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948EE" w14:textId="394E1379" w:rsidR="002163EC" w:rsidRDefault="002163EC" w:rsidP="002163EC">
      <w:pPr>
        <w:pStyle w:val="CVFigureCoverpage"/>
        <w:rPr>
          <w:rFonts w:cs="Lucida Grande"/>
        </w:rPr>
      </w:pPr>
    </w:p>
    <w:p w14:paraId="2BBF978C" w14:textId="034DD3BD" w:rsidR="00CF47AD" w:rsidRPr="00F26F22" w:rsidRDefault="009A1785" w:rsidP="000C403C">
      <w:pPr>
        <w:rPr>
          <w:rFonts w:cs="Lucida Grande"/>
        </w:rPr>
      </w:pPr>
      <w:r>
        <w:rPr>
          <w:lang w:val="en-IN" w:eastAsia="en-IN"/>
        </w:rPr>
        <w:pict w14:anchorId="45797B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84" o:spid="_x0000_s1114" type="#_x0000_t75" style="position:absolute;margin-left:-74.25pt;margin-top:29.1pt;width:357.5pt;height:677.6pt;z-index:251662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">
            <v:imagedata r:id="rId8" o:title="" cropleft="2066f"/>
            <v:path arrowok="t"/>
          </v:shape>
        </w:pict>
      </w:r>
    </w:p>
    <w:p w14:paraId="70259B77" w14:textId="298BF781" w:rsidR="005B5683" w:rsidRDefault="005B5683" w:rsidP="000C403C">
      <w:pPr>
        <w:rPr>
          <w:rFonts w:cs="Lucida Grande"/>
        </w:rPr>
      </w:pPr>
    </w:p>
    <w:p w14:paraId="6DCA1A9D" w14:textId="2D72C721" w:rsidR="0084239E" w:rsidRDefault="0084239E" w:rsidP="000C403C">
      <w:pPr>
        <w:rPr>
          <w:rFonts w:cs="Lucida Grande"/>
        </w:rPr>
      </w:pPr>
    </w:p>
    <w:p w14:paraId="7D6BF8EF" w14:textId="2FCBF232" w:rsidR="005B5683" w:rsidRDefault="005B5683" w:rsidP="000C403C">
      <w:pPr>
        <w:rPr>
          <w:rFonts w:cs="Lucida Grande"/>
        </w:rPr>
      </w:pPr>
    </w:p>
    <w:p w14:paraId="3239EB6D" w14:textId="4E428220" w:rsidR="00D97770" w:rsidRDefault="00D97770" w:rsidP="000C403C">
      <w:pPr>
        <w:rPr>
          <w:rFonts w:cs="Lucida Grande"/>
        </w:rPr>
      </w:pPr>
    </w:p>
    <w:p w14:paraId="73097F26" w14:textId="078D6245" w:rsidR="00D97770" w:rsidRDefault="00D97770" w:rsidP="000C403C">
      <w:pPr>
        <w:rPr>
          <w:rFonts w:cs="Lucida Grande"/>
        </w:rPr>
      </w:pPr>
    </w:p>
    <w:p w14:paraId="4E5FCABE" w14:textId="77777777" w:rsidR="00D97770" w:rsidRDefault="00D97770" w:rsidP="000C403C">
      <w:pPr>
        <w:rPr>
          <w:rFonts w:cs="Lucida Grande"/>
        </w:rPr>
      </w:pPr>
    </w:p>
    <w:p w14:paraId="4BF1B144" w14:textId="3CC6C32E" w:rsidR="00666A54" w:rsidRDefault="009A1785" w:rsidP="000E2921">
      <w:pPr>
        <w:pStyle w:val="CVSubtitle"/>
      </w:pPr>
      <w:r>
        <w:rPr>
          <w:noProof/>
          <w:lang w:val="en-IN" w:eastAsia="en-IN"/>
        </w:rPr>
        <w:pict w14:anchorId="373D1120">
          <v:group id="_x0000_s1256" style="position:absolute;left:0;text-align:left;margin-left:180.35pt;margin-top:4.9pt;width:319.75pt;height:74.05pt;z-index:251664384" coordorigin="5047,5272" coordsize="6395,1481">
            <v:shape id="Picture 14" o:spid="_x0000_s1227" type="#_x0000_t75" style="position:absolute;left:5062;top:5272;width:3114;height: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">
              <v:imagedata r:id="rId9" o:title=""/>
              <v:path arrowok="t"/>
            </v:shape>
            <v:shape id="Picture 16" o:spid="_x0000_s1228" type="#_x0000_t75" style="position:absolute;left:5047;top:6082;width:6395;height: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">
              <v:imagedata r:id="rId10" o:title="" cropleft="1418f"/>
              <v:path arrowok="t"/>
            </v:shape>
          </v:group>
        </w:pict>
      </w:r>
    </w:p>
    <w:p w14:paraId="122A5A2B" w14:textId="303A8B49" w:rsidR="000E2921" w:rsidRPr="004877F7" w:rsidRDefault="000E2921" w:rsidP="00545ABC">
      <w:pPr>
        <w:pStyle w:val="CVSubtitle"/>
      </w:pPr>
    </w:p>
    <w:p w14:paraId="770A622E" w14:textId="0CEA7CDA" w:rsidR="00D97770" w:rsidRDefault="00D97770" w:rsidP="000C403C">
      <w:pPr>
        <w:rPr>
          <w:rFonts w:cs="Lucida Grande"/>
        </w:rPr>
      </w:pPr>
    </w:p>
    <w:p w14:paraId="41C1FAB4" w14:textId="17C4071B" w:rsidR="00A5084B" w:rsidRDefault="009A1785" w:rsidP="00BB7310">
      <w:pPr>
        <w:tabs>
          <w:tab w:val="left" w:pos="8463"/>
        </w:tabs>
        <w:rPr>
          <w:rFonts w:cs="Lucida Grande"/>
        </w:rPr>
      </w:pPr>
      <w:r>
        <w:rPr>
          <w:rFonts w:cs="Lucida Grande"/>
          <w:noProof/>
          <w:lang w:val="en-IN" w:eastAsia="en-IN"/>
        </w:rPr>
        <w:pict w14:anchorId="2104DF60">
          <v:shapetype id="_x0000_t202" coordsize="21600,21600" o:spt="202" path="m,l,21600r21600,l21600,xe">
            <v:stroke joinstyle="miter"/>
            <v:path gradientshapeok="t" o:connecttype="rect"/>
          </v:shapetype>
          <v:shape id="Text Box 487" o:spid="_x0000_s1230" type="#_x0000_t202" style="position:absolute;margin-left:178.25pt;margin-top:1.8pt;width:245.45pt;height:74.15pt;z-index:251665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<v:textbox style="mso-next-textbox:#Text Box 487">
              <w:txbxContent>
                <w:p w14:paraId="7308C651" w14:textId="77777777" w:rsidR="009A1785" w:rsidRPr="00533A17" w:rsidRDefault="009A1785" w:rsidP="00077FA4">
                  <w:pPr>
                    <w:spacing w:line="240" w:lineRule="auto"/>
                    <w:rPr>
                      <w:rFonts w:ascii="Century Gothic" w:eastAsiaTheme="majorEastAsia" w:hAnsi="Century Gothic" w:cstheme="majorBidi"/>
                      <w:noProof/>
                      <w:color w:val="0D0D0D" w:themeColor="text1" w:themeTint="F2"/>
                      <w:sz w:val="56"/>
                      <w:szCs w:val="72"/>
                    </w:rPr>
                  </w:pPr>
                  <w:r w:rsidRPr="00533A17">
                    <w:rPr>
                      <w:rFonts w:ascii="Century Gothic" w:eastAsiaTheme="majorEastAsia" w:hAnsi="Century Gothic" w:cstheme="majorBidi"/>
                      <w:noProof/>
                      <w:color w:val="0D0D0D" w:themeColor="text1" w:themeTint="F2"/>
                      <w:sz w:val="56"/>
                      <w:szCs w:val="72"/>
                    </w:rPr>
                    <w:t>User Guide</w:t>
                  </w:r>
                </w:p>
                <w:p w14:paraId="32ACFC46" w14:textId="379CB817" w:rsidR="009A1785" w:rsidRPr="001F0090" w:rsidRDefault="009A1785" w:rsidP="00077FA4">
                  <w:pPr>
                    <w:rPr>
                      <w:rFonts w:asciiTheme="majorHAnsi" w:eastAsiaTheme="majorEastAsia" w:hAnsiTheme="majorHAnsi" w:cstheme="majorBidi"/>
                      <w:noProof/>
                      <w:color w:val="EA2E29"/>
                      <w:sz w:val="32"/>
                      <w:szCs w:val="40"/>
                    </w:rPr>
                  </w:pPr>
                  <w:r>
                    <w:rPr>
                      <w:rFonts w:asciiTheme="majorHAnsi" w:eastAsiaTheme="majorEastAsia" w:hAnsiTheme="majorHAnsi" w:cstheme="majorBidi"/>
                      <w:noProof/>
                      <w:color w:val="EA2E29"/>
                      <w:sz w:val="32"/>
                      <w:szCs w:val="32"/>
                    </w:rPr>
                    <w:t>November</w:t>
                  </w:r>
                  <w:r w:rsidRPr="00D9393C">
                    <w:rPr>
                      <w:rFonts w:asciiTheme="majorHAnsi" w:eastAsiaTheme="majorEastAsia" w:hAnsiTheme="majorHAnsi" w:cstheme="majorBidi"/>
                      <w:noProof/>
                      <w:color w:val="EA2E29"/>
                      <w:sz w:val="32"/>
                      <w:szCs w:val="32"/>
                    </w:rPr>
                    <w:t xml:space="preserve"> 2019</w:t>
                  </w:r>
                </w:p>
                <w:p w14:paraId="3156E42B" w14:textId="77777777" w:rsidR="009A1785" w:rsidRDefault="009A1785" w:rsidP="00077FA4">
                  <w:pPr>
                    <w:spacing w:line="240" w:lineRule="auto"/>
                    <w:rPr>
                      <w:rFonts w:ascii="Century Gothic" w:eastAsiaTheme="majorEastAsia" w:hAnsi="Century Gothic" w:cstheme="majorBidi"/>
                      <w:noProof/>
                      <w:color w:val="0D0D0D" w:themeColor="text1" w:themeTint="F2"/>
                      <w:sz w:val="72"/>
                      <w:szCs w:val="72"/>
                    </w:rPr>
                  </w:pPr>
                </w:p>
              </w:txbxContent>
            </v:textbox>
          </v:shape>
        </w:pict>
      </w:r>
      <w:r w:rsidR="00BB7310">
        <w:rPr>
          <w:rFonts w:cs="Lucida Grande"/>
        </w:rPr>
        <w:tab/>
      </w:r>
    </w:p>
    <w:p w14:paraId="64658069" w14:textId="35ED07EC" w:rsidR="003B17D2" w:rsidRDefault="003B17D2" w:rsidP="003B17D2">
      <w:pPr>
        <w:pStyle w:val="CVFrontMatter"/>
      </w:pPr>
    </w:p>
    <w:p w14:paraId="24FC262C" w14:textId="2B6925F1" w:rsidR="0030303E" w:rsidRPr="007D6C50" w:rsidRDefault="0030303E" w:rsidP="003B17D2">
      <w:pPr>
        <w:pStyle w:val="CVFrontMatter"/>
      </w:pPr>
    </w:p>
    <w:p w14:paraId="78511A48" w14:textId="584189D2" w:rsidR="0030303E" w:rsidRDefault="0030303E" w:rsidP="003B17D2">
      <w:pPr>
        <w:pStyle w:val="CVFrontMatter"/>
      </w:pPr>
    </w:p>
    <w:p w14:paraId="39257B51" w14:textId="6F4A2BCD" w:rsidR="00080E07" w:rsidRDefault="00080E07" w:rsidP="003B17D2">
      <w:pPr>
        <w:pStyle w:val="CVFrontMatter"/>
      </w:pPr>
    </w:p>
    <w:p w14:paraId="4ACB3FC9" w14:textId="1D1B353B" w:rsidR="00054460" w:rsidRDefault="00054460" w:rsidP="003B17D2">
      <w:pPr>
        <w:pStyle w:val="CVFrontMatter"/>
      </w:pPr>
    </w:p>
    <w:p w14:paraId="50375AFD" w14:textId="48889B93" w:rsidR="00054460" w:rsidRDefault="00054460" w:rsidP="003B17D2">
      <w:pPr>
        <w:pStyle w:val="CVFrontMatter"/>
      </w:pPr>
    </w:p>
    <w:p w14:paraId="050991B3" w14:textId="4F3FE7C2" w:rsidR="00054460" w:rsidRDefault="00054460" w:rsidP="00AC244A">
      <w:pPr>
        <w:pStyle w:val="CVFrontMatter"/>
        <w:spacing w:line="240" w:lineRule="auto"/>
      </w:pPr>
    </w:p>
    <w:p w14:paraId="5D7CF46B" w14:textId="6E61AE99" w:rsidR="00054460" w:rsidRDefault="00054460" w:rsidP="003B17D2">
      <w:pPr>
        <w:pStyle w:val="CVFrontMatter"/>
      </w:pPr>
    </w:p>
    <w:p w14:paraId="71AB4333" w14:textId="34740597" w:rsidR="00054460" w:rsidRDefault="009A1785" w:rsidP="003B17D2">
      <w:pPr>
        <w:pStyle w:val="CVFrontMatter"/>
      </w:pPr>
      <w:r>
        <w:rPr>
          <w:noProof/>
          <w:lang w:val="en-IN" w:eastAsia="en-IN"/>
        </w:rPr>
        <w:pict w14:anchorId="606EDA92">
          <v:group id="Group 113" o:spid="_x0000_s1231" style="position:absolute;left:0;text-align:left;margin-left:178.85pt;margin-top:2.75pt;width:321.25pt;height:57.05pt;z-index:251666432" coordorigin="5106,11073" coordsize="6425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<v:shape id="Text Box 492" o:spid="_x0000_s1232" type="#_x0000_t202" style="position:absolute;left:5106;top:11226;width:6425;height: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" stroked="f" strokeweight=".5pt">
              <v:textbox style="mso-next-textbox:#Text Box 492">
                <w:txbxContent>
                  <w:p w14:paraId="6D7C1E2F" w14:textId="77777777" w:rsidR="009A1785" w:rsidRPr="009B35B1" w:rsidRDefault="009A1785" w:rsidP="00077FA4">
                    <w:pPr>
                      <w:spacing w:after="0" w:line="240" w:lineRule="auto"/>
                      <w:rPr>
                        <w:rFonts w:ascii="Century Gothic" w:hAnsi="Century Gothic"/>
                        <w:sz w:val="24"/>
                      </w:rPr>
                    </w:pPr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63E05674" wp14:editId="30619554">
                          <wp:extent cx="1471930" cy="380365"/>
                          <wp:effectExtent l="0" t="0" r="0" b="0"/>
                          <wp:docPr id="13" name="Picture 1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/>
                                  <pic:cNvPicPr/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71930" cy="380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rFonts w:ascii="Century Gothic" w:hAnsi="Century Gothic"/>
                        <w:sz w:val="24"/>
                      </w:rPr>
                      <w:tab/>
                    </w:r>
                  </w:p>
                  <w:p w14:paraId="4D9EE5BD" w14:textId="77777777" w:rsidR="009A1785" w:rsidRPr="009B35B1" w:rsidRDefault="009A1785" w:rsidP="00077FA4">
                    <w:pPr>
                      <w:spacing w:after="0" w:line="240" w:lineRule="auto"/>
                      <w:ind w:left="2160" w:firstLine="720"/>
                      <w:rPr>
                        <w:rFonts w:ascii="Century Gothic" w:hAnsi="Century Gothic"/>
                        <w:sz w:val="24"/>
                      </w:rPr>
                    </w:pPr>
                  </w:p>
                </w:txbxContent>
              </v:textbox>
            </v:shape>
            <v:line id="Straight Connector 493" o:spid="_x0000_s1233" style="position:absolute;visibility:visible;mso-wrap-style:square" from="7798,11222" to="7798,1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" strokecolor="red" strokeweight="1pt"/>
            <v:shape id="Text Box 112" o:spid="_x0000_s1234" type="#_x0000_t202" style="position:absolute;left:8055;top:11073;width:3365;height:1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" filled="f" fillcolor="#4bacc6 [3208]" stroked="f" strokecolor="#205867 [1608]">
              <v:textbox style="mso-next-textbox:#Text Box 112">
                <w:txbxContent>
                  <w:p w14:paraId="2AAA94A7" w14:textId="77777777" w:rsidR="009A1785" w:rsidRPr="009B35B1" w:rsidRDefault="009A1785" w:rsidP="00077FA4">
                    <w:pPr>
                      <w:spacing w:after="0" w:line="240" w:lineRule="auto"/>
                      <w:rPr>
                        <w:rFonts w:ascii="Century Gothic" w:hAnsi="Century Gothic"/>
                        <w:sz w:val="24"/>
                      </w:rPr>
                    </w:pPr>
                    <w:r w:rsidRPr="009B35B1">
                      <w:rPr>
                        <w:rFonts w:ascii="Century Gothic" w:hAnsi="Century Gothic"/>
                        <w:sz w:val="24"/>
                      </w:rPr>
                      <w:t>Real</w:t>
                    </w:r>
                    <w:r>
                      <w:rPr>
                        <w:rFonts w:ascii="Century Gothic" w:hAnsi="Century Gothic"/>
                        <w:sz w:val="24"/>
                      </w:rPr>
                      <w:t xml:space="preserve"> </w:t>
                    </w:r>
                    <w:r w:rsidRPr="009B35B1">
                      <w:rPr>
                        <w:rFonts w:ascii="Century Gothic" w:hAnsi="Century Gothic"/>
                        <w:sz w:val="24"/>
                      </w:rPr>
                      <w:t>Life</w:t>
                    </w:r>
                  </w:p>
                  <w:p w14:paraId="6D159C0A" w14:textId="77777777" w:rsidR="009A1785" w:rsidRPr="009B35B1" w:rsidRDefault="009A1785" w:rsidP="00077FA4">
                    <w:pPr>
                      <w:spacing w:after="0" w:line="240" w:lineRule="auto"/>
                      <w:rPr>
                        <w:rFonts w:ascii="Century Gothic" w:hAnsi="Century Gothic"/>
                        <w:sz w:val="24"/>
                      </w:rPr>
                    </w:pPr>
                    <w:r w:rsidRPr="009B35B1">
                      <w:rPr>
                        <w:rFonts w:ascii="Century Gothic" w:hAnsi="Century Gothic"/>
                        <w:sz w:val="24"/>
                      </w:rPr>
                      <w:t>Life Changing</w:t>
                    </w:r>
                  </w:p>
                  <w:p w14:paraId="71100F82" w14:textId="77777777" w:rsidR="009A1785" w:rsidRPr="0052750E" w:rsidRDefault="009A1785" w:rsidP="00077FA4">
                    <w:pPr>
                      <w:spacing w:after="0" w:line="240" w:lineRule="auto"/>
                      <w:rPr>
                        <w:rFonts w:ascii="Century Gothic" w:hAnsi="Century Gothic"/>
                        <w:sz w:val="24"/>
                      </w:rPr>
                    </w:pPr>
                    <w:r w:rsidRPr="009B35B1">
                      <w:rPr>
                        <w:rFonts w:ascii="Century Gothic" w:hAnsi="Century Gothic"/>
                        <w:sz w:val="24"/>
                      </w:rPr>
                      <w:t>Changing Healthcare</w:t>
                    </w:r>
                  </w:p>
                </w:txbxContent>
              </v:textbox>
            </v:shape>
          </v:group>
        </w:pict>
      </w:r>
    </w:p>
    <w:p w14:paraId="2E035149" w14:textId="50523689" w:rsidR="00054460" w:rsidRDefault="00054460" w:rsidP="003B17D2">
      <w:pPr>
        <w:pStyle w:val="CVFrontMatter"/>
      </w:pPr>
    </w:p>
    <w:p w14:paraId="7D02F783" w14:textId="75DE634F" w:rsidR="00054460" w:rsidRDefault="00054460" w:rsidP="003B17D2">
      <w:pPr>
        <w:pStyle w:val="CVFrontMatter"/>
      </w:pPr>
    </w:p>
    <w:p w14:paraId="6F94BE50" w14:textId="1A8D92B5" w:rsidR="00054460" w:rsidRDefault="00054460" w:rsidP="003B17D2">
      <w:pPr>
        <w:pStyle w:val="CVFrontMatter"/>
      </w:pPr>
    </w:p>
    <w:p w14:paraId="56D398EE" w14:textId="6FD780B4" w:rsidR="00054460" w:rsidRDefault="00054460" w:rsidP="003B17D2">
      <w:pPr>
        <w:pStyle w:val="CVFrontMatter"/>
      </w:pPr>
    </w:p>
    <w:p w14:paraId="7EEC16A0" w14:textId="0AC0EB38" w:rsidR="00054460" w:rsidRDefault="00054460" w:rsidP="003B17D2">
      <w:pPr>
        <w:pStyle w:val="CVFrontMatter"/>
      </w:pPr>
    </w:p>
    <w:p w14:paraId="53D4CDF4" w14:textId="4A0B46A5" w:rsidR="00054460" w:rsidRDefault="009A1785" w:rsidP="003B17D2">
      <w:pPr>
        <w:pStyle w:val="CVFrontMatter"/>
      </w:pPr>
      <w:r>
        <w:rPr>
          <w:noProof/>
        </w:rPr>
        <w:pict w14:anchorId="5CB7BCDE">
          <v:group id="Group 456" o:spid="_x0000_s1132" style="position:absolute;left:0;text-align:left;margin-left:251.2pt;margin-top:342.35pt;width:312.25pt;height:313.5pt;z-index:251663360;mso-width-relative:margin;mso-height-relative:margin" coordsize="39658,3981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">
            <v:group id="Group 490" o:spid="_x0000_s1133" style="position:absolute;left:823;top:32938;width:38835;height:6877" coordorigin=",4601" coordsize="42914,7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<v:shape id="Picture 97" o:spid="_x0000_s1134" type="#_x0000_t75" style="position:absolute;top:5839;width:18288;height:4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">
                <v:imagedata r:id="rId12" o:title=""/>
              </v:shape>
              <v:shape id="Text Box 492" o:spid="_x0000_s1135" type="#_x0000_t202" style="position:absolute;left:21250;top:4601;width:21664;height: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" fillcolor="white [3201]" stroked="f" strokeweight=".5pt">
                <v:textbox>
                  <w:txbxContent>
                    <w:p w14:paraId="5F507F5D" w14:textId="77777777" w:rsidR="009A1785" w:rsidRPr="009B35B1" w:rsidRDefault="009A1785" w:rsidP="00D15AA1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</w:rPr>
                      </w:pPr>
                      <w:r w:rsidRPr="009B35B1">
                        <w:rPr>
                          <w:rFonts w:ascii="Century Gothic" w:hAnsi="Century Gothic"/>
                          <w:sz w:val="24"/>
                        </w:rPr>
                        <w:t>Real Life</w:t>
                      </w:r>
                    </w:p>
                    <w:p w14:paraId="2E32F8FD" w14:textId="77777777" w:rsidR="009A1785" w:rsidRPr="009B35B1" w:rsidRDefault="009A1785" w:rsidP="00D15AA1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</w:rPr>
                      </w:pPr>
                      <w:r w:rsidRPr="009B35B1">
                        <w:rPr>
                          <w:rFonts w:ascii="Century Gothic" w:hAnsi="Century Gothic"/>
                          <w:sz w:val="24"/>
                        </w:rPr>
                        <w:t>Life Changing</w:t>
                      </w:r>
                    </w:p>
                    <w:p w14:paraId="7486D275" w14:textId="77777777" w:rsidR="009A1785" w:rsidRPr="009B35B1" w:rsidRDefault="009A1785" w:rsidP="00D15AA1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</w:rPr>
                      </w:pPr>
                      <w:r w:rsidRPr="009B35B1">
                        <w:rPr>
                          <w:rFonts w:ascii="Century Gothic" w:hAnsi="Century Gothic"/>
                          <w:sz w:val="24"/>
                        </w:rPr>
                        <w:t>Changing Healthcare</w:t>
                      </w:r>
                    </w:p>
                  </w:txbxContent>
                </v:textbox>
              </v:shape>
              <v:line id="Straight Connector 493" o:spid="_x0000_s1136" style="position:absolute;visibility:visible;mso-wrap-style:square" from="20759,5510" to="20759,10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" strokecolor="red" strokeweight="1pt"/>
            </v:group>
            <v:shape id="_x0000_s1137" type="#_x0000_t202" style="position:absolute;top:10214;width:31172;height:10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" filled="f" stroked="f" strokeweight=".5pt">
              <v:textbox>
                <w:txbxContent>
                  <w:sdt>
                    <w:sdtPr>
                      <w:rPr>
                        <w:rFonts w:ascii="Century Gothic" w:eastAsiaTheme="majorEastAsia" w:hAnsi="Century Gothic" w:cstheme="majorBidi"/>
                        <w:noProof/>
                        <w:color w:val="0D0D0D" w:themeColor="text1" w:themeTint="F2"/>
                        <w:sz w:val="56"/>
                        <w:szCs w:val="72"/>
                      </w:rPr>
                      <w:alias w:val="Title"/>
                      <w:id w:val="-561018296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7344B675" w14:textId="0485A2D5" w:rsidR="009A1785" w:rsidRPr="00533A17" w:rsidRDefault="009A1785" w:rsidP="00D15AA1">
                        <w:pPr>
                          <w:spacing w:line="240" w:lineRule="auto"/>
                          <w:rPr>
                            <w:rFonts w:ascii="Century Gothic" w:eastAsiaTheme="majorEastAsia" w:hAnsi="Century Gothic" w:cstheme="majorBidi"/>
                            <w:noProof/>
                            <w:color w:val="0D0D0D" w:themeColor="text1" w:themeTint="F2"/>
                            <w:sz w:val="56"/>
                            <w:szCs w:val="72"/>
                          </w:rPr>
                        </w:pPr>
                        <w:r>
                          <w:rPr>
                            <w:rFonts w:ascii="Century Gothic" w:eastAsiaTheme="majorEastAsia" w:hAnsi="Century Gothic" w:cstheme="majorBidi"/>
                            <w:noProof/>
                            <w:color w:val="0D0D0D" w:themeColor="text1" w:themeTint="F2"/>
                            <w:sz w:val="56"/>
                            <w:szCs w:val="72"/>
                            <w:lang w:val="en-IN"/>
                          </w:rPr>
                          <w:t>User Guide</w:t>
                        </w:r>
                      </w:p>
                    </w:sdtContent>
                  </w:sdt>
                  <w:p w14:paraId="2E188C55" w14:textId="77777777" w:rsidR="009A1785" w:rsidRPr="001F0090" w:rsidRDefault="009A1785" w:rsidP="00D15AA1">
                    <w:pPr>
                      <w:rPr>
                        <w:rFonts w:asciiTheme="majorHAnsi" w:eastAsiaTheme="majorEastAsia" w:hAnsiTheme="majorHAnsi" w:cstheme="majorBidi"/>
                        <w:noProof/>
                        <w:color w:val="EA2E29"/>
                        <w:sz w:val="32"/>
                        <w:szCs w:val="40"/>
                      </w:rPr>
                    </w:pPr>
                    <w:r w:rsidRPr="00D9393C">
                      <w:rPr>
                        <w:rFonts w:asciiTheme="majorHAnsi" w:eastAsiaTheme="majorEastAsia" w:hAnsiTheme="majorHAnsi" w:cstheme="majorBidi"/>
                        <w:noProof/>
                        <w:color w:val="EA2E29"/>
                        <w:sz w:val="32"/>
                        <w:szCs w:val="32"/>
                      </w:rPr>
                      <w:t>December 2019</w:t>
                    </w:r>
                  </w:p>
                  <w:p w14:paraId="7ECC6D05" w14:textId="77777777" w:rsidR="009A1785" w:rsidRDefault="009A1785" w:rsidP="00D15AA1">
                    <w:pPr>
                      <w:spacing w:line="240" w:lineRule="auto"/>
                      <w:rPr>
                        <w:rFonts w:ascii="Century Gothic" w:eastAsiaTheme="majorEastAsia" w:hAnsi="Century Gothic" w:cstheme="majorBidi"/>
                        <w:noProof/>
                        <w:color w:val="0D0D0D" w:themeColor="text1" w:themeTint="F2"/>
                        <w:sz w:val="72"/>
                        <w:szCs w:val="72"/>
                      </w:rPr>
                    </w:pPr>
                  </w:p>
                </w:txbxContent>
              </v:textbox>
            </v:shape>
            <v:shape id="graphics2" o:spid="_x0000_s1138" type="#_x0000_t75" style="position:absolute;left:988;width:16777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">
              <v:imagedata r:id="rId12" o:title=""/>
            </v:shape>
          </v:group>
        </w:pict>
      </w:r>
    </w:p>
    <w:p w14:paraId="0B7DA476" w14:textId="77777777" w:rsidR="00077FA4" w:rsidRDefault="00077FA4" w:rsidP="003B17D2">
      <w:pPr>
        <w:pStyle w:val="CVFrontMatter"/>
        <w:sectPr w:rsidR="00077FA4" w:rsidSect="00A44AA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2240" w:h="15840"/>
          <w:pgMar w:top="1440" w:right="1440" w:bottom="1440" w:left="1440" w:header="680" w:footer="737" w:gutter="0"/>
          <w:pgNumType w:start="1"/>
          <w:cols w:space="720"/>
          <w:titlePg/>
          <w:docGrid w:linePitch="299"/>
        </w:sectPr>
      </w:pPr>
    </w:p>
    <w:p w14:paraId="319FF791" w14:textId="77777777" w:rsidR="00753BD0" w:rsidRDefault="00753BD0" w:rsidP="001F273E">
      <w:pPr>
        <w:pStyle w:val="CVFrontMatterBrown"/>
      </w:pPr>
      <w:commentRangeStart w:id="0"/>
      <w:r>
        <w:lastRenderedPageBreak/>
        <w:t>Copyright</w:t>
      </w:r>
    </w:p>
    <w:p w14:paraId="60E94972" w14:textId="2BD7F22F" w:rsidR="00C23EE4" w:rsidRDefault="00C677B1" w:rsidP="00F63937">
      <w:pPr>
        <w:pStyle w:val="CVFrontMatter2"/>
      </w:pPr>
      <w:r>
        <w:t xml:space="preserve">NAVVIS </w:t>
      </w:r>
      <w:r w:rsidR="002567DF">
        <w:t>Unified Ecosystem Experience</w:t>
      </w:r>
      <w:r w:rsidR="00AB6093">
        <w:t xml:space="preserve"> (UEE)</w:t>
      </w:r>
      <w:r w:rsidR="00AE1BC8">
        <w:t xml:space="preserve"> user</w:t>
      </w:r>
      <w:r>
        <w:t xml:space="preserve"> g</w:t>
      </w:r>
      <w:r w:rsidR="00C23EE4">
        <w:t xml:space="preserve">uide </w:t>
      </w:r>
      <w:r>
        <w:t>r</w:t>
      </w:r>
      <w:r w:rsidR="00C23EE4">
        <w:t>elease 1.00.</w:t>
      </w:r>
    </w:p>
    <w:p w14:paraId="70B37719" w14:textId="77777777" w:rsidR="00C23EE4" w:rsidRDefault="00C23EE4" w:rsidP="00F63937">
      <w:pPr>
        <w:pStyle w:val="CVFrontMatter2"/>
      </w:pPr>
      <w:r>
        <w:t xml:space="preserve">Copyright </w:t>
      </w:r>
      <w:r w:rsidR="00EE1983">
        <w:t>©</w:t>
      </w:r>
      <w:r w:rsidR="009F174F">
        <w:t xml:space="preserve"> 2019 NAVVIS &amp; Company, LLC.</w:t>
      </w:r>
      <w:r>
        <w:t xml:space="preserve"> All rights reserved.</w:t>
      </w:r>
    </w:p>
    <w:p w14:paraId="2FECEE5F" w14:textId="77777777" w:rsidR="00EF0D84" w:rsidRDefault="00EF0D84" w:rsidP="001F273E">
      <w:pPr>
        <w:pStyle w:val="CVFrontMatterBrown"/>
      </w:pPr>
      <w:r>
        <w:t>Trademarks</w:t>
      </w:r>
    </w:p>
    <w:p w14:paraId="2F8188C1" w14:textId="77777777" w:rsidR="00D6241C" w:rsidRDefault="00D6241C" w:rsidP="00F63937">
      <w:pPr>
        <w:pStyle w:val="CVFrontMatter2"/>
      </w:pPr>
      <w:r w:rsidRPr="00D6241C">
        <w:t>The other product names mentioned may be trademarks of their respective owners.</w:t>
      </w:r>
    </w:p>
    <w:p w14:paraId="17683094" w14:textId="77777777" w:rsidR="00753BD0" w:rsidRDefault="00EF0D84" w:rsidP="001F273E">
      <w:pPr>
        <w:pStyle w:val="CVFrontMatterBrown"/>
      </w:pPr>
      <w:r>
        <w:t>Disclaimer</w:t>
      </w:r>
    </w:p>
    <w:p w14:paraId="131C56CA" w14:textId="77777777" w:rsidR="00C23EE4" w:rsidRDefault="00C23EE4" w:rsidP="00F63937">
      <w:pPr>
        <w:pStyle w:val="CVFrontMatter2"/>
      </w:pPr>
      <w:r>
        <w:t xml:space="preserve">Sample names and persons used in this document are purely fictitious and </w:t>
      </w:r>
      <w:r w:rsidR="00BC536A">
        <w:t>do</w:t>
      </w:r>
      <w:r>
        <w:t xml:space="preserve"> not refer to real names or persons.</w:t>
      </w:r>
    </w:p>
    <w:p w14:paraId="413A3FA0" w14:textId="5B61FEDC" w:rsidR="00C23EE4" w:rsidRDefault="0095336C" w:rsidP="00F63937">
      <w:pPr>
        <w:pStyle w:val="CVFrontMatter2"/>
      </w:pPr>
      <w:r>
        <w:t>This user</w:t>
      </w:r>
      <w:r w:rsidR="00C23EE4">
        <w:t xml:space="preserve"> guide has been created with utmost </w:t>
      </w:r>
      <w:r w:rsidR="00614BFF">
        <w:t>care;</w:t>
      </w:r>
      <w:r w:rsidR="00C23EE4">
        <w:t xml:space="preserve"> nevertheless, it is not guarant</w:t>
      </w:r>
      <w:r>
        <w:t>eed that this document is error-</w:t>
      </w:r>
      <w:r w:rsidR="00C23EE4">
        <w:t>free.</w:t>
      </w:r>
    </w:p>
    <w:p w14:paraId="72A7B876" w14:textId="61008517" w:rsidR="00F71355" w:rsidRDefault="00C23EE4" w:rsidP="00F63937">
      <w:pPr>
        <w:pStyle w:val="CVFrontMatter2"/>
      </w:pPr>
      <w:r>
        <w:t>No par</w:t>
      </w:r>
      <w:r w:rsidR="005D7C6E">
        <w:t>t of this document should</w:t>
      </w:r>
      <w:r>
        <w:t xml:space="preserve"> be reproduced or transmitted in any form or by any means, electronic or mechanical, for any purpose, without the express written approval of Navvis &amp; Company.</w:t>
      </w:r>
      <w:commentRangeEnd w:id="0"/>
      <w:r w:rsidR="004C3CE8">
        <w:rPr>
          <w:rStyle w:val="CommentReference"/>
          <w:rFonts w:asciiTheme="minorHAnsi" w:hAnsiTheme="minorHAnsi"/>
          <w:i w:val="0"/>
        </w:rPr>
        <w:commentReference w:id="0"/>
      </w:r>
    </w:p>
    <w:p w14:paraId="275C70D1" w14:textId="77777777" w:rsidR="00E40D1F" w:rsidRDefault="00E40D1F" w:rsidP="00E40D1F">
      <w:pPr>
        <w:spacing w:after="0" w:line="240" w:lineRule="auto"/>
        <w:rPr>
          <w:rFonts w:cs="Lucida Grande"/>
        </w:rPr>
      </w:pPr>
    </w:p>
    <w:p w14:paraId="2060D5C6" w14:textId="77777777" w:rsidR="00E40D1F" w:rsidRDefault="00E40D1F" w:rsidP="00E40D1F">
      <w:pPr>
        <w:spacing w:after="0" w:line="240" w:lineRule="auto"/>
        <w:rPr>
          <w:rFonts w:cs="Lucida Grande"/>
        </w:rPr>
        <w:sectPr w:rsidR="00E40D1F" w:rsidSect="007620F2">
          <w:pgSz w:w="12240" w:h="15840"/>
          <w:pgMar w:top="1440" w:right="1440" w:bottom="1440" w:left="1440" w:header="680" w:footer="737" w:gutter="0"/>
          <w:pgNumType w:start="1"/>
          <w:cols w:space="720"/>
          <w:docGrid w:linePitch="299"/>
        </w:sectPr>
      </w:pPr>
    </w:p>
    <w:p w14:paraId="18B48D5D" w14:textId="77777777" w:rsidR="00FC6F07" w:rsidRDefault="005B5683" w:rsidP="002E6461">
      <w:pPr>
        <w:pStyle w:val="CVHeading-Preface"/>
        <w:rPr>
          <w:noProof/>
        </w:rPr>
      </w:pPr>
      <w:r w:rsidRPr="00FB36FD">
        <w:lastRenderedPageBreak/>
        <w:t xml:space="preserve">Table of </w:t>
      </w:r>
      <w:r w:rsidRPr="002E6461">
        <w:t>Contents</w:t>
      </w:r>
      <w:r w:rsidR="00C85891">
        <w:rPr>
          <w:noProof/>
          <w:color w:val="632423" w:themeColor="accent2" w:themeShade="80"/>
          <w:sz w:val="32"/>
        </w:rPr>
        <w:fldChar w:fldCharType="begin"/>
      </w:r>
      <w:r w:rsidR="00D9132D">
        <w:rPr>
          <w:noProof/>
        </w:rPr>
        <w:instrText xml:space="preserve"> TOC \o "1-3" \t "Heading 7,2" </w:instrText>
      </w:r>
      <w:r w:rsidR="00C85891">
        <w:rPr>
          <w:noProof/>
          <w:color w:val="632423" w:themeColor="accent2" w:themeShade="80"/>
          <w:sz w:val="32"/>
        </w:rPr>
        <w:fldChar w:fldCharType="separate"/>
      </w:r>
    </w:p>
    <w:p w14:paraId="619FF80F" w14:textId="136094F6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1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Pre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0FC3808" w14:textId="670E4ECF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1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About Navvis Coreo UE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6FE69EA" w14:textId="0DD8FB47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1.2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About Navvis &amp; Compan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9321C23" w14:textId="44E7D2BE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1.3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Purpose</w:t>
      </w:r>
      <w:r w:rsidRPr="00921BCC">
        <w:rPr>
          <w:b w:val="0"/>
          <w:bCs/>
          <w:noProof/>
          <w:color w:val="4F81BD" w:themeColor="accent1"/>
          <w:spacing w:val="5"/>
        </w:rPr>
        <w:t xml:space="preserve"> </w:t>
      </w:r>
      <w:r>
        <w:rPr>
          <w:noProof/>
        </w:rPr>
        <w:t>of</w:t>
      </w:r>
      <w:r w:rsidRPr="00921BCC">
        <w:rPr>
          <w:b w:val="0"/>
          <w:bCs/>
          <w:noProof/>
          <w:color w:val="4F81BD" w:themeColor="accent1"/>
          <w:spacing w:val="5"/>
        </w:rPr>
        <w:t xml:space="preserve"> </w:t>
      </w:r>
      <w:r>
        <w:rPr>
          <w:noProof/>
        </w:rPr>
        <w:t>this</w:t>
      </w:r>
      <w:r w:rsidRPr="00921BCC">
        <w:rPr>
          <w:b w:val="0"/>
          <w:bCs/>
          <w:noProof/>
          <w:color w:val="4F81BD" w:themeColor="accent1"/>
          <w:spacing w:val="5"/>
        </w:rPr>
        <w:t xml:space="preserve"> </w:t>
      </w:r>
      <w:r>
        <w:rPr>
          <w:noProof/>
        </w:rPr>
        <w:t>Docu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26E345F" w14:textId="110185CA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1.4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Intended Aud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8DBE931" w14:textId="4F201984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1.5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Organization of the Docu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78DDDFC" w14:textId="25137F2D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1.6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Document Conven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889D693" w14:textId="60800E1D" w:rsidR="00FC6F07" w:rsidRDefault="00FC6F07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Unified Ecosystem Experience (UEE)</w:t>
      </w:r>
      <w:r w:rsidRPr="00921BCC">
        <w:rPr>
          <w:rFonts w:cstheme="majorHAnsi"/>
          <w:noProof/>
        </w:rPr>
        <w:t>—</w:t>
      </w:r>
      <w:r>
        <w:rPr>
          <w:noProof/>
        </w:rPr>
        <w:t>User Func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AF9B0ED" w14:textId="1BC4A575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1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Coreo UEE</w:t>
      </w:r>
      <w:r w:rsidRPr="00921BCC">
        <w:rPr>
          <w:rFonts w:cstheme="majorHAnsi"/>
          <w:noProof/>
        </w:rPr>
        <w:t xml:space="preserve"> </w:t>
      </w:r>
      <w:r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80540AD" w14:textId="7F2409EE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2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User Onboard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C8EF8C1" w14:textId="7D0E0EE2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2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Log into UEE</w:t>
      </w:r>
      <w:r w:rsidRPr="00921BCC">
        <w:rPr>
          <w:rFonts w:cs="Calibri"/>
          <w:noProof/>
        </w:rPr>
        <w:t>—</w:t>
      </w:r>
      <w:r>
        <w:rPr>
          <w:noProof/>
        </w:rPr>
        <w:t>First Time Us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3E9B7AA" w14:textId="5F3861F4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2.2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About Locked Navvis</w:t>
      </w:r>
      <w:r w:rsidRPr="00921BCC">
        <w:rPr>
          <w:rFonts w:cs="Calibri"/>
          <w:noProof/>
        </w:rPr>
        <w:t>-</w:t>
      </w:r>
      <w:r>
        <w:rPr>
          <w:noProof/>
        </w:rPr>
        <w:t>Okta SSO Accou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2837CD66" w14:textId="31348C45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2.3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Reset a Forgotten or Expired Passwor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7FCF9752" w14:textId="63E8BE0A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3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UEE Panel View</w:t>
      </w:r>
      <w:r w:rsidRPr="00921BCC">
        <w:rPr>
          <w:rFonts w:cstheme="majorHAnsi"/>
          <w:noProof/>
        </w:rPr>
        <w:t>—</w:t>
      </w:r>
      <w:r>
        <w:rPr>
          <w:noProof/>
        </w:rPr>
        <w:t>Screen Layout and Navig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59ED19C0" w14:textId="33C72DEC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3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Toolbar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7801C96A" w14:textId="0C25D078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3.2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Panel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798F292" w14:textId="09CF2C55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4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Display Settings for UEE Panel 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419ED009" w14:textId="7DEE53EC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4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Display Settings Window</w:t>
      </w:r>
      <w:r w:rsidRPr="00921BCC">
        <w:rPr>
          <w:rFonts w:cs="Calibri"/>
          <w:noProof/>
        </w:rPr>
        <w:t>—L</w:t>
      </w:r>
      <w:r>
        <w:rPr>
          <w:noProof/>
        </w:rPr>
        <w:t>ayout and Navig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049FD2FF" w14:textId="45C2C6F8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5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Configuring a Single Panel M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026E3F6E" w14:textId="1FAC7921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5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Create a Single Panel 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5A841AAD" w14:textId="1560613F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5.2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Pin an Application to the Toolba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2</w:t>
      </w:r>
      <w:r>
        <w:rPr>
          <w:noProof/>
        </w:rPr>
        <w:fldChar w:fldCharType="end"/>
      </w:r>
    </w:p>
    <w:p w14:paraId="19005623" w14:textId="203AAC78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6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Creating Presets for Multi-Panel M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5</w:t>
      </w:r>
      <w:r>
        <w:rPr>
          <w:noProof/>
        </w:rPr>
        <w:fldChar w:fldCharType="end"/>
      </w:r>
    </w:p>
    <w:p w14:paraId="3CF54DCA" w14:textId="736C11C9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Configure a 2-Panel 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5</w:t>
      </w:r>
      <w:r>
        <w:rPr>
          <w:noProof/>
        </w:rPr>
        <w:fldChar w:fldCharType="end"/>
      </w:r>
    </w:p>
    <w:p w14:paraId="29B60664" w14:textId="53C5020F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2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Save a 2-Panel Configuration as a Pre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471FF329" w14:textId="4E18188D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3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Pin a 2-Panel Preset to the Toolba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2FC034A7" w14:textId="667E9632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4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Configure a 3-Panel 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7BB0AC74" w14:textId="3C8EEC76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5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Save a 3-Panel Configuration as a Pre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43D4CA69" w14:textId="190F25D8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6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Pin a 3-Panel Preset to the Toolba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t>7</w:t>
      </w:r>
      <w:r>
        <w:rPr>
          <w:noProof/>
        </w:rPr>
        <w:fldChar w:fldCharType="end"/>
      </w:r>
    </w:p>
    <w:p w14:paraId="55660A1D" w14:textId="68D49749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7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Editing an Existing Pre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469EF0EC" w14:textId="7D6829F9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6.8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Switch between Single Panel Mode and Multi-Panel M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0</w:t>
      </w:r>
      <w:r>
        <w:rPr>
          <w:noProof/>
        </w:rPr>
        <w:fldChar w:fldCharType="end"/>
      </w:r>
    </w:p>
    <w:p w14:paraId="5A8D6746" w14:textId="5373F1B0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7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Editing the Presets and Toolbar P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7DBFC497" w14:textId="748BC455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7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UI Elements on Customized Toolba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40E5BEBB" w14:textId="6696E523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8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Panel Formats and Screen Resolu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48D2D8BC" w14:textId="296EAC99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lastRenderedPageBreak/>
        <w:t>8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Panel Formats in Standard View and Wide Screen 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5BD1851A" w14:textId="6AC2DB9A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8.2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Screen Resolutions for Optimal Display of Pinned Applications and Prese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0FEC2A5D" w14:textId="46F38D58" w:rsidR="00FC6F07" w:rsidRDefault="00FC6F0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9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Viewing Synchronized Patient Recor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7221E52F" w14:textId="693A8790" w:rsidR="00FC6F07" w:rsidRDefault="00FC6F07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</w:pPr>
      <w:r>
        <w:rPr>
          <w:noProof/>
        </w:rPr>
        <w:t>9.1</w:t>
      </w:r>
      <w:r>
        <w:rPr>
          <w:rFonts w:asciiTheme="minorHAnsi" w:eastAsiaTheme="minorEastAsia" w:hAnsiTheme="minorHAnsi"/>
          <w:b w:val="0"/>
          <w:smallCaps w:val="0"/>
          <w:noProof/>
          <w:szCs w:val="22"/>
          <w:lang w:val="en-IN" w:eastAsia="en-IN"/>
        </w:rPr>
        <w:tab/>
      </w:r>
      <w:r>
        <w:rPr>
          <w:noProof/>
        </w:rPr>
        <w:t>Synchronize Patient Records Across Applications in Panel 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19622D25" w14:textId="6C3A123B" w:rsidR="00FC6F07" w:rsidRDefault="00FC6F07">
      <w:pPr>
        <w:pStyle w:val="TOC1"/>
        <w:tabs>
          <w:tab w:val="left" w:pos="660"/>
          <w:tab w:val="right" w:leader="dot" w:pos="9350"/>
        </w:tabs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</w:pPr>
      <w:r>
        <w:rPr>
          <w:noProof/>
        </w:rPr>
        <w:t>10</w:t>
      </w:r>
      <w:r>
        <w:rPr>
          <w:rFonts w:asciiTheme="minorHAnsi" w:eastAsiaTheme="minorEastAsia" w:hAnsiTheme="minorHAnsi"/>
          <w:b w:val="0"/>
          <w:bCs w:val="0"/>
          <w:caps w:val="0"/>
          <w:noProof/>
          <w:szCs w:val="22"/>
          <w:lang w:val="en-IN" w:eastAsia="en-IN"/>
        </w:rPr>
        <w:tab/>
      </w:r>
      <w:r>
        <w:rPr>
          <w:noProof/>
        </w:rPr>
        <w:t>Appendi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3441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5</w:t>
      </w:r>
      <w:r>
        <w:rPr>
          <w:noProof/>
        </w:rPr>
        <w:fldChar w:fldCharType="end"/>
      </w:r>
    </w:p>
    <w:p w14:paraId="63AF54E6" w14:textId="77777777" w:rsidR="005B5683" w:rsidRDefault="00C85891">
      <w:r>
        <w:rPr>
          <w:rFonts w:ascii="Arial Narrow" w:hAnsi="Arial Narrow" w:cs="Lucida Grande"/>
          <w:b/>
          <w:bCs/>
          <w:caps/>
          <w:noProof/>
          <w:sz w:val="20"/>
          <w:szCs w:val="20"/>
          <w:u w:val="single"/>
        </w:rPr>
        <w:fldChar w:fldCharType="end"/>
      </w:r>
    </w:p>
    <w:p w14:paraId="5858D9F7" w14:textId="77777777" w:rsidR="005B5683" w:rsidRDefault="005B5683" w:rsidP="000C403C">
      <w:pPr>
        <w:rPr>
          <w:rFonts w:cs="Lucida Grande"/>
          <w:b/>
          <w:bCs/>
        </w:rPr>
        <w:sectPr w:rsidR="005B5683" w:rsidSect="00A92033">
          <w:headerReference w:type="first" r:id="rId20"/>
          <w:footerReference w:type="first" r:id="rId21"/>
          <w:pgSz w:w="12240" w:h="15840"/>
          <w:pgMar w:top="1440" w:right="1440" w:bottom="1440" w:left="1440" w:header="737" w:footer="737" w:gutter="0"/>
          <w:cols w:space="720"/>
          <w:titlePg/>
          <w:docGrid w:linePitch="299"/>
        </w:sectPr>
      </w:pPr>
    </w:p>
    <w:p w14:paraId="63AEAD79" w14:textId="77777777" w:rsidR="00411695" w:rsidRPr="002E6461" w:rsidRDefault="00411695" w:rsidP="002A678D">
      <w:pPr>
        <w:pStyle w:val="Heading1"/>
      </w:pPr>
      <w:bookmarkStart w:id="1" w:name="_Toc19292111"/>
      <w:bookmarkStart w:id="2" w:name="_Toc24344120"/>
      <w:r w:rsidRPr="002E6461">
        <w:lastRenderedPageBreak/>
        <w:t>Preface</w:t>
      </w:r>
      <w:bookmarkEnd w:id="1"/>
      <w:bookmarkEnd w:id="2"/>
    </w:p>
    <w:p w14:paraId="3F41E581" w14:textId="6DEC3549" w:rsidR="00411695" w:rsidRDefault="00410006" w:rsidP="00FE0AEC">
      <w:pPr>
        <w:pStyle w:val="ChapterBodyCopy"/>
      </w:pPr>
      <w:r>
        <w:t>Welcome to the r</w:t>
      </w:r>
      <w:r w:rsidR="00411695">
        <w:t>eleas</w:t>
      </w:r>
      <w:r w:rsidR="003B0203">
        <w:t>e</w:t>
      </w:r>
      <w:r>
        <w:t xml:space="preserve"> of the NAVVIS </w:t>
      </w:r>
      <w:r w:rsidR="00E106ED">
        <w:t>Coreo UEE (</w:t>
      </w:r>
      <w:r w:rsidR="00750B48">
        <w:t>Unified Ecosystem Experience</w:t>
      </w:r>
      <w:r w:rsidR="00E106ED">
        <w:t>)</w:t>
      </w:r>
      <w:r w:rsidR="00866759">
        <w:t xml:space="preserve"> user</w:t>
      </w:r>
      <w:r>
        <w:t xml:space="preserve"> g</w:t>
      </w:r>
      <w:r w:rsidR="00411695">
        <w:t>uide.</w:t>
      </w:r>
    </w:p>
    <w:p w14:paraId="6C63587F" w14:textId="5D3EBC95" w:rsidR="00B62EA2" w:rsidRDefault="000E0B19" w:rsidP="002A678D">
      <w:pPr>
        <w:pStyle w:val="Heading2"/>
      </w:pPr>
      <w:bookmarkStart w:id="3" w:name="_Toc24344121"/>
      <w:r>
        <w:t>About Navvis Coreo U</w:t>
      </w:r>
      <w:r w:rsidR="00E106ED">
        <w:t>EE</w:t>
      </w:r>
      <w:bookmarkEnd w:id="3"/>
    </w:p>
    <w:p w14:paraId="5C19BD20" w14:textId="743CC3F4" w:rsidR="004B4D2F" w:rsidRDefault="004B4D2F" w:rsidP="004B4D2F">
      <w:pPr>
        <w:pStyle w:val="ChapterBodyCopy"/>
        <w:rPr>
          <w:rFonts w:cs="Calibri"/>
          <w:color w:val="000000"/>
        </w:rPr>
      </w:pPr>
      <w:r>
        <w:rPr>
          <w:rFonts w:cs="Calibri"/>
          <w:color w:val="000000"/>
        </w:rPr>
        <w:t>The UEE application supports the display of other Coreo ecosystem applications such as Coreo View, Coreo Home, and Coreo Analytics in a single</w:t>
      </w:r>
      <w:r w:rsidR="00C3201B">
        <w:rPr>
          <w:rFonts w:cs="Calibri"/>
          <w:color w:val="000000"/>
        </w:rPr>
        <w:t>-panel view for standard screen devices</w:t>
      </w:r>
      <w:r>
        <w:rPr>
          <w:rFonts w:cs="Calibri"/>
          <w:color w:val="000000"/>
        </w:rPr>
        <w:t xml:space="preserve"> and wide</w:t>
      </w:r>
      <w:r w:rsidR="00C3201B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sc</w:t>
      </w:r>
      <w:r w:rsidR="00C3201B">
        <w:rPr>
          <w:rFonts w:cs="Calibri"/>
          <w:color w:val="000000"/>
        </w:rPr>
        <w:t>reen monitor</w:t>
      </w:r>
      <w:r>
        <w:rPr>
          <w:rFonts w:cs="Calibri"/>
          <w:color w:val="000000"/>
        </w:rPr>
        <w:t>, a</w:t>
      </w:r>
      <w:r w:rsidR="00C3201B">
        <w:rPr>
          <w:rFonts w:cs="Calibri"/>
          <w:color w:val="000000"/>
        </w:rPr>
        <w:t>nd in multi-panel view for wide screen monitor</w:t>
      </w:r>
      <w:r>
        <w:rPr>
          <w:rFonts w:cs="Calibri"/>
          <w:color w:val="000000"/>
        </w:rPr>
        <w:t>.</w:t>
      </w:r>
    </w:p>
    <w:p w14:paraId="7353C854" w14:textId="16A9EEA3" w:rsidR="004B4D2F" w:rsidRDefault="004B4D2F" w:rsidP="004B4D2F">
      <w:pPr>
        <w:pStyle w:val="ChapterBodyCopy"/>
        <w:rPr>
          <w:rFonts w:cs="Calibri"/>
          <w:color w:val="000000"/>
        </w:rPr>
      </w:pPr>
      <w:r>
        <w:t>The user can configure all those applications avail</w:t>
      </w:r>
      <w:r w:rsidR="005D4273">
        <w:t>able through the Navvis-Okta single sign-on (SSO)</w:t>
      </w:r>
      <w:r>
        <w:t xml:space="preserve"> account to view on the UEE screen.</w:t>
      </w:r>
    </w:p>
    <w:p w14:paraId="4E8A78AF" w14:textId="1BF67024" w:rsidR="00F83B92" w:rsidRDefault="00F83B92" w:rsidP="004B4D2F">
      <w:pPr>
        <w:pStyle w:val="ChapterBodyCopy"/>
      </w:pPr>
      <w:r>
        <w:t>The Coreo ecosystem includes</w:t>
      </w:r>
      <w:r w:rsidR="00DB6CD3">
        <w:t xml:space="preserve"> the following</w:t>
      </w:r>
      <w:r>
        <w:t xml:space="preserve"> applications</w:t>
      </w:r>
      <w:r w:rsidR="00DB6CD3">
        <w:t xml:space="preserve"> as illustrated</w:t>
      </w:r>
      <w:r w:rsidR="00A943DA">
        <w:t xml:space="preserve"> below</w:t>
      </w:r>
      <w:r>
        <w:t>:</w:t>
      </w:r>
    </w:p>
    <w:p w14:paraId="21A84AB7" w14:textId="01DCF74F" w:rsidR="00F83B92" w:rsidRDefault="00F83B92" w:rsidP="00F83B92">
      <w:pPr>
        <w:jc w:val="center"/>
      </w:pPr>
      <w:r w:rsidRPr="00F83B92">
        <w:rPr>
          <w:noProof/>
          <w:lang w:val="en-IN" w:eastAsia="en-IN"/>
        </w:rPr>
        <w:drawing>
          <wp:inline distT="0" distB="0" distL="0" distR="0" wp14:anchorId="3C7A7A35" wp14:editId="10495D24">
            <wp:extent cx="1781175" cy="19214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reoEcosystem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458" cy="196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5F51B" w14:textId="1A3AF34E" w:rsidR="00DB6CD3" w:rsidRDefault="00DB6CD3" w:rsidP="00DB6CD3">
      <w:pPr>
        <w:pStyle w:val="ChapterBodyCopy"/>
      </w:pPr>
      <w:r>
        <w:t xml:space="preserve">UEE </w:t>
      </w:r>
      <w:r w:rsidR="00006E04">
        <w:t xml:space="preserve">allows its users to configure an </w:t>
      </w:r>
      <w:r>
        <w:t xml:space="preserve">application </w:t>
      </w:r>
      <w:r w:rsidR="004B4D2F">
        <w:t xml:space="preserve">and </w:t>
      </w:r>
      <w:r>
        <w:t>to view it in a single panel or configure multiple applications to view them in multiple panels on their device screen</w:t>
      </w:r>
      <w:r w:rsidR="00146BF1">
        <w:t>s</w:t>
      </w:r>
      <w:r>
        <w:t>, with each application assigned to a panel.</w:t>
      </w:r>
    </w:p>
    <w:p w14:paraId="012D5EB9" w14:textId="16F48DB4" w:rsidR="00006E04" w:rsidRDefault="00006E04" w:rsidP="00006E04">
      <w:pPr>
        <w:pStyle w:val="Heading2"/>
      </w:pPr>
      <w:bookmarkStart w:id="4" w:name="_Toc24344122"/>
      <w:r>
        <w:t>About Navvis &amp; Company</w:t>
      </w:r>
      <w:bookmarkEnd w:id="4"/>
    </w:p>
    <w:p w14:paraId="14DEA346" w14:textId="5DEDA11A" w:rsidR="00B62EA2" w:rsidRDefault="00B62EA2" w:rsidP="006C43B9">
      <w:pPr>
        <w:pStyle w:val="ChapterBodyCopy"/>
      </w:pPr>
      <w:r w:rsidRPr="00087BE7">
        <w:t>Navvis &amp; Company provides counsel to health systems, hospitals</w:t>
      </w:r>
      <w:r w:rsidR="005D7C6E">
        <w:t>,</w:t>
      </w:r>
      <w:r w:rsidRPr="00087BE7">
        <w:t xml:space="preserve"> and physician groups on the development of innovative, market-linked strategies to build future-ready health systems, cultivate tomorrow’s leaders</w:t>
      </w:r>
      <w:r w:rsidR="00C3201B">
        <w:t>,</w:t>
      </w:r>
      <w:r w:rsidRPr="00087BE7">
        <w:t xml:space="preserve"> and strengthen strategic performance.</w:t>
      </w:r>
    </w:p>
    <w:p w14:paraId="5E0E6AF1" w14:textId="1C996082" w:rsidR="00FE0AEC" w:rsidRPr="007C4690" w:rsidRDefault="00FE0AEC" w:rsidP="002A678D">
      <w:pPr>
        <w:pStyle w:val="Heading2"/>
      </w:pPr>
      <w:bookmarkStart w:id="5" w:name="_Toc24344123"/>
      <w:r w:rsidRPr="0084108D">
        <w:t>Purpose</w:t>
      </w:r>
      <w:r w:rsidRPr="0084108D">
        <w:rPr>
          <w:rStyle w:val="IntenseReference"/>
        </w:rPr>
        <w:t xml:space="preserve"> </w:t>
      </w:r>
      <w:r w:rsidRPr="0084108D">
        <w:t>of</w:t>
      </w:r>
      <w:r w:rsidRPr="0084108D">
        <w:rPr>
          <w:rStyle w:val="IntenseReference"/>
        </w:rPr>
        <w:t xml:space="preserve"> </w:t>
      </w:r>
      <w:r w:rsidR="004C5A53">
        <w:t>t</w:t>
      </w:r>
      <w:r w:rsidRPr="0084108D">
        <w:t>his</w:t>
      </w:r>
      <w:r w:rsidRPr="0084108D">
        <w:rPr>
          <w:rStyle w:val="IntenseReference"/>
        </w:rPr>
        <w:t xml:space="preserve"> </w:t>
      </w:r>
      <w:r w:rsidR="004C5A53">
        <w:t>D</w:t>
      </w:r>
      <w:r w:rsidRPr="0084108D">
        <w:t>ocument</w:t>
      </w:r>
      <w:bookmarkEnd w:id="5"/>
    </w:p>
    <w:p w14:paraId="6A297AA9" w14:textId="7FEFFB6A" w:rsidR="00FE0AEC" w:rsidRDefault="00FE0AEC" w:rsidP="00FE0AEC">
      <w:pPr>
        <w:pStyle w:val="ChapterBodyCopy"/>
      </w:pPr>
      <w:r>
        <w:t xml:space="preserve">This guide is the </w:t>
      </w:r>
      <w:r w:rsidR="005D7C6E">
        <w:t>principal</w:t>
      </w:r>
      <w:r>
        <w:t xml:space="preserve"> source of information about Navvis </w:t>
      </w:r>
      <w:r w:rsidR="008A266A">
        <w:t>Unified Ecosystem Experience</w:t>
      </w:r>
      <w:r>
        <w:t>. It contains overviews, processes, and procedure</w:t>
      </w:r>
      <w:r w:rsidR="005D7C6E">
        <w:t>s</w:t>
      </w:r>
      <w:r>
        <w:t xml:space="preserve"> to use the </w:t>
      </w:r>
      <w:r w:rsidR="008A266A">
        <w:t xml:space="preserve">Unified Ecosystem Experience </w:t>
      </w:r>
      <w:r>
        <w:t>application effectively.</w:t>
      </w:r>
    </w:p>
    <w:p w14:paraId="5453A0CD" w14:textId="75D7A89B" w:rsidR="00FE0AEC" w:rsidRPr="00CD177C" w:rsidRDefault="004C5A53" w:rsidP="002A678D">
      <w:pPr>
        <w:pStyle w:val="Heading2"/>
      </w:pPr>
      <w:bookmarkStart w:id="6" w:name="_Toc24344124"/>
      <w:r>
        <w:t>Intended A</w:t>
      </w:r>
      <w:r w:rsidR="00FE0AEC" w:rsidRPr="00CD177C">
        <w:t>udience</w:t>
      </w:r>
      <w:bookmarkEnd w:id="6"/>
    </w:p>
    <w:p w14:paraId="45500E00" w14:textId="205B20BE" w:rsidR="00B91BBA" w:rsidRDefault="00B91BBA" w:rsidP="00B91BBA">
      <w:pPr>
        <w:pStyle w:val="ListNumber"/>
      </w:pPr>
      <w:r w:rsidRPr="00B91BBA">
        <w:t xml:space="preserve">The </w:t>
      </w:r>
      <w:r w:rsidR="00574C8A" w:rsidRPr="00061FC6">
        <w:t>regular</w:t>
      </w:r>
      <w:r w:rsidRPr="00061FC6">
        <w:t xml:space="preserve"> users</w:t>
      </w:r>
      <w:r w:rsidRPr="00B91BBA">
        <w:t xml:space="preserve"> </w:t>
      </w:r>
      <w:r w:rsidR="00574C8A">
        <w:t xml:space="preserve">of the </w:t>
      </w:r>
      <w:r w:rsidR="00535C3E">
        <w:t xml:space="preserve">Unified Ecosystem Experience </w:t>
      </w:r>
      <w:r w:rsidR="00574C8A" w:rsidRPr="00B91BBA">
        <w:t xml:space="preserve">application </w:t>
      </w:r>
      <w:r w:rsidRPr="00B91BBA">
        <w:t>who include the following personnel:</w:t>
      </w:r>
    </w:p>
    <w:p w14:paraId="2B35F29D" w14:textId="77777777" w:rsidR="00FE0AEC" w:rsidRDefault="00FE0AEC" w:rsidP="003C6003">
      <w:pPr>
        <w:pStyle w:val="ListBullet2"/>
      </w:pPr>
      <w:r>
        <w:lastRenderedPageBreak/>
        <w:t>Clinical staff and hospital administrators</w:t>
      </w:r>
    </w:p>
    <w:p w14:paraId="4FA937FE" w14:textId="49115EB5" w:rsidR="00FE0AEC" w:rsidRPr="00CD177C" w:rsidRDefault="00FE0AEC" w:rsidP="003C6003">
      <w:pPr>
        <w:pStyle w:val="ListBullet2"/>
      </w:pPr>
      <w:r w:rsidRPr="00CD177C">
        <w:t>Employees, consultants, contractors</w:t>
      </w:r>
      <w:r w:rsidR="000C5443">
        <w:t>,</w:t>
      </w:r>
      <w:r w:rsidRPr="00CD177C">
        <w:t xml:space="preserve"> or agents of the clinicians or patients who have been invited by the clinician or patient to access and use the service to participate in the care of the pat</w:t>
      </w:r>
      <w:r w:rsidR="000C5443">
        <w:t>ient</w:t>
      </w:r>
    </w:p>
    <w:p w14:paraId="29D5E5A3" w14:textId="296EF338" w:rsidR="00FE0AEC" w:rsidRDefault="00FE0AEC" w:rsidP="003C6003">
      <w:pPr>
        <w:pStyle w:val="ListBullet2"/>
      </w:pPr>
      <w:r w:rsidRPr="00CD177C">
        <w:t>Any other person or entity involved in the care of the patient</w:t>
      </w:r>
      <w:r w:rsidR="000C5443">
        <w:t>,</w:t>
      </w:r>
      <w:r w:rsidRPr="00CD177C">
        <w:t xml:space="preserve"> including patient's care providers, patient's insurer or payer, or a social</w:t>
      </w:r>
      <w:r w:rsidR="000C5443">
        <w:t xml:space="preserve"> worker, or government agencies</w:t>
      </w:r>
    </w:p>
    <w:p w14:paraId="6BB69E1C" w14:textId="640C9287" w:rsidR="008C490F" w:rsidRDefault="00874FDF" w:rsidP="00874FDF">
      <w:pPr>
        <w:pStyle w:val="ListNumber"/>
      </w:pPr>
      <w:r>
        <w:t>Unified Ecosystem Experience administrator users</w:t>
      </w:r>
      <w:r w:rsidRPr="003C6003">
        <w:t xml:space="preserve"> who are as</w:t>
      </w:r>
      <w:r>
        <w:t xml:space="preserve">signed the task of </w:t>
      </w:r>
      <w:r w:rsidRPr="003C6003">
        <w:t xml:space="preserve">managing the </w:t>
      </w:r>
      <w:r>
        <w:t xml:space="preserve">regular </w:t>
      </w:r>
      <w:r w:rsidRPr="003C6003">
        <w:t xml:space="preserve">users of the </w:t>
      </w:r>
      <w:r>
        <w:t>Unified Ecosystem Experience</w:t>
      </w:r>
      <w:r w:rsidRPr="003C6003">
        <w:t xml:space="preserve"> application</w:t>
      </w:r>
    </w:p>
    <w:p w14:paraId="0DD77A4E" w14:textId="76805BD5" w:rsidR="00FE0AEC" w:rsidRDefault="004C5A53" w:rsidP="002A678D">
      <w:pPr>
        <w:pStyle w:val="Heading2"/>
      </w:pPr>
      <w:bookmarkStart w:id="7" w:name="_Toc24344125"/>
      <w:r>
        <w:t>Organization of the D</w:t>
      </w:r>
      <w:r w:rsidR="00FE0AEC">
        <w:t>ocument</w:t>
      </w:r>
      <w:bookmarkEnd w:id="7"/>
    </w:p>
    <w:p w14:paraId="1E7BBEE1" w14:textId="77777777" w:rsidR="00FE0AEC" w:rsidRDefault="00FE0AEC" w:rsidP="00EF3B85">
      <w:pPr>
        <w:pStyle w:val="ChapterBodyCopy"/>
      </w:pPr>
      <w:r>
        <w:t>This documen</w:t>
      </w:r>
      <w:r w:rsidR="00D2177F">
        <w:t xml:space="preserve">t </w:t>
      </w:r>
      <w:r w:rsidR="00D2177F" w:rsidRPr="007A0893">
        <w:t xml:space="preserve">contains the following </w:t>
      </w:r>
      <w:commentRangeStart w:id="8"/>
      <w:r w:rsidR="00D2177F" w:rsidRPr="007A0893">
        <w:t>modules</w:t>
      </w:r>
      <w:commentRangeEnd w:id="8"/>
      <w:r w:rsidR="00006E04">
        <w:rPr>
          <w:rStyle w:val="CommentReference"/>
          <w:rFonts w:asciiTheme="minorHAnsi" w:hAnsiTheme="minorHAnsi"/>
          <w:color w:val="auto"/>
        </w:rPr>
        <w:commentReference w:id="8"/>
      </w:r>
      <w:r w:rsidRPr="007A0893">
        <w:t>:</w:t>
      </w:r>
    </w:p>
    <w:p w14:paraId="193803C7" w14:textId="725267E4" w:rsidR="004C6A45" w:rsidRDefault="004C6A45" w:rsidP="008C490F">
      <w:pPr>
        <w:pStyle w:val="ListBullet"/>
      </w:pPr>
      <w:r>
        <w:t xml:space="preserve">Module 1, </w:t>
      </w:r>
      <w:r w:rsidR="000C5443">
        <w:t>“User O</w:t>
      </w:r>
      <w:r w:rsidR="006B709E">
        <w:t>n</w:t>
      </w:r>
      <w:r>
        <w:t>boarding”</w:t>
      </w:r>
    </w:p>
    <w:p w14:paraId="14F5A144" w14:textId="72893C54" w:rsidR="004C6A45" w:rsidRDefault="004C6A45" w:rsidP="008C490F">
      <w:pPr>
        <w:pStyle w:val="ListBullet"/>
      </w:pPr>
      <w:r>
        <w:t>Module 2, “</w:t>
      </w:r>
      <w:r w:rsidR="006B709E">
        <w:t xml:space="preserve">UEE </w:t>
      </w:r>
      <w:r w:rsidR="00860A94">
        <w:t>panel view</w:t>
      </w:r>
      <w:r w:rsidR="000C5443">
        <w:t>—Screen layout and N</w:t>
      </w:r>
      <w:r w:rsidR="00724384">
        <w:t>avigation</w:t>
      </w:r>
      <w:r>
        <w:t>”</w:t>
      </w:r>
    </w:p>
    <w:p w14:paraId="2E387B7B" w14:textId="2EAE3B94" w:rsidR="004C6A45" w:rsidRDefault="00860A94" w:rsidP="008C490F">
      <w:pPr>
        <w:pStyle w:val="ListBullet"/>
      </w:pPr>
      <w:r>
        <w:t>Module 3, “Display settings for UEE panel view</w:t>
      </w:r>
      <w:r w:rsidR="004C6A45">
        <w:t>”</w:t>
      </w:r>
    </w:p>
    <w:p w14:paraId="47E5E5FD" w14:textId="22F8AE87" w:rsidR="004C6A45" w:rsidRDefault="00860A94" w:rsidP="008C490F">
      <w:pPr>
        <w:pStyle w:val="ListBullet"/>
      </w:pPr>
      <w:r>
        <w:t>Module 4, “Creating presets for single panel format</w:t>
      </w:r>
      <w:r w:rsidR="004C6A45">
        <w:t>”</w:t>
      </w:r>
    </w:p>
    <w:p w14:paraId="59B4FF9D" w14:textId="7A91C278" w:rsidR="004C6A45" w:rsidRDefault="004C6A45" w:rsidP="008C490F">
      <w:pPr>
        <w:pStyle w:val="ListBullet"/>
      </w:pPr>
      <w:r>
        <w:t>Modul</w:t>
      </w:r>
      <w:r w:rsidR="00860A94">
        <w:t>e 5, “Creating presets for multi-panel format</w:t>
      </w:r>
      <w:r>
        <w:t>”</w:t>
      </w:r>
    </w:p>
    <w:p w14:paraId="0FBF08AC" w14:textId="3DB9675E" w:rsidR="004C6A45" w:rsidRDefault="00860A94" w:rsidP="008C490F">
      <w:pPr>
        <w:pStyle w:val="ListBullet"/>
      </w:pPr>
      <w:r>
        <w:t>Module 6, “Editing the toolbar</w:t>
      </w:r>
      <w:r w:rsidR="004C6A45">
        <w:t>”</w:t>
      </w:r>
    </w:p>
    <w:p w14:paraId="2EBC71C5" w14:textId="3BFF8C2B" w:rsidR="004C6A45" w:rsidRDefault="00860A94" w:rsidP="008C490F">
      <w:pPr>
        <w:pStyle w:val="ListBullet"/>
      </w:pPr>
      <w:r>
        <w:t>Module 7, “Panel formats and screen resolutions</w:t>
      </w:r>
      <w:r w:rsidR="004C6A45">
        <w:t>”</w:t>
      </w:r>
    </w:p>
    <w:p w14:paraId="55B114BA" w14:textId="4D343C47" w:rsidR="008B57DC" w:rsidRDefault="00A55FC2" w:rsidP="008C490F">
      <w:pPr>
        <w:pStyle w:val="ListBullet"/>
      </w:pPr>
      <w:r>
        <w:t>Module 8, “Synchronizing patient records</w:t>
      </w:r>
      <w:r w:rsidR="000128BC">
        <w:t>”</w:t>
      </w:r>
    </w:p>
    <w:p w14:paraId="29733EBD" w14:textId="0840B29B" w:rsidR="00FE0AEC" w:rsidRDefault="002A678D" w:rsidP="002A678D">
      <w:pPr>
        <w:pStyle w:val="Heading2"/>
      </w:pPr>
      <w:bookmarkStart w:id="9" w:name="_Toc24344126"/>
      <w:r>
        <w:t xml:space="preserve">Document </w:t>
      </w:r>
      <w:r w:rsidR="00FE0AEC">
        <w:t>Conventions</w:t>
      </w:r>
      <w:bookmarkEnd w:id="9"/>
    </w:p>
    <w:p w14:paraId="453A91C1" w14:textId="77777777" w:rsidR="00FE0AEC" w:rsidRDefault="00FE0AEC" w:rsidP="00FE0AEC">
      <w:pPr>
        <w:pStyle w:val="ChapterBodyCopy"/>
      </w:pPr>
      <w:r>
        <w:t>This document uses the following convention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6942"/>
      </w:tblGrid>
      <w:tr w:rsidR="007E4A66" w14:paraId="0A01CF7F" w14:textId="77777777" w:rsidTr="00C52C50">
        <w:trPr>
          <w:tblHeader/>
          <w:jc w:val="center"/>
        </w:trPr>
        <w:tc>
          <w:tcPr>
            <w:tcW w:w="1705" w:type="dxa"/>
            <w:tcBorders>
              <w:bottom w:val="single" w:sz="4" w:space="0" w:color="auto"/>
            </w:tcBorders>
            <w:shd w:val="clear" w:color="auto" w:fill="365F91" w:themeFill="accent1" w:themeFillShade="BF"/>
          </w:tcPr>
          <w:p w14:paraId="72F682AF" w14:textId="77777777" w:rsidR="007E4A66" w:rsidRDefault="00D24206" w:rsidP="00A44AA2">
            <w:pPr>
              <w:pStyle w:val="Whitechartheaderinformation"/>
            </w:pPr>
            <w:r>
              <w:t>Convention</w:t>
            </w:r>
          </w:p>
        </w:tc>
        <w:tc>
          <w:tcPr>
            <w:tcW w:w="6942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14:paraId="76007127" w14:textId="77777777" w:rsidR="007E4A66" w:rsidRPr="009978A2" w:rsidRDefault="00D24206" w:rsidP="00A44AA2">
            <w:pPr>
              <w:pStyle w:val="Whitechartheaderinformation"/>
            </w:pPr>
            <w:r w:rsidRPr="009978A2">
              <w:t>Item</w:t>
            </w:r>
          </w:p>
        </w:tc>
      </w:tr>
      <w:tr w:rsidR="007E4A66" w14:paraId="2FF0DD24" w14:textId="77777777" w:rsidTr="00C52C50">
        <w:trPr>
          <w:jc w:val="center"/>
        </w:trPr>
        <w:tc>
          <w:tcPr>
            <w:tcW w:w="1705" w:type="dxa"/>
            <w:shd w:val="clear" w:color="auto" w:fill="FFFFFF" w:themeFill="background1"/>
          </w:tcPr>
          <w:p w14:paraId="0281E507" w14:textId="031BF27D" w:rsidR="007E4A66" w:rsidRDefault="00D24206" w:rsidP="0092055D">
            <w:pPr>
              <w:pStyle w:val="CVTabletext"/>
            </w:pPr>
            <w:r w:rsidRPr="0092055D">
              <w:rPr>
                <w:b/>
              </w:rPr>
              <w:t>boldface</w:t>
            </w:r>
            <w:r>
              <w:t xml:space="preserve"> font</w:t>
            </w:r>
            <w:r w:rsidR="00C52C50">
              <w:t xml:space="preserve"> style</w:t>
            </w:r>
          </w:p>
        </w:tc>
        <w:tc>
          <w:tcPr>
            <w:tcW w:w="6942" w:type="dxa"/>
            <w:shd w:val="clear" w:color="auto" w:fill="FFFFFF" w:themeFill="background1"/>
          </w:tcPr>
          <w:p w14:paraId="4C3BDF43" w14:textId="77777777" w:rsidR="007E4A66" w:rsidRDefault="00D24206" w:rsidP="0092055D">
            <w:pPr>
              <w:pStyle w:val="CVTabletext"/>
            </w:pPr>
            <w:r w:rsidRPr="0092055D">
              <w:rPr>
                <w:b/>
              </w:rPr>
              <w:t>Menu</w:t>
            </w:r>
            <w:r>
              <w:t xml:space="preserve"> items, </w:t>
            </w:r>
            <w:r w:rsidR="00F52C4A" w:rsidRPr="0092055D">
              <w:rPr>
                <w:b/>
              </w:rPr>
              <w:t>T</w:t>
            </w:r>
            <w:r w:rsidRPr="0092055D">
              <w:rPr>
                <w:b/>
              </w:rPr>
              <w:t>ab</w:t>
            </w:r>
            <w:r>
              <w:t xml:space="preserve"> names, </w:t>
            </w:r>
            <w:r w:rsidR="00F52C4A" w:rsidRPr="0092055D">
              <w:rPr>
                <w:b/>
              </w:rPr>
              <w:t>T</w:t>
            </w:r>
            <w:r w:rsidRPr="0092055D">
              <w:rPr>
                <w:b/>
              </w:rPr>
              <w:t>ext</w:t>
            </w:r>
            <w:r w:rsidRPr="0092055D">
              <w:t xml:space="preserve"> </w:t>
            </w:r>
            <w:r w:rsidRPr="0092055D">
              <w:rPr>
                <w:b/>
              </w:rPr>
              <w:t>box</w:t>
            </w:r>
            <w:r w:rsidR="00F52C4A">
              <w:t xml:space="preserve"> names, </w:t>
            </w:r>
            <w:r w:rsidR="00F52C4A" w:rsidRPr="0092055D">
              <w:rPr>
                <w:b/>
              </w:rPr>
              <w:t>L</w:t>
            </w:r>
            <w:r w:rsidRPr="0092055D">
              <w:rPr>
                <w:b/>
              </w:rPr>
              <w:t>ist</w:t>
            </w:r>
            <w:r>
              <w:t xml:space="preserve"> </w:t>
            </w:r>
            <w:r w:rsidRPr="0092055D">
              <w:rPr>
                <w:b/>
              </w:rPr>
              <w:t>box</w:t>
            </w:r>
            <w:r>
              <w:t xml:space="preserve"> names, </w:t>
            </w:r>
            <w:r w:rsidR="0092055D">
              <w:rPr>
                <w:b/>
              </w:rPr>
              <w:t>B</w:t>
            </w:r>
            <w:r w:rsidRPr="0092055D">
              <w:rPr>
                <w:b/>
              </w:rPr>
              <w:t>utton</w:t>
            </w:r>
            <w:r>
              <w:t xml:space="preserve"> names and</w:t>
            </w:r>
            <w:r w:rsidR="00F52C4A">
              <w:t xml:space="preserve"> </w:t>
            </w:r>
            <w:r w:rsidR="00F52C4A" w:rsidRPr="0092055D">
              <w:rPr>
                <w:b/>
              </w:rPr>
              <w:t>N</w:t>
            </w:r>
            <w:r w:rsidRPr="0092055D">
              <w:rPr>
                <w:b/>
              </w:rPr>
              <w:t>avigation</w:t>
            </w:r>
            <w:r>
              <w:t xml:space="preserve"> paths </w:t>
            </w:r>
          </w:p>
        </w:tc>
      </w:tr>
      <w:tr w:rsidR="007E4A66" w14:paraId="31E6B0C3" w14:textId="77777777" w:rsidTr="00C52C50">
        <w:trPr>
          <w:trHeight w:val="70"/>
          <w:jc w:val="center"/>
        </w:trPr>
        <w:tc>
          <w:tcPr>
            <w:tcW w:w="1705" w:type="dxa"/>
            <w:shd w:val="clear" w:color="auto" w:fill="FFFFFF" w:themeFill="background1"/>
          </w:tcPr>
          <w:p w14:paraId="466089B7" w14:textId="77777777" w:rsidR="007E4A66" w:rsidRPr="00D82FEC" w:rsidRDefault="00D24206" w:rsidP="0092055D">
            <w:pPr>
              <w:pStyle w:val="CVTabletext"/>
              <w:rPr>
                <w:rStyle w:val="Hyperlink"/>
              </w:rPr>
            </w:pPr>
            <w:r w:rsidRPr="00D82FEC">
              <w:rPr>
                <w:rStyle w:val="Hyperlink"/>
              </w:rPr>
              <w:t>Text in blue</w:t>
            </w:r>
          </w:p>
        </w:tc>
        <w:tc>
          <w:tcPr>
            <w:tcW w:w="6942" w:type="dxa"/>
            <w:shd w:val="clear" w:color="auto" w:fill="FFFFFF" w:themeFill="background1"/>
          </w:tcPr>
          <w:p w14:paraId="009010F1" w14:textId="77777777" w:rsidR="007E4A66" w:rsidRDefault="00D24206" w:rsidP="0092055D">
            <w:pPr>
              <w:pStyle w:val="CVTabletext"/>
            </w:pPr>
            <w:r>
              <w:t>Hyperlinks</w:t>
            </w:r>
          </w:p>
        </w:tc>
      </w:tr>
      <w:tr w:rsidR="008D2F05" w14:paraId="6B1DB6B0" w14:textId="77777777" w:rsidTr="00C52C50">
        <w:trPr>
          <w:trHeight w:val="70"/>
          <w:jc w:val="center"/>
        </w:trPr>
        <w:tc>
          <w:tcPr>
            <w:tcW w:w="1705" w:type="dxa"/>
            <w:shd w:val="clear" w:color="auto" w:fill="FFFFFF" w:themeFill="background1"/>
          </w:tcPr>
          <w:p w14:paraId="61EA131F" w14:textId="730707A7" w:rsidR="008D2F05" w:rsidRPr="008D2F05" w:rsidRDefault="008D2F05" w:rsidP="008D2F05">
            <w:pPr>
              <w:pStyle w:val="CVChapterBodyCopy"/>
              <w:rPr>
                <w:rStyle w:val="Hyperlink"/>
                <w:rFonts w:cstheme="minorBidi"/>
                <w:i/>
                <w:color w:val="000000" w:themeColor="text1"/>
                <w:u w:val="none"/>
              </w:rPr>
            </w:pPr>
            <w:r w:rsidRPr="008D2F05">
              <w:rPr>
                <w:rStyle w:val="Hyperlink"/>
                <w:rFonts w:cstheme="minorBidi"/>
                <w:i/>
                <w:color w:val="000000" w:themeColor="text1"/>
                <w:u w:val="none"/>
              </w:rPr>
              <w:t>Italics</w:t>
            </w:r>
            <w:r w:rsidR="00C52C50">
              <w:rPr>
                <w:rStyle w:val="Hyperlink"/>
                <w:rFonts w:cstheme="minorBidi"/>
                <w:i/>
                <w:color w:val="000000" w:themeColor="text1"/>
                <w:u w:val="none"/>
              </w:rPr>
              <w:t xml:space="preserve"> font style</w:t>
            </w:r>
          </w:p>
        </w:tc>
        <w:tc>
          <w:tcPr>
            <w:tcW w:w="6942" w:type="dxa"/>
            <w:shd w:val="clear" w:color="auto" w:fill="FFFFFF" w:themeFill="background1"/>
          </w:tcPr>
          <w:p w14:paraId="6BEC80FF" w14:textId="7534572C" w:rsidR="008D2F05" w:rsidRPr="008D2F05" w:rsidRDefault="008D2F05" w:rsidP="0092055D">
            <w:pPr>
              <w:pStyle w:val="CVTabletext"/>
              <w:rPr>
                <w:i/>
              </w:rPr>
            </w:pPr>
            <w:r w:rsidRPr="008D2F05">
              <w:rPr>
                <w:i/>
              </w:rPr>
              <w:t>Examples</w:t>
            </w:r>
          </w:p>
        </w:tc>
      </w:tr>
      <w:tr w:rsidR="007E4A66" w14:paraId="4093DF94" w14:textId="77777777" w:rsidTr="00C52C50">
        <w:trPr>
          <w:jc w:val="center"/>
        </w:trPr>
        <w:tc>
          <w:tcPr>
            <w:tcW w:w="1705" w:type="dxa"/>
            <w:shd w:val="clear" w:color="auto" w:fill="FFFFFF" w:themeFill="background1"/>
            <w:vAlign w:val="center"/>
          </w:tcPr>
          <w:p w14:paraId="7A18000E" w14:textId="24775C8D" w:rsidR="00BB1211" w:rsidRDefault="00A52238" w:rsidP="00A52238">
            <w:pPr>
              <w:pStyle w:val="CVTabletext"/>
              <w:jc w:val="center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6B00B6B4" wp14:editId="0F81D4F1">
                  <wp:extent cx="441691" cy="438150"/>
                  <wp:effectExtent l="0" t="0" r="0" b="0"/>
                  <wp:docPr id="5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583" cy="45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2" w:type="dxa"/>
            <w:shd w:val="clear" w:color="auto" w:fill="FFFFFF" w:themeFill="background1"/>
          </w:tcPr>
          <w:p w14:paraId="05C70EEA" w14:textId="58D42234" w:rsidR="007E4A66" w:rsidRDefault="00BB1211" w:rsidP="0092055D">
            <w:pPr>
              <w:pStyle w:val="CVTabletext"/>
            </w:pPr>
            <w:r>
              <w:t xml:space="preserve">Note: </w:t>
            </w:r>
            <w:r w:rsidR="00D24206">
              <w:t>Notes contain helpful suggestions. A</w:t>
            </w:r>
            <w:r w:rsidR="000C5443">
              <w:t xml:space="preserve"> note </w:t>
            </w:r>
            <w:r w:rsidR="00D24206">
              <w:t>inform</w:t>
            </w:r>
            <w:r w:rsidR="000C5443">
              <w:t>s</w:t>
            </w:r>
            <w:r w:rsidR="00D24206">
              <w:t xml:space="preserve"> the reader about any deviation in the sequence of instructions or helps the reader save time in understanding why something is not working.</w:t>
            </w:r>
          </w:p>
        </w:tc>
      </w:tr>
      <w:tr w:rsidR="007E4A66" w14:paraId="603AADCF" w14:textId="77777777" w:rsidTr="00C52C50">
        <w:trPr>
          <w:trHeight w:val="826"/>
          <w:jc w:val="center"/>
        </w:trPr>
        <w:tc>
          <w:tcPr>
            <w:tcW w:w="1705" w:type="dxa"/>
            <w:shd w:val="clear" w:color="auto" w:fill="FFFFFF" w:themeFill="background1"/>
          </w:tcPr>
          <w:p w14:paraId="03F50FEE" w14:textId="1226632B" w:rsidR="00BB1211" w:rsidRDefault="009A1785" w:rsidP="00BB1211">
            <w:pPr>
              <w:pStyle w:val="CVTabletext"/>
              <w:jc w:val="center"/>
            </w:pPr>
            <w:r>
              <w:rPr>
                <w:noProof/>
              </w:rPr>
              <w:pict w14:anchorId="2C0D7E4E">
                <v:shape id="Freeform 5" o:spid="_x0000_s1124" style="position:absolute;left:0;text-align:left;margin-left:16.25pt;margin-top:4.25pt;width:33.8pt;height:33.75pt;z-index:251661312;visibility:visible;mso-wrap-style:square;mso-wrap-distance-left:9pt;mso-wrap-distance-top:0;mso-wrap-distance-right:9pt;mso-wrap-distance-bottom:0;mso-position-horizontal-relative:margin;mso-position-vertical-relative:text;mso-width-relative:margin;mso-height-relative:margin;v-text-anchor:top" coordsize="602,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" path="m302,c467,,602,135,601,301,600,466,466,600,300,600,135,599,,466,1,298,2,133,135,,302,xm301,408v10,,21,,32,c341,408,345,405,347,397v5,-19,12,-36,18,-54c373,321,383,301,388,279v8,-35,-9,-65,-41,-80c322,188,296,187,270,194v-31,8,-53,27,-57,62c211,278,215,299,225,319v13,26,26,51,31,80c257,403,262,407,266,408v12,1,23,,35,xm302,423v-12,,-24,1,-37,c257,423,256,428,256,435v,6,-1,13,9,13c289,448,313,448,337,448v9,,9,-6,10,-13c347,428,346,423,337,423v-12,1,-23,,-35,xm301,462v-12,,-24,,-36,c257,461,256,466,256,473v,6,-2,14,9,13c289,486,313,486,337,487v10,,9,-6,10,-13c347,467,346,461,337,462v-12,,-24,,-36,xm453,325v3,-2,10,-6,11,-10c466,307,459,305,452,304v-10,-2,-20,-5,-30,-5c417,299,413,303,408,306v3,4,5,11,9,12c427,322,438,322,453,325xm240,177v-9,-14,-18,-27,-27,-39c211,136,204,136,202,138v-2,3,-5,10,-3,13c205,162,213,173,221,184v2,2,8,4,11,3c234,186,236,181,240,177xm362,176v4,5,5,9,8,10c373,188,379,187,380,185v9,-12,16,-23,23,-36c405,147,402,141,400,138v-2,-2,-9,-2,-11,c380,150,372,163,362,176xm148,205v-4,3,-9,5,-9,8c138,217,139,224,142,225v12,7,25,12,38,17c182,243,188,240,190,237v2,-2,1,-9,-1,-10c175,219,162,212,148,205xm421,244v14,-7,27,-13,40,-20c463,223,465,216,464,213v-2,-3,-8,-6,-10,-5c440,213,427,219,414,226v-2,1,-4,7,-3,10c413,239,417,241,421,244xm147,325v16,-3,27,-3,38,-7c189,317,192,311,195,307v-5,-3,-10,-8,-15,-8c170,299,159,301,149,304v-5,2,-8,7,-12,11c141,319,145,322,147,325xm311,143v,,,,,c311,136,312,130,311,124v-1,-4,-6,-10,-9,-10c298,115,292,120,292,123v-1,13,-1,26,,39c292,165,298,168,302,171v3,-3,8,-6,9,-11c312,155,311,149,311,143xm301,377v7,,14,,22,c329,378,331,376,333,369v3,-13,8,-26,12,-38c350,315,357,300,361,284v5,-24,-7,-47,-29,-57c315,219,297,218,280,223v-22,6,-37,20,-39,45c239,284,242,299,249,313v9,19,18,37,21,58c271,374,275,377,277,377v8,1,16,,24,xe" fillcolor="#0074a4" stroked="f">
                  <v:path arrowok="t" o:connecttype="custom" o:connectlocs="751731,376688;1251,372934;376491,510594;434028,496828;485311,349156;337716,242782;281430,399214;332713,510594;377742,529365;320205,544383;421520,560652;421520,529365;376491,578172;320205,591938;421520,609459;421520,578172;566613,406723;565362,380442;510327,382945;566613,406723;266421,172701;248909,188970;290186,234022;452790,220256;475304,231519;500320,172701;452790,220256;173861,266560;225144,302852;236401,284080;526587,305355;580372,266560;517831,282829;526587,305355;231398,397963;225144,374185;171360,394208;388999,178958;388999,155180;365234,153929;377742,213999;388999,178958;404009,471799;431526,414232;415266,284080;301443,335390;337716,464290;376491,471799" o:connectangles="0,0,0,0,0,0,0,0,0,0,0,0,0,0,0,0,0,0,0,0,0,0,0,0,0,0,0,0,0,0,0,0,0,0,0,0,0,0,0,0,0,0,0,0,0,0,0,0"/>
                  <o:lock v:ext="edit" verticies="t"/>
                  <w10:wrap anchorx="margin"/>
                </v:shape>
              </w:pict>
            </w:r>
          </w:p>
        </w:tc>
        <w:tc>
          <w:tcPr>
            <w:tcW w:w="6942" w:type="dxa"/>
            <w:shd w:val="clear" w:color="auto" w:fill="FFFFFF" w:themeFill="background1"/>
          </w:tcPr>
          <w:p w14:paraId="6B70C4CC" w14:textId="285D666D" w:rsidR="007E4A66" w:rsidRDefault="00BB1211" w:rsidP="000C5443">
            <w:pPr>
              <w:pStyle w:val="CVTabletext"/>
            </w:pPr>
            <w:r>
              <w:t xml:space="preserve">Tip: </w:t>
            </w:r>
            <w:r w:rsidR="000C5443">
              <w:t xml:space="preserve">The information </w:t>
            </w:r>
            <w:r w:rsidR="00D24206">
              <w:t>help</w:t>
            </w:r>
            <w:r w:rsidR="000C5443">
              <w:t>s</w:t>
            </w:r>
            <w:r w:rsidR="00D24206">
              <w:t xml:space="preserve"> the user solve a problem faster or to perform</w:t>
            </w:r>
            <w:r w:rsidR="00645983">
              <w:t xml:space="preserve"> an action </w:t>
            </w:r>
            <w:r w:rsidR="000C5443">
              <w:t>differentl</w:t>
            </w:r>
            <w:r w:rsidR="00645983">
              <w:t>y.</w:t>
            </w:r>
          </w:p>
        </w:tc>
      </w:tr>
      <w:tr w:rsidR="007E4A66" w14:paraId="1FB728DC" w14:textId="77777777" w:rsidTr="00C52C50">
        <w:trPr>
          <w:trHeight w:val="965"/>
          <w:jc w:val="center"/>
        </w:trPr>
        <w:tc>
          <w:tcPr>
            <w:tcW w:w="1705" w:type="dxa"/>
            <w:shd w:val="clear" w:color="auto" w:fill="FFFFFF" w:themeFill="background1"/>
            <w:vAlign w:val="center"/>
          </w:tcPr>
          <w:p w14:paraId="462AC706" w14:textId="7970F71F" w:rsidR="007E4A66" w:rsidRDefault="00A52238" w:rsidP="0004419E">
            <w:pPr>
              <w:pStyle w:val="CVTabletext"/>
              <w:jc w:val="center"/>
            </w:pPr>
            <w:r w:rsidRPr="007132F5"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5821E498" wp14:editId="131B27DD">
                  <wp:extent cx="421420" cy="421420"/>
                  <wp:effectExtent l="0" t="0" r="0" b="0"/>
                  <wp:docPr id="51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470" cy="422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2" w:type="dxa"/>
            <w:shd w:val="clear" w:color="auto" w:fill="FFFFFF" w:themeFill="background1"/>
          </w:tcPr>
          <w:p w14:paraId="72220F70" w14:textId="77777777" w:rsidR="007E4A66" w:rsidRDefault="00D24206" w:rsidP="0092055D">
            <w:pPr>
              <w:pStyle w:val="CVTabletext"/>
            </w:pPr>
            <w:r>
              <w:t>Caution alerts the reader to avoid doing something that could result in loss of data or any other damage.</w:t>
            </w:r>
          </w:p>
        </w:tc>
      </w:tr>
    </w:tbl>
    <w:p w14:paraId="50A74C6C" w14:textId="77777777" w:rsidR="007E582B" w:rsidRDefault="007E582B" w:rsidP="007E582B">
      <w:pPr>
        <w:pStyle w:val="CVspacebeforetable"/>
      </w:pPr>
    </w:p>
    <w:p w14:paraId="1E1F5CC5" w14:textId="77777777" w:rsidR="00531930" w:rsidRDefault="00531930" w:rsidP="00531930">
      <w:pPr>
        <w:pStyle w:val="CVspacebeforetable"/>
      </w:pPr>
    </w:p>
    <w:p w14:paraId="54B3A3AC" w14:textId="77777777" w:rsidR="008B57DC" w:rsidRDefault="008B57DC" w:rsidP="00A4125B">
      <w:pPr>
        <w:pStyle w:val="ChapterBodyCopy"/>
        <w:sectPr w:rsidR="008B57DC" w:rsidSect="00A44AA2">
          <w:footerReference w:type="even" r:id="rId25"/>
          <w:pgSz w:w="12240" w:h="15840"/>
          <w:pgMar w:top="1440" w:right="1800" w:bottom="1440" w:left="1800" w:header="720" w:footer="720" w:gutter="0"/>
          <w:cols w:space="720"/>
        </w:sectPr>
      </w:pPr>
    </w:p>
    <w:p w14:paraId="140D03D4" w14:textId="16C23881" w:rsidR="003555D1" w:rsidRDefault="003555D1" w:rsidP="00A4125B">
      <w:pPr>
        <w:pStyle w:val="ChapterBodyCopy"/>
      </w:pPr>
    </w:p>
    <w:p w14:paraId="06917720" w14:textId="77777777" w:rsidR="00A55FC2" w:rsidRDefault="00A55FC2" w:rsidP="00A4125B">
      <w:pPr>
        <w:pStyle w:val="ChapterBodyCopy"/>
      </w:pPr>
    </w:p>
    <w:p w14:paraId="5D2DE430" w14:textId="3185C7C0" w:rsidR="006F4FE0" w:rsidRDefault="004C11FC" w:rsidP="00A9008D">
      <w:pPr>
        <w:pStyle w:val="ExhibitnewCVTitle"/>
      </w:pPr>
      <w:bookmarkStart w:id="10" w:name="_Toc24344127"/>
      <w:r>
        <w:t>Unified Ecosystem Experience</w:t>
      </w:r>
      <w:r w:rsidR="004C5A53">
        <w:t xml:space="preserve"> (UEE)</w:t>
      </w:r>
      <w:r w:rsidR="004C5A53">
        <w:rPr>
          <w:rFonts w:cstheme="majorHAnsi"/>
        </w:rPr>
        <w:t>—</w:t>
      </w:r>
      <w:r w:rsidR="00A8014D">
        <w:t>U</w:t>
      </w:r>
      <w:r w:rsidR="006F4FE0">
        <w:t xml:space="preserve">ser </w:t>
      </w:r>
      <w:r w:rsidR="00A8014D">
        <w:t>F</w:t>
      </w:r>
      <w:r w:rsidR="00F878B0">
        <w:t>unction</w:t>
      </w:r>
      <w:bookmarkEnd w:id="10"/>
    </w:p>
    <w:p w14:paraId="12D327A8" w14:textId="77777777" w:rsidR="00C61212" w:rsidRDefault="00C61212" w:rsidP="001E1A99"/>
    <w:p w14:paraId="49A50C68" w14:textId="3B21ABC4" w:rsidR="00F878B0" w:rsidRDefault="007F3350" w:rsidP="00C61212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5C74A09" wp14:editId="3ECB3A3C">
            <wp:extent cx="5486400" cy="32677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EE_Updated_Low (1)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9CA58" w14:textId="77777777" w:rsidR="00C61212" w:rsidRDefault="00C61212" w:rsidP="00C61212">
      <w:pPr>
        <w:jc w:val="center"/>
      </w:pPr>
    </w:p>
    <w:p w14:paraId="4D3486A2" w14:textId="77777777" w:rsidR="00C61212" w:rsidRDefault="00C61212" w:rsidP="00F878B0"/>
    <w:p w14:paraId="731DC792" w14:textId="77777777" w:rsidR="00C61212" w:rsidRDefault="00C61212" w:rsidP="00F878B0">
      <w:pPr>
        <w:sectPr w:rsidR="00C61212" w:rsidSect="00A44AA2">
          <w:pgSz w:w="12240" w:h="15840"/>
          <w:pgMar w:top="1440" w:right="1800" w:bottom="1440" w:left="1800" w:header="720" w:footer="720" w:gutter="0"/>
          <w:cols w:space="720"/>
        </w:sectPr>
      </w:pPr>
    </w:p>
    <w:p w14:paraId="21272B57" w14:textId="2B72D9D6" w:rsidR="006E478F" w:rsidRDefault="006E478F" w:rsidP="006B5673">
      <w:pPr>
        <w:pStyle w:val="Heading1"/>
        <w:numPr>
          <w:ilvl w:val="0"/>
          <w:numId w:val="17"/>
        </w:numPr>
      </w:pPr>
      <w:bookmarkStart w:id="11" w:name="_Toc24344128"/>
      <w:r>
        <w:lastRenderedPageBreak/>
        <w:t>Coreo UEE</w:t>
      </w:r>
      <w:r>
        <w:rPr>
          <w:rFonts w:cstheme="majorHAnsi"/>
        </w:rPr>
        <w:t xml:space="preserve"> </w:t>
      </w:r>
      <w:r>
        <w:t>Overview</w:t>
      </w:r>
      <w:bookmarkEnd w:id="11"/>
    </w:p>
    <w:p w14:paraId="261CE885" w14:textId="4FBD3E6F" w:rsidR="00CC14B3" w:rsidRDefault="00CC14B3" w:rsidP="00CC14B3">
      <w:pPr>
        <w:pStyle w:val="CVChapterBodyCopy"/>
      </w:pPr>
      <w:r>
        <w:t>Coreo UEE provides the convenience of viewing all the applications</w:t>
      </w:r>
      <w:r w:rsidR="00C2063A">
        <w:t xml:space="preserve"> available through </w:t>
      </w:r>
      <w:r w:rsidR="00E106ED">
        <w:t xml:space="preserve">the </w:t>
      </w:r>
      <w:r w:rsidR="00C2063A">
        <w:t xml:space="preserve">Navvis-Okta </w:t>
      </w:r>
      <w:r w:rsidR="00023AEA">
        <w:t>single sign-on (</w:t>
      </w:r>
      <w:r w:rsidR="00C2063A">
        <w:t>SSO</w:t>
      </w:r>
      <w:r w:rsidR="00023AEA">
        <w:t>)</w:t>
      </w:r>
      <w:r w:rsidR="00C2063A">
        <w:t xml:space="preserve"> account</w:t>
      </w:r>
      <w:r>
        <w:t xml:space="preserve"> that </w:t>
      </w:r>
      <w:r w:rsidR="001E5F8D">
        <w:t>the users</w:t>
      </w:r>
      <w:r>
        <w:t xml:space="preserve"> have access to on standard screens and wide</w:t>
      </w:r>
      <w:r w:rsidR="00F0340D">
        <w:t>-</w:t>
      </w:r>
      <w:r>
        <w:t>screens</w:t>
      </w:r>
      <w:r w:rsidR="00862142">
        <w:t xml:space="preserve"> either</w:t>
      </w:r>
      <w:r>
        <w:t xml:space="preserve"> in a single panel mode or </w:t>
      </w:r>
      <w:r w:rsidR="001E5F8D">
        <w:t xml:space="preserve">in a </w:t>
      </w:r>
      <w:r>
        <w:t>multi-panel mode.</w:t>
      </w:r>
    </w:p>
    <w:p w14:paraId="7EB6ACAE" w14:textId="161D39CC" w:rsidR="00303C01" w:rsidRDefault="00303C01" w:rsidP="00303C01">
      <w:pPr>
        <w:pStyle w:val="CVChapterBodyCopy"/>
      </w:pPr>
      <w:r>
        <w:t>The</w:t>
      </w:r>
      <w:r w:rsidR="00F60A9B">
        <w:t xml:space="preserve"> following</w:t>
      </w:r>
      <w:r>
        <w:t xml:space="preserve"> illustration </w:t>
      </w:r>
      <w:r w:rsidR="00F0340D">
        <w:t>provides</w:t>
      </w:r>
      <w:r>
        <w:t xml:space="preserve"> an overview of the UEE application:</w:t>
      </w:r>
    </w:p>
    <w:p w14:paraId="25895A4A" w14:textId="3D4BFF48" w:rsidR="00303C01" w:rsidRDefault="00911898" w:rsidP="00303C01">
      <w:pPr>
        <w:pStyle w:val="CVFigure"/>
      </w:pPr>
      <w:commentRangeStart w:id="12"/>
      <w:commentRangeStart w:id="13"/>
      <w:r>
        <w:drawing>
          <wp:inline distT="0" distB="0" distL="0" distR="0" wp14:anchorId="278D4726" wp14:editId="1585F7E0">
            <wp:extent cx="4344640" cy="36916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EEDiagram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759" cy="369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2"/>
      <w:commentRangeEnd w:id="13"/>
      <w:r w:rsidR="00D96104">
        <w:rPr>
          <w:rStyle w:val="CommentReference"/>
          <w:noProof w:val="0"/>
          <w:lang w:val="en-US" w:eastAsia="en-US"/>
        </w:rPr>
        <w:commentReference w:id="12"/>
      </w:r>
      <w:r w:rsidR="00751063">
        <w:rPr>
          <w:rStyle w:val="CommentReference"/>
          <w:noProof w:val="0"/>
          <w:lang w:val="en-US" w:eastAsia="en-US"/>
        </w:rPr>
        <w:commentReference w:id="13"/>
      </w:r>
    </w:p>
    <w:p w14:paraId="0C52BC94" w14:textId="48266171" w:rsidR="00303C01" w:rsidRDefault="00663994" w:rsidP="00303C01">
      <w:pPr>
        <w:pStyle w:val="CVFigureCaption"/>
      </w:pPr>
      <w:r>
        <w:t>Coreo UEE Overview</w:t>
      </w:r>
    </w:p>
    <w:p w14:paraId="76C1C82A" w14:textId="7766844B" w:rsidR="00C2063A" w:rsidRDefault="00C2063A" w:rsidP="00303C01">
      <w:pPr>
        <w:pStyle w:val="CVChapterBodyCopy"/>
      </w:pPr>
      <w:r>
        <w:t>Use the display settings feature in UEE to do the following:</w:t>
      </w:r>
    </w:p>
    <w:p w14:paraId="6495B121" w14:textId="0CA690E1" w:rsidR="00C2063A" w:rsidRDefault="00C2063A" w:rsidP="002402BD">
      <w:pPr>
        <w:pStyle w:val="ListBullet"/>
      </w:pPr>
      <w:r>
        <w:t xml:space="preserve">Configure the device screen to view the applications either in a </w:t>
      </w:r>
      <w:r w:rsidR="00E106ED">
        <w:t>single panel mode or in a multi-</w:t>
      </w:r>
      <w:r>
        <w:t>panel mode.</w:t>
      </w:r>
    </w:p>
    <w:p w14:paraId="6A26C780" w14:textId="4997F3FD" w:rsidR="00E106ED" w:rsidRDefault="00C2063A" w:rsidP="002402BD">
      <w:pPr>
        <w:pStyle w:val="ListBullet"/>
      </w:pPr>
      <w:r>
        <w:t>Change the toolbar preference on the UEE screen to pin the applications and presets so that the user can apply the required configurations to the screen easily.</w:t>
      </w:r>
    </w:p>
    <w:p w14:paraId="65781FA7" w14:textId="77777777" w:rsidR="00E106ED" w:rsidRDefault="00E106ED">
      <w:pPr>
        <w:spacing w:after="0" w:line="240" w:lineRule="auto"/>
        <w:rPr>
          <w:rFonts w:ascii="Calibri" w:hAnsi="Calibri"/>
        </w:rPr>
      </w:pPr>
      <w:r>
        <w:br w:type="page"/>
      </w:r>
    </w:p>
    <w:p w14:paraId="587E1A42" w14:textId="1C41BE1D" w:rsidR="00291873" w:rsidRDefault="0054355C" w:rsidP="006B5673">
      <w:pPr>
        <w:pStyle w:val="Heading1"/>
        <w:numPr>
          <w:ilvl w:val="0"/>
          <w:numId w:val="17"/>
        </w:numPr>
      </w:pPr>
      <w:bookmarkStart w:id="14" w:name="_Toc24344129"/>
      <w:r>
        <w:lastRenderedPageBreak/>
        <w:t xml:space="preserve">User </w:t>
      </w:r>
      <w:r w:rsidR="001074CE">
        <w:t>O</w:t>
      </w:r>
      <w:r w:rsidR="00EE3D53">
        <w:t>n</w:t>
      </w:r>
      <w:r w:rsidR="00070AA9">
        <w:t>boarding</w:t>
      </w:r>
      <w:bookmarkEnd w:id="14"/>
    </w:p>
    <w:p w14:paraId="71806805" w14:textId="7A7195E7" w:rsidR="00EE6712" w:rsidRDefault="000865D9" w:rsidP="0070144A">
      <w:pPr>
        <w:pStyle w:val="CVChapterBodyCopy"/>
      </w:pPr>
      <w:r w:rsidRPr="000865D9">
        <w:t xml:space="preserve">A first-time user of </w:t>
      </w:r>
      <w:r w:rsidR="00CE7AF2">
        <w:t>Unified Ecosystem Experience</w:t>
      </w:r>
      <w:r w:rsidR="00CE7AF2" w:rsidRPr="000865D9">
        <w:t xml:space="preserve"> </w:t>
      </w:r>
      <w:r w:rsidR="00CE7AF2">
        <w:t xml:space="preserve">(UEE) </w:t>
      </w:r>
      <w:r w:rsidRPr="000865D9">
        <w:t xml:space="preserve">receives an </w:t>
      </w:r>
      <w:r>
        <w:t xml:space="preserve">automated </w:t>
      </w:r>
      <w:r w:rsidRPr="000865D9">
        <w:t>em</w:t>
      </w:r>
      <w:r w:rsidR="007548FE">
        <w:t>ail verification link from the O</w:t>
      </w:r>
      <w:r w:rsidRPr="000865D9">
        <w:t>kta system</w:t>
      </w:r>
      <w:r w:rsidR="0006687C">
        <w:t xml:space="preserve"> administrator to activate the O</w:t>
      </w:r>
      <w:r w:rsidRPr="000865D9">
        <w:t>kta acco</w:t>
      </w:r>
      <w:r w:rsidR="00BB5568">
        <w:t>unt</w:t>
      </w:r>
      <w:r w:rsidRPr="000865D9">
        <w:t>.</w:t>
      </w:r>
    </w:p>
    <w:p w14:paraId="095E3445" w14:textId="50FF484A" w:rsidR="00DF7250" w:rsidRDefault="00E106ED" w:rsidP="0070144A">
      <w:pPr>
        <w:pStyle w:val="CVChapterBodyCopy"/>
      </w:pPr>
      <w:r>
        <w:t xml:space="preserve">The </w:t>
      </w:r>
      <w:r w:rsidR="0006687C">
        <w:t>O</w:t>
      </w:r>
      <w:r w:rsidR="00DF7250">
        <w:t>kta</w:t>
      </w:r>
      <w:r w:rsidR="007656BF">
        <w:t xml:space="preserve"> </w:t>
      </w:r>
      <w:r w:rsidR="005D4273">
        <w:t>single sign-o</w:t>
      </w:r>
      <w:r w:rsidR="007656BF">
        <w:t>n(SSO)</w:t>
      </w:r>
      <w:r w:rsidR="00DF7250">
        <w:t xml:space="preserve"> </w:t>
      </w:r>
      <w:r>
        <w:t xml:space="preserve">service </w:t>
      </w:r>
      <w:r w:rsidR="00DF7250">
        <w:t>provides a single secure</w:t>
      </w:r>
      <w:r w:rsidR="000A092B">
        <w:t xml:space="preserve"> home page to </w:t>
      </w:r>
      <w:r w:rsidR="00EE6712">
        <w:t>log into</w:t>
      </w:r>
      <w:r w:rsidR="000A092B">
        <w:t xml:space="preserve"> the UEE</w:t>
      </w:r>
      <w:r w:rsidR="00DF7250">
        <w:t xml:space="preserve"> application</w:t>
      </w:r>
      <w:r w:rsidR="00EE6712">
        <w:t xml:space="preserve"> and other applications that are part of the Coreo ecosystem</w:t>
      </w:r>
      <w:r w:rsidR="00DF7250">
        <w:t>.</w:t>
      </w:r>
    </w:p>
    <w:p w14:paraId="0C2FACF2" w14:textId="207F5B5C" w:rsidR="00EE6712" w:rsidRDefault="00EE6712" w:rsidP="0070144A">
      <w:pPr>
        <w:pStyle w:val="CVChapterBodyCopy"/>
      </w:pPr>
      <w:r>
        <w:t xml:space="preserve">As a user, you can access only those Coreo applications for which you have permission for and based on </w:t>
      </w:r>
      <w:r w:rsidR="00363C8D">
        <w:t>the</w:t>
      </w:r>
      <w:r>
        <w:t xml:space="preserve"> role</w:t>
      </w:r>
      <w:r w:rsidR="00363C8D">
        <w:t xml:space="preserve"> assigned to you by your </w:t>
      </w:r>
      <w:r w:rsidR="002519E5">
        <w:t>system</w:t>
      </w:r>
      <w:r w:rsidR="00363C8D">
        <w:t xml:space="preserve"> ad</w:t>
      </w:r>
      <w:r w:rsidR="002519E5">
        <w:t>ministrator</w:t>
      </w:r>
      <w:r>
        <w:t>.</w:t>
      </w:r>
    </w:p>
    <w:p w14:paraId="23A51F2C" w14:textId="612F7C9D" w:rsidR="00E90D53" w:rsidRDefault="00CB1135" w:rsidP="00540301">
      <w:pPr>
        <w:pStyle w:val="CVFigure"/>
      </w:pPr>
      <w:r>
        <w:drawing>
          <wp:inline distT="0" distB="0" distL="0" distR="0" wp14:anchorId="75CC7A22" wp14:editId="2314C5FA">
            <wp:extent cx="3800475" cy="338570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OktaSSO Diagram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504" cy="339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7B673" w14:textId="5D147134" w:rsidR="009B2DA1" w:rsidRDefault="005D4273" w:rsidP="0070144A">
      <w:pPr>
        <w:pStyle w:val="CVFigureCaption"/>
      </w:pPr>
      <w:r>
        <w:t>Navvis Okta SSO</w:t>
      </w:r>
      <w:r w:rsidR="006C154A">
        <w:t xml:space="preserve"> for Coreo applications</w:t>
      </w:r>
    </w:p>
    <w:p w14:paraId="3C0BE697" w14:textId="77777777" w:rsidR="0032215C" w:rsidRDefault="0032215C">
      <w:pPr>
        <w:spacing w:after="0" w:line="240" w:lineRule="auto"/>
        <w:rPr>
          <w:rFonts w:ascii="Calibri" w:eastAsiaTheme="majorEastAsia" w:hAnsi="Calibri" w:cs="Arial"/>
          <w:b/>
          <w:color w:val="17365D" w:themeColor="text2" w:themeShade="BF"/>
          <w:sz w:val="28"/>
          <w:szCs w:val="28"/>
        </w:rPr>
      </w:pPr>
      <w:r>
        <w:br w:type="page"/>
      </w:r>
    </w:p>
    <w:p w14:paraId="4DD0A9AA" w14:textId="40E21351" w:rsidR="00111B88" w:rsidRDefault="00387A37" w:rsidP="00111B88">
      <w:pPr>
        <w:pStyle w:val="Heading2"/>
      </w:pPr>
      <w:bookmarkStart w:id="15" w:name="_Toc24344130"/>
      <w:r>
        <w:lastRenderedPageBreak/>
        <w:t>Log into UEE</w:t>
      </w:r>
      <w:r w:rsidR="006B709E">
        <w:rPr>
          <w:rFonts w:cs="Calibri"/>
        </w:rPr>
        <w:t>—</w:t>
      </w:r>
      <w:r w:rsidR="00E9781E">
        <w:t>First Time User</w:t>
      </w:r>
      <w:bookmarkEnd w:id="15"/>
    </w:p>
    <w:p w14:paraId="7369F265" w14:textId="1EF01C57" w:rsidR="0073714C" w:rsidRDefault="0073714C" w:rsidP="0073714C">
      <w:pPr>
        <w:pStyle w:val="CVChapterBodyCopy"/>
      </w:pPr>
      <w:r>
        <w:t>Foll</w:t>
      </w:r>
      <w:r w:rsidR="00C92F5C">
        <w:t xml:space="preserve">ow these steps to activate the </w:t>
      </w:r>
      <w:r w:rsidR="007548FE">
        <w:t>Navvis-</w:t>
      </w:r>
      <w:r w:rsidR="00C92F5C">
        <w:t>O</w:t>
      </w:r>
      <w:r>
        <w:t xml:space="preserve">kta </w:t>
      </w:r>
      <w:r w:rsidR="006420B6">
        <w:t xml:space="preserve">SSO </w:t>
      </w:r>
      <w:r>
        <w:t xml:space="preserve">account to access </w:t>
      </w:r>
      <w:r w:rsidR="00251FC7">
        <w:t xml:space="preserve">the </w:t>
      </w:r>
      <w:r w:rsidR="00C92F5C">
        <w:t>Unified Ecosystem Experience</w:t>
      </w:r>
      <w:r w:rsidR="00251FC7">
        <w:t xml:space="preserve"> application</w:t>
      </w:r>
      <w:r>
        <w:t>:</w:t>
      </w:r>
    </w:p>
    <w:p w14:paraId="4BE240D1" w14:textId="28AD28B5" w:rsidR="0073714C" w:rsidRDefault="0073714C" w:rsidP="00115482">
      <w:pPr>
        <w:pStyle w:val="ListNumber"/>
        <w:numPr>
          <w:ilvl w:val="0"/>
          <w:numId w:val="18"/>
        </w:numPr>
      </w:pPr>
      <w:r w:rsidRPr="0073714C">
        <w:t>Open the email link sent to your email inbox b</w:t>
      </w:r>
      <w:r w:rsidR="001D7BAA">
        <w:t>y the O</w:t>
      </w:r>
      <w:r w:rsidRPr="0073714C">
        <w:t>kta administrator.</w:t>
      </w:r>
    </w:p>
    <w:p w14:paraId="69790D88" w14:textId="36EDDB43" w:rsidR="0073714C" w:rsidRDefault="00875522" w:rsidP="001C6669">
      <w:pPr>
        <w:pStyle w:val="CVFigure"/>
        <w:jc w:val="left"/>
      </w:pPr>
      <w:r w:rsidRPr="00B511D7">
        <w:drawing>
          <wp:inline distT="0" distB="0" distL="0" distR="0" wp14:anchorId="5E015F65" wp14:editId="7155EC14">
            <wp:extent cx="4351562" cy="461962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G1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3490" cy="465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5229" w14:textId="67C9DF57" w:rsidR="00815292" w:rsidRPr="00815292" w:rsidRDefault="00815292" w:rsidP="00815292">
      <w:pPr>
        <w:pStyle w:val="CVFigureCaption"/>
      </w:pPr>
      <w:r w:rsidRPr="00815292">
        <w:t>Email</w:t>
      </w:r>
      <w:r w:rsidR="00CE618A">
        <w:t xml:space="preserve"> Notification</w:t>
      </w:r>
    </w:p>
    <w:p w14:paraId="2090166A" w14:textId="77777777" w:rsidR="00EF2C58" w:rsidRDefault="00EF2C58">
      <w:pPr>
        <w:spacing w:after="0" w:line="240" w:lineRule="auto"/>
        <w:rPr>
          <w:rFonts w:ascii="Calibri" w:hAnsi="Calibri"/>
        </w:rPr>
      </w:pPr>
      <w:r>
        <w:br w:type="page"/>
      </w:r>
    </w:p>
    <w:p w14:paraId="272323B4" w14:textId="56BCB59C" w:rsidR="00282D6C" w:rsidRPr="00282D6C" w:rsidRDefault="00282D6C" w:rsidP="00282D6C">
      <w:pPr>
        <w:pStyle w:val="ListNumber"/>
        <w:rPr>
          <w:color w:val="000000" w:themeColor="text1"/>
        </w:rPr>
      </w:pPr>
      <w:r>
        <w:lastRenderedPageBreak/>
        <w:t xml:space="preserve">Select the </w:t>
      </w:r>
      <w:r w:rsidR="007A6A6F">
        <w:rPr>
          <w:noProof/>
          <w:lang w:val="en-IN" w:eastAsia="en-IN"/>
        </w:rPr>
        <w:drawing>
          <wp:inline distT="0" distB="0" distL="0" distR="0" wp14:anchorId="043E9EAC" wp14:editId="084EAA50">
            <wp:extent cx="907085" cy="209133"/>
            <wp:effectExtent l="0" t="0" r="0" b="0"/>
            <wp:docPr id="46" name="Picture 8" descr="ActivateAccLinkGreenBo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tivateAccLinkGreenBox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7085" cy="20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link. The </w:t>
      </w:r>
      <w:r w:rsidRPr="00D47340">
        <w:rPr>
          <w:b/>
        </w:rPr>
        <w:t>Create your Navvis account</w:t>
      </w:r>
      <w:r>
        <w:t xml:space="preserve"> screen opens.</w:t>
      </w:r>
    </w:p>
    <w:p w14:paraId="002E5218" w14:textId="0C3B73C7" w:rsidR="00282D6C" w:rsidRPr="00282D6C" w:rsidRDefault="001D7BAA" w:rsidP="006D122C">
      <w:pPr>
        <w:pStyle w:val="CVFigure"/>
      </w:pPr>
      <w:r>
        <w:drawing>
          <wp:inline distT="0" distB="0" distL="0" distR="0" wp14:anchorId="5FD5493F" wp14:editId="558DCEF3">
            <wp:extent cx="3752850" cy="7007637"/>
            <wp:effectExtent l="0" t="0" r="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Login Screen - All 3 UEE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5571" cy="7012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A1882" w14:textId="77777777" w:rsidR="00282D6C" w:rsidRDefault="00282D6C" w:rsidP="00796E79">
      <w:pPr>
        <w:pStyle w:val="CVFigureCaption"/>
      </w:pPr>
      <w:r>
        <w:t>Create Your Navvis Account Screen</w:t>
      </w:r>
    </w:p>
    <w:p w14:paraId="0B63AAFB" w14:textId="78D4D64B" w:rsidR="00282D6C" w:rsidRDefault="00282D6C" w:rsidP="00282D6C">
      <w:pPr>
        <w:pStyle w:val="ListNumber"/>
      </w:pPr>
      <w:r>
        <w:t>Enter the new password in</w:t>
      </w:r>
      <w:r w:rsidR="00C3201B">
        <w:t xml:space="preserve"> the</w:t>
      </w:r>
      <w:r>
        <w:t xml:space="preserve"> </w:t>
      </w:r>
      <w:r w:rsidRPr="00282D6C">
        <w:rPr>
          <w:b/>
        </w:rPr>
        <w:t>Enter new password</w:t>
      </w:r>
      <w:r w:rsidR="00C3201B">
        <w:rPr>
          <w:b/>
        </w:rPr>
        <w:t xml:space="preserve"> </w:t>
      </w:r>
      <w:r w:rsidR="00C3201B" w:rsidRPr="00C3201B">
        <w:t>box</w:t>
      </w:r>
      <w:r>
        <w:t>. The password must be at least 8 characters long and a maximum of 25 characters.</w:t>
      </w:r>
    </w:p>
    <w:p w14:paraId="3F2F3906" w14:textId="77777777" w:rsidR="00D91DFF" w:rsidRDefault="00D91DFF" w:rsidP="00D91DFF">
      <w:pPr>
        <w:pStyle w:val="CVChapterBodyCopyIndent1"/>
      </w:pPr>
      <w:r>
        <w:lastRenderedPageBreak/>
        <w:t>The password must be a combination of these following characters:</w:t>
      </w:r>
    </w:p>
    <w:tbl>
      <w:tblPr>
        <w:tblStyle w:val="TableGrid"/>
        <w:tblW w:w="0" w:type="auto"/>
        <w:tblInd w:w="468" w:type="dxa"/>
        <w:shd w:val="clear" w:color="auto" w:fill="FABF8F" w:themeFill="accent6" w:themeFillTint="99"/>
        <w:tblLook w:val="04A0" w:firstRow="1" w:lastRow="0" w:firstColumn="1" w:lastColumn="0" w:noHBand="0" w:noVBand="1"/>
      </w:tblPr>
      <w:tblGrid>
        <w:gridCol w:w="2340"/>
        <w:gridCol w:w="4813"/>
      </w:tblGrid>
      <w:tr w:rsidR="00170B1A" w14:paraId="769291BA" w14:textId="77777777" w:rsidTr="001D7A77">
        <w:trPr>
          <w:cantSplit/>
          <w:tblHeader/>
        </w:trPr>
        <w:tc>
          <w:tcPr>
            <w:tcW w:w="2340" w:type="dxa"/>
            <w:shd w:val="clear" w:color="auto" w:fill="365F91" w:themeFill="accent1" w:themeFillShade="BF"/>
          </w:tcPr>
          <w:p w14:paraId="686B71B2" w14:textId="396D13A0" w:rsidR="00170B1A" w:rsidRPr="007A383F" w:rsidRDefault="00170B1A" w:rsidP="0036096F">
            <w:pPr>
              <w:pStyle w:val="Whitechartheaderinformation"/>
            </w:pPr>
            <w:r w:rsidRPr="007A383F">
              <w:t>Description</w:t>
            </w:r>
          </w:p>
        </w:tc>
        <w:tc>
          <w:tcPr>
            <w:tcW w:w="4813" w:type="dxa"/>
            <w:shd w:val="clear" w:color="auto" w:fill="808080" w:themeFill="background1" w:themeFillShade="80"/>
          </w:tcPr>
          <w:p w14:paraId="7CF5A39C" w14:textId="6E8CCA23" w:rsidR="00170B1A" w:rsidRPr="0036096F" w:rsidRDefault="00170B1A" w:rsidP="0036096F">
            <w:pPr>
              <w:pStyle w:val="Whitechartheaderinformation"/>
            </w:pPr>
            <w:r w:rsidRPr="0036096F">
              <w:t>Characters</w:t>
            </w:r>
          </w:p>
        </w:tc>
      </w:tr>
      <w:tr w:rsidR="00D91DFF" w14:paraId="7BB4F17F" w14:textId="77777777" w:rsidTr="001D7A77">
        <w:trPr>
          <w:cantSplit/>
          <w:tblHeader/>
        </w:trPr>
        <w:tc>
          <w:tcPr>
            <w:tcW w:w="2340" w:type="dxa"/>
            <w:shd w:val="clear" w:color="auto" w:fill="auto"/>
          </w:tcPr>
          <w:p w14:paraId="07212342" w14:textId="77777777" w:rsidR="00D91DFF" w:rsidRPr="00B10C2F" w:rsidRDefault="00D91DFF" w:rsidP="006A3FCA">
            <w:pPr>
              <w:pStyle w:val="CVTabletext"/>
            </w:pPr>
            <w:r w:rsidRPr="00B10C2F">
              <w:t>Upper case characters</w:t>
            </w:r>
          </w:p>
        </w:tc>
        <w:tc>
          <w:tcPr>
            <w:tcW w:w="4813" w:type="dxa"/>
            <w:shd w:val="clear" w:color="auto" w:fill="auto"/>
          </w:tcPr>
          <w:p w14:paraId="1D525C8B" w14:textId="77777777" w:rsidR="00D91DFF" w:rsidRPr="00B10C2F" w:rsidRDefault="00D91DFF" w:rsidP="006A3FCA">
            <w:pPr>
              <w:pStyle w:val="CVTabletext"/>
            </w:pPr>
            <w:r w:rsidRPr="00B10C2F">
              <w:t>A</w:t>
            </w:r>
            <w:r>
              <w:t xml:space="preserve"> – </w:t>
            </w:r>
            <w:r w:rsidRPr="00B10C2F">
              <w:t>Z</w:t>
            </w:r>
          </w:p>
        </w:tc>
      </w:tr>
      <w:tr w:rsidR="00D91DFF" w14:paraId="74B810A4" w14:textId="77777777" w:rsidTr="001D7A77">
        <w:trPr>
          <w:cantSplit/>
          <w:tblHeader/>
        </w:trPr>
        <w:tc>
          <w:tcPr>
            <w:tcW w:w="2340" w:type="dxa"/>
            <w:shd w:val="clear" w:color="auto" w:fill="auto"/>
          </w:tcPr>
          <w:p w14:paraId="67A18D65" w14:textId="77777777" w:rsidR="00D91DFF" w:rsidRPr="00B10C2F" w:rsidRDefault="00D91DFF" w:rsidP="006A3FCA">
            <w:pPr>
              <w:pStyle w:val="CVTabletext"/>
            </w:pPr>
            <w:r w:rsidRPr="00B10C2F">
              <w:t>Lower case characters</w:t>
            </w:r>
          </w:p>
        </w:tc>
        <w:tc>
          <w:tcPr>
            <w:tcW w:w="4813" w:type="dxa"/>
            <w:shd w:val="clear" w:color="auto" w:fill="auto"/>
          </w:tcPr>
          <w:p w14:paraId="3BBA4A10" w14:textId="77777777" w:rsidR="00D91DFF" w:rsidRPr="00B10C2F" w:rsidRDefault="00D91DFF" w:rsidP="006A3FCA">
            <w:pPr>
              <w:pStyle w:val="CVTabletext"/>
            </w:pPr>
            <w:r>
              <w:t xml:space="preserve">a – </w:t>
            </w:r>
            <w:r w:rsidRPr="00B10C2F">
              <w:t>z</w:t>
            </w:r>
          </w:p>
        </w:tc>
      </w:tr>
      <w:tr w:rsidR="00D91DFF" w14:paraId="1C0D1DB5" w14:textId="77777777" w:rsidTr="001D7A77">
        <w:trPr>
          <w:cantSplit/>
          <w:tblHeader/>
        </w:trPr>
        <w:tc>
          <w:tcPr>
            <w:tcW w:w="2340" w:type="dxa"/>
            <w:shd w:val="clear" w:color="auto" w:fill="auto"/>
          </w:tcPr>
          <w:p w14:paraId="546352B2" w14:textId="77777777" w:rsidR="00D91DFF" w:rsidRPr="00B10C2F" w:rsidRDefault="00D91DFF" w:rsidP="006A3FCA">
            <w:pPr>
              <w:pStyle w:val="CVTabletext"/>
            </w:pPr>
            <w:r w:rsidRPr="00B10C2F">
              <w:t>Digits</w:t>
            </w:r>
          </w:p>
        </w:tc>
        <w:tc>
          <w:tcPr>
            <w:tcW w:w="4813" w:type="dxa"/>
            <w:shd w:val="clear" w:color="auto" w:fill="auto"/>
          </w:tcPr>
          <w:p w14:paraId="01685EE5" w14:textId="77777777" w:rsidR="00D91DFF" w:rsidRPr="00B10C2F" w:rsidRDefault="00D91DFF" w:rsidP="006A3FCA">
            <w:pPr>
              <w:pStyle w:val="CVTabletext"/>
            </w:pPr>
            <w:r w:rsidRPr="00B10C2F">
              <w:t>0</w:t>
            </w:r>
            <w:r>
              <w:t xml:space="preserve"> – </w:t>
            </w:r>
            <w:r w:rsidRPr="00B10C2F">
              <w:t>9</w:t>
            </w:r>
          </w:p>
        </w:tc>
      </w:tr>
      <w:tr w:rsidR="00D91DFF" w14:paraId="21DCB1F9" w14:textId="77777777" w:rsidTr="001D7A77">
        <w:trPr>
          <w:cantSplit/>
          <w:tblHeader/>
        </w:trPr>
        <w:tc>
          <w:tcPr>
            <w:tcW w:w="2340" w:type="dxa"/>
            <w:shd w:val="clear" w:color="auto" w:fill="auto"/>
          </w:tcPr>
          <w:p w14:paraId="3E396A2B" w14:textId="77777777" w:rsidR="00D91DFF" w:rsidRPr="00B10C2F" w:rsidRDefault="00D91DFF" w:rsidP="006A3FCA">
            <w:pPr>
              <w:pStyle w:val="CVTabletext"/>
            </w:pPr>
            <w:r w:rsidRPr="00B10C2F">
              <w:t>Special characters</w:t>
            </w:r>
          </w:p>
        </w:tc>
        <w:tc>
          <w:tcPr>
            <w:tcW w:w="4813" w:type="dxa"/>
            <w:shd w:val="clear" w:color="auto" w:fill="auto"/>
          </w:tcPr>
          <w:p w14:paraId="3BAAC88E" w14:textId="77777777" w:rsidR="00D91DFF" w:rsidRPr="00B10C2F" w:rsidRDefault="00D91DFF" w:rsidP="006A3FCA">
            <w:pPr>
              <w:pStyle w:val="CVTabletext"/>
            </w:pPr>
            <w:r w:rsidRPr="00B10C2F">
              <w:t>~ ! @ # $ % ^ &amp; * _ - + = ` | \ () {} [] : ; " ' &lt; &gt; , . ? /</w:t>
            </w:r>
          </w:p>
        </w:tc>
      </w:tr>
    </w:tbl>
    <w:p w14:paraId="0452FBD4" w14:textId="77777777" w:rsidR="00D91DFF" w:rsidRPr="007C771A" w:rsidRDefault="00D91DFF" w:rsidP="00D91DFF">
      <w:pPr>
        <w:pStyle w:val="CVTableCaption"/>
        <w:tabs>
          <w:tab w:val="left" w:pos="1985"/>
        </w:tabs>
      </w:pPr>
      <w:r>
        <w:t>System Accepted Password Characters</w:t>
      </w:r>
    </w:p>
    <w:p w14:paraId="16DFD315" w14:textId="77777777" w:rsidR="00D91DFF" w:rsidRDefault="00D91DFF" w:rsidP="00F7178F">
      <w:pPr>
        <w:pStyle w:val="ListNumber"/>
      </w:pPr>
      <w:r>
        <w:t xml:space="preserve">Reenter the password in the </w:t>
      </w:r>
      <w:r w:rsidRPr="007008BE">
        <w:rPr>
          <w:b/>
        </w:rPr>
        <w:t>Repeat new password</w:t>
      </w:r>
      <w:r>
        <w:t xml:space="preserve"> box.</w:t>
      </w:r>
    </w:p>
    <w:p w14:paraId="23B177CA" w14:textId="2FE7CAEF" w:rsidR="00EF2C58" w:rsidRDefault="00D91DFF" w:rsidP="00D91DFF">
      <w:pPr>
        <w:pStyle w:val="ListNumber"/>
      </w:pPr>
      <w:r>
        <w:t xml:space="preserve">The user must add a security question to reset a new password in the </w:t>
      </w:r>
      <w:r w:rsidR="00B511D7">
        <w:t>scenario</w:t>
      </w:r>
      <w:r>
        <w:t xml:space="preserve"> </w:t>
      </w:r>
      <w:r w:rsidR="00E3363E">
        <w:t>where</w:t>
      </w:r>
      <w:r w:rsidR="00B511D7">
        <w:t xml:space="preserve"> </w:t>
      </w:r>
      <w:r w:rsidR="00C3201B">
        <w:t xml:space="preserve">the </w:t>
      </w:r>
      <w:r w:rsidR="00B511D7">
        <w:t>user may forget</w:t>
      </w:r>
      <w:r>
        <w:t xml:space="preserve"> the password during </w:t>
      </w:r>
      <w:r w:rsidR="003B78D7">
        <w:t xml:space="preserve">the </w:t>
      </w:r>
      <w:r w:rsidR="00E86530">
        <w:t>next</w:t>
      </w:r>
      <w:r>
        <w:t xml:space="preserve"> use.</w:t>
      </w:r>
    </w:p>
    <w:p w14:paraId="6A4D4BD5" w14:textId="62AF0E7F" w:rsidR="00D91DFF" w:rsidRDefault="00D91DFF" w:rsidP="00D91DFF">
      <w:pPr>
        <w:pStyle w:val="ListNumber"/>
      </w:pPr>
      <w:r>
        <w:t xml:space="preserve">Under </w:t>
      </w:r>
      <w:r w:rsidRPr="0020085B">
        <w:rPr>
          <w:b/>
        </w:rPr>
        <w:t>Choose a forgot password</w:t>
      </w:r>
      <w:r>
        <w:t xml:space="preserve"> question</w:t>
      </w:r>
      <w:r w:rsidR="00C3201B">
        <w:t xml:space="preserve"> on the </w:t>
      </w:r>
      <w:r w:rsidR="00C3201B" w:rsidRPr="00D47340">
        <w:rPr>
          <w:b/>
        </w:rPr>
        <w:t>Create your Navvis account</w:t>
      </w:r>
      <w:r w:rsidR="00C3201B">
        <w:t xml:space="preserve"> screen</w:t>
      </w:r>
      <w:r>
        <w:t>, select the arrow to view the questions.</w:t>
      </w:r>
    </w:p>
    <w:p w14:paraId="2D5F7EA6" w14:textId="721397EB" w:rsidR="00282D6C" w:rsidRDefault="00F7178F" w:rsidP="00F7178F">
      <w:pPr>
        <w:pStyle w:val="CVFigure"/>
      </w:pPr>
      <w:r>
        <w:drawing>
          <wp:inline distT="0" distB="0" distL="0" distR="0" wp14:anchorId="3C7DBCDB" wp14:editId="1A258FC4">
            <wp:extent cx="4581525" cy="412204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141" cy="41288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0B24E1" w14:textId="46C6579F" w:rsidR="00770102" w:rsidRDefault="00796E79" w:rsidP="00770102">
      <w:pPr>
        <w:pStyle w:val="CVFigureCaption"/>
      </w:pPr>
      <w:r>
        <w:t>Choose A Forgot Password Question</w:t>
      </w:r>
    </w:p>
    <w:p w14:paraId="111A89C6" w14:textId="77777777" w:rsidR="00796E79" w:rsidRDefault="00796E79" w:rsidP="00796E79">
      <w:pPr>
        <w:pStyle w:val="ListNumber"/>
      </w:pPr>
      <w:r>
        <w:t>Choose a security question from the list.</w:t>
      </w:r>
    </w:p>
    <w:p w14:paraId="42242CF3" w14:textId="77777777" w:rsidR="00796E79" w:rsidRDefault="00796E79" w:rsidP="00796E79">
      <w:pPr>
        <w:pStyle w:val="ListNumber"/>
      </w:pPr>
      <w:r>
        <w:lastRenderedPageBreak/>
        <w:t xml:space="preserve">In the </w:t>
      </w:r>
      <w:r w:rsidRPr="00D47340">
        <w:rPr>
          <w:b/>
        </w:rPr>
        <w:t>Answer</w:t>
      </w:r>
      <w:r>
        <w:t xml:space="preserve"> box, enter the answer. You must remember this answer because it is used at a later date to reset a forgotten or expired password.</w:t>
      </w:r>
    </w:p>
    <w:p w14:paraId="1230CA48" w14:textId="46C027E2" w:rsidR="00796E79" w:rsidRDefault="00796E79" w:rsidP="00796E79">
      <w:pPr>
        <w:pStyle w:val="ListNumber"/>
      </w:pPr>
      <w:r>
        <w:t>Choose a picture as a secu</w:t>
      </w:r>
      <w:r w:rsidR="00C3201B">
        <w:t>rity image o</w:t>
      </w:r>
      <w:r>
        <w:t>n the</w:t>
      </w:r>
      <w:r w:rsidRPr="00D47340">
        <w:t xml:space="preserve"> </w:t>
      </w:r>
      <w:r w:rsidRPr="00D47340">
        <w:rPr>
          <w:b/>
        </w:rPr>
        <w:t>Create your Navvis account</w:t>
      </w:r>
      <w:r>
        <w:t xml:space="preserve"> screen and then select </w:t>
      </w:r>
      <w:r w:rsidRPr="00D47340">
        <w:rPr>
          <w:b/>
        </w:rPr>
        <w:t>Create My Account</w:t>
      </w:r>
      <w:r>
        <w:t>.</w:t>
      </w:r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411"/>
      </w:tblGrid>
      <w:tr w:rsidR="00796E79" w14:paraId="7A70ACEB" w14:textId="77777777" w:rsidTr="006A3FCA">
        <w:trPr>
          <w:trHeight w:val="989"/>
        </w:trPr>
        <w:tc>
          <w:tcPr>
            <w:tcW w:w="294" w:type="dxa"/>
            <w:vAlign w:val="center"/>
          </w:tcPr>
          <w:p w14:paraId="760F1D06" w14:textId="347052DB" w:rsidR="00796E79" w:rsidRDefault="00701ECE" w:rsidP="006A3FCA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542773E6" wp14:editId="0F5DBA4C">
                  <wp:extent cx="441691" cy="438150"/>
                  <wp:effectExtent l="0" t="0" r="0" b="0"/>
                  <wp:docPr id="20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3CD96125" w14:textId="010A9D8B" w:rsidR="00796E79" w:rsidRDefault="00796E79" w:rsidP="006A3FCA">
            <w:pPr>
              <w:pStyle w:val="CVCalloutNote"/>
            </w:pPr>
            <w:r w:rsidRPr="00123412">
              <w:t>The security image displays in</w:t>
            </w:r>
            <w:r w:rsidR="00293A4A">
              <w:t xml:space="preserve"> the </w:t>
            </w:r>
            <w:hyperlink w:anchor="NAVVISsignInScreen" w:history="1">
              <w:r w:rsidR="00293A4A" w:rsidRPr="00E3363E">
                <w:rPr>
                  <w:rStyle w:val="Hyperlink"/>
                  <w:rFonts w:cstheme="minorBidi"/>
                </w:rPr>
                <w:t>NAVVIS Sign In screen</w:t>
              </w:r>
            </w:hyperlink>
            <w:r w:rsidR="00E3363E">
              <w:t xml:space="preserve"> on entering the user name</w:t>
            </w:r>
            <w:r w:rsidRPr="00123412">
              <w:t>.</w:t>
            </w:r>
          </w:p>
        </w:tc>
      </w:tr>
    </w:tbl>
    <w:p w14:paraId="36C71AE5" w14:textId="6CCA074E" w:rsidR="0073714C" w:rsidRDefault="0073714C" w:rsidP="00796E79">
      <w:pPr>
        <w:pStyle w:val="CVspacebeforetable"/>
      </w:pPr>
    </w:p>
    <w:p w14:paraId="168C11CD" w14:textId="77777777" w:rsidR="0068261B" w:rsidRDefault="0068261B">
      <w:pPr>
        <w:spacing w:after="0" w:line="240" w:lineRule="auto"/>
        <w:rPr>
          <w:rFonts w:ascii="Calibri" w:hAnsi="Calibri"/>
        </w:rPr>
      </w:pPr>
      <w:r>
        <w:br w:type="page"/>
      </w:r>
    </w:p>
    <w:p w14:paraId="3A2D93BA" w14:textId="65E8297A" w:rsidR="00796E79" w:rsidRPr="006508FC" w:rsidRDefault="00796E79" w:rsidP="00796E79">
      <w:pPr>
        <w:pStyle w:val="ListNumber"/>
      </w:pPr>
      <w:r w:rsidRPr="006508FC">
        <w:lastRenderedPageBreak/>
        <w:t xml:space="preserve">The </w:t>
      </w:r>
      <w:r w:rsidRPr="006508FC">
        <w:rPr>
          <w:b/>
        </w:rPr>
        <w:t>Navvis</w:t>
      </w:r>
      <w:r w:rsidRPr="006508FC">
        <w:t xml:space="preserve"> landing screen opens.</w:t>
      </w:r>
    </w:p>
    <w:p w14:paraId="4A620D1E" w14:textId="43B520E0" w:rsidR="00B1443A" w:rsidRDefault="009A5375" w:rsidP="006D122C">
      <w:pPr>
        <w:pStyle w:val="CVFigure"/>
      </w:pPr>
      <w:commentRangeStart w:id="16"/>
      <w:r w:rsidRPr="006D122C">
        <w:drawing>
          <wp:inline distT="0" distB="0" distL="0" distR="0" wp14:anchorId="16BB029A" wp14:editId="19C09C93">
            <wp:extent cx="4818491" cy="2219629"/>
            <wp:effectExtent l="0" t="0" r="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Naavis Landing Screen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97" cy="222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6"/>
      <w:r w:rsidR="00CB1135">
        <w:rPr>
          <w:rStyle w:val="CommentReference"/>
          <w:noProof w:val="0"/>
          <w:lang w:val="en-US" w:eastAsia="en-US"/>
        </w:rPr>
        <w:commentReference w:id="16"/>
      </w:r>
    </w:p>
    <w:p w14:paraId="6F880FA7" w14:textId="77777777" w:rsidR="00796E79" w:rsidRDefault="00796E79" w:rsidP="00796E79">
      <w:pPr>
        <w:pStyle w:val="CVFigureCaption"/>
      </w:pPr>
      <w:bookmarkStart w:id="17" w:name="NavvisLandingScreen"/>
      <w:r>
        <w:t>NAVVIS Landing Screen</w:t>
      </w:r>
    </w:p>
    <w:bookmarkEnd w:id="17"/>
    <w:p w14:paraId="312A53E2" w14:textId="73193FBA" w:rsidR="00EF2C58" w:rsidRDefault="00427FCF" w:rsidP="00427FCF">
      <w:pPr>
        <w:pStyle w:val="ListNumber"/>
      </w:pPr>
      <w:r>
        <w:t xml:space="preserve">Select the </w:t>
      </w:r>
      <w:r w:rsidR="00063A82">
        <w:rPr>
          <w:b/>
        </w:rPr>
        <w:t>UEE</w:t>
      </w:r>
      <w:r w:rsidRPr="00055012">
        <w:rPr>
          <w:b/>
        </w:rPr>
        <w:t xml:space="preserve"> - Emids</w:t>
      </w:r>
      <w:r>
        <w:t xml:space="preserve"> </w:t>
      </w:r>
      <w:r w:rsidR="00E3363E">
        <w:t>button</w:t>
      </w:r>
      <w:r>
        <w:t xml:space="preserve"> on the landing screen.</w:t>
      </w:r>
      <w:r w:rsidR="00650CBC">
        <w:t xml:space="preserve"> The Coreo applications that you see on the Navvis landing screen depends upon the user role and permissions assigned to you by your NAVVIS system administrator.</w:t>
      </w:r>
    </w:p>
    <w:p w14:paraId="3FE0DFEA" w14:textId="4377AEE8" w:rsidR="00427FCF" w:rsidRDefault="00427FCF" w:rsidP="00427FCF">
      <w:pPr>
        <w:pStyle w:val="ListNumber"/>
      </w:pPr>
      <w:r>
        <w:t xml:space="preserve">The </w:t>
      </w:r>
      <w:r w:rsidRPr="00FB3A81">
        <w:rPr>
          <w:b/>
        </w:rPr>
        <w:t>NAVVIS Sign in</w:t>
      </w:r>
      <w:r>
        <w:t xml:space="preserve"> screen opens.</w:t>
      </w:r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411"/>
      </w:tblGrid>
      <w:tr w:rsidR="00DC647D" w14:paraId="459FB17F" w14:textId="77777777" w:rsidTr="001944D2">
        <w:trPr>
          <w:trHeight w:val="989"/>
        </w:trPr>
        <w:tc>
          <w:tcPr>
            <w:tcW w:w="294" w:type="dxa"/>
            <w:vAlign w:val="center"/>
          </w:tcPr>
          <w:p w14:paraId="2BD017A7" w14:textId="77777777" w:rsidR="00DC647D" w:rsidRDefault="00DC647D" w:rsidP="001944D2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1A692C35" wp14:editId="0D437844">
                  <wp:extent cx="441691" cy="438150"/>
                  <wp:effectExtent l="0" t="0" r="0" b="0"/>
                  <wp:docPr id="5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4A38161A" w14:textId="2AEB4950" w:rsidR="00DC647D" w:rsidRDefault="00DC647D" w:rsidP="00293A4A">
            <w:pPr>
              <w:pStyle w:val="CVCalloutNote"/>
            </w:pPr>
            <w:r>
              <w:t>On</w:t>
            </w:r>
            <w:r w:rsidR="00293A4A">
              <w:t>c</w:t>
            </w:r>
            <w:r>
              <w:t>e the user accepts EULA and the Navvis</w:t>
            </w:r>
            <w:r w:rsidR="006C43B9">
              <w:t>-</w:t>
            </w:r>
            <w:r w:rsidR="00251FC7">
              <w:t>O</w:t>
            </w:r>
            <w:r w:rsidR="00293A4A">
              <w:t>kta SSO account is activated, the new user becomes an existing user</w:t>
            </w:r>
            <w:r w:rsidRPr="00123412">
              <w:t>.</w:t>
            </w:r>
          </w:p>
          <w:p w14:paraId="69282EFE" w14:textId="75EFB10E" w:rsidR="000213EA" w:rsidRDefault="000213EA" w:rsidP="00047E49">
            <w:pPr>
              <w:pStyle w:val="CVCalloutNote"/>
            </w:pPr>
            <w:r>
              <w:t>As an existing user, go to</w:t>
            </w:r>
            <w:r w:rsidR="00047E49">
              <w:t xml:space="preserve"> </w:t>
            </w:r>
            <w:hyperlink r:id="rId34" w:history="1">
              <w:r w:rsidR="00047E49" w:rsidRPr="00047E49">
                <w:rPr>
                  <w:rStyle w:val="Hyperlink"/>
                </w:rPr>
                <w:t>navvis.oktapreview.com</w:t>
              </w:r>
            </w:hyperlink>
            <w:r w:rsidR="00047E49">
              <w:t xml:space="preserve"> </w:t>
            </w:r>
            <w:r>
              <w:t xml:space="preserve">to open the </w:t>
            </w:r>
            <w:r w:rsidRPr="00591568">
              <w:t>N</w:t>
            </w:r>
            <w:r w:rsidR="0095420A" w:rsidRPr="00591568">
              <w:t>AVVIS</w:t>
            </w:r>
            <w:r w:rsidRPr="00591568">
              <w:t xml:space="preserve"> Sign in </w:t>
            </w:r>
            <w:r>
              <w:t>screen.</w:t>
            </w:r>
          </w:p>
        </w:tc>
      </w:tr>
    </w:tbl>
    <w:p w14:paraId="700842A7" w14:textId="77777777" w:rsidR="00DC647D" w:rsidRDefault="00DC647D" w:rsidP="00952249">
      <w:pPr>
        <w:pStyle w:val="CVspacebeforetable"/>
      </w:pPr>
    </w:p>
    <w:p w14:paraId="2AFD2174" w14:textId="5F89EAA1" w:rsidR="00796E79" w:rsidRDefault="00427FCF" w:rsidP="006D122C">
      <w:pPr>
        <w:pStyle w:val="CVChapterBodyCopy"/>
        <w:ind w:left="1080"/>
        <w:jc w:val="center"/>
      </w:pPr>
      <w:commentRangeStart w:id="18"/>
      <w:r>
        <w:rPr>
          <w:noProof/>
          <w:lang w:val="en-IN" w:eastAsia="en-IN"/>
        </w:rPr>
        <w:drawing>
          <wp:inline distT="0" distB="0" distL="0" distR="0" wp14:anchorId="6D7092F6" wp14:editId="70697967">
            <wp:extent cx="4362450" cy="203513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036" cy="20410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commentRangeEnd w:id="18"/>
      <w:r w:rsidR="007C7CA0">
        <w:rPr>
          <w:rStyle w:val="CommentReference"/>
          <w:rFonts w:asciiTheme="minorHAnsi" w:hAnsiTheme="minorHAnsi"/>
          <w:color w:val="auto"/>
        </w:rPr>
        <w:commentReference w:id="18"/>
      </w:r>
    </w:p>
    <w:p w14:paraId="760AF4A2" w14:textId="77777777" w:rsidR="00427FCF" w:rsidRDefault="00427FCF" w:rsidP="00427FCF">
      <w:pPr>
        <w:pStyle w:val="CVFigureCaption"/>
      </w:pPr>
      <w:bookmarkStart w:id="19" w:name="NAVVISsignInScreen"/>
      <w:r>
        <w:t>NAVVIS Sign In Screen</w:t>
      </w:r>
    </w:p>
    <w:bookmarkEnd w:id="19"/>
    <w:p w14:paraId="46DBAA4E" w14:textId="61AE93DA" w:rsidR="00427FCF" w:rsidRDefault="00427FCF" w:rsidP="00427FCF">
      <w:pPr>
        <w:pStyle w:val="ListNumber"/>
      </w:pPr>
      <w:r>
        <w:t xml:space="preserve">Enter the user ID in the </w:t>
      </w:r>
      <w:r w:rsidRPr="00D91474">
        <w:rPr>
          <w:b/>
        </w:rPr>
        <w:t>Username</w:t>
      </w:r>
      <w:r w:rsidR="006F1A7B">
        <w:t xml:space="preserve"> box</w:t>
      </w:r>
      <w:r>
        <w:t>.</w:t>
      </w:r>
    </w:p>
    <w:p w14:paraId="74214042" w14:textId="77777777" w:rsidR="00427FCF" w:rsidRDefault="00427FCF" w:rsidP="00427FCF">
      <w:pPr>
        <w:pStyle w:val="ListNumber"/>
      </w:pPr>
      <w:r>
        <w:t xml:space="preserve">Enter the password in the </w:t>
      </w:r>
      <w:r w:rsidRPr="00D91474">
        <w:rPr>
          <w:b/>
        </w:rPr>
        <w:t>Password</w:t>
      </w:r>
      <w:r>
        <w:t xml:space="preserve"> box. The </w:t>
      </w:r>
      <w:hyperlink w:anchor="PasswordCharacters" w:history="1">
        <w:r w:rsidRPr="00AD403A">
          <w:rPr>
            <w:rStyle w:val="Hyperlink"/>
            <w:rFonts w:cstheme="minorBidi"/>
          </w:rPr>
          <w:t>password</w:t>
        </w:r>
      </w:hyperlink>
      <w:r>
        <w:t xml:space="preserve"> must be at least 8 characters long and a maximum of 25 characters.</w:t>
      </w:r>
    </w:p>
    <w:p w14:paraId="3AAB2095" w14:textId="06BB4C72" w:rsidR="00427FCF" w:rsidRDefault="00427FCF" w:rsidP="00427FCF">
      <w:pPr>
        <w:pStyle w:val="ListNumber"/>
      </w:pPr>
      <w:r>
        <w:lastRenderedPageBreak/>
        <w:t xml:space="preserve">Select </w:t>
      </w:r>
      <w:r w:rsidRPr="00DC3A89">
        <w:rPr>
          <w:b/>
        </w:rPr>
        <w:t>Sign In</w:t>
      </w:r>
      <w:r>
        <w:t>.</w:t>
      </w:r>
    </w:p>
    <w:p w14:paraId="798751C7" w14:textId="163B6C01" w:rsidR="00427FCF" w:rsidRDefault="00427FCF" w:rsidP="00427FCF">
      <w:pPr>
        <w:pStyle w:val="ListNumber"/>
      </w:pPr>
      <w:r>
        <w:t>The EULA screen displays for</w:t>
      </w:r>
      <w:r w:rsidR="00063A82">
        <w:t xml:space="preserve"> a first-time user of UEE</w:t>
      </w:r>
      <w:r>
        <w:t>.</w:t>
      </w:r>
      <w:r w:rsidR="00063A82">
        <w:t xml:space="preserve"> A first-time user of UEE</w:t>
      </w:r>
      <w:r>
        <w:t xml:space="preserve"> is required to accept the EULA (End User License and Business Associate Agreement)</w:t>
      </w:r>
      <w:r w:rsidR="00063A82">
        <w:t xml:space="preserve"> before accessing the UEE</w:t>
      </w:r>
      <w:r>
        <w:t xml:space="preserve"> application.</w:t>
      </w:r>
    </w:p>
    <w:p w14:paraId="5A706CC2" w14:textId="77BB8BCF" w:rsidR="00427FCF" w:rsidRDefault="0045782E" w:rsidP="0077054A">
      <w:pPr>
        <w:pStyle w:val="CVFigure"/>
      </w:pPr>
      <w:r>
        <w:drawing>
          <wp:inline distT="0" distB="0" distL="0" distR="0" wp14:anchorId="70EF8646" wp14:editId="1963672C">
            <wp:extent cx="5486400" cy="3360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ULA Agreement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1021" w14:textId="77777777" w:rsidR="00427FCF" w:rsidRDefault="00427FCF" w:rsidP="0077054A">
      <w:pPr>
        <w:pStyle w:val="CVFigureCaption"/>
      </w:pPr>
      <w:r>
        <w:t>EULA PAGE</w:t>
      </w:r>
    </w:p>
    <w:p w14:paraId="542664BA" w14:textId="7E7AD2E9" w:rsidR="00427FCF" w:rsidRDefault="00427FCF" w:rsidP="00427FCF">
      <w:pPr>
        <w:pStyle w:val="ListNumber"/>
      </w:pPr>
      <w:r>
        <w:t xml:space="preserve">Read the terms and conditions and select the </w:t>
      </w:r>
      <w:r w:rsidRPr="00DC3A89">
        <w:rPr>
          <w:b/>
        </w:rPr>
        <w:t>I Accept</w:t>
      </w:r>
      <w:r>
        <w:t xml:space="preserve"> button. Your </w:t>
      </w:r>
      <w:r w:rsidR="0077054A">
        <w:t xml:space="preserve">NAVVIS </w:t>
      </w:r>
      <w:r>
        <w:t>account is activa</w:t>
      </w:r>
      <w:r w:rsidR="006D3E86">
        <w:t>ted successfully</w:t>
      </w:r>
      <w:r w:rsidR="00B72DDC">
        <w:t>,</w:t>
      </w:r>
      <w:r w:rsidR="006D3E86">
        <w:t xml:space="preserve"> and the UEE</w:t>
      </w:r>
      <w:r w:rsidR="0077054A">
        <w:t xml:space="preserve"> </w:t>
      </w:r>
      <w:r>
        <w:t>home page opens.</w:t>
      </w:r>
    </w:p>
    <w:p w14:paraId="6CD2262B" w14:textId="5A377BD6" w:rsidR="00427FCF" w:rsidRPr="00E53A61" w:rsidRDefault="00016E26" w:rsidP="00E53A61">
      <w:pPr>
        <w:pStyle w:val="Heading2"/>
      </w:pPr>
      <w:bookmarkStart w:id="20" w:name="_Toc24344131"/>
      <w:r>
        <w:t>About</w:t>
      </w:r>
      <w:r w:rsidR="00427FCF">
        <w:t xml:space="preserve"> </w:t>
      </w:r>
      <w:r w:rsidR="0032215C">
        <w:t xml:space="preserve">Locked </w:t>
      </w:r>
      <w:r w:rsidR="0070024D">
        <w:t>Navvis</w:t>
      </w:r>
      <w:r w:rsidR="0032215C">
        <w:rPr>
          <w:rFonts w:cs="Calibri"/>
        </w:rPr>
        <w:t>-</w:t>
      </w:r>
      <w:r w:rsidR="00033A8B">
        <w:t>O</w:t>
      </w:r>
      <w:r w:rsidR="00E53A61" w:rsidRPr="00E53A61">
        <w:t xml:space="preserve">kta SSO </w:t>
      </w:r>
      <w:r w:rsidR="0032215C" w:rsidRPr="00E53A61">
        <w:t>Account</w:t>
      </w:r>
      <w:bookmarkEnd w:id="20"/>
    </w:p>
    <w:p w14:paraId="6F60D89E" w14:textId="0A06CC2E" w:rsidR="00427FCF" w:rsidRDefault="00427FCF" w:rsidP="00427FCF">
      <w:pPr>
        <w:pStyle w:val="ChapterBodyCopy"/>
      </w:pPr>
      <w:r>
        <w:t xml:space="preserve">The </w:t>
      </w:r>
      <w:r w:rsidR="006C43B9">
        <w:t>Navvis-</w:t>
      </w:r>
      <w:r w:rsidR="00C711AA">
        <w:t>O</w:t>
      </w:r>
      <w:r w:rsidR="00CD54CF" w:rsidRPr="00CD54CF">
        <w:t xml:space="preserve">kta SSO account </w:t>
      </w:r>
      <w:r>
        <w:t>locks for the following reasons:</w:t>
      </w:r>
    </w:p>
    <w:p w14:paraId="716318DC" w14:textId="2781C544" w:rsidR="00427FCF" w:rsidRDefault="00427FCF" w:rsidP="00427FCF">
      <w:pPr>
        <w:pStyle w:val="ChapterBodyCopy-Bullet"/>
      </w:pPr>
      <w:r>
        <w:t>The user exceeds five failed login attempts within 24 hours. The login attempts fail when the user enters an incorrect password.</w:t>
      </w:r>
    </w:p>
    <w:p w14:paraId="38799972" w14:textId="32F3B20F" w:rsidR="009D52E0" w:rsidRDefault="009D52E0" w:rsidP="009D52E0">
      <w:pPr>
        <w:pStyle w:val="CVChapterBodyCopyIndent1"/>
      </w:pPr>
      <w:r w:rsidRPr="009D52E0">
        <w:t>The locked account resets after 24 hours</w:t>
      </w:r>
      <w:r w:rsidR="00B72DDC">
        <w:t>,</w:t>
      </w:r>
      <w:r w:rsidRPr="009D52E0">
        <w:t xml:space="preserve"> and the user can log in to the account after 24 hours with</w:t>
      </w:r>
      <w:r w:rsidR="004A7697">
        <w:t>out contacting the O</w:t>
      </w:r>
      <w:r w:rsidRPr="009D52E0">
        <w:t>kta system administrator.</w:t>
      </w:r>
    </w:p>
    <w:tbl>
      <w:tblPr>
        <w:tblStyle w:val="TableGrid"/>
        <w:tblW w:w="0" w:type="auto"/>
        <w:tblInd w:w="39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553"/>
      </w:tblGrid>
      <w:tr w:rsidR="00427FCF" w14:paraId="7836F646" w14:textId="77777777" w:rsidTr="001944D2">
        <w:trPr>
          <w:trHeight w:val="989"/>
        </w:trPr>
        <w:tc>
          <w:tcPr>
            <w:tcW w:w="816" w:type="dxa"/>
            <w:vAlign w:val="center"/>
          </w:tcPr>
          <w:p w14:paraId="644F3752" w14:textId="14FAE54A" w:rsidR="00427FCF" w:rsidRDefault="009D52E0" w:rsidP="001944D2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783B13EF" wp14:editId="1579B51D">
                  <wp:extent cx="441691" cy="438150"/>
                  <wp:effectExtent l="0" t="0" r="0" b="0"/>
                  <wp:docPr id="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vAlign w:val="center"/>
          </w:tcPr>
          <w:p w14:paraId="4E0A3242" w14:textId="680DC1B2" w:rsidR="00427FCF" w:rsidRDefault="009D52E0" w:rsidP="001944D2">
            <w:pPr>
              <w:pStyle w:val="CVCalloutNote"/>
            </w:pPr>
            <w:r>
              <w:t xml:space="preserve">To </w:t>
            </w:r>
            <w:r w:rsidRPr="009D52E0">
              <w:t xml:space="preserve">unlock the </w:t>
            </w:r>
            <w:r w:rsidR="00E53A61" w:rsidRPr="009D52E0">
              <w:t xml:space="preserve">NAVVIS </w:t>
            </w:r>
            <w:r w:rsidRPr="009D52E0">
              <w:t>account immediately after the five fail</w:t>
            </w:r>
            <w:r w:rsidR="00BB48AF">
              <w:t>ed login attempts, contact the O</w:t>
            </w:r>
            <w:r w:rsidRPr="009D52E0">
              <w:t>kta system administrator.</w:t>
            </w:r>
          </w:p>
        </w:tc>
      </w:tr>
    </w:tbl>
    <w:p w14:paraId="7A9A98A8" w14:textId="77777777" w:rsidR="009D52E0" w:rsidRDefault="009D52E0" w:rsidP="009D52E0">
      <w:pPr>
        <w:pStyle w:val="CVspacebeforetable"/>
      </w:pPr>
    </w:p>
    <w:p w14:paraId="6CB87206" w14:textId="69707D79" w:rsidR="0032215C" w:rsidRDefault="00BB48AF" w:rsidP="00E53A61">
      <w:pPr>
        <w:pStyle w:val="ChapterBodyCopy-Bullet"/>
      </w:pPr>
      <w:r>
        <w:t>The O</w:t>
      </w:r>
      <w:r w:rsidR="00427FCF">
        <w:t xml:space="preserve">kta system administrator can lock the </w:t>
      </w:r>
      <w:r w:rsidR="00514B5C">
        <w:t>NAVVIS-</w:t>
      </w:r>
      <w:r w:rsidR="00B05058">
        <w:t>O</w:t>
      </w:r>
      <w:r w:rsidR="00E53A61" w:rsidRPr="00E53A61">
        <w:t xml:space="preserve">kta SSO account </w:t>
      </w:r>
      <w:r w:rsidR="00427FCF">
        <w:t>as per the company lock account policy.</w:t>
      </w:r>
    </w:p>
    <w:p w14:paraId="1B8A6F70" w14:textId="77777777" w:rsidR="0032215C" w:rsidRDefault="0032215C">
      <w:pPr>
        <w:spacing w:after="0" w:line="240" w:lineRule="auto"/>
        <w:rPr>
          <w:rFonts w:ascii="Calibri" w:hAnsi="Calibri"/>
          <w:color w:val="000000" w:themeColor="text1"/>
        </w:rPr>
      </w:pPr>
      <w:r>
        <w:br w:type="page"/>
      </w:r>
    </w:p>
    <w:p w14:paraId="0DEA0329" w14:textId="5FDD6061" w:rsidR="00427FCF" w:rsidRDefault="00427FCF" w:rsidP="00427FCF">
      <w:pPr>
        <w:pStyle w:val="Heading2"/>
      </w:pPr>
      <w:bookmarkStart w:id="21" w:name="_Toc24344132"/>
      <w:r>
        <w:lastRenderedPageBreak/>
        <w:t xml:space="preserve">Reset a </w:t>
      </w:r>
      <w:r w:rsidR="0032215C">
        <w:t>Forgotten or Expired Password</w:t>
      </w:r>
      <w:bookmarkEnd w:id="21"/>
    </w:p>
    <w:p w14:paraId="197B0523" w14:textId="2EAC4727" w:rsidR="00427FCF" w:rsidRDefault="00B05058" w:rsidP="00427FCF">
      <w:pPr>
        <w:pStyle w:val="ChapterBodyCopy"/>
      </w:pPr>
      <w:r>
        <w:t>The O</w:t>
      </w:r>
      <w:r w:rsidR="00427FCF">
        <w:t>kta Single Sign-On password policy specifies that the password expires after 60 days, and the user must reset the password periodically.</w:t>
      </w:r>
    </w:p>
    <w:p w14:paraId="1F80E1D7" w14:textId="1CA57E55" w:rsidR="00427FCF" w:rsidRDefault="00427FCF" w:rsidP="00427FCF">
      <w:pPr>
        <w:pStyle w:val="ChapterBodyCopy"/>
      </w:pPr>
      <w:r>
        <w:t xml:space="preserve">Also, if the user forgets the password, </w:t>
      </w:r>
      <w:r w:rsidR="006C43B9">
        <w:t>Navvis-</w:t>
      </w:r>
      <w:r w:rsidR="00C17AA3">
        <w:t>O</w:t>
      </w:r>
      <w:r w:rsidR="00640C41">
        <w:t xml:space="preserve">kta </w:t>
      </w:r>
      <w:r>
        <w:t>gives the option to reset the password.</w:t>
      </w:r>
    </w:p>
    <w:p w14:paraId="2E64AB94" w14:textId="77777777" w:rsidR="00427FCF" w:rsidRDefault="00427FCF" w:rsidP="00427FCF">
      <w:pPr>
        <w:pStyle w:val="ChapterBodyCopy"/>
      </w:pPr>
      <w:r>
        <w:t>Follow these steps to reset the password:</w:t>
      </w:r>
    </w:p>
    <w:p w14:paraId="7B567F46" w14:textId="5029A935" w:rsidR="00427FCF" w:rsidRDefault="00427FCF" w:rsidP="00115482">
      <w:pPr>
        <w:pStyle w:val="ListNumber"/>
        <w:numPr>
          <w:ilvl w:val="0"/>
          <w:numId w:val="20"/>
        </w:numPr>
      </w:pPr>
      <w:r>
        <w:t xml:space="preserve">Go to </w:t>
      </w:r>
      <w:hyperlink r:id="rId37" w:history="1">
        <w:r w:rsidR="00440D6D" w:rsidRPr="00440D6D">
          <w:rPr>
            <w:rStyle w:val="Hyperlink"/>
          </w:rPr>
          <w:t>navvis.oktapreview.com</w:t>
        </w:r>
      </w:hyperlink>
      <w:r w:rsidR="00440D6D">
        <w:t xml:space="preserve"> </w:t>
      </w:r>
      <w:r>
        <w:t xml:space="preserve">to open the </w:t>
      </w:r>
      <w:r w:rsidR="00B72DDC">
        <w:rPr>
          <w:b/>
        </w:rPr>
        <w:t>Navvis Sign I</w:t>
      </w:r>
      <w:r w:rsidRPr="00B8480D">
        <w:rPr>
          <w:b/>
        </w:rPr>
        <w:t xml:space="preserve">n </w:t>
      </w:r>
      <w:r>
        <w:t>screen.</w:t>
      </w:r>
    </w:p>
    <w:p w14:paraId="5CD87517" w14:textId="68F48F90" w:rsidR="00427FCF" w:rsidRDefault="00427FCF" w:rsidP="00E20737">
      <w:pPr>
        <w:pStyle w:val="CVFigure"/>
      </w:pPr>
      <w:commentRangeStart w:id="22"/>
      <w:r>
        <w:drawing>
          <wp:inline distT="0" distB="0" distL="0" distR="0" wp14:anchorId="097D4528" wp14:editId="7925E0DD">
            <wp:extent cx="4585549" cy="2152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644" cy="21752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commentRangeEnd w:id="22"/>
      <w:r w:rsidR="00C17AA3">
        <w:rPr>
          <w:rStyle w:val="CommentReference"/>
          <w:noProof w:val="0"/>
          <w:lang w:val="en-US" w:eastAsia="en-US"/>
        </w:rPr>
        <w:commentReference w:id="22"/>
      </w:r>
    </w:p>
    <w:p w14:paraId="5911B976" w14:textId="5D49A300" w:rsidR="00427FCF" w:rsidRPr="008B7CD8" w:rsidRDefault="00D63F8C" w:rsidP="00E20737">
      <w:pPr>
        <w:pStyle w:val="CVFigureCaption"/>
      </w:pPr>
      <w:r>
        <w:t>NAVVIS Sign In Screen—</w:t>
      </w:r>
      <w:r w:rsidR="00427FCF" w:rsidRPr="008B7CD8">
        <w:t>Forgot password? Option</w:t>
      </w:r>
    </w:p>
    <w:p w14:paraId="7CDB0C86" w14:textId="77777777" w:rsidR="00427FCF" w:rsidRDefault="00427FCF" w:rsidP="00427FCF">
      <w:pPr>
        <w:pStyle w:val="ListNumber"/>
      </w:pPr>
      <w:r>
        <w:t xml:space="preserve">Select the </w:t>
      </w:r>
      <w:r w:rsidRPr="00591568">
        <w:rPr>
          <w:b/>
        </w:rPr>
        <w:t>Need help signing in?</w:t>
      </w:r>
      <w:r>
        <w:rPr>
          <w:b/>
        </w:rPr>
        <w:t xml:space="preserve"> </w:t>
      </w:r>
      <w:r w:rsidRPr="004A4C95">
        <w:t>drop-down list.</w:t>
      </w:r>
    </w:p>
    <w:p w14:paraId="7A7C7CCB" w14:textId="27C255A0" w:rsidR="00427FCF" w:rsidRDefault="00427FCF" w:rsidP="00427FCF">
      <w:pPr>
        <w:pStyle w:val="ListNumber"/>
      </w:pPr>
      <w:r>
        <w:t xml:space="preserve">Select the </w:t>
      </w:r>
      <w:r w:rsidR="00B72DDC">
        <w:rPr>
          <w:b/>
        </w:rPr>
        <w:t>Forgot P</w:t>
      </w:r>
      <w:r w:rsidRPr="006018AD">
        <w:rPr>
          <w:b/>
        </w:rPr>
        <w:t>assword?</w:t>
      </w:r>
      <w:r>
        <w:t xml:space="preserve"> option to open the </w:t>
      </w:r>
      <w:r w:rsidRPr="00CC7E73">
        <w:rPr>
          <w:b/>
        </w:rPr>
        <w:t>Reset Password</w:t>
      </w:r>
      <w:r>
        <w:t xml:space="preserve"> screen.</w:t>
      </w:r>
    </w:p>
    <w:p w14:paraId="09346A39" w14:textId="7E54C341" w:rsidR="00427FCF" w:rsidRDefault="00427FCF" w:rsidP="00AE787B">
      <w:pPr>
        <w:pStyle w:val="CVFigure"/>
      </w:pPr>
      <w:commentRangeStart w:id="23"/>
      <w:r>
        <w:drawing>
          <wp:inline distT="0" distB="0" distL="0" distR="0" wp14:anchorId="514A4F82" wp14:editId="3D307B7E">
            <wp:extent cx="4480614" cy="2152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963" cy="21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commentRangeEnd w:id="23"/>
      <w:r w:rsidR="007C7CA0">
        <w:rPr>
          <w:rStyle w:val="CommentReference"/>
          <w:noProof w:val="0"/>
          <w:lang w:val="en-US" w:eastAsia="en-US"/>
        </w:rPr>
        <w:commentReference w:id="23"/>
      </w:r>
    </w:p>
    <w:p w14:paraId="03F98860" w14:textId="77777777" w:rsidR="00427FCF" w:rsidRDefault="00427FCF" w:rsidP="00AE787B">
      <w:pPr>
        <w:pStyle w:val="CVFigureCaption"/>
      </w:pPr>
      <w:r w:rsidRPr="008C2EA4">
        <w:t xml:space="preserve">Reset Password </w:t>
      </w:r>
      <w:r>
        <w:t>Screen</w:t>
      </w:r>
    </w:p>
    <w:p w14:paraId="3BEDB0FC" w14:textId="77777777" w:rsidR="00427FCF" w:rsidRDefault="00427FCF" w:rsidP="00427FCF">
      <w:pPr>
        <w:pStyle w:val="ListNumber"/>
      </w:pPr>
      <w:r>
        <w:t xml:space="preserve">Enter the e-mail or the user name in the </w:t>
      </w:r>
      <w:r w:rsidRPr="004F2790">
        <w:rPr>
          <w:b/>
        </w:rPr>
        <w:t>Email or Username</w:t>
      </w:r>
      <w:r>
        <w:t xml:space="preserve"> box.</w:t>
      </w:r>
    </w:p>
    <w:p w14:paraId="28AB8A64" w14:textId="77777777" w:rsidR="00427FCF" w:rsidRDefault="00427FCF" w:rsidP="00427FCF">
      <w:pPr>
        <w:pStyle w:val="ListNumber"/>
      </w:pPr>
      <w:r>
        <w:t xml:space="preserve">Select </w:t>
      </w:r>
      <w:r w:rsidRPr="004F2790">
        <w:rPr>
          <w:b/>
        </w:rPr>
        <w:t>Reset via E-mail</w:t>
      </w:r>
      <w:r>
        <w:t>. The user can reset the password using the verification link sent to the user’s email address.</w:t>
      </w:r>
    </w:p>
    <w:p w14:paraId="5941ADA2" w14:textId="77777777" w:rsidR="004367E7" w:rsidRDefault="004367E7">
      <w:pPr>
        <w:spacing w:after="0" w:line="240" w:lineRule="auto"/>
        <w:rPr>
          <w:rFonts w:ascii="Calibri" w:hAnsi="Calibri"/>
        </w:rPr>
      </w:pPr>
      <w:r>
        <w:br w:type="page"/>
      </w:r>
    </w:p>
    <w:p w14:paraId="3FD3657F" w14:textId="54BFB2F8" w:rsidR="00427FCF" w:rsidRDefault="00427FCF" w:rsidP="00427FCF">
      <w:pPr>
        <w:pStyle w:val="ListNumber"/>
      </w:pPr>
      <w:r>
        <w:lastRenderedPageBreak/>
        <w:t>Reset the password with the following considerations:</w:t>
      </w:r>
    </w:p>
    <w:p w14:paraId="2BE989D6" w14:textId="77777777" w:rsidR="00427FCF" w:rsidRDefault="00427FCF" w:rsidP="00427FCF">
      <w:pPr>
        <w:pStyle w:val="ListBullet2"/>
      </w:pPr>
      <w:r>
        <w:t>The new password cannot be among the previous six passwords.</w:t>
      </w:r>
    </w:p>
    <w:p w14:paraId="3959A245" w14:textId="2D3E0354" w:rsidR="00427FCF" w:rsidRDefault="00427FCF" w:rsidP="00427FCF">
      <w:pPr>
        <w:pStyle w:val="ListBullet2"/>
      </w:pPr>
      <w:r>
        <w:t>The password expires after 60 days</w:t>
      </w:r>
      <w:r w:rsidR="00B72DDC">
        <w:t>,</w:t>
      </w:r>
      <w:r>
        <w:t xml:space="preserve"> and the user must reset the password periodically.</w:t>
      </w:r>
    </w:p>
    <w:p w14:paraId="3EB30E81" w14:textId="0CEDA562" w:rsidR="00427FCF" w:rsidRDefault="00B72DDC" w:rsidP="00427FCF">
      <w:pPr>
        <w:pStyle w:val="ListBullet2"/>
      </w:pPr>
      <w:r>
        <w:t>The user is</w:t>
      </w:r>
      <w:r w:rsidR="00427FCF">
        <w:t xml:space="preserve"> locked out of the application after five failed login attempts. The login attempts fail when the user enters an i</w:t>
      </w:r>
      <w:r w:rsidR="00680302">
        <w:t>ncorrect password. Contact the O</w:t>
      </w:r>
      <w:r w:rsidR="00427FCF">
        <w:t>kta administrator to reset the password.</w:t>
      </w:r>
    </w:p>
    <w:p w14:paraId="764031BE" w14:textId="1286D4CB" w:rsidR="00143AB7" w:rsidRDefault="00427FCF" w:rsidP="00427FCF">
      <w:pPr>
        <w:pStyle w:val="ChapterBodyCopy"/>
      </w:pPr>
      <w:r>
        <w:t xml:space="preserve">On the successful resetting of the password, </w:t>
      </w:r>
      <w:r w:rsidR="00B72DDC">
        <w:t xml:space="preserve">you can use </w:t>
      </w:r>
      <w:r>
        <w:t>the new p</w:t>
      </w:r>
      <w:r w:rsidR="00B8480D">
        <w:t xml:space="preserve">assword </w:t>
      </w:r>
      <w:r w:rsidR="00B72DDC">
        <w:t>to log into your N</w:t>
      </w:r>
      <w:r w:rsidR="00B8480D">
        <w:t>avvis-</w:t>
      </w:r>
      <w:r w:rsidR="00680302">
        <w:t>O</w:t>
      </w:r>
      <w:r w:rsidR="00AE787B">
        <w:t>kta Single Sign-On account</w:t>
      </w:r>
      <w:r>
        <w:t>.</w:t>
      </w:r>
    </w:p>
    <w:p w14:paraId="666B86B3" w14:textId="44EE2E84" w:rsidR="00832C86" w:rsidRPr="00832C86" w:rsidRDefault="00DA484D" w:rsidP="00832C86">
      <w:pPr>
        <w:pStyle w:val="Heading1"/>
      </w:pPr>
      <w:bookmarkStart w:id="24" w:name="_Toc24344133"/>
      <w:r>
        <w:t>UEE</w:t>
      </w:r>
      <w:r w:rsidR="00C97FAB">
        <w:t xml:space="preserve"> </w:t>
      </w:r>
      <w:r w:rsidR="00D63F8C">
        <w:t>Panel V</w:t>
      </w:r>
      <w:r w:rsidR="009C64BB">
        <w:t>iew</w:t>
      </w:r>
      <w:r w:rsidR="00156930">
        <w:rPr>
          <w:rFonts w:cstheme="majorHAnsi"/>
        </w:rPr>
        <w:t>—</w:t>
      </w:r>
      <w:r w:rsidR="00B67C26">
        <w:t>S</w:t>
      </w:r>
      <w:r w:rsidR="009C64BB" w:rsidRPr="00832C86">
        <w:t xml:space="preserve">creen </w:t>
      </w:r>
      <w:r w:rsidR="00B67C26">
        <w:t>Layout and N</w:t>
      </w:r>
      <w:r w:rsidR="009C64BB">
        <w:t>avigation</w:t>
      </w:r>
      <w:bookmarkEnd w:id="24"/>
    </w:p>
    <w:p w14:paraId="7CD2B2D6" w14:textId="59F88A4B" w:rsidR="0010089D" w:rsidRDefault="000D20ED" w:rsidP="00F424D6">
      <w:pPr>
        <w:pStyle w:val="CVChapterBodyCopy"/>
      </w:pPr>
      <w:r>
        <w:t>The</w:t>
      </w:r>
      <w:r w:rsidR="00027263" w:rsidRPr="00FB079F">
        <w:t xml:space="preserve"> </w:t>
      </w:r>
      <w:r>
        <w:t>screen layouts</w:t>
      </w:r>
      <w:r w:rsidR="00027263" w:rsidRPr="00FB079F">
        <w:t xml:space="preserve"> </w:t>
      </w:r>
      <w:r w:rsidR="00027263">
        <w:t xml:space="preserve">in </w:t>
      </w:r>
      <w:r w:rsidR="006B04FF">
        <w:t xml:space="preserve">the </w:t>
      </w:r>
      <w:r w:rsidR="00027263">
        <w:t>UEE</w:t>
      </w:r>
      <w:r w:rsidR="00027263" w:rsidRPr="00FB079F">
        <w:t xml:space="preserve"> </w:t>
      </w:r>
      <w:r w:rsidR="006B04FF">
        <w:t xml:space="preserve">application </w:t>
      </w:r>
      <w:r>
        <w:t>are similar in appearance. H</w:t>
      </w:r>
      <w:r w:rsidR="00027263" w:rsidRPr="00FB079F">
        <w:t xml:space="preserve">owever, </w:t>
      </w:r>
      <w:r>
        <w:t xml:space="preserve">a </w:t>
      </w:r>
      <w:r w:rsidR="00027263" w:rsidRPr="00FB079F">
        <w:t>few user i</w:t>
      </w:r>
      <w:r w:rsidR="00027263">
        <w:t xml:space="preserve">nterface elements differ depending </w:t>
      </w:r>
      <w:r>
        <w:t>up</w:t>
      </w:r>
      <w:r w:rsidR="00027263">
        <w:t xml:space="preserve">on the </w:t>
      </w:r>
      <w:r w:rsidR="0010089D">
        <w:t>following reasons:</w:t>
      </w:r>
    </w:p>
    <w:p w14:paraId="3FA347D3" w14:textId="77777777" w:rsidR="0010089D" w:rsidRDefault="0010089D" w:rsidP="00E7349D">
      <w:pPr>
        <w:pStyle w:val="ChapterBodyCopy-Bullet"/>
      </w:pPr>
      <w:r>
        <w:t xml:space="preserve">The </w:t>
      </w:r>
      <w:r w:rsidR="00635BF9">
        <w:t xml:space="preserve">number </w:t>
      </w:r>
      <w:r w:rsidR="004A3E48">
        <w:t xml:space="preserve">(one, two or three) </w:t>
      </w:r>
      <w:r w:rsidR="00635BF9">
        <w:t>of panels</w:t>
      </w:r>
      <w:r w:rsidR="004A3E48">
        <w:t xml:space="preserve"> </w:t>
      </w:r>
      <w:r w:rsidR="000D20ED">
        <w:t xml:space="preserve">that are </w:t>
      </w:r>
      <w:r w:rsidR="00635BF9">
        <w:t xml:space="preserve">displayed on the screen </w:t>
      </w:r>
    </w:p>
    <w:p w14:paraId="0067A579" w14:textId="7FDE17E3" w:rsidR="0010089D" w:rsidRDefault="00B8480D" w:rsidP="00E7349D">
      <w:pPr>
        <w:pStyle w:val="ChapterBodyCopy-Bullet"/>
      </w:pPr>
      <w:r>
        <w:t xml:space="preserve">The type of user login </w:t>
      </w:r>
      <w:r>
        <w:rPr>
          <w:rFonts w:cs="Calibri"/>
        </w:rPr>
        <w:t>—</w:t>
      </w:r>
      <w:r w:rsidR="00E7349D">
        <w:t xml:space="preserve"> a first time user of </w:t>
      </w:r>
      <w:r w:rsidR="002C571C">
        <w:t xml:space="preserve">UEE </w:t>
      </w:r>
      <w:r w:rsidR="00E7349D">
        <w:t>or an existing user</w:t>
      </w:r>
    </w:p>
    <w:p w14:paraId="183E704B" w14:textId="46753AA3" w:rsidR="008841B7" w:rsidRDefault="00E7349D" w:rsidP="00E7349D">
      <w:pPr>
        <w:pStyle w:val="ChapterBodyCopy-Bullet"/>
      </w:pPr>
      <w:r>
        <w:t>T</w:t>
      </w:r>
      <w:r w:rsidR="00635BF9">
        <w:t xml:space="preserve">he </w:t>
      </w:r>
      <w:r w:rsidR="00027263">
        <w:t>user’s role and permissions</w:t>
      </w:r>
    </w:p>
    <w:p w14:paraId="6327C66E" w14:textId="4284B8CC" w:rsidR="008B6EEA" w:rsidRDefault="00925D16" w:rsidP="00F424D6">
      <w:pPr>
        <w:pStyle w:val="CVChapterBodyCopy"/>
      </w:pPr>
      <w:r>
        <w:t>The following figure is the default screen view of the UEE application</w:t>
      </w:r>
      <w:r w:rsidR="00B67C26">
        <w:t xml:space="preserve"> when the user logs into the application as a first time user.</w:t>
      </w:r>
    </w:p>
    <w:p w14:paraId="67EFEF6E" w14:textId="6920B650" w:rsidR="00AF6AE1" w:rsidRDefault="00AF6AE1" w:rsidP="0082170F">
      <w:pPr>
        <w:pStyle w:val="CVFigure"/>
      </w:pPr>
      <w:r>
        <w:drawing>
          <wp:inline distT="0" distB="0" distL="0" distR="0" wp14:anchorId="358800CD" wp14:editId="088608D5">
            <wp:extent cx="4960308" cy="3143250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1 UEE new user 3 panel view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567" cy="315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DC99E" w14:textId="15676E16" w:rsidR="0082170F" w:rsidRDefault="00D63F8C" w:rsidP="0082170F">
      <w:pPr>
        <w:pStyle w:val="CVFigureCaption"/>
      </w:pPr>
      <w:bookmarkStart w:id="25" w:name="TriplePanelView"/>
      <w:r>
        <w:t>UEE Screen</w:t>
      </w:r>
      <w:r w:rsidR="00761602">
        <w:t xml:space="preserve"> on First time Login</w:t>
      </w:r>
      <w:r>
        <w:t>—</w:t>
      </w:r>
      <w:r w:rsidR="00AF6AE1">
        <w:t>3-</w:t>
      </w:r>
      <w:r w:rsidR="00A26994">
        <w:t xml:space="preserve">Panel </w:t>
      </w:r>
      <w:r w:rsidR="009B04B7">
        <w:t>View</w:t>
      </w:r>
      <w:bookmarkEnd w:id="25"/>
    </w:p>
    <w:p w14:paraId="33AF768A" w14:textId="4CB6667E" w:rsidR="00DB57B2" w:rsidRDefault="00DB57B2" w:rsidP="008A1B58">
      <w:pPr>
        <w:pStyle w:val="CVChapterBodyCopy"/>
      </w:pPr>
      <w:r>
        <w:t xml:space="preserve">The </w:t>
      </w:r>
      <w:r w:rsidR="00536EB0">
        <w:t>UEE</w:t>
      </w:r>
      <w:r w:rsidR="00201487">
        <w:t xml:space="preserve"> </w:t>
      </w:r>
      <w:r>
        <w:t xml:space="preserve">home </w:t>
      </w:r>
      <w:r w:rsidR="00201487">
        <w:t>page</w:t>
      </w:r>
      <w:r w:rsidR="004800F7">
        <w:t xml:space="preserve"> layout</w:t>
      </w:r>
      <w:r w:rsidR="00201487">
        <w:t xml:space="preserve"> </w:t>
      </w:r>
      <w:r w:rsidR="004800F7">
        <w:t>includes the following</w:t>
      </w:r>
      <w:r w:rsidR="000D6ED5">
        <w:t xml:space="preserve"> areas</w:t>
      </w:r>
      <w:r w:rsidR="004800F7">
        <w:t>:</w:t>
      </w:r>
    </w:p>
    <w:p w14:paraId="6135D8D5" w14:textId="264F01CE" w:rsidR="004800F7" w:rsidRDefault="00D33716" w:rsidP="004800F7">
      <w:pPr>
        <w:pStyle w:val="ChapterBodyCopy-Bullet"/>
      </w:pPr>
      <w:r>
        <w:t>Toolb</w:t>
      </w:r>
      <w:r w:rsidR="00536EB0">
        <w:t>ar:</w:t>
      </w:r>
      <w:r w:rsidR="009302C7">
        <w:t xml:space="preserve"> </w:t>
      </w:r>
      <w:r w:rsidR="00536EB0">
        <w:t>Includes buttons t</w:t>
      </w:r>
      <w:r w:rsidR="00291E73">
        <w:t>o</w:t>
      </w:r>
      <w:r w:rsidR="00124D8E">
        <w:t xml:space="preserve"> </w:t>
      </w:r>
      <w:r w:rsidR="00BD257A">
        <w:t>apply the presets</w:t>
      </w:r>
      <w:r w:rsidR="0001019C">
        <w:t xml:space="preserve"> to the panels, to </w:t>
      </w:r>
      <w:r w:rsidR="002570BF">
        <w:t>access</w:t>
      </w:r>
      <w:r w:rsidR="00124D8E">
        <w:t xml:space="preserve"> the display settings </w:t>
      </w:r>
      <w:r w:rsidR="00874E88">
        <w:t>for</w:t>
      </w:r>
      <w:r w:rsidR="00124D8E">
        <w:t xml:space="preserve"> the panel</w:t>
      </w:r>
      <w:r w:rsidR="002570BF">
        <w:t xml:space="preserve">, </w:t>
      </w:r>
      <w:r w:rsidR="0001019C">
        <w:t>and to control the magnific</w:t>
      </w:r>
      <w:r w:rsidR="00E954DA">
        <w:t>ation settings of the panel screen</w:t>
      </w:r>
      <w:r w:rsidR="0001019C">
        <w:t>.</w:t>
      </w:r>
    </w:p>
    <w:p w14:paraId="4A5A69ED" w14:textId="4CCBE178" w:rsidR="004800F7" w:rsidRDefault="00291E73" w:rsidP="006B3206">
      <w:pPr>
        <w:pStyle w:val="ChapterBodyCopy-Bullet"/>
      </w:pPr>
      <w:r>
        <w:lastRenderedPageBreak/>
        <w:t>Panel</w:t>
      </w:r>
      <w:r w:rsidR="00B72DDC">
        <w:t>/Monitor</w:t>
      </w:r>
      <w:r w:rsidR="00DC5D42">
        <w:t>:</w:t>
      </w:r>
      <w:r w:rsidR="006B3206">
        <w:t xml:space="preserve"> </w:t>
      </w:r>
      <w:r w:rsidR="006B3206" w:rsidRPr="006B3206">
        <w:t xml:space="preserve">Each </w:t>
      </w:r>
      <w:r w:rsidR="006B3206">
        <w:t xml:space="preserve">Coreo </w:t>
      </w:r>
      <w:r w:rsidR="006A5752">
        <w:t>application can be</w:t>
      </w:r>
      <w:r w:rsidR="006B3206">
        <w:t xml:space="preserve"> assigned to a</w:t>
      </w:r>
      <w:r w:rsidR="006B3206" w:rsidRPr="006B3206">
        <w:t xml:space="preserve"> </w:t>
      </w:r>
      <w:r w:rsidR="00E86A6E">
        <w:t>panel</w:t>
      </w:r>
      <w:r w:rsidR="006A5752">
        <w:t xml:space="preserve"> and can have a maximum of </w:t>
      </w:r>
      <w:r w:rsidR="00C3201B">
        <w:t>3-</w:t>
      </w:r>
      <w:r w:rsidR="006A5752">
        <w:t xml:space="preserve">panel </w:t>
      </w:r>
      <w:r w:rsidR="009B7DEB">
        <w:t>on the device screen</w:t>
      </w:r>
      <w:r w:rsidR="009149CD">
        <w:t>.</w:t>
      </w:r>
    </w:p>
    <w:p w14:paraId="678806A3" w14:textId="327993BF" w:rsidR="007815CB" w:rsidRDefault="00D33716" w:rsidP="00A92A15">
      <w:pPr>
        <w:pStyle w:val="CVHeading2"/>
      </w:pPr>
      <w:bookmarkStart w:id="26" w:name="_Toc24344134"/>
      <w:r>
        <w:t>Toolb</w:t>
      </w:r>
      <w:r w:rsidR="00027263">
        <w:t>ar</w:t>
      </w:r>
      <w:r w:rsidR="002E6C61">
        <w:t xml:space="preserve"> E</w:t>
      </w:r>
      <w:r w:rsidR="00003B8B">
        <w:t>lements</w:t>
      </w:r>
      <w:bookmarkEnd w:id="26"/>
    </w:p>
    <w:p w14:paraId="4C8BA1A7" w14:textId="04472C88" w:rsidR="00637104" w:rsidRDefault="00637104" w:rsidP="008C1336">
      <w:pPr>
        <w:pStyle w:val="CVChapterBodyCopy"/>
      </w:pPr>
      <w:r>
        <w:t>The toolbar runs across all the three pa</w:t>
      </w:r>
      <w:r w:rsidR="009015D2">
        <w:t xml:space="preserve">nels </w:t>
      </w:r>
      <w:r w:rsidR="00917D18">
        <w:t>on</w:t>
      </w:r>
      <w:r w:rsidR="006222AA">
        <w:t xml:space="preserve"> the UEE screen. The</w:t>
      </w:r>
      <w:r w:rsidR="009B427C">
        <w:t xml:space="preserve"> </w:t>
      </w:r>
      <w:r w:rsidR="009B427C" w:rsidRPr="006222AA">
        <w:rPr>
          <w:b/>
        </w:rPr>
        <w:t>Refresh</w:t>
      </w:r>
      <w:r w:rsidR="009B427C">
        <w:t xml:space="preserve"> button, the </w:t>
      </w:r>
      <w:r w:rsidR="009B427C" w:rsidRPr="006222AA">
        <w:rPr>
          <w:b/>
        </w:rPr>
        <w:t>Maximize Display</w:t>
      </w:r>
      <w:r w:rsidR="009B427C">
        <w:t xml:space="preserve"> button, </w:t>
      </w:r>
      <w:r w:rsidR="006222AA">
        <w:t xml:space="preserve">the </w:t>
      </w:r>
      <w:r w:rsidR="006222AA" w:rsidRPr="006222AA">
        <w:rPr>
          <w:b/>
        </w:rPr>
        <w:t>Help</w:t>
      </w:r>
      <w:r w:rsidR="006222AA">
        <w:t xml:space="preserve"> button, and the </w:t>
      </w:r>
      <w:r w:rsidR="006222AA" w:rsidRPr="006222AA">
        <w:rPr>
          <w:b/>
        </w:rPr>
        <w:t>Display</w:t>
      </w:r>
      <w:r w:rsidR="006222AA">
        <w:t xml:space="preserve"> </w:t>
      </w:r>
      <w:r w:rsidR="006222AA" w:rsidRPr="006222AA">
        <w:rPr>
          <w:b/>
        </w:rPr>
        <w:t>Settings</w:t>
      </w:r>
      <w:r w:rsidR="006222AA">
        <w:t xml:space="preserve"> button</w:t>
      </w:r>
      <w:r w:rsidR="009A2506">
        <w:t xml:space="preserve"> are </w:t>
      </w:r>
      <w:r w:rsidR="008F2D03">
        <w:t>available for each panel</w:t>
      </w:r>
      <w:r w:rsidR="00006E04">
        <w:t>. These buttons</w:t>
      </w:r>
      <w:r w:rsidR="008F2D03">
        <w:t xml:space="preserve"> are </w:t>
      </w:r>
      <w:r w:rsidR="00EB63BA">
        <w:t>located</w:t>
      </w:r>
      <w:r w:rsidR="009A2506">
        <w:t xml:space="preserve"> </w:t>
      </w:r>
      <w:r w:rsidR="00E40581">
        <w:t>in</w:t>
      </w:r>
      <w:r w:rsidR="009A2506">
        <w:t xml:space="preserve"> the upper-</w:t>
      </w:r>
      <w:r w:rsidR="006222AA">
        <w:t xml:space="preserve">right corner </w:t>
      </w:r>
      <w:r w:rsidR="009A2506">
        <w:t xml:space="preserve">of </w:t>
      </w:r>
      <w:r w:rsidR="008F2D03">
        <w:t>the</w:t>
      </w:r>
      <w:r w:rsidR="009A2506">
        <w:t xml:space="preserve"> panel on the toolbar.</w:t>
      </w:r>
    </w:p>
    <w:p w14:paraId="2C5D280D" w14:textId="6F2CE2EE" w:rsidR="008F2D03" w:rsidRDefault="008F2D03" w:rsidP="008C1336">
      <w:pPr>
        <w:pStyle w:val="CVChapterBodyCopy"/>
      </w:pPr>
      <w:r>
        <w:t xml:space="preserve">The </w:t>
      </w:r>
      <w:r w:rsidRPr="00424C00">
        <w:rPr>
          <w:b/>
        </w:rPr>
        <w:t>Swap</w:t>
      </w:r>
      <w:r>
        <w:t xml:space="preserve"> button</w:t>
      </w:r>
      <w:r w:rsidR="00EB63BA">
        <w:t xml:space="preserve"> is located</w:t>
      </w:r>
      <w:r w:rsidR="00CA5B0E">
        <w:t xml:space="preserve"> </w:t>
      </w:r>
      <w:r w:rsidR="00E40581">
        <w:t>in</w:t>
      </w:r>
      <w:r w:rsidR="00CA5B0E">
        <w:t xml:space="preserve"> the upper-left corner </w:t>
      </w:r>
      <w:r w:rsidR="00B35529">
        <w:t>of</w:t>
      </w:r>
      <w:r w:rsidR="00CA5B0E">
        <w:t xml:space="preserve"> the second</w:t>
      </w:r>
      <w:r w:rsidR="000502B5">
        <w:t xml:space="preserve"> panel</w:t>
      </w:r>
      <w:r w:rsidR="00CA5B0E">
        <w:t xml:space="preserve"> </w:t>
      </w:r>
      <w:r w:rsidR="000502B5">
        <w:t xml:space="preserve">and third </w:t>
      </w:r>
      <w:r w:rsidR="00CA5B0E">
        <w:t>panel</w:t>
      </w:r>
      <w:r w:rsidR="000502B5">
        <w:t xml:space="preserve"> </w:t>
      </w:r>
      <w:r w:rsidR="00006E04">
        <w:t>on the tool</w:t>
      </w:r>
      <w:r w:rsidR="00B35529">
        <w:t>bar</w:t>
      </w:r>
      <w:r w:rsidR="000502B5">
        <w:t>.</w:t>
      </w:r>
    </w:p>
    <w:p w14:paraId="6B5AC8F6" w14:textId="463213B3" w:rsidR="00DE6FB1" w:rsidRPr="00E00C5A" w:rsidRDefault="00DE6FB1" w:rsidP="008C1336">
      <w:pPr>
        <w:pStyle w:val="CVChapterBodyCopy"/>
      </w:pPr>
      <w:r>
        <w:t>Refer to the following table to view d</w:t>
      </w:r>
      <w:r w:rsidR="00027263">
        <w:t xml:space="preserve">etails about the </w:t>
      </w:r>
      <w:r w:rsidR="0059028D">
        <w:t xml:space="preserve">elements on </w:t>
      </w:r>
      <w:r w:rsidR="00027263">
        <w:t>the toolbar</w:t>
      </w:r>
      <w:r>
        <w:t>.</w:t>
      </w:r>
    </w:p>
    <w:tbl>
      <w:tblPr>
        <w:tblStyle w:val="TableGrid"/>
        <w:tblW w:w="0" w:type="auto"/>
        <w:tblInd w:w="108" w:type="dxa"/>
        <w:shd w:val="clear" w:color="auto" w:fill="FABF8F" w:themeFill="accent6" w:themeFillTint="99"/>
        <w:tblLook w:val="04A0" w:firstRow="1" w:lastRow="0" w:firstColumn="1" w:lastColumn="0" w:noHBand="0" w:noVBand="1"/>
      </w:tblPr>
      <w:tblGrid>
        <w:gridCol w:w="2233"/>
        <w:gridCol w:w="2113"/>
        <w:gridCol w:w="4159"/>
      </w:tblGrid>
      <w:tr w:rsidR="005115B4" w:rsidRPr="0036096F" w14:paraId="3B22F737" w14:textId="77777777" w:rsidTr="00566B0A">
        <w:trPr>
          <w:cantSplit/>
          <w:tblHeader/>
        </w:trPr>
        <w:tc>
          <w:tcPr>
            <w:tcW w:w="2233" w:type="dxa"/>
            <w:shd w:val="clear" w:color="auto" w:fill="365F91" w:themeFill="accent1" w:themeFillShade="BF"/>
          </w:tcPr>
          <w:p w14:paraId="2251299A" w14:textId="481C979B" w:rsidR="005115B4" w:rsidRPr="007A383F" w:rsidRDefault="005C2DA9" w:rsidP="004137B2">
            <w:pPr>
              <w:pStyle w:val="Whitechartheaderinformation"/>
            </w:pPr>
            <w:r>
              <w:t>Icon</w:t>
            </w:r>
          </w:p>
        </w:tc>
        <w:tc>
          <w:tcPr>
            <w:tcW w:w="2113" w:type="dxa"/>
            <w:shd w:val="clear" w:color="auto" w:fill="808080" w:themeFill="background1" w:themeFillShade="80"/>
          </w:tcPr>
          <w:p w14:paraId="75079DD6" w14:textId="7958DC53" w:rsidR="005115B4" w:rsidRPr="0036096F" w:rsidRDefault="00AB11F0" w:rsidP="00AB11F0">
            <w:pPr>
              <w:pStyle w:val="Whitechartheaderinformation"/>
            </w:pPr>
            <w:r>
              <w:t xml:space="preserve">Element </w:t>
            </w:r>
            <w:r w:rsidR="005C2DA9">
              <w:t>name</w:t>
            </w:r>
          </w:p>
        </w:tc>
        <w:tc>
          <w:tcPr>
            <w:tcW w:w="4159" w:type="dxa"/>
            <w:shd w:val="clear" w:color="auto" w:fill="365F91" w:themeFill="accent1" w:themeFillShade="BF"/>
          </w:tcPr>
          <w:p w14:paraId="1EB5AFB8" w14:textId="133AB391" w:rsidR="005115B4" w:rsidRPr="0036096F" w:rsidRDefault="005115B4" w:rsidP="00237EDD">
            <w:pPr>
              <w:pStyle w:val="Whitechartheaderinformation"/>
            </w:pPr>
            <w:r w:rsidRPr="004A4616">
              <w:t>Description</w:t>
            </w:r>
          </w:p>
        </w:tc>
      </w:tr>
      <w:tr w:rsidR="007815CB" w14:paraId="1EC825B1" w14:textId="77777777" w:rsidTr="00566B0A">
        <w:trPr>
          <w:trHeight w:val="321"/>
        </w:trPr>
        <w:tc>
          <w:tcPr>
            <w:tcW w:w="2233" w:type="dxa"/>
            <w:shd w:val="clear" w:color="auto" w:fill="auto"/>
            <w:vAlign w:val="center"/>
          </w:tcPr>
          <w:p w14:paraId="7E4A1D26" w14:textId="5B277F4B" w:rsidR="00303330" w:rsidRDefault="0008392E" w:rsidP="00303330">
            <w:pPr>
              <w:pStyle w:val="CVTabletext"/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8AD7F0B" wp14:editId="438F7A43">
                  <wp:extent cx="716213" cy="33337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Logo.jpg"/>
                          <pic:cNvPicPr/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39" t="13136" r="9623" b="15937"/>
                          <a:stretch/>
                        </pic:blipFill>
                        <pic:spPr bwMode="auto">
                          <a:xfrm>
                            <a:off x="0" y="0"/>
                            <a:ext cx="722727" cy="3364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3" w:type="dxa"/>
            <w:shd w:val="clear" w:color="auto" w:fill="auto"/>
          </w:tcPr>
          <w:p w14:paraId="7C4D486A" w14:textId="32F174B3" w:rsidR="007815CB" w:rsidRDefault="0008392E" w:rsidP="005C2DA9">
            <w:pPr>
              <w:pStyle w:val="CVTabletext"/>
            </w:pPr>
            <w:r w:rsidRPr="00B233F8">
              <w:rPr>
                <w:b/>
              </w:rPr>
              <w:t>UEE</w:t>
            </w:r>
            <w:r>
              <w:t xml:space="preserve"> Logo</w:t>
            </w:r>
          </w:p>
        </w:tc>
        <w:tc>
          <w:tcPr>
            <w:tcW w:w="4159" w:type="dxa"/>
            <w:shd w:val="clear" w:color="auto" w:fill="auto"/>
          </w:tcPr>
          <w:p w14:paraId="3BE01666" w14:textId="0385BD83" w:rsidR="007815CB" w:rsidRDefault="003F0922" w:rsidP="00396DB8">
            <w:pPr>
              <w:pStyle w:val="CVTabletext"/>
            </w:pPr>
            <w:r>
              <w:t>The UEE logo</w:t>
            </w:r>
          </w:p>
        </w:tc>
      </w:tr>
      <w:tr w:rsidR="00C07146" w14:paraId="03582FD2" w14:textId="77777777" w:rsidTr="005D7634">
        <w:trPr>
          <w:trHeight w:val="321"/>
        </w:trPr>
        <w:tc>
          <w:tcPr>
            <w:tcW w:w="8505" w:type="dxa"/>
            <w:gridSpan w:val="3"/>
            <w:shd w:val="clear" w:color="auto" w:fill="auto"/>
            <w:vAlign w:val="center"/>
          </w:tcPr>
          <w:p w14:paraId="456D0B52" w14:textId="32C3DDA6" w:rsidR="00C07146" w:rsidRPr="00C07146" w:rsidRDefault="00C07146" w:rsidP="00C07146">
            <w:pPr>
              <w:pStyle w:val="CVTabletext"/>
              <w:jc w:val="center"/>
              <w:rPr>
                <w:b/>
              </w:rPr>
            </w:pPr>
            <w:r w:rsidRPr="00C07146">
              <w:rPr>
                <w:b/>
              </w:rPr>
              <w:t>Panel layout management buttons</w:t>
            </w:r>
          </w:p>
        </w:tc>
      </w:tr>
      <w:tr w:rsidR="003E6DEE" w14:paraId="1911BB76" w14:textId="77777777" w:rsidTr="00566B0A">
        <w:trPr>
          <w:trHeight w:val="321"/>
        </w:trPr>
        <w:tc>
          <w:tcPr>
            <w:tcW w:w="2233" w:type="dxa"/>
            <w:shd w:val="clear" w:color="auto" w:fill="auto"/>
            <w:vAlign w:val="center"/>
          </w:tcPr>
          <w:p w14:paraId="059714F2" w14:textId="49A52668" w:rsidR="003E6DEE" w:rsidRDefault="00EB5A45" w:rsidP="004137B2">
            <w:pPr>
              <w:pStyle w:val="CVTabletext"/>
              <w:jc w:val="center"/>
              <w:rPr>
                <w:noProof/>
                <w:lang w:val="en-IN" w:eastAsia="en-IN"/>
              </w:rPr>
            </w:pPr>
            <w:r>
              <w:object w:dxaOrig="570" w:dyaOrig="465" w14:anchorId="7F10452A">
                <v:shape id="_x0000_i1025" type="#_x0000_t75" style="width:36pt;height:30pt" o:ole="">
                  <v:imagedata r:id="rId42" o:title=""/>
                </v:shape>
                <o:OLEObject Type="Embed" ProgID="PBrush" ShapeID="_x0000_i1025" DrawAspect="Content" ObjectID="_1634961998" r:id="rId43"/>
              </w:object>
            </w:r>
          </w:p>
        </w:tc>
        <w:tc>
          <w:tcPr>
            <w:tcW w:w="2113" w:type="dxa"/>
            <w:shd w:val="clear" w:color="auto" w:fill="auto"/>
          </w:tcPr>
          <w:p w14:paraId="100B2B95" w14:textId="2D63E8D5" w:rsidR="003E6DEE" w:rsidRDefault="003E6DEE" w:rsidP="005C2DA9">
            <w:pPr>
              <w:pStyle w:val="CVTabletext"/>
            </w:pPr>
            <w:r w:rsidRPr="00B233F8">
              <w:rPr>
                <w:b/>
              </w:rPr>
              <w:t>Refresh</w:t>
            </w:r>
            <w:r>
              <w:t xml:space="preserve"> button</w:t>
            </w:r>
          </w:p>
        </w:tc>
        <w:tc>
          <w:tcPr>
            <w:tcW w:w="4159" w:type="dxa"/>
            <w:shd w:val="clear" w:color="auto" w:fill="auto"/>
          </w:tcPr>
          <w:p w14:paraId="1793B84A" w14:textId="07D0CDAD" w:rsidR="003E6DEE" w:rsidRDefault="00612D1B" w:rsidP="00396DB8">
            <w:pPr>
              <w:pStyle w:val="CVTabletext"/>
            </w:pPr>
            <w:r>
              <w:t>Use this t</w:t>
            </w:r>
            <w:r w:rsidR="000502B5">
              <w:t xml:space="preserve">o refresh the Coreo application of </w:t>
            </w:r>
            <w:r>
              <w:t>that panel</w:t>
            </w:r>
            <w:r w:rsidR="00B30319">
              <w:t>.</w:t>
            </w:r>
          </w:p>
        </w:tc>
      </w:tr>
      <w:tr w:rsidR="007815CB" w14:paraId="764C0423" w14:textId="77777777" w:rsidTr="00566B0A">
        <w:tc>
          <w:tcPr>
            <w:tcW w:w="2233" w:type="dxa"/>
            <w:shd w:val="clear" w:color="auto" w:fill="auto"/>
            <w:vAlign w:val="center"/>
          </w:tcPr>
          <w:p w14:paraId="7F5ABA95" w14:textId="2BBAB56F" w:rsidR="007815CB" w:rsidRDefault="0008392E" w:rsidP="004137B2">
            <w:pPr>
              <w:pStyle w:val="CVTabletext"/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4CF2004" wp14:editId="79DA826C">
                  <wp:extent cx="413137" cy="389527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Tool-08.jpg"/>
                          <pic:cNvPicPr/>
                        </pic:nvPicPr>
                        <pic:blipFill rotWithShape="1"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53" t="20966" r="16138" b="16137"/>
                          <a:stretch/>
                        </pic:blipFill>
                        <pic:spPr bwMode="auto">
                          <a:xfrm>
                            <a:off x="0" y="0"/>
                            <a:ext cx="420740" cy="3966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3" w:type="dxa"/>
            <w:shd w:val="clear" w:color="auto" w:fill="auto"/>
          </w:tcPr>
          <w:p w14:paraId="56B4EAAD" w14:textId="1D055BBE" w:rsidR="007815CB" w:rsidRDefault="009D32D2" w:rsidP="005C2DA9">
            <w:pPr>
              <w:pStyle w:val="CVTabletext"/>
            </w:pPr>
            <w:r w:rsidRPr="00A06412">
              <w:rPr>
                <w:b/>
              </w:rPr>
              <w:t>Maximize Display</w:t>
            </w:r>
            <w:r>
              <w:t xml:space="preserve"> </w:t>
            </w:r>
            <w:r w:rsidR="00A06412">
              <w:t xml:space="preserve">toggle </w:t>
            </w:r>
            <w:r>
              <w:t>button</w:t>
            </w:r>
          </w:p>
        </w:tc>
        <w:tc>
          <w:tcPr>
            <w:tcW w:w="4159" w:type="dxa"/>
            <w:shd w:val="clear" w:color="auto" w:fill="auto"/>
          </w:tcPr>
          <w:p w14:paraId="759BD51F" w14:textId="1A3979DF" w:rsidR="007815CB" w:rsidRDefault="00612D1B" w:rsidP="00B30319">
            <w:pPr>
              <w:pStyle w:val="CVTabletext"/>
            </w:pPr>
            <w:r>
              <w:t>Use this</w:t>
            </w:r>
            <w:r w:rsidR="00FA2722">
              <w:t xml:space="preserve"> button</w:t>
            </w:r>
            <w:r>
              <w:t xml:space="preserve"> to enlarge the </w:t>
            </w:r>
            <w:r w:rsidR="00E8700A">
              <w:t xml:space="preserve">panel </w:t>
            </w:r>
            <w:r>
              <w:t xml:space="preserve">layout view </w:t>
            </w:r>
            <w:r w:rsidR="001826C2">
              <w:t xml:space="preserve">to fit </w:t>
            </w:r>
            <w:r w:rsidRPr="00612D1B">
              <w:t>the entire screen</w:t>
            </w:r>
            <w:r w:rsidR="00986C18">
              <w:t xml:space="preserve"> of the device</w:t>
            </w:r>
            <w:r w:rsidR="005D6C56">
              <w:t>. Select the same button</w:t>
            </w:r>
            <w:r w:rsidR="00E8700A">
              <w:t xml:space="preserve"> or </w:t>
            </w:r>
            <w:r w:rsidR="00B30319">
              <w:t xml:space="preserve">select </w:t>
            </w:r>
            <w:r w:rsidR="00E8700A" w:rsidRPr="00E8700A">
              <w:rPr>
                <w:b/>
              </w:rPr>
              <w:t>Esc</w:t>
            </w:r>
            <w:r w:rsidR="00B30319">
              <w:rPr>
                <w:b/>
              </w:rPr>
              <w:t xml:space="preserve"> </w:t>
            </w:r>
            <w:r w:rsidR="00B30319" w:rsidRPr="00B30319">
              <w:t>on the keyboard</w:t>
            </w:r>
            <w:r w:rsidR="00E8700A">
              <w:rPr>
                <w:b/>
              </w:rPr>
              <w:t xml:space="preserve"> </w:t>
            </w:r>
            <w:r w:rsidR="00E8700A" w:rsidRPr="00B30319">
              <w:t>to</w:t>
            </w:r>
            <w:r w:rsidR="00B30319">
              <w:t xml:space="preserve"> exit the full screen.</w:t>
            </w:r>
          </w:p>
        </w:tc>
      </w:tr>
      <w:tr w:rsidR="007815CB" w14:paraId="1E2BCC4E" w14:textId="77777777" w:rsidTr="00566B0A">
        <w:tc>
          <w:tcPr>
            <w:tcW w:w="2233" w:type="dxa"/>
            <w:shd w:val="clear" w:color="auto" w:fill="auto"/>
            <w:vAlign w:val="center"/>
          </w:tcPr>
          <w:p w14:paraId="5D47B8E9" w14:textId="5CA92172" w:rsidR="007815CB" w:rsidRDefault="0008392E" w:rsidP="004137B2">
            <w:pPr>
              <w:pStyle w:val="CVTabletext"/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F7502BB" wp14:editId="68C30469">
                  <wp:extent cx="429040" cy="405204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Tool-09.jpg"/>
                          <pic:cNvPicPr/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56" t="18073" r="13654" b="13654"/>
                          <a:stretch/>
                        </pic:blipFill>
                        <pic:spPr bwMode="auto">
                          <a:xfrm>
                            <a:off x="0" y="0"/>
                            <a:ext cx="435195" cy="411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3" w:type="dxa"/>
            <w:shd w:val="clear" w:color="auto" w:fill="auto"/>
          </w:tcPr>
          <w:p w14:paraId="238DA8C6" w14:textId="637A4991" w:rsidR="007815CB" w:rsidRDefault="009E6FA9" w:rsidP="005C2DA9">
            <w:pPr>
              <w:pStyle w:val="CVTabletext"/>
            </w:pPr>
            <w:r w:rsidRPr="00A06412">
              <w:rPr>
                <w:b/>
              </w:rPr>
              <w:t>UEE Help</w:t>
            </w:r>
            <w:r>
              <w:t xml:space="preserve"> button</w:t>
            </w:r>
          </w:p>
        </w:tc>
        <w:tc>
          <w:tcPr>
            <w:tcW w:w="4159" w:type="dxa"/>
            <w:shd w:val="clear" w:color="auto" w:fill="auto"/>
          </w:tcPr>
          <w:p w14:paraId="0C907D83" w14:textId="2D1DAC03" w:rsidR="007815CB" w:rsidRDefault="002863D7" w:rsidP="0046186F">
            <w:pPr>
              <w:pStyle w:val="CVTabletext"/>
            </w:pPr>
            <w:r>
              <w:t xml:space="preserve">Use this </w:t>
            </w:r>
            <w:r w:rsidR="00FA2722">
              <w:t xml:space="preserve">button </w:t>
            </w:r>
            <w:r>
              <w:t xml:space="preserve">to </w:t>
            </w:r>
            <w:r w:rsidR="0046186F">
              <w:t>open</w:t>
            </w:r>
            <w:r w:rsidR="009D32D2">
              <w:t xml:space="preserve"> the UEE user help document.</w:t>
            </w:r>
          </w:p>
        </w:tc>
      </w:tr>
      <w:tr w:rsidR="007815CB" w14:paraId="298329B0" w14:textId="77777777" w:rsidTr="00566B0A">
        <w:tc>
          <w:tcPr>
            <w:tcW w:w="2233" w:type="dxa"/>
            <w:shd w:val="clear" w:color="auto" w:fill="auto"/>
            <w:vAlign w:val="center"/>
          </w:tcPr>
          <w:p w14:paraId="11498B47" w14:textId="5647D5EE" w:rsidR="007815CB" w:rsidRDefault="0008392E" w:rsidP="004137B2">
            <w:pPr>
              <w:pStyle w:val="CVTabletext"/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CE6EA8C" wp14:editId="322F5B18">
                  <wp:extent cx="373711" cy="373711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Tool-10.jpg"/>
                          <pic:cNvPicPr/>
                        </pic:nvPicPr>
                        <pic:blipFill rotWithShape="1"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308" t="25306" r="21402" b="17403"/>
                          <a:stretch/>
                        </pic:blipFill>
                        <pic:spPr bwMode="auto">
                          <a:xfrm>
                            <a:off x="0" y="0"/>
                            <a:ext cx="381383" cy="3813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3" w:type="dxa"/>
            <w:shd w:val="clear" w:color="auto" w:fill="auto"/>
          </w:tcPr>
          <w:p w14:paraId="4D70EC72" w14:textId="382B59B0" w:rsidR="007815CB" w:rsidRDefault="009E6FA9" w:rsidP="005C2DA9">
            <w:pPr>
              <w:pStyle w:val="CVTabletext"/>
            </w:pPr>
            <w:r w:rsidRPr="00A06412">
              <w:rPr>
                <w:b/>
              </w:rPr>
              <w:t>Display Settings</w:t>
            </w:r>
            <w:r>
              <w:t xml:space="preserve"> button</w:t>
            </w:r>
          </w:p>
        </w:tc>
        <w:tc>
          <w:tcPr>
            <w:tcW w:w="4159" w:type="dxa"/>
            <w:shd w:val="clear" w:color="auto" w:fill="auto"/>
          </w:tcPr>
          <w:p w14:paraId="002BC076" w14:textId="2BC70A7B" w:rsidR="00FB4B47" w:rsidRDefault="0048310D" w:rsidP="00B72DDC">
            <w:pPr>
              <w:pStyle w:val="ChapterBodyCopy"/>
            </w:pPr>
            <w:r>
              <w:t xml:space="preserve">Use this button to open the </w:t>
            </w:r>
            <w:r w:rsidRPr="0048310D">
              <w:rPr>
                <w:b/>
              </w:rPr>
              <w:t>Display Settings</w:t>
            </w:r>
            <w:r w:rsidR="00FB4B47">
              <w:t xml:space="preserve"> pop-up window. </w:t>
            </w:r>
            <w:r w:rsidR="00FB7BB5">
              <w:t xml:space="preserve">In the </w:t>
            </w:r>
            <w:bookmarkStart w:id="27" w:name="DisplaySettingsWindowPopup"/>
            <w:r w:rsidR="00FB7BB5">
              <w:t>pop-up window</w:t>
            </w:r>
            <w:bookmarkEnd w:id="27"/>
            <w:r w:rsidR="00FB7BB5">
              <w:t>, y</w:t>
            </w:r>
            <w:r w:rsidR="00FB4B47">
              <w:t>ou can create</w:t>
            </w:r>
            <w:r w:rsidR="0012657E">
              <w:t>,</w:t>
            </w:r>
            <w:r w:rsidR="00FB4B47">
              <w:t xml:space="preserve"> </w:t>
            </w:r>
            <w:r w:rsidR="0012657E">
              <w:t xml:space="preserve">modify, or delete </w:t>
            </w:r>
            <w:r w:rsidR="00FB4B47">
              <w:t>presets.</w:t>
            </w:r>
            <w:r w:rsidR="0012657E">
              <w:t xml:space="preserve"> You can also </w:t>
            </w:r>
            <w:r w:rsidR="00870862">
              <w:t>pin a Coreo</w:t>
            </w:r>
            <w:r w:rsidR="00FB7BB5">
              <w:t xml:space="preserve"> application or a preset </w:t>
            </w:r>
            <w:r w:rsidR="00337A92">
              <w:t>to</w:t>
            </w:r>
            <w:r w:rsidR="00FB7BB5">
              <w:t xml:space="preserve"> the toolbar</w:t>
            </w:r>
            <w:r w:rsidR="0012657E">
              <w:t xml:space="preserve"> using this window</w:t>
            </w:r>
            <w:r w:rsidR="00FB7BB5">
              <w:t>.</w:t>
            </w:r>
          </w:p>
        </w:tc>
      </w:tr>
      <w:tr w:rsidR="009A7F21" w14:paraId="30994B77" w14:textId="77777777" w:rsidTr="00566B0A">
        <w:tc>
          <w:tcPr>
            <w:tcW w:w="2233" w:type="dxa"/>
            <w:shd w:val="clear" w:color="auto" w:fill="auto"/>
            <w:vAlign w:val="center"/>
          </w:tcPr>
          <w:p w14:paraId="7DF85713" w14:textId="1B07D785" w:rsidR="009A7F21" w:rsidRDefault="009A7F21" w:rsidP="004137B2">
            <w:pPr>
              <w:pStyle w:val="CVTabletext"/>
              <w:jc w:val="center"/>
              <w:rPr>
                <w:noProof/>
                <w:lang w:val="en-IN" w:eastAsia="en-IN"/>
              </w:rPr>
            </w:pPr>
            <w:r>
              <w:object w:dxaOrig="510" w:dyaOrig="600" w14:anchorId="1C1CE19C">
                <v:shape id="_x0000_i1026" type="#_x0000_t75" style="width:25.5pt;height:30pt" o:ole="">
                  <v:imagedata r:id="rId47" o:title=""/>
                </v:shape>
                <o:OLEObject Type="Embed" ProgID="PBrush" ShapeID="_x0000_i1026" DrawAspect="Content" ObjectID="_1634961999" r:id="rId48"/>
              </w:object>
            </w:r>
          </w:p>
        </w:tc>
        <w:tc>
          <w:tcPr>
            <w:tcW w:w="2113" w:type="dxa"/>
            <w:shd w:val="clear" w:color="auto" w:fill="auto"/>
          </w:tcPr>
          <w:p w14:paraId="3B317694" w14:textId="09116C3A" w:rsidR="009A7F21" w:rsidRPr="00A06412" w:rsidRDefault="009A7F21" w:rsidP="005C2DA9">
            <w:pPr>
              <w:pStyle w:val="CVTabletext"/>
              <w:rPr>
                <w:b/>
              </w:rPr>
            </w:pPr>
            <w:r w:rsidRPr="00375EB5">
              <w:rPr>
                <w:b/>
              </w:rPr>
              <w:t xml:space="preserve">Swap </w:t>
            </w:r>
            <w:r w:rsidRPr="00375EB5">
              <w:t>button</w:t>
            </w:r>
          </w:p>
        </w:tc>
        <w:tc>
          <w:tcPr>
            <w:tcW w:w="4159" w:type="dxa"/>
            <w:shd w:val="clear" w:color="auto" w:fill="auto"/>
          </w:tcPr>
          <w:p w14:paraId="739EDD36" w14:textId="5A5C86D3" w:rsidR="009A7F21" w:rsidRDefault="00375EB5" w:rsidP="00337A92">
            <w:pPr>
              <w:pStyle w:val="ChapterBodyCopy"/>
            </w:pPr>
            <w:r>
              <w:t>Use this to interchange the applications between two panels.</w:t>
            </w:r>
          </w:p>
        </w:tc>
      </w:tr>
      <w:tr w:rsidR="002A6C8B" w14:paraId="086F3DC6" w14:textId="77777777" w:rsidTr="005D7634">
        <w:tc>
          <w:tcPr>
            <w:tcW w:w="8505" w:type="dxa"/>
            <w:gridSpan w:val="3"/>
            <w:shd w:val="clear" w:color="auto" w:fill="auto"/>
            <w:vAlign w:val="center"/>
          </w:tcPr>
          <w:p w14:paraId="09B88FBF" w14:textId="03190846" w:rsidR="002A6C8B" w:rsidRPr="002A6C8B" w:rsidRDefault="002A6C8B" w:rsidP="002A6C8B">
            <w:pPr>
              <w:pStyle w:val="ChapterBodyCopy"/>
              <w:jc w:val="center"/>
              <w:rPr>
                <w:b/>
              </w:rPr>
            </w:pPr>
            <w:r w:rsidRPr="002A6C8B">
              <w:rPr>
                <w:b/>
              </w:rPr>
              <w:t>Panel Application Buttons</w:t>
            </w:r>
          </w:p>
        </w:tc>
      </w:tr>
      <w:tr w:rsidR="002A6C8B" w14:paraId="7D62F6EB" w14:textId="77777777" w:rsidTr="00566B0A">
        <w:tc>
          <w:tcPr>
            <w:tcW w:w="2233" w:type="dxa"/>
            <w:shd w:val="clear" w:color="auto" w:fill="auto"/>
            <w:vAlign w:val="center"/>
          </w:tcPr>
          <w:p w14:paraId="0FD9FBE3" w14:textId="77777777" w:rsidR="002A6C8B" w:rsidRDefault="002A6C8B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38A0FB9F" w14:textId="77777777" w:rsidR="002A6C8B" w:rsidRPr="00375EB5" w:rsidRDefault="002A6C8B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12E1D988" w14:textId="77777777" w:rsidR="002A6C8B" w:rsidRDefault="002A6C8B" w:rsidP="00337A92">
            <w:pPr>
              <w:pStyle w:val="ChapterBodyCopy"/>
            </w:pPr>
          </w:p>
        </w:tc>
      </w:tr>
      <w:tr w:rsidR="002A6C8B" w14:paraId="6B539CAC" w14:textId="77777777" w:rsidTr="00566B0A">
        <w:tc>
          <w:tcPr>
            <w:tcW w:w="2233" w:type="dxa"/>
            <w:shd w:val="clear" w:color="auto" w:fill="auto"/>
            <w:vAlign w:val="center"/>
          </w:tcPr>
          <w:p w14:paraId="4740D67C" w14:textId="77777777" w:rsidR="002A6C8B" w:rsidRDefault="002A6C8B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1D713D26" w14:textId="77777777" w:rsidR="002A6C8B" w:rsidRPr="00375EB5" w:rsidRDefault="002A6C8B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1C43AD14" w14:textId="77777777" w:rsidR="002A6C8B" w:rsidRDefault="002A6C8B" w:rsidP="00337A92">
            <w:pPr>
              <w:pStyle w:val="ChapterBodyCopy"/>
            </w:pPr>
          </w:p>
        </w:tc>
      </w:tr>
      <w:tr w:rsidR="002A6C8B" w14:paraId="132F5BF2" w14:textId="77777777" w:rsidTr="00566B0A">
        <w:tc>
          <w:tcPr>
            <w:tcW w:w="2233" w:type="dxa"/>
            <w:shd w:val="clear" w:color="auto" w:fill="auto"/>
            <w:vAlign w:val="center"/>
          </w:tcPr>
          <w:p w14:paraId="5E20D90E" w14:textId="77777777" w:rsidR="002A6C8B" w:rsidRDefault="002A6C8B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2D33E825" w14:textId="77777777" w:rsidR="002A6C8B" w:rsidRPr="00375EB5" w:rsidRDefault="002A6C8B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3B5DA929" w14:textId="77777777" w:rsidR="002A6C8B" w:rsidRDefault="002A6C8B" w:rsidP="00337A92">
            <w:pPr>
              <w:pStyle w:val="ChapterBodyCopy"/>
            </w:pPr>
          </w:p>
        </w:tc>
      </w:tr>
      <w:tr w:rsidR="004E3B2E" w14:paraId="4259AF46" w14:textId="77777777" w:rsidTr="00566B0A">
        <w:tc>
          <w:tcPr>
            <w:tcW w:w="2233" w:type="dxa"/>
            <w:shd w:val="clear" w:color="auto" w:fill="auto"/>
            <w:vAlign w:val="center"/>
          </w:tcPr>
          <w:p w14:paraId="6F7B7BBD" w14:textId="77777777" w:rsidR="004E3B2E" w:rsidRDefault="004E3B2E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6F46FA5E" w14:textId="77777777" w:rsidR="004E3B2E" w:rsidRPr="00375EB5" w:rsidRDefault="004E3B2E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10FFD9F8" w14:textId="77777777" w:rsidR="004E3B2E" w:rsidRDefault="004E3B2E" w:rsidP="00337A92">
            <w:pPr>
              <w:pStyle w:val="ChapterBodyCopy"/>
            </w:pPr>
          </w:p>
        </w:tc>
      </w:tr>
      <w:tr w:rsidR="004E3B2E" w14:paraId="0A02D1A9" w14:textId="77777777" w:rsidTr="00566B0A">
        <w:tc>
          <w:tcPr>
            <w:tcW w:w="2233" w:type="dxa"/>
            <w:shd w:val="clear" w:color="auto" w:fill="auto"/>
            <w:vAlign w:val="center"/>
          </w:tcPr>
          <w:p w14:paraId="05A5E268" w14:textId="77777777" w:rsidR="004E3B2E" w:rsidRDefault="004E3B2E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47EB5851" w14:textId="77777777" w:rsidR="004E3B2E" w:rsidRPr="00375EB5" w:rsidRDefault="004E3B2E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2AA7FF88" w14:textId="77777777" w:rsidR="004E3B2E" w:rsidRDefault="004E3B2E" w:rsidP="00337A92">
            <w:pPr>
              <w:pStyle w:val="ChapterBodyCopy"/>
            </w:pPr>
          </w:p>
        </w:tc>
      </w:tr>
      <w:tr w:rsidR="004E3B2E" w14:paraId="4A46DBBF" w14:textId="77777777" w:rsidTr="00566B0A">
        <w:tc>
          <w:tcPr>
            <w:tcW w:w="2233" w:type="dxa"/>
            <w:shd w:val="clear" w:color="auto" w:fill="auto"/>
            <w:vAlign w:val="center"/>
          </w:tcPr>
          <w:p w14:paraId="3720A24F" w14:textId="77777777" w:rsidR="004E3B2E" w:rsidRDefault="004E3B2E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79FF7C86" w14:textId="77777777" w:rsidR="004E3B2E" w:rsidRPr="00375EB5" w:rsidRDefault="004E3B2E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595919FD" w14:textId="77777777" w:rsidR="004E3B2E" w:rsidRDefault="004E3B2E" w:rsidP="00337A92">
            <w:pPr>
              <w:pStyle w:val="ChapterBodyCopy"/>
            </w:pPr>
          </w:p>
        </w:tc>
      </w:tr>
      <w:tr w:rsidR="004E3B2E" w14:paraId="46822A35" w14:textId="77777777" w:rsidTr="00566B0A">
        <w:tc>
          <w:tcPr>
            <w:tcW w:w="2233" w:type="dxa"/>
            <w:shd w:val="clear" w:color="auto" w:fill="auto"/>
            <w:vAlign w:val="center"/>
          </w:tcPr>
          <w:p w14:paraId="1B690A40" w14:textId="77777777" w:rsidR="004E3B2E" w:rsidRDefault="004E3B2E" w:rsidP="004137B2">
            <w:pPr>
              <w:pStyle w:val="CVTabletext"/>
              <w:jc w:val="center"/>
            </w:pPr>
          </w:p>
        </w:tc>
        <w:tc>
          <w:tcPr>
            <w:tcW w:w="2113" w:type="dxa"/>
            <w:shd w:val="clear" w:color="auto" w:fill="auto"/>
          </w:tcPr>
          <w:p w14:paraId="27BB0741" w14:textId="77777777" w:rsidR="004E3B2E" w:rsidRPr="00375EB5" w:rsidRDefault="004E3B2E" w:rsidP="005C2DA9">
            <w:pPr>
              <w:pStyle w:val="CVTabletext"/>
              <w:rPr>
                <w:b/>
              </w:rPr>
            </w:pPr>
          </w:p>
        </w:tc>
        <w:tc>
          <w:tcPr>
            <w:tcW w:w="4159" w:type="dxa"/>
            <w:shd w:val="clear" w:color="auto" w:fill="auto"/>
          </w:tcPr>
          <w:p w14:paraId="4D11FF76" w14:textId="77777777" w:rsidR="004E3B2E" w:rsidRDefault="004E3B2E" w:rsidP="00337A92">
            <w:pPr>
              <w:pStyle w:val="ChapterBodyCopy"/>
            </w:pPr>
          </w:p>
        </w:tc>
      </w:tr>
    </w:tbl>
    <w:p w14:paraId="78F41D2F" w14:textId="3BA3B2AC" w:rsidR="0054592E" w:rsidRDefault="00D33716" w:rsidP="0054592E">
      <w:pPr>
        <w:pStyle w:val="CVTableCaption"/>
      </w:pPr>
      <w:r>
        <w:t>Toolb</w:t>
      </w:r>
      <w:r w:rsidR="00E71F6B">
        <w:t>ar</w:t>
      </w:r>
      <w:r w:rsidR="00C9445A">
        <w:t>—UI Element Names</w:t>
      </w:r>
    </w:p>
    <w:p w14:paraId="0C1CC6DE" w14:textId="77777777" w:rsidR="0032215C" w:rsidRPr="00EF27E0" w:rsidRDefault="0032215C" w:rsidP="00EF27E0">
      <w:r>
        <w:br w:type="page"/>
      </w:r>
    </w:p>
    <w:p w14:paraId="76C61466" w14:textId="7E8D41A8" w:rsidR="00003B8B" w:rsidRDefault="002E6C61" w:rsidP="00837190">
      <w:pPr>
        <w:pStyle w:val="Heading2"/>
      </w:pPr>
      <w:bookmarkStart w:id="28" w:name="_Toc24344135"/>
      <w:r>
        <w:lastRenderedPageBreak/>
        <w:t>Panel E</w:t>
      </w:r>
      <w:r w:rsidR="00003B8B">
        <w:t>lements</w:t>
      </w:r>
      <w:bookmarkEnd w:id="28"/>
    </w:p>
    <w:p w14:paraId="39710BA0" w14:textId="418FD4D5" w:rsidR="003E6759" w:rsidRPr="003E6759" w:rsidRDefault="003E6759" w:rsidP="003E6759">
      <w:r>
        <w:t xml:space="preserve">Refer to the following table to view details about the </w:t>
      </w:r>
      <w:r w:rsidR="00EC2354">
        <w:t>elements in the panel</w:t>
      </w:r>
      <w:r>
        <w:t>.</w:t>
      </w:r>
    </w:p>
    <w:tbl>
      <w:tblPr>
        <w:tblStyle w:val="TableGrid"/>
        <w:tblW w:w="0" w:type="auto"/>
        <w:tblInd w:w="108" w:type="dxa"/>
        <w:shd w:val="clear" w:color="auto" w:fill="FABF8F" w:themeFill="accent6" w:themeFillTint="99"/>
        <w:tblLook w:val="04A0" w:firstRow="1" w:lastRow="0" w:firstColumn="1" w:lastColumn="0" w:noHBand="0" w:noVBand="1"/>
      </w:tblPr>
      <w:tblGrid>
        <w:gridCol w:w="3261"/>
        <w:gridCol w:w="5244"/>
      </w:tblGrid>
      <w:tr w:rsidR="00C9445A" w:rsidRPr="0036096F" w14:paraId="259D492A" w14:textId="77777777" w:rsidTr="00C9445A">
        <w:trPr>
          <w:cantSplit/>
          <w:tblHeader/>
        </w:trPr>
        <w:tc>
          <w:tcPr>
            <w:tcW w:w="3261" w:type="dxa"/>
            <w:shd w:val="clear" w:color="auto" w:fill="365F91" w:themeFill="accent1" w:themeFillShade="BF"/>
          </w:tcPr>
          <w:p w14:paraId="36F7749B" w14:textId="6FA744F1" w:rsidR="00C9445A" w:rsidRPr="007A383F" w:rsidRDefault="00C9445A" w:rsidP="00760F0F">
            <w:pPr>
              <w:pStyle w:val="Whitechartheaderinformation"/>
            </w:pPr>
            <w:r>
              <w:t>Icon and Element Name</w:t>
            </w:r>
          </w:p>
        </w:tc>
        <w:tc>
          <w:tcPr>
            <w:tcW w:w="5244" w:type="dxa"/>
            <w:shd w:val="clear" w:color="auto" w:fill="808080" w:themeFill="background1" w:themeFillShade="80"/>
          </w:tcPr>
          <w:p w14:paraId="4E4133BA" w14:textId="1FCA0536" w:rsidR="00C9445A" w:rsidRPr="0036096F" w:rsidRDefault="00C9445A" w:rsidP="00760F0F">
            <w:pPr>
              <w:pStyle w:val="Whitechartheaderinformation"/>
            </w:pPr>
            <w:r w:rsidRPr="004A4616">
              <w:t>Description</w:t>
            </w:r>
          </w:p>
        </w:tc>
      </w:tr>
      <w:tr w:rsidR="00C9445A" w14:paraId="63C61AD7" w14:textId="77777777" w:rsidTr="00C9445A">
        <w:trPr>
          <w:trHeight w:val="321"/>
        </w:trPr>
        <w:tc>
          <w:tcPr>
            <w:tcW w:w="3261" w:type="dxa"/>
            <w:shd w:val="clear" w:color="auto" w:fill="auto"/>
            <w:vAlign w:val="center"/>
          </w:tcPr>
          <w:p w14:paraId="72CFA3B7" w14:textId="77777777" w:rsidR="00C9445A" w:rsidRDefault="00C9445A" w:rsidP="00760F0F">
            <w:pPr>
              <w:pStyle w:val="CVTabletext"/>
              <w:jc w:val="center"/>
            </w:pPr>
            <w:r>
              <w:object w:dxaOrig="1365" w:dyaOrig="1800" w14:anchorId="5260702B">
                <v:shape id="_x0000_i1027" type="#_x0000_t75" style="width:21pt;height:28.5pt" o:ole="">
                  <v:imagedata r:id="rId49" o:title=""/>
                </v:shape>
                <o:OLEObject Type="Embed" ProgID="PBrush" ShapeID="_x0000_i1027" DrawAspect="Content" ObjectID="_1634962000" r:id="rId50"/>
              </w:object>
            </w:r>
          </w:p>
          <w:p w14:paraId="1E0C8862" w14:textId="7D7B465B" w:rsidR="00C9445A" w:rsidRDefault="00C9445A" w:rsidP="00760F0F">
            <w:pPr>
              <w:pStyle w:val="CVTabletext"/>
              <w:jc w:val="center"/>
            </w:pPr>
            <w:r>
              <w:t>Panel 1</w:t>
            </w:r>
          </w:p>
        </w:tc>
        <w:tc>
          <w:tcPr>
            <w:tcW w:w="5244" w:type="dxa"/>
            <w:shd w:val="clear" w:color="auto" w:fill="auto"/>
          </w:tcPr>
          <w:p w14:paraId="3ED21D6D" w14:textId="77777777" w:rsidR="00C9445A" w:rsidRDefault="00C9445A" w:rsidP="00A20D83">
            <w:pPr>
              <w:pStyle w:val="CVTabletext"/>
            </w:pPr>
            <w:r>
              <w:t>The first panel.</w:t>
            </w:r>
          </w:p>
          <w:p w14:paraId="61D8CCF3" w14:textId="1DBFB0A6" w:rsidR="00C9445A" w:rsidRPr="00906537" w:rsidRDefault="00C9445A" w:rsidP="00A20D83">
            <w:pPr>
              <w:pStyle w:val="CVTabletext"/>
            </w:pPr>
            <w:r>
              <w:t>The UEE screen can display a maximum of three panels on the device screen. The first panel is the Left (</w:t>
            </w:r>
            <w:r w:rsidRPr="001A5347">
              <w:rPr>
                <w:b/>
              </w:rPr>
              <w:t>L</w:t>
            </w:r>
            <w:r>
              <w:t>) panel.</w:t>
            </w:r>
          </w:p>
        </w:tc>
      </w:tr>
      <w:tr w:rsidR="00C9445A" w14:paraId="277B8D10" w14:textId="77777777" w:rsidTr="00C9445A">
        <w:trPr>
          <w:trHeight w:val="321"/>
        </w:trPr>
        <w:tc>
          <w:tcPr>
            <w:tcW w:w="3261" w:type="dxa"/>
            <w:shd w:val="clear" w:color="auto" w:fill="auto"/>
            <w:vAlign w:val="center"/>
          </w:tcPr>
          <w:p w14:paraId="420065DB" w14:textId="77777777" w:rsidR="00C9445A" w:rsidRDefault="00C9445A" w:rsidP="00A20D83">
            <w:pPr>
              <w:pStyle w:val="CVTabletext"/>
              <w:jc w:val="center"/>
            </w:pPr>
            <w:r>
              <w:object w:dxaOrig="1515" w:dyaOrig="1710" w14:anchorId="2719B128">
                <v:shape id="_x0000_i1028" type="#_x0000_t75" style="width:28.5pt;height:30pt" o:ole="">
                  <v:imagedata r:id="rId51" o:title=""/>
                </v:shape>
                <o:OLEObject Type="Embed" ProgID="PBrush" ShapeID="_x0000_i1028" DrawAspect="Content" ObjectID="_1634962001" r:id="rId52"/>
              </w:object>
            </w:r>
          </w:p>
          <w:p w14:paraId="14ACE582" w14:textId="7BC4B9DB" w:rsidR="00C9445A" w:rsidRDefault="00C9445A" w:rsidP="00A20D83">
            <w:pPr>
              <w:pStyle w:val="CVTabletext"/>
              <w:jc w:val="center"/>
            </w:pPr>
            <w:r>
              <w:t>Panel 2</w:t>
            </w:r>
          </w:p>
        </w:tc>
        <w:tc>
          <w:tcPr>
            <w:tcW w:w="5244" w:type="dxa"/>
            <w:shd w:val="clear" w:color="auto" w:fill="auto"/>
          </w:tcPr>
          <w:p w14:paraId="6CF1DC37" w14:textId="77777777" w:rsidR="00C9445A" w:rsidRDefault="00C9445A" w:rsidP="00A20D83">
            <w:pPr>
              <w:pStyle w:val="CVTabletext"/>
            </w:pPr>
            <w:r>
              <w:t>The second panel.</w:t>
            </w:r>
          </w:p>
          <w:p w14:paraId="47ED5E6E" w14:textId="159A1834" w:rsidR="00C9445A" w:rsidRPr="00906537" w:rsidRDefault="00C9445A" w:rsidP="00A20D83">
            <w:pPr>
              <w:pStyle w:val="CVTabletext"/>
            </w:pPr>
            <w:r>
              <w:t>The second panel is the Central (</w:t>
            </w:r>
            <w:r w:rsidRPr="001A5347">
              <w:rPr>
                <w:b/>
              </w:rPr>
              <w:t>C</w:t>
            </w:r>
            <w:r>
              <w:t>) panel.</w:t>
            </w:r>
          </w:p>
        </w:tc>
      </w:tr>
      <w:tr w:rsidR="00C9445A" w14:paraId="39BD659C" w14:textId="77777777" w:rsidTr="00C9445A">
        <w:trPr>
          <w:trHeight w:val="321"/>
        </w:trPr>
        <w:tc>
          <w:tcPr>
            <w:tcW w:w="3261" w:type="dxa"/>
            <w:shd w:val="clear" w:color="auto" w:fill="auto"/>
            <w:vAlign w:val="center"/>
          </w:tcPr>
          <w:p w14:paraId="4506DA8C" w14:textId="77777777" w:rsidR="00C9445A" w:rsidRDefault="00C9445A" w:rsidP="00A20D83">
            <w:pPr>
              <w:pStyle w:val="CVTabletext"/>
              <w:jc w:val="center"/>
            </w:pPr>
            <w:r>
              <w:object w:dxaOrig="1515" w:dyaOrig="1785" w14:anchorId="6447E110">
                <v:shape id="_x0000_i1029" type="#_x0000_t75" style="width:27pt;height:30.75pt" o:ole="">
                  <v:imagedata r:id="rId53" o:title=""/>
                </v:shape>
                <o:OLEObject Type="Embed" ProgID="PBrush" ShapeID="_x0000_i1029" DrawAspect="Content" ObjectID="_1634962002" r:id="rId54"/>
              </w:object>
            </w:r>
          </w:p>
          <w:p w14:paraId="5BAB3095" w14:textId="2344A11D" w:rsidR="00C9445A" w:rsidRDefault="00C9445A" w:rsidP="00A20D83">
            <w:pPr>
              <w:pStyle w:val="CVTabletext"/>
              <w:jc w:val="center"/>
            </w:pPr>
            <w:r>
              <w:t>Panel 3</w:t>
            </w:r>
          </w:p>
        </w:tc>
        <w:tc>
          <w:tcPr>
            <w:tcW w:w="5244" w:type="dxa"/>
            <w:shd w:val="clear" w:color="auto" w:fill="auto"/>
          </w:tcPr>
          <w:p w14:paraId="151DF09E" w14:textId="77777777" w:rsidR="00C9445A" w:rsidRDefault="00C9445A" w:rsidP="00A20D83">
            <w:pPr>
              <w:pStyle w:val="CVTabletext"/>
            </w:pPr>
            <w:r>
              <w:t>The third panel.</w:t>
            </w:r>
          </w:p>
          <w:p w14:paraId="51739EA4" w14:textId="38A48D0E" w:rsidR="00C9445A" w:rsidRPr="00906537" w:rsidRDefault="00C9445A" w:rsidP="00A20D83">
            <w:pPr>
              <w:pStyle w:val="CVTabletext"/>
            </w:pPr>
            <w:r>
              <w:t>The third panel is the Right (</w:t>
            </w:r>
            <w:r w:rsidRPr="00A85409">
              <w:rPr>
                <w:b/>
              </w:rPr>
              <w:t>R</w:t>
            </w:r>
            <w:r>
              <w:t>) panel.</w:t>
            </w:r>
          </w:p>
        </w:tc>
      </w:tr>
      <w:tr w:rsidR="00C9445A" w14:paraId="5569E10F" w14:textId="77777777" w:rsidTr="00C9445A">
        <w:trPr>
          <w:trHeight w:val="321"/>
        </w:trPr>
        <w:tc>
          <w:tcPr>
            <w:tcW w:w="3261" w:type="dxa"/>
            <w:shd w:val="clear" w:color="auto" w:fill="auto"/>
            <w:vAlign w:val="center"/>
          </w:tcPr>
          <w:p w14:paraId="4E4243E3" w14:textId="77777777" w:rsidR="00C9445A" w:rsidRDefault="00C9445A" w:rsidP="00A20D83">
            <w:pPr>
              <w:pStyle w:val="CVTabletext"/>
              <w:jc w:val="center"/>
            </w:pPr>
            <w:r>
              <w:object w:dxaOrig="660" w:dyaOrig="600" w14:anchorId="68283558">
                <v:shape id="_x0000_i1030" type="#_x0000_t75" style="width:33.75pt;height:30pt" o:ole="">
                  <v:imagedata r:id="rId55" o:title=""/>
                </v:shape>
                <o:OLEObject Type="Embed" ProgID="PBrush" ShapeID="_x0000_i1030" DrawAspect="Content" ObjectID="_1634962003" r:id="rId56"/>
              </w:object>
            </w:r>
          </w:p>
          <w:p w14:paraId="4200A80F" w14:textId="192C1E28" w:rsidR="00C9445A" w:rsidRDefault="00C9445A" w:rsidP="00A20D83">
            <w:pPr>
              <w:pStyle w:val="CVTabletext"/>
              <w:jc w:val="center"/>
              <w:rPr>
                <w:noProof/>
                <w:lang w:val="en-IN" w:eastAsia="en-IN"/>
              </w:rPr>
            </w:pPr>
            <w:r w:rsidRPr="00A06412">
              <w:rPr>
                <w:b/>
              </w:rPr>
              <w:t>Display Settings</w:t>
            </w:r>
            <w:r>
              <w:t xml:space="preserve"> button</w:t>
            </w:r>
          </w:p>
        </w:tc>
        <w:tc>
          <w:tcPr>
            <w:tcW w:w="5244" w:type="dxa"/>
            <w:shd w:val="clear" w:color="auto" w:fill="auto"/>
          </w:tcPr>
          <w:p w14:paraId="2E3C2E41" w14:textId="40A4B674" w:rsidR="00C9445A" w:rsidRDefault="00C9445A" w:rsidP="00A20D83">
            <w:pPr>
              <w:pStyle w:val="CVTabletext"/>
            </w:pPr>
            <w:r>
              <w:t xml:space="preserve">Use this button to open the </w:t>
            </w:r>
            <w:r w:rsidRPr="0048310D">
              <w:rPr>
                <w:b/>
              </w:rPr>
              <w:t>Display Settings</w:t>
            </w:r>
            <w:r>
              <w:t xml:space="preserve"> </w:t>
            </w:r>
            <w:hyperlink w:anchor="DisplaySettingsWindowPopup" w:history="1">
              <w:r w:rsidRPr="001F7BD1">
                <w:rPr>
                  <w:rStyle w:val="Hyperlink"/>
                  <w:rFonts w:cstheme="minorBidi"/>
                </w:rPr>
                <w:t>pop-up window</w:t>
              </w:r>
            </w:hyperlink>
            <w:r>
              <w:t xml:space="preserve">. You can click anywhere in the panel area to open the </w:t>
            </w:r>
            <w:r w:rsidRPr="002E5C65">
              <w:rPr>
                <w:b/>
              </w:rPr>
              <w:t>Display</w:t>
            </w:r>
            <w:r>
              <w:t xml:space="preserve"> </w:t>
            </w:r>
            <w:r w:rsidRPr="002E5C65">
              <w:rPr>
                <w:b/>
              </w:rPr>
              <w:t>Settings</w:t>
            </w:r>
            <w:r>
              <w:t xml:space="preserve"> window.</w:t>
            </w:r>
          </w:p>
        </w:tc>
      </w:tr>
      <w:tr w:rsidR="00C9445A" w14:paraId="7B364331" w14:textId="77777777" w:rsidTr="00C9445A">
        <w:tc>
          <w:tcPr>
            <w:tcW w:w="3261" w:type="dxa"/>
            <w:shd w:val="clear" w:color="auto" w:fill="auto"/>
            <w:vAlign w:val="center"/>
          </w:tcPr>
          <w:p w14:paraId="7F198696" w14:textId="7B5997A2" w:rsidR="00C9445A" w:rsidRDefault="00C9445A" w:rsidP="00A20D83">
            <w:pPr>
              <w:pStyle w:val="CVTabletext"/>
              <w:jc w:val="center"/>
            </w:pPr>
            <w:r>
              <w:object w:dxaOrig="3390" w:dyaOrig="465" w14:anchorId="1154D9D1">
                <v:shape id="_x0000_i1031" type="#_x0000_t75" style="width:144.75pt;height:20.25pt" o:ole="">
                  <v:imagedata r:id="rId57" o:title=""/>
                </v:shape>
                <o:OLEObject Type="Embed" ProgID="PBrush" ShapeID="_x0000_i1031" DrawAspect="Content" ObjectID="_1634962004" r:id="rId58"/>
              </w:object>
            </w:r>
          </w:p>
          <w:p w14:paraId="59EBE51F" w14:textId="2A19C74D" w:rsidR="00C9445A" w:rsidRDefault="00C9445A" w:rsidP="00A20D83">
            <w:pPr>
              <w:pStyle w:val="CVTabletext"/>
              <w:jc w:val="center"/>
            </w:pPr>
            <w:r w:rsidRPr="00F86B06">
              <w:t>UEE logo</w:t>
            </w:r>
          </w:p>
        </w:tc>
        <w:tc>
          <w:tcPr>
            <w:tcW w:w="5244" w:type="dxa"/>
            <w:shd w:val="clear" w:color="auto" w:fill="auto"/>
          </w:tcPr>
          <w:p w14:paraId="49C1CCF3" w14:textId="3495E6B3" w:rsidR="00C9445A" w:rsidRPr="00F86B06" w:rsidRDefault="00C9445A" w:rsidP="00A20D83">
            <w:pPr>
              <w:pStyle w:val="CVTabletext"/>
            </w:pPr>
            <w:r>
              <w:t xml:space="preserve">The </w:t>
            </w:r>
            <w:r w:rsidRPr="00F86B06">
              <w:t>UEE logo</w:t>
            </w:r>
          </w:p>
        </w:tc>
      </w:tr>
    </w:tbl>
    <w:p w14:paraId="6BC2012E" w14:textId="494090D1" w:rsidR="003E6759" w:rsidRPr="003E6759" w:rsidRDefault="00DA464B" w:rsidP="0025672F">
      <w:pPr>
        <w:pStyle w:val="CVTableCaption"/>
      </w:pPr>
      <w:r>
        <w:t xml:space="preserve">Panel—UI </w:t>
      </w:r>
      <w:r w:rsidR="0025672F">
        <w:t>Elements</w:t>
      </w:r>
      <w:r>
        <w:t xml:space="preserve"> Names</w:t>
      </w:r>
    </w:p>
    <w:p w14:paraId="21D3B120" w14:textId="5FC45F03" w:rsidR="00FD45F5" w:rsidRDefault="00B42D0F" w:rsidP="00AF26F0">
      <w:pPr>
        <w:pStyle w:val="Heading1"/>
      </w:pPr>
      <w:bookmarkStart w:id="29" w:name="_Toc24344136"/>
      <w:r>
        <w:t xml:space="preserve">Display </w:t>
      </w:r>
      <w:r w:rsidR="0025672F">
        <w:t xml:space="preserve">Settings </w:t>
      </w:r>
      <w:r w:rsidR="00333C64">
        <w:t xml:space="preserve">for UEE </w:t>
      </w:r>
      <w:r w:rsidR="00AF6B64">
        <w:t>Panel View</w:t>
      </w:r>
      <w:bookmarkEnd w:id="29"/>
    </w:p>
    <w:p w14:paraId="3F7AFCC7" w14:textId="77777777" w:rsidR="00C2063A" w:rsidRDefault="00C2063A" w:rsidP="00C2063A">
      <w:pPr>
        <w:pStyle w:val="CVChapterBodyCopy"/>
      </w:pPr>
      <w:r>
        <w:t>Use the display settings feature in UEE to configure the following modes on your device screen:</w:t>
      </w:r>
    </w:p>
    <w:p w14:paraId="6C4036EE" w14:textId="3E32736B" w:rsidR="00C2063A" w:rsidRDefault="00C2063A" w:rsidP="00C2063A">
      <w:pPr>
        <w:pStyle w:val="ListBullet"/>
      </w:pPr>
      <w:r w:rsidRPr="0034646D">
        <w:t>Single panel</w:t>
      </w:r>
      <w:r>
        <w:t xml:space="preserve"> mode: You can configure a Coreo application to view it in a single panel layout. The single panel mode </w:t>
      </w:r>
      <w:r w:rsidR="00220570">
        <w:t>is available on standard screen monitors</w:t>
      </w:r>
      <w:r>
        <w:t xml:space="preserve"> and wide</w:t>
      </w:r>
      <w:r w:rsidR="00220570">
        <w:t>screen monitors</w:t>
      </w:r>
      <w:r>
        <w:t>.</w:t>
      </w:r>
    </w:p>
    <w:p w14:paraId="76884417" w14:textId="78EA11F1" w:rsidR="00C2063A" w:rsidRDefault="00C3201B" w:rsidP="00C2063A">
      <w:pPr>
        <w:pStyle w:val="ListBullet"/>
      </w:pPr>
      <w:r>
        <w:t>2-</w:t>
      </w:r>
      <w:r w:rsidR="00C2063A" w:rsidRPr="0034646D">
        <w:t>panel</w:t>
      </w:r>
      <w:r w:rsidR="00C2063A">
        <w:t xml:space="preserve"> mode (Multi-panel mode): You can configure the Coreo applications to view them in a </w:t>
      </w:r>
      <w:r w:rsidR="00220570">
        <w:t>2-</w:t>
      </w:r>
      <w:r w:rsidR="00C2063A">
        <w:t xml:space="preserve">panel layout, </w:t>
      </w:r>
      <w:r w:rsidR="00C2063A" w:rsidRPr="009B04B7">
        <w:t>with each application assigned to a panel.</w:t>
      </w:r>
      <w:r w:rsidR="00C2063A">
        <w:t xml:space="preserve"> The </w:t>
      </w:r>
      <w:r w:rsidR="008A52A9">
        <w:t>2-</w:t>
      </w:r>
      <w:r w:rsidR="00C2063A">
        <w:t>panel mode is compatible with wide</w:t>
      </w:r>
      <w:r w:rsidR="00220570">
        <w:t>screen monitors</w:t>
      </w:r>
      <w:r w:rsidR="00C2063A">
        <w:t xml:space="preserve"> only. You can save the configurations of a </w:t>
      </w:r>
      <w:r>
        <w:t>2-</w:t>
      </w:r>
      <w:r w:rsidR="00C2063A">
        <w:t>panel mode as presets.</w:t>
      </w:r>
    </w:p>
    <w:p w14:paraId="64A91B77" w14:textId="42D020C4" w:rsidR="00C2063A" w:rsidRDefault="00C3201B" w:rsidP="00C2063A">
      <w:pPr>
        <w:pStyle w:val="ListBullet"/>
      </w:pPr>
      <w:r>
        <w:t>3-</w:t>
      </w:r>
      <w:r w:rsidR="00C2063A" w:rsidRPr="0034646D">
        <w:t>panel</w:t>
      </w:r>
      <w:r w:rsidR="00C2063A">
        <w:t xml:space="preserve"> mode (Multi-panel mode): You can configure the Coreo applications to view them in a </w:t>
      </w:r>
      <w:r w:rsidR="008A52A9">
        <w:t>3-</w:t>
      </w:r>
      <w:r w:rsidR="00C2063A">
        <w:t xml:space="preserve">panel layout, </w:t>
      </w:r>
      <w:r w:rsidR="00C2063A" w:rsidRPr="009B04B7">
        <w:t>with each application assigned to a panel</w:t>
      </w:r>
      <w:r w:rsidR="00C2063A">
        <w:t xml:space="preserve">. The </w:t>
      </w:r>
      <w:r w:rsidR="008A52A9">
        <w:t>3-</w:t>
      </w:r>
      <w:r w:rsidR="00C2063A">
        <w:t>panel mode is compatible with wide</w:t>
      </w:r>
      <w:r>
        <w:t xml:space="preserve"> </w:t>
      </w:r>
      <w:r w:rsidR="00C2063A">
        <w:t xml:space="preserve">screens only. You can save the configurations of a </w:t>
      </w:r>
      <w:r w:rsidR="008A52A9">
        <w:t>3-</w:t>
      </w:r>
      <w:r w:rsidR="00C2063A">
        <w:t>panel mode as presets.</w:t>
      </w:r>
    </w:p>
    <w:p w14:paraId="468FA0D6" w14:textId="77777777" w:rsidR="00C2063A" w:rsidRDefault="00C2063A" w:rsidP="00C2063A">
      <w:pPr>
        <w:pStyle w:val="CVChapterBodyCopy"/>
      </w:pPr>
      <w:r>
        <w:t>UEE also allows its users to pin the Coreo applications and presets on the toolbar of the UEE screen to access and apply the screen configurations easily.</w:t>
      </w:r>
    </w:p>
    <w:p w14:paraId="32D819C0" w14:textId="51EB7069" w:rsidR="009C47F9" w:rsidRDefault="009C47F9" w:rsidP="009C47F9">
      <w:pPr>
        <w:pStyle w:val="Heading2"/>
      </w:pPr>
      <w:bookmarkStart w:id="30" w:name="_Toc24344137"/>
      <w:r>
        <w:lastRenderedPageBreak/>
        <w:t>Di</w:t>
      </w:r>
      <w:r w:rsidR="00494FAC">
        <w:t xml:space="preserve">splay Settings </w:t>
      </w:r>
      <w:r w:rsidR="0025672F">
        <w:t>Window</w:t>
      </w:r>
      <w:r>
        <w:rPr>
          <w:rFonts w:cs="Calibri"/>
        </w:rPr>
        <w:t>—</w:t>
      </w:r>
      <w:r w:rsidR="0025672F">
        <w:rPr>
          <w:rFonts w:cs="Calibri"/>
        </w:rPr>
        <w:t>L</w:t>
      </w:r>
      <w:r w:rsidR="0025672F">
        <w:t xml:space="preserve">ayout </w:t>
      </w:r>
      <w:r w:rsidR="002E6C61">
        <w:t xml:space="preserve">and </w:t>
      </w:r>
      <w:r w:rsidR="0025672F">
        <w:t>Navigation</w:t>
      </w:r>
      <w:bookmarkEnd w:id="30"/>
    </w:p>
    <w:p w14:paraId="54CC3B81" w14:textId="2A256D7F" w:rsidR="00072C53" w:rsidRDefault="00072C53" w:rsidP="00072C53">
      <w:pPr>
        <w:pStyle w:val="CVChapterBodyCopy"/>
      </w:pPr>
      <w:r>
        <w:t>UEE provides the flexibility to configure different Coreo applications to view in differe</w:t>
      </w:r>
      <w:r w:rsidR="00A7297B">
        <w:t>nt panels on the device screen.</w:t>
      </w:r>
    </w:p>
    <w:p w14:paraId="23D7A29D" w14:textId="60056475" w:rsidR="00837E21" w:rsidRDefault="00837E21" w:rsidP="00837E21">
      <w:pPr>
        <w:pStyle w:val="CVFigure"/>
      </w:pPr>
      <w:r>
        <w:drawing>
          <wp:inline distT="0" distB="0" distL="0" distR="0" wp14:anchorId="67679979" wp14:editId="6C6E2F2E">
            <wp:extent cx="4787900" cy="39073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playSettingsPopUpWindow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5879" cy="397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BBCA3" w14:textId="113D324B" w:rsidR="00837E21" w:rsidRDefault="00837E21" w:rsidP="00837E21">
      <w:pPr>
        <w:pStyle w:val="CVFigureCaption"/>
      </w:pPr>
      <w:r>
        <w:t>Display Settings pop-up window</w:t>
      </w:r>
    </w:p>
    <w:p w14:paraId="3AE8E0DE" w14:textId="16837AB0" w:rsidR="001B2543" w:rsidRPr="003E6759" w:rsidRDefault="001B2543" w:rsidP="00072C53">
      <w:pPr>
        <w:pStyle w:val="CVChapterBodyCopy"/>
      </w:pPr>
      <w:r>
        <w:t xml:space="preserve">Refer to the following table to view details about the elements in the </w:t>
      </w:r>
      <w:r w:rsidRPr="007A1078">
        <w:rPr>
          <w:b/>
        </w:rPr>
        <w:t>Display</w:t>
      </w:r>
      <w:r>
        <w:t xml:space="preserve"> </w:t>
      </w:r>
      <w:r w:rsidRPr="007A1078">
        <w:rPr>
          <w:b/>
        </w:rPr>
        <w:t>Settings</w:t>
      </w:r>
      <w:r>
        <w:t xml:space="preserve"> </w:t>
      </w:r>
      <w:r w:rsidR="006D3A01">
        <w:t>window</w:t>
      </w:r>
      <w:r>
        <w:t>.</w:t>
      </w:r>
    </w:p>
    <w:tbl>
      <w:tblPr>
        <w:tblStyle w:val="TableGrid"/>
        <w:tblW w:w="0" w:type="auto"/>
        <w:tblInd w:w="108" w:type="dxa"/>
        <w:shd w:val="clear" w:color="auto" w:fill="FABF8F" w:themeFill="accent6" w:themeFillTint="99"/>
        <w:tblLayout w:type="fixed"/>
        <w:tblLook w:val="04A0" w:firstRow="1" w:lastRow="0" w:firstColumn="1" w:lastColumn="0" w:noHBand="0" w:noVBand="1"/>
      </w:tblPr>
      <w:tblGrid>
        <w:gridCol w:w="3686"/>
        <w:gridCol w:w="4819"/>
      </w:tblGrid>
      <w:tr w:rsidR="00597CD4" w:rsidRPr="0036096F" w14:paraId="23E6A358" w14:textId="77777777" w:rsidTr="007A1078">
        <w:trPr>
          <w:cantSplit/>
          <w:tblHeader/>
        </w:trPr>
        <w:tc>
          <w:tcPr>
            <w:tcW w:w="3686" w:type="dxa"/>
            <w:shd w:val="clear" w:color="auto" w:fill="365F91" w:themeFill="accent1" w:themeFillShade="BF"/>
          </w:tcPr>
          <w:p w14:paraId="13078130" w14:textId="5D205A8C" w:rsidR="00597CD4" w:rsidRPr="007A383F" w:rsidRDefault="00597CD4" w:rsidP="005176A8">
            <w:pPr>
              <w:pStyle w:val="Whitechartheaderinformation"/>
            </w:pPr>
            <w:r>
              <w:t>Icon and Element name</w:t>
            </w:r>
          </w:p>
        </w:tc>
        <w:tc>
          <w:tcPr>
            <w:tcW w:w="4819" w:type="dxa"/>
            <w:shd w:val="clear" w:color="auto" w:fill="808080" w:themeFill="background1" w:themeFillShade="80"/>
          </w:tcPr>
          <w:p w14:paraId="21430A16" w14:textId="77777777" w:rsidR="00597CD4" w:rsidRPr="0036096F" w:rsidRDefault="00597CD4" w:rsidP="005176A8">
            <w:pPr>
              <w:pStyle w:val="Whitechartheaderinformation"/>
            </w:pPr>
            <w:r w:rsidRPr="004A4616">
              <w:t>Description</w:t>
            </w:r>
          </w:p>
        </w:tc>
      </w:tr>
      <w:tr w:rsidR="00597CD4" w14:paraId="3F89BC34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296A54A5" w14:textId="20BDEF0C" w:rsidR="00597CD4" w:rsidRDefault="00E9018D" w:rsidP="005176A8">
            <w:pPr>
              <w:pStyle w:val="CVTabletext"/>
              <w:jc w:val="center"/>
            </w:pPr>
            <w:r>
              <w:object w:dxaOrig="570" w:dyaOrig="3135" w14:anchorId="0BCB2A2A">
                <v:shape id="_x0000_i1032" type="#_x0000_t75" style="width:21.75pt;height:120pt" o:ole="">
                  <v:imagedata r:id="rId60" o:title=""/>
                </v:shape>
                <o:OLEObject Type="Embed" ProgID="PBrush" ShapeID="_x0000_i1032" DrawAspect="Content" ObjectID="_1634962005" r:id="rId61"/>
              </w:object>
            </w:r>
          </w:p>
          <w:p w14:paraId="7776168D" w14:textId="5EB783D0" w:rsidR="00597CD4" w:rsidRDefault="00597CD4" w:rsidP="005176A8">
            <w:pPr>
              <w:pStyle w:val="CVTabletext"/>
              <w:jc w:val="center"/>
            </w:pPr>
            <w:r w:rsidRPr="00072C53">
              <w:rPr>
                <w:b/>
              </w:rPr>
              <w:t>Select Displays</w:t>
            </w:r>
            <w:r>
              <w:t xml:space="preserve"> group</w:t>
            </w:r>
          </w:p>
        </w:tc>
        <w:tc>
          <w:tcPr>
            <w:tcW w:w="4819" w:type="dxa"/>
            <w:shd w:val="clear" w:color="auto" w:fill="auto"/>
          </w:tcPr>
          <w:p w14:paraId="69A00C86" w14:textId="7F7FF511" w:rsidR="00597CD4" w:rsidRDefault="00597CD4" w:rsidP="000313E9">
            <w:pPr>
              <w:pStyle w:val="CVTabletext"/>
            </w:pPr>
            <w:r>
              <w:t>In this group, do the following:</w:t>
            </w:r>
          </w:p>
          <w:p w14:paraId="5C59CAA9" w14:textId="1BAB6187" w:rsidR="00597CD4" w:rsidRDefault="00597CD4" w:rsidP="00B319C7">
            <w:pPr>
              <w:pStyle w:val="ListBullet"/>
            </w:pPr>
            <w:r>
              <w:t xml:space="preserve">Select the number of panels to display on the device screen. </w:t>
            </w:r>
          </w:p>
          <w:p w14:paraId="54630743" w14:textId="469E52A4" w:rsidR="00597CD4" w:rsidRDefault="00597CD4" w:rsidP="00B319C7">
            <w:pPr>
              <w:pStyle w:val="ListBullet"/>
            </w:pPr>
            <w:r>
              <w:t xml:space="preserve">Swap the applications between the panel slots when configuring the applications for a </w:t>
            </w:r>
            <w:r w:rsidR="008A52A9">
              <w:t>2-</w:t>
            </w:r>
            <w:r>
              <w:t xml:space="preserve">panel view and a </w:t>
            </w:r>
            <w:r w:rsidR="008A52A9">
              <w:t>3-</w:t>
            </w:r>
            <w:r>
              <w:t>panel view.</w:t>
            </w:r>
          </w:p>
          <w:p w14:paraId="6BFF631A" w14:textId="2B59F1B7" w:rsidR="00597CD4" w:rsidRDefault="00597CD4" w:rsidP="00B319C7">
            <w:pPr>
              <w:pStyle w:val="ListBullet"/>
            </w:pPr>
            <w:r>
              <w:t xml:space="preserve">Delete the applications assigned to the panel slots using the </w:t>
            </w:r>
            <w:r w:rsidRPr="00755A39">
              <w:rPr>
                <w:b/>
              </w:rPr>
              <w:t>Clear</w:t>
            </w:r>
            <w:r>
              <w:t xml:space="preserve"> button.</w:t>
            </w:r>
          </w:p>
        </w:tc>
      </w:tr>
      <w:tr w:rsidR="00597CD4" w14:paraId="4758DBC6" w14:textId="77777777" w:rsidTr="007A1078">
        <w:trPr>
          <w:cantSplit/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07C5D174" w14:textId="7F351D97" w:rsidR="00597CD4" w:rsidRDefault="00A7297B" w:rsidP="005176A8">
            <w:pPr>
              <w:pStyle w:val="CVTabletext"/>
              <w:jc w:val="center"/>
            </w:pPr>
            <w:r>
              <w:object w:dxaOrig="4784" w:dyaOrig="1935" w14:anchorId="118A52A6">
                <v:shape id="_x0000_i1033" type="#_x0000_t75" style="width:155.25pt;height:62.25pt" o:ole="">
                  <v:imagedata r:id="rId62" o:title=""/>
                </v:shape>
                <o:OLEObject Type="Embed" ProgID="PBrush" ShapeID="_x0000_i1033" DrawAspect="Content" ObjectID="_1634962006" r:id="rId63"/>
              </w:object>
            </w:r>
          </w:p>
          <w:p w14:paraId="0A8BA140" w14:textId="77777777" w:rsidR="00597CD4" w:rsidRDefault="00905A64" w:rsidP="00A7297B">
            <w:pPr>
              <w:pStyle w:val="CVTabletext"/>
              <w:jc w:val="center"/>
            </w:pPr>
            <w:r>
              <w:t xml:space="preserve">1 </w:t>
            </w:r>
            <w:r w:rsidR="00E427A1" w:rsidRPr="00905A64">
              <w:t>Panel</w:t>
            </w:r>
            <w:r w:rsidR="00E427A1">
              <w:t xml:space="preserve"> </w:t>
            </w:r>
            <w:r w:rsidR="00A7297B">
              <w:t>slot</w:t>
            </w:r>
          </w:p>
          <w:p w14:paraId="493258C6" w14:textId="40F8240B" w:rsidR="00C9445A" w:rsidRDefault="00C9445A" w:rsidP="00A7297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70D67FFD" w14:textId="77777777" w:rsidR="00597CD4" w:rsidRDefault="00597CD4" w:rsidP="005069B2">
            <w:pPr>
              <w:pStyle w:val="CVTabletext"/>
            </w:pPr>
            <w:r>
              <w:t>Use this slot to assign a Coreo application to the first panel on your display screen.</w:t>
            </w:r>
          </w:p>
          <w:p w14:paraId="1643EFF2" w14:textId="0AC5E3B7" w:rsidR="00597CD4" w:rsidRDefault="00597CD4" w:rsidP="00C3201B">
            <w:pPr>
              <w:pStyle w:val="CVTabletext"/>
            </w:pPr>
            <w:r>
              <w:t>In a single panel view, you can display the Coreo application either in the left panel or in the central panel or the right panel.</w:t>
            </w:r>
          </w:p>
        </w:tc>
      </w:tr>
      <w:tr w:rsidR="00597CD4" w14:paraId="3463E280" w14:textId="77777777" w:rsidTr="007A1078">
        <w:trPr>
          <w:cantSplit/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33F89AE4" w14:textId="72179623" w:rsidR="00597CD4" w:rsidRDefault="00905A64" w:rsidP="001F45AC">
            <w:pPr>
              <w:pStyle w:val="CVTabletext"/>
              <w:jc w:val="center"/>
            </w:pPr>
            <w:r>
              <w:object w:dxaOrig="2265" w:dyaOrig="1020" w14:anchorId="69E107F3">
                <v:shape id="_x0000_i1034" type="#_x0000_t75" style="width:64.5pt;height:29.25pt" o:ole="">
                  <v:imagedata r:id="rId64" o:title=""/>
                </v:shape>
                <o:OLEObject Type="Embed" ProgID="PBrush" ShapeID="_x0000_i1034" DrawAspect="Content" ObjectID="_1634962007" r:id="rId65"/>
              </w:object>
            </w:r>
          </w:p>
          <w:p w14:paraId="78B532DB" w14:textId="3BD1B629" w:rsidR="001F45AC" w:rsidRDefault="009D649B" w:rsidP="005D6C59">
            <w:pPr>
              <w:pStyle w:val="CVTabletext"/>
              <w:jc w:val="center"/>
            </w:pPr>
            <w:r>
              <w:t>F</w:t>
            </w:r>
            <w:r w:rsidR="00905A64">
              <w:t>irst</w:t>
            </w:r>
            <w:r w:rsidR="00C3201B">
              <w:t>-</w:t>
            </w:r>
            <w:r w:rsidR="00905A64">
              <w:t>p</w:t>
            </w:r>
            <w:r w:rsidR="001F45AC">
              <w:t>anel slot</w:t>
            </w:r>
            <w:r w:rsidR="005D6C59">
              <w:t>–</w:t>
            </w:r>
            <w:r>
              <w:t>Empty and Highlighted</w:t>
            </w:r>
          </w:p>
          <w:p w14:paraId="6F5F8319" w14:textId="40EA546A" w:rsidR="00C9445A" w:rsidRDefault="00C9445A" w:rsidP="005D6C59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1FE87882" w14:textId="5D66098E" w:rsidR="00597CD4" w:rsidRDefault="00597CD4" w:rsidP="00C3201B">
            <w:pPr>
              <w:pStyle w:val="CVTabletext"/>
            </w:pPr>
            <w:r>
              <w:t>An empty panel slot</w:t>
            </w:r>
            <w:r w:rsidR="009D649B">
              <w:t xml:space="preserve">. </w:t>
            </w:r>
            <w:r w:rsidR="008B0DF3">
              <w:t>When the user selects a</w:t>
            </w:r>
            <w:r w:rsidR="009D649B">
              <w:t xml:space="preserve"> </w:t>
            </w:r>
            <w:r w:rsidR="00817B32">
              <w:t xml:space="preserve">panel slot, it highlights </w:t>
            </w:r>
            <w:r w:rsidR="00C3201B">
              <w:t xml:space="preserve">a </w:t>
            </w:r>
            <w:r w:rsidR="00817B32">
              <w:t>blue</w:t>
            </w:r>
            <w:r w:rsidR="00C3201B">
              <w:t xml:space="preserve"> color</w:t>
            </w:r>
            <w:r w:rsidR="00817B32">
              <w:t>.</w:t>
            </w:r>
          </w:p>
        </w:tc>
      </w:tr>
      <w:tr w:rsidR="00597CD4" w14:paraId="52A7D60D" w14:textId="77777777" w:rsidTr="007A1078">
        <w:trPr>
          <w:cantSplit/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7A20EDDE" w14:textId="72B9ADC6" w:rsidR="00597CD4" w:rsidRDefault="007A1078" w:rsidP="001F45AC">
            <w:pPr>
              <w:pStyle w:val="CVTabletext"/>
              <w:jc w:val="center"/>
            </w:pPr>
            <w:r>
              <w:object w:dxaOrig="3586" w:dyaOrig="2790" w14:anchorId="4ED1ADB9">
                <v:shape id="_x0000_i1035" type="#_x0000_t75" style="width:122.25pt;height:95.25pt" o:ole="">
                  <v:imagedata r:id="rId66" o:title=""/>
                </v:shape>
                <o:OLEObject Type="Embed" ProgID="PBrush" ShapeID="_x0000_i1035" DrawAspect="Content" ObjectID="_1634962008" r:id="rId67"/>
              </w:object>
            </w:r>
          </w:p>
          <w:p w14:paraId="6950D656" w14:textId="13233216" w:rsidR="001F45AC" w:rsidRDefault="009D649B" w:rsidP="001F45AC">
            <w:pPr>
              <w:pStyle w:val="CVTabletext"/>
              <w:jc w:val="center"/>
            </w:pPr>
            <w:r>
              <w:t>First</w:t>
            </w:r>
            <w:r w:rsidR="00B72DDC">
              <w:t>-</w:t>
            </w:r>
            <w:r>
              <w:t>panel slot</w:t>
            </w:r>
            <w:r w:rsidR="005D6C59">
              <w:t>–</w:t>
            </w:r>
            <w:r>
              <w:t>Assigned</w:t>
            </w:r>
          </w:p>
          <w:p w14:paraId="737AADA6" w14:textId="19E10A32" w:rsidR="00C9445A" w:rsidRDefault="00C9445A" w:rsidP="001F45AC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30BB190" w14:textId="49CFB67C" w:rsidR="00597CD4" w:rsidRDefault="00817B32" w:rsidP="00817B32">
            <w:pPr>
              <w:pStyle w:val="CVTabletext"/>
            </w:pPr>
            <w:r>
              <w:t>A panel slot with a</w:t>
            </w:r>
            <w:r w:rsidR="00597CD4">
              <w:t>n applic</w:t>
            </w:r>
            <w:r>
              <w:t xml:space="preserve">ation assigned to </w:t>
            </w:r>
            <w:r w:rsidR="00C3201B">
              <w:t>it</w:t>
            </w:r>
          </w:p>
        </w:tc>
      </w:tr>
      <w:tr w:rsidR="00597CD4" w14:paraId="7197D15A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55BD5F1B" w14:textId="77777777" w:rsidR="00597CD4" w:rsidRDefault="00597CD4" w:rsidP="002925AB">
            <w:pPr>
              <w:pStyle w:val="CVTabletext"/>
              <w:jc w:val="center"/>
            </w:pPr>
            <w:r>
              <w:object w:dxaOrig="885" w:dyaOrig="630" w14:anchorId="0632C41B">
                <v:shape id="_x0000_i1036" type="#_x0000_t75" style="width:41.25pt;height:29.25pt" o:ole="">
                  <v:imagedata r:id="rId68" o:title=""/>
                </v:shape>
                <o:OLEObject Type="Embed" ProgID="PBrush" ShapeID="_x0000_i1036" DrawAspect="Content" ObjectID="_1634962009" r:id="rId69"/>
              </w:object>
            </w:r>
          </w:p>
          <w:p w14:paraId="4A2EF247" w14:textId="72258D10" w:rsidR="00597CD4" w:rsidRDefault="00597CD4" w:rsidP="002925AB">
            <w:pPr>
              <w:pStyle w:val="CVTabletext"/>
              <w:jc w:val="center"/>
            </w:pPr>
            <w:r w:rsidRPr="00CB1F89">
              <w:rPr>
                <w:b/>
              </w:rPr>
              <w:t>L</w:t>
            </w:r>
            <w:r w:rsidR="00B72DDC">
              <w:rPr>
                <w:b/>
              </w:rPr>
              <w:t xml:space="preserve"> </w:t>
            </w:r>
            <w:r w:rsidRPr="00CB1F89">
              <w:rPr>
                <w:b/>
              </w:rPr>
              <w:t>C</w:t>
            </w:r>
            <w:r w:rsidR="00B72DDC">
              <w:rPr>
                <w:b/>
              </w:rPr>
              <w:t xml:space="preserve"> </w:t>
            </w:r>
            <w:r w:rsidRPr="00CB1F89">
              <w:rPr>
                <w:b/>
              </w:rPr>
              <w:t>R</w:t>
            </w:r>
            <w:r>
              <w:t xml:space="preserve"> position</w:t>
            </w:r>
            <w:r w:rsidR="005A0B49">
              <w:t xml:space="preserve"> </w:t>
            </w:r>
            <w:r>
              <w:t>buttons</w:t>
            </w:r>
          </w:p>
          <w:p w14:paraId="33E6A597" w14:textId="61BA7BDF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3E949B70" w14:textId="7E358380" w:rsidR="00597CD4" w:rsidRDefault="00597CD4" w:rsidP="002925AB">
            <w:pPr>
              <w:pStyle w:val="CVTabletext"/>
            </w:pPr>
            <w:r>
              <w:t>Use these buttons to position the application view either in the (</w:t>
            </w:r>
            <w:r w:rsidRPr="00D342EB">
              <w:rPr>
                <w:b/>
              </w:rPr>
              <w:t>L</w:t>
            </w:r>
            <w:r>
              <w:t>) left panel or in the (</w:t>
            </w:r>
            <w:r w:rsidRPr="00D342EB">
              <w:rPr>
                <w:b/>
              </w:rPr>
              <w:t>C</w:t>
            </w:r>
            <w:r>
              <w:t>) central panel or the (</w:t>
            </w:r>
            <w:r w:rsidRPr="00D342EB">
              <w:rPr>
                <w:b/>
              </w:rPr>
              <w:t>R</w:t>
            </w:r>
            <w:r>
              <w:t>) right panel on the device screen.</w:t>
            </w:r>
          </w:p>
          <w:p w14:paraId="5A2FA9F4" w14:textId="661BFA4B" w:rsidR="00597CD4" w:rsidRDefault="00597CD4" w:rsidP="002925AB">
            <w:pPr>
              <w:pStyle w:val="CVTabletext"/>
            </w:pPr>
            <w:r>
              <w:t xml:space="preserve">These buttons are available only when you select the </w:t>
            </w:r>
            <w:r w:rsidRPr="00E730C9">
              <w:rPr>
                <w:b/>
              </w:rPr>
              <w:t>1 Panel</w:t>
            </w:r>
            <w:r>
              <w:t xml:space="preserve"> button.</w:t>
            </w:r>
          </w:p>
        </w:tc>
      </w:tr>
      <w:tr w:rsidR="00597CD4" w14:paraId="3546D13E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1B945980" w14:textId="77777777" w:rsidR="00597CD4" w:rsidRDefault="00597CD4" w:rsidP="002925AB">
            <w:pPr>
              <w:pStyle w:val="CVTabletext"/>
              <w:jc w:val="center"/>
            </w:pPr>
            <w:r>
              <w:object w:dxaOrig="5969" w:dyaOrig="1770" w14:anchorId="42D25DA0">
                <v:shape id="_x0000_i1037" type="#_x0000_t75" style="width:168pt;height:49.5pt" o:ole="">
                  <v:imagedata r:id="rId70" o:title=""/>
                </v:shape>
                <o:OLEObject Type="Embed" ProgID="PBrush" ShapeID="_x0000_i1037" DrawAspect="Content" ObjectID="_1634962010" r:id="rId71"/>
              </w:object>
            </w:r>
          </w:p>
          <w:p w14:paraId="089DF486" w14:textId="77777777" w:rsidR="00597CD4" w:rsidRDefault="00597CD4" w:rsidP="00A7297B">
            <w:pPr>
              <w:pStyle w:val="CVTabletext"/>
              <w:jc w:val="center"/>
            </w:pPr>
            <w:r w:rsidRPr="00E74EE1">
              <w:rPr>
                <w:b/>
              </w:rPr>
              <w:t xml:space="preserve">2 </w:t>
            </w:r>
            <w:r w:rsidR="00E74EE1" w:rsidRPr="00E74EE1">
              <w:rPr>
                <w:b/>
              </w:rPr>
              <w:t>Panel</w:t>
            </w:r>
            <w:r w:rsidR="00E74EE1">
              <w:t xml:space="preserve"> </w:t>
            </w:r>
            <w:r w:rsidR="00A7297B">
              <w:t>slot</w:t>
            </w:r>
          </w:p>
          <w:p w14:paraId="26D0D027" w14:textId="433FFB71" w:rsidR="00C9445A" w:rsidRDefault="00C9445A" w:rsidP="00A7297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4E7DF8AC" w14:textId="77777777" w:rsidR="00597CD4" w:rsidRDefault="00597CD4" w:rsidP="002925AB">
            <w:pPr>
              <w:pStyle w:val="CVTabletext"/>
            </w:pPr>
            <w:r>
              <w:t>Use this slot to assign a Coreo application to the second panel on your display screen.</w:t>
            </w:r>
          </w:p>
          <w:p w14:paraId="05F8CFC1" w14:textId="0468ED72" w:rsidR="00597CD4" w:rsidRDefault="009D2953" w:rsidP="002925AB">
            <w:pPr>
              <w:pStyle w:val="CVTabletext"/>
            </w:pPr>
            <w:r>
              <w:t>In a 2-</w:t>
            </w:r>
            <w:r w:rsidR="00597CD4">
              <w:t>panel mode, you can assign an application each to both panel 1 and panel 2.</w:t>
            </w:r>
          </w:p>
        </w:tc>
      </w:tr>
      <w:tr w:rsidR="00597CD4" w14:paraId="46A6E8D2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52C1015F" w14:textId="5F15F93A" w:rsidR="00597CD4" w:rsidRDefault="00905A64" w:rsidP="002925AB">
            <w:pPr>
              <w:pStyle w:val="CVTabletext"/>
              <w:jc w:val="center"/>
            </w:pPr>
            <w:r>
              <w:object w:dxaOrig="2265" w:dyaOrig="1065" w14:anchorId="088D4EFE">
                <v:shape id="_x0000_i1038" type="#_x0000_t75" style="width:60pt;height:28.5pt" o:ole="">
                  <v:imagedata r:id="rId72" o:title=""/>
                </v:shape>
                <o:OLEObject Type="Embed" ProgID="PBrush" ShapeID="_x0000_i1038" DrawAspect="Content" ObjectID="_1634962011" r:id="rId73"/>
              </w:object>
            </w:r>
          </w:p>
          <w:p w14:paraId="3B8F18F4" w14:textId="33EF2EAA" w:rsidR="00597CD4" w:rsidRDefault="00905A64" w:rsidP="00905A64">
            <w:pPr>
              <w:pStyle w:val="CVTabletext"/>
              <w:jc w:val="center"/>
            </w:pPr>
            <w:r>
              <w:t>Second</w:t>
            </w:r>
            <w:r w:rsidR="00B72DDC">
              <w:t>-</w:t>
            </w:r>
            <w:r>
              <w:t>p</w:t>
            </w:r>
            <w:r w:rsidR="00597CD4">
              <w:t>anel</w:t>
            </w:r>
            <w:r>
              <w:t xml:space="preserve"> </w:t>
            </w:r>
            <w:r w:rsidR="005D6C59">
              <w:t>slot</w:t>
            </w:r>
            <w:r w:rsidR="00817B32">
              <w:t xml:space="preserve">–Empty and </w:t>
            </w:r>
            <w:r w:rsidR="00597CD4">
              <w:t>Highlighted</w:t>
            </w:r>
          </w:p>
          <w:p w14:paraId="63894E96" w14:textId="6C595E9A" w:rsidR="00C9445A" w:rsidRDefault="00C9445A" w:rsidP="00905A64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ED39924" w14:textId="38699AF7" w:rsidR="00597CD4" w:rsidRDefault="00597CD4" w:rsidP="00C75E5F">
            <w:pPr>
              <w:pStyle w:val="CVTabletext"/>
            </w:pPr>
            <w:r>
              <w:t>A selected panel slot to which</w:t>
            </w:r>
            <w:r w:rsidR="00B72DDC">
              <w:t xml:space="preserve"> an application can be assigned</w:t>
            </w:r>
          </w:p>
        </w:tc>
      </w:tr>
      <w:tr w:rsidR="00597CD4" w14:paraId="2D1ACF56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4D05BD74" w14:textId="77777777" w:rsidR="00597CD4" w:rsidRDefault="00597CD4" w:rsidP="002925AB">
            <w:pPr>
              <w:pStyle w:val="CVTabletext"/>
              <w:jc w:val="center"/>
            </w:pPr>
            <w:r>
              <w:object w:dxaOrig="2085" w:dyaOrig="930" w14:anchorId="76EF41F8">
                <v:shape id="_x0000_i1039" type="#_x0000_t75" style="width:68.25pt;height:30pt" o:ole="">
                  <v:imagedata r:id="rId74" o:title=""/>
                </v:shape>
                <o:OLEObject Type="Embed" ProgID="PBrush" ShapeID="_x0000_i1039" DrawAspect="Content" ObjectID="_1634962012" r:id="rId75"/>
              </w:object>
            </w:r>
          </w:p>
          <w:p w14:paraId="0C68D5F0" w14:textId="77777777" w:rsidR="00597CD4" w:rsidRDefault="005D6C59" w:rsidP="005D6C59">
            <w:pPr>
              <w:pStyle w:val="CVTabletext"/>
              <w:jc w:val="center"/>
            </w:pPr>
            <w:r>
              <w:lastRenderedPageBreak/>
              <w:t>Panel slot–</w:t>
            </w:r>
            <w:r w:rsidR="00597CD4">
              <w:t>Non-Highlighted</w:t>
            </w:r>
          </w:p>
          <w:p w14:paraId="36F30558" w14:textId="2F4BDCF8" w:rsidR="00C9445A" w:rsidRDefault="00C9445A" w:rsidP="005D6C59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1A5795CE" w14:textId="0FF57EAF" w:rsidR="00597CD4" w:rsidRDefault="00597CD4" w:rsidP="002925AB">
            <w:pPr>
              <w:pStyle w:val="CVTabletext"/>
            </w:pPr>
            <w:r>
              <w:lastRenderedPageBreak/>
              <w:t>A cleared panel slot.</w:t>
            </w:r>
          </w:p>
        </w:tc>
      </w:tr>
      <w:tr w:rsidR="00597CD4" w14:paraId="4BB78A3A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3D963FB7" w14:textId="57C69B4F" w:rsidR="00597CD4" w:rsidRDefault="00597CD4" w:rsidP="002925AB">
            <w:pPr>
              <w:pStyle w:val="CVTabletext"/>
              <w:jc w:val="center"/>
            </w:pPr>
            <w:r>
              <w:object w:dxaOrig="8821" w:dyaOrig="1830" w14:anchorId="7A5835CD">
                <v:shape id="_x0000_i1040" type="#_x0000_t75" style="width:171.75pt;height:36pt" o:ole="">
                  <v:imagedata r:id="rId76" o:title=""/>
                </v:shape>
                <o:OLEObject Type="Embed" ProgID="PBrush" ShapeID="_x0000_i1040" DrawAspect="Content" ObjectID="_1634962013" r:id="rId77"/>
              </w:object>
            </w:r>
          </w:p>
          <w:p w14:paraId="25892F2C" w14:textId="77777777" w:rsidR="009D649B" w:rsidRDefault="00597CD4" w:rsidP="00817B32">
            <w:pPr>
              <w:pStyle w:val="CVTabletext"/>
              <w:jc w:val="center"/>
            </w:pPr>
            <w:r w:rsidRPr="00394C9E">
              <w:rPr>
                <w:b/>
              </w:rPr>
              <w:t xml:space="preserve">3 </w:t>
            </w:r>
            <w:r w:rsidR="00394C9E" w:rsidRPr="00394C9E">
              <w:rPr>
                <w:b/>
              </w:rPr>
              <w:t>Panel</w:t>
            </w:r>
            <w:r w:rsidR="00394C9E">
              <w:t xml:space="preserve"> </w:t>
            </w:r>
            <w:r>
              <w:t>slot</w:t>
            </w:r>
          </w:p>
          <w:p w14:paraId="142BA5F5" w14:textId="053A3829" w:rsidR="00C9445A" w:rsidRDefault="00C9445A" w:rsidP="00817B32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1A95779E" w14:textId="02D4B17A" w:rsidR="00597CD4" w:rsidRDefault="00817B32" w:rsidP="002925AB">
            <w:pPr>
              <w:pStyle w:val="CVTabletext"/>
            </w:pPr>
            <w:r>
              <w:t>Use this slot to assign an</w:t>
            </w:r>
            <w:r w:rsidR="00597CD4">
              <w:t xml:space="preserve"> application to the third panel on your display screen.</w:t>
            </w:r>
          </w:p>
          <w:p w14:paraId="7B32175F" w14:textId="1E9D9F2D" w:rsidR="00597CD4" w:rsidRDefault="0095336C" w:rsidP="002925AB">
            <w:pPr>
              <w:pStyle w:val="CVTabletext"/>
            </w:pPr>
            <w:r>
              <w:t>In a 3-</w:t>
            </w:r>
            <w:r w:rsidR="00597CD4">
              <w:t>panel mode, you can assign an application each to panel 1, panel 2 and panel 3.</w:t>
            </w:r>
          </w:p>
        </w:tc>
      </w:tr>
      <w:tr w:rsidR="00817B32" w14:paraId="7F811486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730EA45E" w14:textId="77777777" w:rsidR="00817B32" w:rsidRDefault="00817B32" w:rsidP="002925AB">
            <w:pPr>
              <w:pStyle w:val="CVTabletext"/>
              <w:jc w:val="center"/>
            </w:pPr>
            <w:r>
              <w:object w:dxaOrig="2340" w:dyaOrig="990" w14:anchorId="5575B494">
                <v:shape id="_x0000_i1041" type="#_x0000_t75" style="width:66pt;height:27.75pt" o:ole="">
                  <v:imagedata r:id="rId78" o:title=""/>
                </v:shape>
                <o:OLEObject Type="Embed" ProgID="PBrush" ShapeID="_x0000_i1041" DrawAspect="Content" ObjectID="_1634962014" r:id="rId79"/>
              </w:object>
            </w:r>
          </w:p>
          <w:p w14:paraId="637FACA8" w14:textId="00D4F2C1" w:rsidR="00817B32" w:rsidRDefault="0095336C" w:rsidP="002925AB">
            <w:pPr>
              <w:pStyle w:val="CVTabletext"/>
              <w:jc w:val="center"/>
            </w:pPr>
            <w:r>
              <w:t>Third-</w:t>
            </w:r>
            <w:r w:rsidR="005D6C59">
              <w:t>panel slot</w:t>
            </w:r>
            <w:r w:rsidR="006A0A95">
              <w:t>–Empty and Highlighted</w:t>
            </w:r>
          </w:p>
          <w:p w14:paraId="10B9DF56" w14:textId="6773E0B0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45B9AF26" w14:textId="1959D08D" w:rsidR="00817B32" w:rsidRDefault="006A0A95" w:rsidP="002925AB">
            <w:pPr>
              <w:pStyle w:val="CVTabletext"/>
            </w:pPr>
            <w:r>
              <w:t xml:space="preserve">A selected panel slot to which </w:t>
            </w:r>
            <w:r w:rsidR="0095336C">
              <w:t>an application can be assigned</w:t>
            </w:r>
          </w:p>
        </w:tc>
      </w:tr>
      <w:tr w:rsidR="00597CD4" w14:paraId="0D693369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57EEDBC6" w14:textId="77777777" w:rsidR="00597CD4" w:rsidRDefault="00597CD4" w:rsidP="002925AB">
            <w:pPr>
              <w:pStyle w:val="CVTabletext"/>
              <w:jc w:val="center"/>
            </w:pPr>
            <w:r>
              <w:object w:dxaOrig="570" w:dyaOrig="450" w14:anchorId="6CE6E6DF">
                <v:shape id="_x0000_i1042" type="#_x0000_t75" style="width:31.5pt;height:24.75pt" o:ole="">
                  <v:imagedata r:id="rId80" o:title=""/>
                </v:shape>
                <o:OLEObject Type="Embed" ProgID="PBrush" ShapeID="_x0000_i1042" DrawAspect="Content" ObjectID="_1634962015" r:id="rId81"/>
              </w:object>
            </w:r>
          </w:p>
          <w:p w14:paraId="3B28DC41" w14:textId="77777777" w:rsidR="00597CD4" w:rsidRDefault="00597CD4" w:rsidP="002925AB">
            <w:pPr>
              <w:pStyle w:val="CVTabletext"/>
              <w:jc w:val="center"/>
            </w:pPr>
            <w:r w:rsidRPr="00C94200">
              <w:t>Swap</w:t>
            </w:r>
            <w:r>
              <w:t xml:space="preserve"> button</w:t>
            </w:r>
          </w:p>
          <w:p w14:paraId="38830779" w14:textId="44278512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2E52FD7" w14:textId="1688C3D5" w:rsidR="006D6AC6" w:rsidRDefault="00597CD4" w:rsidP="0095336C">
            <w:pPr>
              <w:pStyle w:val="CVTabletext"/>
            </w:pPr>
            <w:r w:rsidRPr="00471009">
              <w:t xml:space="preserve">Use this button to swap the applications between the panel slots when configuring the applications for a </w:t>
            </w:r>
            <w:r w:rsidR="0095336C">
              <w:t>2-panel view and a 3-</w:t>
            </w:r>
            <w:r w:rsidRPr="00471009">
              <w:t>panel view.</w:t>
            </w:r>
            <w:r w:rsidR="006D6AC6">
              <w:t xml:space="preserve"> </w:t>
            </w:r>
          </w:p>
        </w:tc>
      </w:tr>
      <w:tr w:rsidR="00597CD4" w14:paraId="07C69B55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3CDB1C77" w14:textId="77777777" w:rsidR="00597CD4" w:rsidRDefault="00597CD4" w:rsidP="002925AB">
            <w:pPr>
              <w:pStyle w:val="CVTabletext"/>
              <w:jc w:val="center"/>
            </w:pPr>
            <w:r>
              <w:object w:dxaOrig="750" w:dyaOrig="435" w14:anchorId="70B27225">
                <v:shape id="_x0000_i1043" type="#_x0000_t75" style="width:38.25pt;height:22.5pt" o:ole="">
                  <v:imagedata r:id="rId82" o:title=""/>
                </v:shape>
                <o:OLEObject Type="Embed" ProgID="PBrush" ShapeID="_x0000_i1043" DrawAspect="Content" ObjectID="_1634962016" r:id="rId83"/>
              </w:object>
            </w:r>
          </w:p>
          <w:p w14:paraId="0E6A4906" w14:textId="77777777" w:rsidR="00597CD4" w:rsidRDefault="00597CD4" w:rsidP="002925AB">
            <w:pPr>
              <w:pStyle w:val="CVTabletext"/>
              <w:jc w:val="center"/>
            </w:pPr>
            <w:r w:rsidRPr="00C94200">
              <w:rPr>
                <w:b/>
              </w:rPr>
              <w:t>Clear</w:t>
            </w:r>
            <w:r>
              <w:t xml:space="preserve"> button</w:t>
            </w:r>
          </w:p>
          <w:p w14:paraId="21F0A1A2" w14:textId="6D7DCE90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5018E8D" w14:textId="1D437DC0" w:rsidR="00597CD4" w:rsidRDefault="00597CD4" w:rsidP="0095336C">
            <w:pPr>
              <w:pStyle w:val="CVTabletext"/>
            </w:pPr>
            <w:r>
              <w:t>Use this button to delete the applications assigned to the panel slots.</w:t>
            </w:r>
          </w:p>
        </w:tc>
      </w:tr>
      <w:tr w:rsidR="00597CD4" w14:paraId="13922EE9" w14:textId="77777777" w:rsidTr="007A1078">
        <w:trPr>
          <w:cantSplit/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16DDB44D" w14:textId="77777777" w:rsidR="00597CD4" w:rsidRDefault="00597CD4" w:rsidP="002925AB">
            <w:pPr>
              <w:pStyle w:val="CVTabletext"/>
              <w:jc w:val="center"/>
            </w:pPr>
            <w:r>
              <w:object w:dxaOrig="5249" w:dyaOrig="510" w14:anchorId="0D1495CB">
                <v:shape id="_x0000_i1044" type="#_x0000_t75" style="width:157.5pt;height:15.75pt" o:ole="">
                  <v:imagedata r:id="rId84" o:title=""/>
                </v:shape>
                <o:OLEObject Type="Embed" ProgID="PBrush" ShapeID="_x0000_i1044" DrawAspect="Content" ObjectID="_1634962017" r:id="rId85"/>
              </w:object>
            </w:r>
          </w:p>
          <w:p w14:paraId="38346978" w14:textId="77777777" w:rsidR="00597CD4" w:rsidRDefault="00597CD4" w:rsidP="00551CE4">
            <w:pPr>
              <w:pStyle w:val="CVTabletext"/>
              <w:jc w:val="center"/>
            </w:pPr>
            <w:r>
              <w:t>Panel button group</w:t>
            </w:r>
          </w:p>
          <w:p w14:paraId="3E8E6E2A" w14:textId="2608BC81" w:rsidR="00C9445A" w:rsidRDefault="00C9445A" w:rsidP="00551CE4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1F4E229A" w14:textId="440D58C2" w:rsidR="00597CD4" w:rsidRDefault="00597CD4" w:rsidP="002925AB">
            <w:pPr>
              <w:pStyle w:val="CVTabletext"/>
            </w:pPr>
            <w:r>
              <w:t>In this button group, select the number of panels to display on the device screen.</w:t>
            </w:r>
          </w:p>
        </w:tc>
      </w:tr>
      <w:tr w:rsidR="00597CD4" w14:paraId="7C560343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61B8CB5D" w14:textId="77777777" w:rsidR="00597CD4" w:rsidRDefault="00597CD4" w:rsidP="002925AB">
            <w:pPr>
              <w:pStyle w:val="CVTabletext"/>
              <w:jc w:val="center"/>
            </w:pPr>
            <w:r>
              <w:object w:dxaOrig="1365" w:dyaOrig="525" w14:anchorId="3D3CD9A7">
                <v:shape id="_x0000_i1045" type="#_x0000_t75" style="width:68.25pt;height:26.25pt" o:ole="">
                  <v:imagedata r:id="rId86" o:title=""/>
                </v:shape>
                <o:OLEObject Type="Embed" ProgID="PBrush" ShapeID="_x0000_i1045" DrawAspect="Content" ObjectID="_1634962018" r:id="rId87"/>
              </w:object>
            </w:r>
          </w:p>
          <w:p w14:paraId="61382678" w14:textId="77777777" w:rsidR="00597CD4" w:rsidRDefault="00597CD4" w:rsidP="002925AB">
            <w:pPr>
              <w:pStyle w:val="CVTabletext"/>
              <w:jc w:val="center"/>
            </w:pPr>
            <w:r w:rsidRPr="00290371">
              <w:rPr>
                <w:b/>
              </w:rPr>
              <w:t>1 Panel</w:t>
            </w:r>
            <w:r>
              <w:t xml:space="preserve"> button</w:t>
            </w:r>
          </w:p>
          <w:p w14:paraId="5651D71D" w14:textId="4E384EE9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1D12FBE3" w14:textId="30A292EE" w:rsidR="00597CD4" w:rsidRDefault="00597CD4" w:rsidP="00A83580">
            <w:pPr>
              <w:pStyle w:val="CVTabletext"/>
            </w:pPr>
            <w:r>
              <w:t>Select this button to display the application in a single panel on the device screen.</w:t>
            </w:r>
          </w:p>
        </w:tc>
      </w:tr>
      <w:tr w:rsidR="00597CD4" w14:paraId="4035C7FA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2B2CF9BC" w14:textId="77777777" w:rsidR="00597CD4" w:rsidRDefault="00597CD4" w:rsidP="002925AB">
            <w:pPr>
              <w:pStyle w:val="CVTabletext"/>
              <w:jc w:val="center"/>
            </w:pPr>
            <w:r>
              <w:object w:dxaOrig="1455" w:dyaOrig="510" w14:anchorId="5C5D34F2">
                <v:shape id="_x0000_i1046" type="#_x0000_t75" style="width:66.75pt;height:24pt" o:ole="">
                  <v:imagedata r:id="rId88" o:title=""/>
                </v:shape>
                <o:OLEObject Type="Embed" ProgID="PBrush" ShapeID="_x0000_i1046" DrawAspect="Content" ObjectID="_1634962019" r:id="rId89"/>
              </w:object>
            </w:r>
          </w:p>
          <w:p w14:paraId="431CCC16" w14:textId="77777777" w:rsidR="00597CD4" w:rsidRDefault="00597CD4" w:rsidP="002925AB">
            <w:pPr>
              <w:pStyle w:val="CVTabletext"/>
              <w:jc w:val="center"/>
            </w:pPr>
            <w:r w:rsidRPr="00312400">
              <w:rPr>
                <w:b/>
              </w:rPr>
              <w:t>2 Panel</w:t>
            </w:r>
            <w:r>
              <w:t xml:space="preserve"> button</w:t>
            </w:r>
          </w:p>
          <w:p w14:paraId="133E05F9" w14:textId="3C3E750A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08870E21" w14:textId="360BFAE4" w:rsidR="00597CD4" w:rsidRDefault="00597CD4" w:rsidP="00220570">
            <w:pPr>
              <w:pStyle w:val="CVTabletext"/>
            </w:pPr>
            <w:r>
              <w:t xml:space="preserve">Select this button to display the applications in a </w:t>
            </w:r>
            <w:r w:rsidR="00220570">
              <w:t>2-</w:t>
            </w:r>
            <w:r>
              <w:t xml:space="preserve">panel </w:t>
            </w:r>
            <w:r w:rsidR="00220570">
              <w:t xml:space="preserve">layout </w:t>
            </w:r>
            <w:r>
              <w:t>on the device screen, with each application configured to a panel.</w:t>
            </w:r>
          </w:p>
        </w:tc>
      </w:tr>
      <w:tr w:rsidR="00597CD4" w14:paraId="3F4EFB64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129FBBBE" w14:textId="77777777" w:rsidR="00597CD4" w:rsidRDefault="00597CD4" w:rsidP="00B13329">
            <w:pPr>
              <w:pStyle w:val="CVTabletext"/>
              <w:jc w:val="center"/>
            </w:pPr>
            <w:r>
              <w:object w:dxaOrig="1440" w:dyaOrig="495" w14:anchorId="20ED911A">
                <v:shape id="_x0000_i1047" type="#_x0000_t75" style="width:60pt;height:21pt" o:ole="">
                  <v:imagedata r:id="rId90" o:title=""/>
                </v:shape>
                <o:OLEObject Type="Embed" ProgID="PBrush" ShapeID="_x0000_i1047" DrawAspect="Content" ObjectID="_1634962020" r:id="rId91"/>
              </w:object>
            </w:r>
          </w:p>
          <w:p w14:paraId="7AC58DEE" w14:textId="77777777" w:rsidR="00597CD4" w:rsidRDefault="00597CD4" w:rsidP="00B13329">
            <w:pPr>
              <w:pStyle w:val="CVTabletext"/>
              <w:jc w:val="center"/>
            </w:pPr>
            <w:r>
              <w:rPr>
                <w:b/>
              </w:rPr>
              <w:t>3</w:t>
            </w:r>
            <w:r w:rsidRPr="00312400">
              <w:rPr>
                <w:b/>
              </w:rPr>
              <w:t xml:space="preserve"> Panel</w:t>
            </w:r>
            <w:r>
              <w:t xml:space="preserve"> button</w:t>
            </w:r>
          </w:p>
          <w:p w14:paraId="29D3AD90" w14:textId="3AFF9A0C" w:rsidR="00C9445A" w:rsidRDefault="00C9445A" w:rsidP="00B13329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40595CEE" w14:textId="66276389" w:rsidR="00597CD4" w:rsidRDefault="00597CD4" w:rsidP="00220570">
            <w:pPr>
              <w:pStyle w:val="CVTabletext"/>
            </w:pPr>
            <w:r>
              <w:t xml:space="preserve">Select this button to display the Coreo applications in a </w:t>
            </w:r>
            <w:r w:rsidR="00220570">
              <w:t>3-</w:t>
            </w:r>
            <w:r>
              <w:t>panel</w:t>
            </w:r>
            <w:r w:rsidR="00220570">
              <w:t xml:space="preserve"> layout</w:t>
            </w:r>
            <w:r>
              <w:t xml:space="preserve"> on the device screen, with each application configured to a panel.</w:t>
            </w:r>
          </w:p>
        </w:tc>
      </w:tr>
      <w:tr w:rsidR="00597CD4" w14:paraId="4E1FF529" w14:textId="77777777" w:rsidTr="007A1078">
        <w:trPr>
          <w:trHeight w:val="321"/>
        </w:trPr>
        <w:tc>
          <w:tcPr>
            <w:tcW w:w="3686" w:type="dxa"/>
            <w:shd w:val="clear" w:color="auto" w:fill="auto"/>
            <w:vAlign w:val="center"/>
          </w:tcPr>
          <w:p w14:paraId="6589B7C1" w14:textId="77777777" w:rsidR="00597CD4" w:rsidRDefault="00597CD4" w:rsidP="002925AB">
            <w:pPr>
              <w:pStyle w:val="CVTabletext"/>
              <w:jc w:val="center"/>
            </w:pPr>
            <w:r>
              <w:object w:dxaOrig="1260" w:dyaOrig="450" w14:anchorId="16A79D1B">
                <v:shape id="_x0000_i1048" type="#_x0000_t75" style="width:63pt;height:22.5pt" o:ole="">
                  <v:imagedata r:id="rId92" o:title=""/>
                </v:shape>
                <o:OLEObject Type="Embed" ProgID="PBrush" ShapeID="_x0000_i1048" DrawAspect="Content" ObjectID="_1634962021" r:id="rId93"/>
              </w:object>
            </w:r>
          </w:p>
          <w:p w14:paraId="636FD71F" w14:textId="77777777" w:rsidR="00597CD4" w:rsidRDefault="00597CD4" w:rsidP="006A0A95">
            <w:pPr>
              <w:pStyle w:val="CVTabletext"/>
              <w:jc w:val="center"/>
            </w:pPr>
            <w:r>
              <w:rPr>
                <w:b/>
              </w:rPr>
              <w:lastRenderedPageBreak/>
              <w:t>3</w:t>
            </w:r>
            <w:r w:rsidRPr="00312400">
              <w:rPr>
                <w:b/>
              </w:rPr>
              <w:t xml:space="preserve"> Panel</w:t>
            </w:r>
            <w:r w:rsidR="006A0A95">
              <w:t xml:space="preserve"> button</w:t>
            </w:r>
            <w:r w:rsidR="006A0A95">
              <w:rPr>
                <w:rFonts w:cs="Calibri"/>
              </w:rPr>
              <w:t>–</w:t>
            </w:r>
            <w:r>
              <w:t>Selected</w:t>
            </w:r>
          </w:p>
          <w:p w14:paraId="78E94076" w14:textId="4713F376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7AC0A9C" w14:textId="6AD6187E" w:rsidR="00597CD4" w:rsidRDefault="00597CD4" w:rsidP="002925AB">
            <w:pPr>
              <w:pStyle w:val="CVTabletext"/>
            </w:pPr>
            <w:r>
              <w:lastRenderedPageBreak/>
              <w:t>A selected radio button</w:t>
            </w:r>
          </w:p>
        </w:tc>
      </w:tr>
      <w:tr w:rsidR="00597CD4" w14:paraId="2450C7E5" w14:textId="77777777" w:rsidTr="007A1078">
        <w:tc>
          <w:tcPr>
            <w:tcW w:w="3686" w:type="dxa"/>
            <w:shd w:val="clear" w:color="auto" w:fill="auto"/>
            <w:vAlign w:val="center"/>
          </w:tcPr>
          <w:p w14:paraId="2A1E380D" w14:textId="7498D76D" w:rsidR="00597CD4" w:rsidRDefault="007A1078" w:rsidP="002925AB">
            <w:pPr>
              <w:pStyle w:val="CVTabletext"/>
              <w:jc w:val="center"/>
            </w:pPr>
            <w:r>
              <w:object w:dxaOrig="5564" w:dyaOrig="735" w14:anchorId="10CA1675">
                <v:shape id="_x0000_i1049" type="#_x0000_t75" style="width:168pt;height:22.5pt" o:ole="">
                  <v:imagedata r:id="rId94" o:title=""/>
                </v:shape>
                <o:OLEObject Type="Embed" ProgID="PBrush" ShapeID="_x0000_i1049" DrawAspect="Content" ObjectID="_1634962022" r:id="rId95"/>
              </w:object>
            </w:r>
          </w:p>
          <w:p w14:paraId="66A79DF8" w14:textId="77777777" w:rsidR="00597CD4" w:rsidRDefault="00597CD4" w:rsidP="002925AB">
            <w:pPr>
              <w:pStyle w:val="CVTabletext"/>
              <w:jc w:val="center"/>
            </w:pPr>
            <w:r>
              <w:t>Preset name box</w:t>
            </w:r>
          </w:p>
          <w:p w14:paraId="2EBA852E" w14:textId="38887970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088E9A5C" w14:textId="77777777" w:rsidR="00597CD4" w:rsidRDefault="00597CD4" w:rsidP="002925AB">
            <w:pPr>
              <w:pStyle w:val="CVTabletext"/>
            </w:pPr>
            <w:r>
              <w:t>Enter the name of the preset in this box to save the preset and apply it to the device screen.</w:t>
            </w:r>
          </w:p>
          <w:p w14:paraId="7ACCF7F1" w14:textId="408C4019" w:rsidR="00597CD4" w:rsidRDefault="00597CD4" w:rsidP="00220570">
            <w:pPr>
              <w:pStyle w:val="CVTabletext"/>
            </w:pPr>
            <w:r>
              <w:t xml:space="preserve">You can save only </w:t>
            </w:r>
            <w:r w:rsidR="00220570">
              <w:t>2-</w:t>
            </w:r>
            <w:r>
              <w:t xml:space="preserve">panel and </w:t>
            </w:r>
            <w:r w:rsidR="00220570">
              <w:t>3-</w:t>
            </w:r>
            <w:r>
              <w:t>panel configurations as presets.</w:t>
            </w:r>
          </w:p>
        </w:tc>
      </w:tr>
      <w:tr w:rsidR="00597CD4" w14:paraId="0E5FC42E" w14:textId="77777777" w:rsidTr="007A1078">
        <w:tc>
          <w:tcPr>
            <w:tcW w:w="3686" w:type="dxa"/>
            <w:shd w:val="clear" w:color="auto" w:fill="auto"/>
            <w:vAlign w:val="center"/>
          </w:tcPr>
          <w:p w14:paraId="7FF7FCA4" w14:textId="77777777" w:rsidR="00597CD4" w:rsidRDefault="00597CD4" w:rsidP="002925AB">
            <w:pPr>
              <w:pStyle w:val="CVTabletext"/>
              <w:jc w:val="center"/>
            </w:pPr>
            <w:r>
              <w:object w:dxaOrig="720" w:dyaOrig="3225" w14:anchorId="6EDF1A32">
                <v:shape id="_x0000_i1050" type="#_x0000_t75" style="width:20.25pt;height:88.5pt" o:ole="">
                  <v:imagedata r:id="rId96" o:title=""/>
                </v:shape>
                <o:OLEObject Type="Embed" ProgID="PBrush" ShapeID="_x0000_i1050" DrawAspect="Content" ObjectID="_1634962023" r:id="rId97"/>
              </w:object>
            </w:r>
          </w:p>
          <w:p w14:paraId="4641BD01" w14:textId="77777777" w:rsidR="00597CD4" w:rsidRDefault="00597CD4" w:rsidP="002925AB">
            <w:pPr>
              <w:pStyle w:val="CVTabletext"/>
              <w:jc w:val="center"/>
            </w:pPr>
            <w:r>
              <w:rPr>
                <w:b/>
              </w:rPr>
              <w:t>Select Applications</w:t>
            </w:r>
            <w:r>
              <w:t xml:space="preserve"> group</w:t>
            </w:r>
          </w:p>
          <w:p w14:paraId="51AC0364" w14:textId="47A2A932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2449B5C3" w14:textId="77777777" w:rsidR="00597CD4" w:rsidRDefault="00597CD4" w:rsidP="00074C59">
            <w:pPr>
              <w:pStyle w:val="CVTabletext"/>
            </w:pPr>
            <w:r>
              <w:t>In this group, do the following:</w:t>
            </w:r>
          </w:p>
          <w:p w14:paraId="2B48B894" w14:textId="613EE57E" w:rsidR="00597CD4" w:rsidRDefault="00597CD4" w:rsidP="00036077">
            <w:pPr>
              <w:pStyle w:val="ListBullet"/>
            </w:pPr>
            <w:r>
              <w:t>Select the application to assign to the panel slot.</w:t>
            </w:r>
          </w:p>
          <w:p w14:paraId="742D7148" w14:textId="60696559" w:rsidR="00597CD4" w:rsidRDefault="00597CD4" w:rsidP="00036077">
            <w:pPr>
              <w:pStyle w:val="ListBullet"/>
            </w:pPr>
            <w:r>
              <w:t xml:space="preserve">Pin the applications to the toolbar of the UEE screen using the </w:t>
            </w:r>
            <w:r w:rsidRPr="00074C59">
              <w:rPr>
                <w:b/>
              </w:rPr>
              <w:t>Edit Toolbar</w:t>
            </w:r>
            <w:r>
              <w:t xml:space="preserve"> button in the lower-right corner of the </w:t>
            </w:r>
            <w:r w:rsidRPr="00074C59">
              <w:rPr>
                <w:b/>
              </w:rPr>
              <w:t>Display Settings</w:t>
            </w:r>
            <w:r>
              <w:t xml:space="preserve"> window.</w:t>
            </w:r>
          </w:p>
        </w:tc>
      </w:tr>
      <w:tr w:rsidR="00597CD4" w14:paraId="082E168D" w14:textId="77777777" w:rsidTr="007A1078">
        <w:tc>
          <w:tcPr>
            <w:tcW w:w="3686" w:type="dxa"/>
            <w:shd w:val="clear" w:color="auto" w:fill="auto"/>
            <w:vAlign w:val="center"/>
          </w:tcPr>
          <w:p w14:paraId="1D07DFB7" w14:textId="77777777" w:rsidR="00597CD4" w:rsidRDefault="007A1078" w:rsidP="007A1078">
            <w:pPr>
              <w:pStyle w:val="CVTabletext"/>
              <w:jc w:val="center"/>
            </w:pPr>
            <w:r>
              <w:object w:dxaOrig="6119" w:dyaOrig="1500" w14:anchorId="411FB652">
                <v:shape id="_x0000_i1051" type="#_x0000_t75" style="width:179.25pt;height:44.25pt" o:ole="">
                  <v:imagedata r:id="rId98" o:title=""/>
                </v:shape>
                <o:OLEObject Type="Embed" ProgID="PBrush" ShapeID="_x0000_i1051" DrawAspect="Content" ObjectID="_1634962024" r:id="rId99"/>
              </w:object>
            </w:r>
            <w:r>
              <w:t>Application slots</w:t>
            </w:r>
          </w:p>
          <w:p w14:paraId="0AF5D748" w14:textId="638C6B93" w:rsidR="00C9445A" w:rsidRDefault="00C9445A" w:rsidP="007A1078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36D0ADD5" w14:textId="0D5403F7" w:rsidR="00597CD4" w:rsidRDefault="00597CD4" w:rsidP="002925AB">
            <w:pPr>
              <w:pStyle w:val="CVTabletext"/>
            </w:pPr>
            <w:r>
              <w:t xml:space="preserve">The applications to assign to the </w:t>
            </w:r>
            <w:r w:rsidRPr="0001382F">
              <w:rPr>
                <w:b/>
              </w:rPr>
              <w:t xml:space="preserve">1 </w:t>
            </w:r>
            <w:r>
              <w:rPr>
                <w:b/>
              </w:rPr>
              <w:t>P</w:t>
            </w:r>
            <w:r w:rsidRPr="0001382F">
              <w:rPr>
                <w:b/>
              </w:rPr>
              <w:t>anel</w:t>
            </w:r>
            <w:r>
              <w:t xml:space="preserve"> slot to configure a single panel mode.</w:t>
            </w:r>
          </w:p>
          <w:p w14:paraId="71168660" w14:textId="38BAE712" w:rsidR="00597CD4" w:rsidRDefault="00597CD4" w:rsidP="00453903">
            <w:pPr>
              <w:pStyle w:val="CVTabletext"/>
            </w:pPr>
            <w:r w:rsidRPr="0073333D">
              <w:rPr>
                <w:b/>
              </w:rPr>
              <w:t>Coreo View</w:t>
            </w:r>
            <w:r>
              <w:t xml:space="preserve"> </w:t>
            </w:r>
            <w:r w:rsidRPr="0073333D">
              <w:rPr>
                <w:rFonts w:cs="Calibri"/>
              </w:rPr>
              <w:t>–</w:t>
            </w:r>
            <w:r>
              <w:rPr>
                <w:rFonts w:cs="Calibri"/>
              </w:rPr>
              <w:t xml:space="preserve"> </w:t>
            </w:r>
            <w:r w:rsidRPr="0073333D">
              <w:rPr>
                <w:rFonts w:cs="Calibri"/>
                <w:b/>
              </w:rPr>
              <w:t>Prioritized View</w:t>
            </w:r>
            <w:r>
              <w:rPr>
                <w:rFonts w:cs="Calibri"/>
              </w:rPr>
              <w:t xml:space="preserve">, </w:t>
            </w:r>
            <w:r w:rsidRPr="0056035D">
              <w:rPr>
                <w:rFonts w:cs="Calibri"/>
                <w:b/>
              </w:rPr>
              <w:t>Coreo</w:t>
            </w:r>
            <w:r>
              <w:rPr>
                <w:rFonts w:cs="Calibri"/>
              </w:rPr>
              <w:t xml:space="preserve"> </w:t>
            </w:r>
            <w:r w:rsidRPr="0073333D">
              <w:rPr>
                <w:rFonts w:cs="Calibri"/>
                <w:b/>
              </w:rPr>
              <w:t>View – Bed View</w:t>
            </w:r>
            <w:r>
              <w:rPr>
                <w:rFonts w:cs="Calibri"/>
              </w:rPr>
              <w:t xml:space="preserve">, and </w:t>
            </w:r>
            <w:r w:rsidRPr="0073333D">
              <w:rPr>
                <w:rFonts w:cs="Calibri"/>
                <w:b/>
              </w:rPr>
              <w:t>Coreo View – Geomap View</w:t>
            </w:r>
            <w:r w:rsidRPr="0056035D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applications are available for 1</w:t>
            </w:r>
            <w:r w:rsidR="0095336C">
              <w:rPr>
                <w:rFonts w:cs="Calibri"/>
              </w:rPr>
              <w:t>-</w:t>
            </w:r>
            <w:r w:rsidRPr="0056035D">
              <w:rPr>
                <w:rFonts w:cs="Calibri"/>
              </w:rPr>
              <w:t xml:space="preserve">panel </w:t>
            </w:r>
            <w:r>
              <w:rPr>
                <w:rFonts w:cs="Calibri"/>
              </w:rPr>
              <w:t>slot</w:t>
            </w:r>
            <w:r w:rsidRPr="0056035D">
              <w:rPr>
                <w:rFonts w:cs="Calibri"/>
              </w:rPr>
              <w:t xml:space="preserve"> only.</w:t>
            </w:r>
          </w:p>
        </w:tc>
      </w:tr>
      <w:tr w:rsidR="00597CD4" w14:paraId="16F3AF34" w14:textId="77777777" w:rsidTr="007A1078">
        <w:tc>
          <w:tcPr>
            <w:tcW w:w="3686" w:type="dxa"/>
            <w:shd w:val="clear" w:color="auto" w:fill="auto"/>
            <w:vAlign w:val="center"/>
          </w:tcPr>
          <w:p w14:paraId="0CB89D18" w14:textId="77777777" w:rsidR="00597CD4" w:rsidRDefault="00597CD4" w:rsidP="002925AB">
            <w:pPr>
              <w:pStyle w:val="CVTabletext"/>
              <w:jc w:val="center"/>
            </w:pPr>
            <w:r>
              <w:object w:dxaOrig="1950" w:dyaOrig="645" w14:anchorId="10263FB0">
                <v:shape id="_x0000_i1052" type="#_x0000_t75" style="width:97.5pt;height:32.25pt" o:ole="">
                  <v:imagedata r:id="rId100" o:title=""/>
                </v:shape>
                <o:OLEObject Type="Embed" ProgID="PBrush" ShapeID="_x0000_i1052" DrawAspect="Content" ObjectID="_1634962025" r:id="rId101"/>
              </w:object>
            </w:r>
          </w:p>
          <w:p w14:paraId="5EDADB71" w14:textId="77777777" w:rsidR="00597CD4" w:rsidRDefault="00597CD4" w:rsidP="006A0A95">
            <w:pPr>
              <w:pStyle w:val="CVTabletext"/>
              <w:jc w:val="center"/>
            </w:pPr>
            <w:r>
              <w:t>Application slot</w:t>
            </w:r>
            <w:r w:rsidR="006A0A95">
              <w:rPr>
                <w:rFonts w:cs="Calibri"/>
              </w:rPr>
              <w:t>–</w:t>
            </w:r>
            <w:r>
              <w:t>blue</w:t>
            </w:r>
          </w:p>
          <w:p w14:paraId="3D8CC0AC" w14:textId="64B069E1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3226D630" w14:textId="1ACFB363" w:rsidR="00597CD4" w:rsidRDefault="0095336C" w:rsidP="0095336C">
            <w:pPr>
              <w:pStyle w:val="CVTabletext"/>
            </w:pPr>
            <w:r>
              <w:t>A selected application</w:t>
            </w:r>
            <w:r>
              <w:rPr>
                <w:rFonts w:cs="Calibri"/>
              </w:rPr>
              <w:t>—</w:t>
            </w:r>
            <w:r>
              <w:t>a</w:t>
            </w:r>
            <w:r w:rsidR="00597CD4">
              <w:t>n application t</w:t>
            </w:r>
            <w:r>
              <w:t xml:space="preserve">hat is </w:t>
            </w:r>
            <w:r w:rsidR="00C3201B">
              <w:t>assigned to a panel slot</w:t>
            </w:r>
          </w:p>
        </w:tc>
      </w:tr>
      <w:tr w:rsidR="00597CD4" w14:paraId="699AD57D" w14:textId="77777777" w:rsidTr="007A1078">
        <w:tc>
          <w:tcPr>
            <w:tcW w:w="3686" w:type="dxa"/>
            <w:shd w:val="clear" w:color="auto" w:fill="auto"/>
            <w:vAlign w:val="center"/>
          </w:tcPr>
          <w:p w14:paraId="1CEBA899" w14:textId="77777777" w:rsidR="00597CD4" w:rsidRDefault="00597CD4" w:rsidP="002925AB">
            <w:pPr>
              <w:pStyle w:val="CVTabletext"/>
              <w:jc w:val="center"/>
            </w:pPr>
            <w:r>
              <w:object w:dxaOrig="405" w:dyaOrig="405" w14:anchorId="0B08F98E">
                <v:shape id="_x0000_i1053" type="#_x0000_t75" style="width:20.25pt;height:20.25pt" o:ole="">
                  <v:imagedata r:id="rId102" o:title=""/>
                </v:shape>
                <o:OLEObject Type="Embed" ProgID="PBrush" ShapeID="_x0000_i1053" DrawAspect="Content" ObjectID="_1634962026" r:id="rId103"/>
              </w:object>
            </w:r>
          </w:p>
          <w:p w14:paraId="1F027CFF" w14:textId="77777777" w:rsidR="00597CD4" w:rsidRDefault="00597CD4" w:rsidP="006A0A95">
            <w:pPr>
              <w:pStyle w:val="CVTabletext"/>
              <w:jc w:val="center"/>
            </w:pPr>
            <w:r>
              <w:t>Pin icon</w:t>
            </w:r>
            <w:r w:rsidR="006A0A95">
              <w:rPr>
                <w:rFonts w:cs="Calibri"/>
              </w:rPr>
              <w:t>–</w:t>
            </w:r>
            <w:r>
              <w:t>blue</w:t>
            </w:r>
          </w:p>
          <w:p w14:paraId="33094A88" w14:textId="72BEDBC8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1E8BBF4" w14:textId="3A59DB2A" w:rsidR="00597CD4" w:rsidRDefault="00597CD4" w:rsidP="00E6723B">
            <w:pPr>
              <w:pStyle w:val="CVTabletext"/>
            </w:pPr>
            <w:r>
              <w:t>A pinned application</w:t>
            </w:r>
            <w:r w:rsidR="00C55230">
              <w:t>.</w:t>
            </w:r>
          </w:p>
          <w:p w14:paraId="07B298C1" w14:textId="025D6EDD" w:rsidR="00597CD4" w:rsidRDefault="00597CD4" w:rsidP="00B72DDC">
            <w:pPr>
              <w:pStyle w:val="CVTabletext"/>
            </w:pPr>
            <w:r>
              <w:t xml:space="preserve">An application that is pinned to the </w:t>
            </w:r>
            <w:r w:rsidR="00C3201B">
              <w:t>toolbar of the UEE panel screen</w:t>
            </w:r>
            <w:r w:rsidR="00B72DDC">
              <w:t xml:space="preserve"> on the monitor device</w:t>
            </w:r>
          </w:p>
        </w:tc>
      </w:tr>
      <w:tr w:rsidR="00597CD4" w14:paraId="060CB994" w14:textId="77777777" w:rsidTr="007A1078">
        <w:tc>
          <w:tcPr>
            <w:tcW w:w="3686" w:type="dxa"/>
            <w:shd w:val="clear" w:color="auto" w:fill="auto"/>
            <w:vAlign w:val="center"/>
          </w:tcPr>
          <w:p w14:paraId="6ECE95D2" w14:textId="77777777" w:rsidR="00597CD4" w:rsidRDefault="00597CD4" w:rsidP="002925AB">
            <w:pPr>
              <w:pStyle w:val="CVTabletext"/>
              <w:jc w:val="center"/>
            </w:pPr>
            <w:r>
              <w:object w:dxaOrig="1950" w:dyaOrig="645" w14:anchorId="7BC74D30">
                <v:shape id="_x0000_i1054" type="#_x0000_t75" style="width:99.75pt;height:33pt" o:ole="">
                  <v:imagedata r:id="rId104" o:title=""/>
                </v:shape>
                <o:OLEObject Type="Embed" ProgID="PBrush" ShapeID="_x0000_i1054" DrawAspect="Content" ObjectID="_1634962027" r:id="rId105"/>
              </w:object>
            </w:r>
          </w:p>
          <w:p w14:paraId="27C3EBF6" w14:textId="77777777" w:rsidR="00597CD4" w:rsidRDefault="00597CD4" w:rsidP="006A0A95">
            <w:pPr>
              <w:pStyle w:val="CVTabletext"/>
              <w:jc w:val="center"/>
            </w:pPr>
            <w:r>
              <w:t>Application slot</w:t>
            </w:r>
            <w:r w:rsidR="006A0A95">
              <w:rPr>
                <w:rFonts w:cs="Calibri"/>
              </w:rPr>
              <w:t>–</w:t>
            </w:r>
            <w:r>
              <w:t>grey</w:t>
            </w:r>
          </w:p>
          <w:p w14:paraId="76DF74B4" w14:textId="12B79460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42E5D442" w14:textId="6459E35F" w:rsidR="00597CD4" w:rsidRDefault="00597CD4" w:rsidP="002925AB">
            <w:pPr>
              <w:pStyle w:val="CVTabletext"/>
            </w:pPr>
            <w:r>
              <w:t>An application that is not</w:t>
            </w:r>
            <w:r w:rsidR="00B72DDC">
              <w:t xml:space="preserve"> assigned to a panel slot</w:t>
            </w:r>
          </w:p>
        </w:tc>
      </w:tr>
      <w:tr w:rsidR="00597CD4" w14:paraId="062492E4" w14:textId="77777777" w:rsidTr="007A1078">
        <w:tc>
          <w:tcPr>
            <w:tcW w:w="3686" w:type="dxa"/>
            <w:shd w:val="clear" w:color="auto" w:fill="auto"/>
            <w:vAlign w:val="center"/>
          </w:tcPr>
          <w:p w14:paraId="7FEEE133" w14:textId="77777777" w:rsidR="00597CD4" w:rsidRDefault="00597CD4" w:rsidP="002925AB">
            <w:pPr>
              <w:pStyle w:val="CVTabletext"/>
              <w:jc w:val="center"/>
            </w:pPr>
            <w:r>
              <w:object w:dxaOrig="405" w:dyaOrig="465" w14:anchorId="1828D8E7">
                <v:shape id="_x0000_i1055" type="#_x0000_t75" style="width:20.25pt;height:23.25pt" o:ole="">
                  <v:imagedata r:id="rId106" o:title=""/>
                </v:shape>
                <o:OLEObject Type="Embed" ProgID="PBrush" ShapeID="_x0000_i1055" DrawAspect="Content" ObjectID="_1634962028" r:id="rId107"/>
              </w:object>
            </w:r>
          </w:p>
          <w:p w14:paraId="702063DE" w14:textId="77777777" w:rsidR="00597CD4" w:rsidRDefault="00597CD4" w:rsidP="006A0A95">
            <w:pPr>
              <w:pStyle w:val="CVTabletext"/>
              <w:jc w:val="center"/>
            </w:pPr>
            <w:r>
              <w:t>Pin icon</w:t>
            </w:r>
            <w:r w:rsidR="006A0A95">
              <w:rPr>
                <w:rFonts w:cs="Calibri"/>
              </w:rPr>
              <w:t>–</w:t>
            </w:r>
            <w:r>
              <w:t>grey</w:t>
            </w:r>
          </w:p>
          <w:p w14:paraId="3D00A6E0" w14:textId="7681E44D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5164E998" w14:textId="37CA25B5" w:rsidR="00597CD4" w:rsidRDefault="00B72DDC" w:rsidP="00352B8A">
            <w:pPr>
              <w:pStyle w:val="CVTabletext"/>
            </w:pPr>
            <w:r>
              <w:t>An un</w:t>
            </w:r>
            <w:r w:rsidR="00597CD4">
              <w:t>pinned application.</w:t>
            </w:r>
          </w:p>
          <w:p w14:paraId="1937A0E8" w14:textId="259F170A" w:rsidR="00C55230" w:rsidRDefault="00C55230" w:rsidP="00B72DDC">
            <w:pPr>
              <w:pStyle w:val="CVTabletext"/>
            </w:pPr>
            <w:r>
              <w:t xml:space="preserve">An application that is not pinned to the toolbar of the UEE panel </w:t>
            </w:r>
            <w:r w:rsidR="00B72DDC">
              <w:t>screen on the monitor device</w:t>
            </w:r>
          </w:p>
        </w:tc>
      </w:tr>
      <w:tr w:rsidR="00597CD4" w14:paraId="103995B0" w14:textId="77777777" w:rsidTr="007A1078">
        <w:tc>
          <w:tcPr>
            <w:tcW w:w="3686" w:type="dxa"/>
            <w:shd w:val="clear" w:color="auto" w:fill="auto"/>
            <w:vAlign w:val="center"/>
          </w:tcPr>
          <w:p w14:paraId="64DD3513" w14:textId="77777777" w:rsidR="00597CD4" w:rsidRDefault="00597CD4" w:rsidP="00A7297B">
            <w:pPr>
              <w:pStyle w:val="CVTabletext"/>
              <w:jc w:val="center"/>
            </w:pPr>
            <w:r>
              <w:object w:dxaOrig="6119" w:dyaOrig="765" w14:anchorId="729DA43A">
                <v:shape id="_x0000_i1056" type="#_x0000_t75" style="width:173.25pt;height:21.75pt" o:ole="">
                  <v:imagedata r:id="rId108" o:title=""/>
                </v:shape>
                <o:OLEObject Type="Embed" ProgID="PBrush" ShapeID="_x0000_i1056" DrawAspect="Content" ObjectID="_1634962029" r:id="rId109"/>
              </w:object>
            </w:r>
            <w:r w:rsidR="00A7297B">
              <w:t>Application slots</w:t>
            </w:r>
          </w:p>
          <w:p w14:paraId="4B13D3A8" w14:textId="57B5647F" w:rsidR="00C9445A" w:rsidRDefault="00C9445A" w:rsidP="00A7297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20484987" w14:textId="59724B1C" w:rsidR="00597CD4" w:rsidRDefault="00597CD4" w:rsidP="00220570">
            <w:pPr>
              <w:pStyle w:val="CVTabletext"/>
            </w:pPr>
            <w:r>
              <w:lastRenderedPageBreak/>
              <w:t xml:space="preserve">The applications to assign to the </w:t>
            </w:r>
            <w:r w:rsidRPr="00D52936">
              <w:rPr>
                <w:b/>
              </w:rPr>
              <w:t>2 Panel</w:t>
            </w:r>
            <w:r>
              <w:t xml:space="preserve"> slots and </w:t>
            </w:r>
            <w:r w:rsidRPr="00D52936">
              <w:rPr>
                <w:b/>
              </w:rPr>
              <w:t>3 Panel</w:t>
            </w:r>
            <w:r>
              <w:t xml:space="preserve"> slots</w:t>
            </w:r>
            <w:r w:rsidR="00220570">
              <w:t>.</w:t>
            </w:r>
            <w:r>
              <w:t xml:space="preserve">  configure </w:t>
            </w:r>
            <w:r w:rsidR="00220570">
              <w:t>2-</w:t>
            </w:r>
            <w:r>
              <w:t xml:space="preserve">panel mode and </w:t>
            </w:r>
            <w:r w:rsidR="00220570">
              <w:t>3-</w:t>
            </w:r>
            <w:r w:rsidR="00A7297B">
              <w:t xml:space="preserve">panel </w:t>
            </w:r>
            <w:r w:rsidR="00A7297B">
              <w:lastRenderedPageBreak/>
              <w:t>mode, respectively.</w:t>
            </w:r>
          </w:p>
        </w:tc>
      </w:tr>
      <w:tr w:rsidR="00597CD4" w14:paraId="725BFFEA" w14:textId="77777777" w:rsidTr="007A1078">
        <w:tc>
          <w:tcPr>
            <w:tcW w:w="3686" w:type="dxa"/>
            <w:shd w:val="clear" w:color="auto" w:fill="auto"/>
            <w:vAlign w:val="center"/>
          </w:tcPr>
          <w:p w14:paraId="61F9115F" w14:textId="77777777" w:rsidR="00597CD4" w:rsidRDefault="00597CD4" w:rsidP="002925AB">
            <w:pPr>
              <w:pStyle w:val="CVTabletext"/>
              <w:jc w:val="center"/>
            </w:pPr>
            <w:r>
              <w:object w:dxaOrig="405" w:dyaOrig="855" w14:anchorId="68311FF8">
                <v:shape id="_x0000_i1057" type="#_x0000_t75" style="width:20.25pt;height:42.75pt" o:ole="">
                  <v:imagedata r:id="rId110" o:title=""/>
                </v:shape>
                <o:OLEObject Type="Embed" ProgID="PBrush" ShapeID="_x0000_i1057" DrawAspect="Content" ObjectID="_1634962030" r:id="rId111"/>
              </w:object>
            </w:r>
          </w:p>
          <w:p w14:paraId="0E98F8E6" w14:textId="77777777" w:rsidR="00597CD4" w:rsidRDefault="00597CD4" w:rsidP="002925AB">
            <w:pPr>
              <w:pStyle w:val="CVTabletext"/>
              <w:jc w:val="center"/>
            </w:pPr>
            <w:r>
              <w:t>Left Chevron icon</w:t>
            </w:r>
          </w:p>
          <w:p w14:paraId="5EAB9470" w14:textId="5859F857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4C6FA6BA" w14:textId="216E0F18" w:rsidR="00597CD4" w:rsidRDefault="00597CD4" w:rsidP="00F83EE9">
            <w:pPr>
              <w:pStyle w:val="CVTabletext"/>
            </w:pPr>
            <w:r>
              <w:t xml:space="preserve">Use this to navigate to the left and access the applications that are not within the default view of the </w:t>
            </w:r>
            <w:r w:rsidRPr="00F83EE9">
              <w:rPr>
                <w:b/>
              </w:rPr>
              <w:t>Display Settings</w:t>
            </w:r>
            <w:r>
              <w:t xml:space="preserve"> window.</w:t>
            </w:r>
          </w:p>
        </w:tc>
      </w:tr>
      <w:tr w:rsidR="00597CD4" w14:paraId="6E9490DB" w14:textId="77777777" w:rsidTr="007A1078">
        <w:tc>
          <w:tcPr>
            <w:tcW w:w="3686" w:type="dxa"/>
            <w:shd w:val="clear" w:color="auto" w:fill="auto"/>
            <w:vAlign w:val="center"/>
          </w:tcPr>
          <w:p w14:paraId="6471D32C" w14:textId="77777777" w:rsidR="00597CD4" w:rsidRDefault="00597CD4" w:rsidP="002925AB">
            <w:pPr>
              <w:pStyle w:val="CVTabletext"/>
              <w:jc w:val="center"/>
            </w:pPr>
            <w:r>
              <w:object w:dxaOrig="405" w:dyaOrig="855" w14:anchorId="32762951">
                <v:shape id="_x0000_i1058" type="#_x0000_t75" style="width:20.25pt;height:42.75pt" o:ole="">
                  <v:imagedata r:id="rId112" o:title=""/>
                </v:shape>
                <o:OLEObject Type="Embed" ProgID="PBrush" ShapeID="_x0000_i1058" DrawAspect="Content" ObjectID="_1634962031" r:id="rId113"/>
              </w:object>
            </w:r>
          </w:p>
          <w:p w14:paraId="6BCED7EB" w14:textId="77777777" w:rsidR="00597CD4" w:rsidRDefault="00597CD4" w:rsidP="002925AB">
            <w:pPr>
              <w:pStyle w:val="CVTabletext"/>
              <w:jc w:val="center"/>
            </w:pPr>
            <w:r>
              <w:t>Right Chevron icon</w:t>
            </w:r>
          </w:p>
          <w:p w14:paraId="2C1F418B" w14:textId="675610C9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2AB14AF0" w14:textId="4CE139A5" w:rsidR="00597CD4" w:rsidRDefault="00597CD4" w:rsidP="007D10E7">
            <w:pPr>
              <w:pStyle w:val="CVTabletext"/>
            </w:pPr>
            <w:r>
              <w:t xml:space="preserve">Use this to navigate to the right and access the applications that are not within the default view of the </w:t>
            </w:r>
            <w:r w:rsidRPr="00F83EE9">
              <w:rPr>
                <w:b/>
              </w:rPr>
              <w:t>Display Settings</w:t>
            </w:r>
            <w:r>
              <w:t xml:space="preserve"> window.</w:t>
            </w:r>
          </w:p>
        </w:tc>
      </w:tr>
      <w:tr w:rsidR="00597CD4" w14:paraId="4BE6272E" w14:textId="77777777" w:rsidTr="007A1078">
        <w:tc>
          <w:tcPr>
            <w:tcW w:w="3686" w:type="dxa"/>
            <w:shd w:val="clear" w:color="auto" w:fill="auto"/>
            <w:vAlign w:val="center"/>
          </w:tcPr>
          <w:p w14:paraId="065D8D6F" w14:textId="6BF097A9" w:rsidR="00597CD4" w:rsidRDefault="00D05C45" w:rsidP="002925AB">
            <w:pPr>
              <w:pStyle w:val="CVTabletext"/>
              <w:jc w:val="center"/>
            </w:pPr>
            <w:r>
              <w:object w:dxaOrig="630" w:dyaOrig="2115" w14:anchorId="20766BC9">
                <v:shape id="_x0000_i1059" type="#_x0000_t75" style="width:21pt;height:68.25pt" o:ole="">
                  <v:imagedata r:id="rId114" o:title=""/>
                </v:shape>
                <o:OLEObject Type="Embed" ProgID="PBrush" ShapeID="_x0000_i1059" DrawAspect="Content" ObjectID="_1634962032" r:id="rId115"/>
              </w:object>
            </w:r>
          </w:p>
          <w:p w14:paraId="2EB49F63" w14:textId="77777777" w:rsidR="00597CD4" w:rsidRDefault="00597CD4" w:rsidP="002925AB">
            <w:pPr>
              <w:pStyle w:val="CVTabletext"/>
              <w:jc w:val="center"/>
            </w:pPr>
            <w:r w:rsidRPr="00CB1F89">
              <w:rPr>
                <w:b/>
              </w:rPr>
              <w:t>Select Presets</w:t>
            </w:r>
            <w:r>
              <w:t xml:space="preserve"> group</w:t>
            </w:r>
          </w:p>
          <w:p w14:paraId="437F1CC2" w14:textId="235C8059" w:rsidR="00C9445A" w:rsidRDefault="00C9445A" w:rsidP="002925AB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5E4DC26D" w14:textId="34DB97B1" w:rsidR="00597CD4" w:rsidRDefault="00597CD4" w:rsidP="00113ABB">
            <w:pPr>
              <w:pStyle w:val="CVTabletext"/>
            </w:pPr>
            <w:r>
              <w:t xml:space="preserve">In this group, </w:t>
            </w:r>
            <w:r w:rsidR="00920AE0">
              <w:t>do the following</w:t>
            </w:r>
          </w:p>
          <w:p w14:paraId="5236F06F" w14:textId="692FAC6D" w:rsidR="00597CD4" w:rsidRDefault="00920AE0" w:rsidP="00B82A32">
            <w:pPr>
              <w:pStyle w:val="ListBullet"/>
            </w:pPr>
            <w:r>
              <w:t>S</w:t>
            </w:r>
            <w:r w:rsidR="00597CD4">
              <w:t xml:space="preserve">ave the configurations as presets to apply to the UEE panel screen for a </w:t>
            </w:r>
            <w:r w:rsidR="00A67FF3">
              <w:t>2-</w:t>
            </w:r>
            <w:r w:rsidR="00597CD4">
              <w:t xml:space="preserve">panel mode and a </w:t>
            </w:r>
            <w:r w:rsidR="00A67FF3">
              <w:t>3-</w:t>
            </w:r>
            <w:r w:rsidR="00597CD4">
              <w:t>panel mode.</w:t>
            </w:r>
          </w:p>
          <w:p w14:paraId="6B703D22" w14:textId="41D51457" w:rsidR="00597CD4" w:rsidRDefault="00597CD4" w:rsidP="002925AB">
            <w:pPr>
              <w:pStyle w:val="ListBullet"/>
            </w:pPr>
            <w:r>
              <w:t xml:space="preserve">Pin the applications to the toolbar of the UEE screen using the </w:t>
            </w:r>
            <w:r w:rsidRPr="00074C59">
              <w:rPr>
                <w:b/>
              </w:rPr>
              <w:t>Edit Toolbar</w:t>
            </w:r>
            <w:r>
              <w:t xml:space="preserve"> button in the lower-right corner of the </w:t>
            </w:r>
            <w:r w:rsidRPr="00074C59">
              <w:rPr>
                <w:b/>
              </w:rPr>
              <w:t>Display Settings</w:t>
            </w:r>
            <w:r>
              <w:t xml:space="preserve"> window.</w:t>
            </w:r>
          </w:p>
        </w:tc>
      </w:tr>
      <w:tr w:rsidR="00597CD4" w14:paraId="06C58380" w14:textId="77777777" w:rsidTr="007A1078">
        <w:tc>
          <w:tcPr>
            <w:tcW w:w="3686" w:type="dxa"/>
            <w:shd w:val="clear" w:color="auto" w:fill="auto"/>
            <w:vAlign w:val="center"/>
          </w:tcPr>
          <w:p w14:paraId="0AF0F588" w14:textId="5E9309E3" w:rsidR="005D3732" w:rsidRDefault="00A7297B" w:rsidP="00CF48E0">
            <w:pPr>
              <w:pStyle w:val="CVTabletext"/>
              <w:jc w:val="center"/>
            </w:pPr>
            <w:r>
              <w:object w:dxaOrig="945" w:dyaOrig="885" w14:anchorId="73C261C9">
                <v:shape id="_x0000_i1060" type="#_x0000_t75" style="width:62.25pt;height:58.5pt" o:ole="">
                  <v:imagedata r:id="rId116" o:title=""/>
                </v:shape>
                <o:OLEObject Type="Embed" ProgID="PBrush" ShapeID="_x0000_i1060" DrawAspect="Content" ObjectID="_1634962033" r:id="rId117"/>
              </w:object>
            </w:r>
            <w:r>
              <w:object w:dxaOrig="1440" w:dyaOrig="1365" w14:anchorId="0D1F5F77">
                <v:shape id="_x0000_i1061" type="#_x0000_t75" style="width:51pt;height:48pt" o:ole="">
                  <v:imagedata r:id="rId118" o:title=""/>
                </v:shape>
                <o:OLEObject Type="Embed" ProgID="PBrush" ShapeID="_x0000_i1061" DrawAspect="Content" ObjectID="_1634962034" r:id="rId119"/>
              </w:object>
            </w:r>
          </w:p>
          <w:p w14:paraId="2F1D90BE" w14:textId="77777777" w:rsidR="00597CD4" w:rsidRDefault="00597CD4" w:rsidP="00CF48E0">
            <w:pPr>
              <w:pStyle w:val="CVTabletext"/>
              <w:jc w:val="center"/>
            </w:pPr>
            <w:r>
              <w:t>Preset icon</w:t>
            </w:r>
          </w:p>
          <w:p w14:paraId="37F505F7" w14:textId="654BFC5E" w:rsidR="00C9445A" w:rsidRDefault="00C9445A" w:rsidP="00CF48E0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F4009D1" w14:textId="2C17564B" w:rsidR="00C55230" w:rsidRDefault="00C55230" w:rsidP="0095336C">
            <w:pPr>
              <w:pStyle w:val="CVTabletext"/>
            </w:pPr>
            <w:r>
              <w:t xml:space="preserve">A saved preset. </w:t>
            </w:r>
            <w:r w:rsidR="0095336C">
              <w:t xml:space="preserve">Save a configuration </w:t>
            </w:r>
            <w:r>
              <w:t>as a preset for a 2</w:t>
            </w:r>
            <w:r w:rsidR="0095336C">
              <w:t>-</w:t>
            </w:r>
            <w:r>
              <w:t>panel or a 3</w:t>
            </w:r>
            <w:r w:rsidR="0095336C">
              <w:t>-</w:t>
            </w:r>
            <w:r>
              <w:t>panel view only.</w:t>
            </w:r>
          </w:p>
        </w:tc>
      </w:tr>
      <w:tr w:rsidR="00C55230" w14:paraId="72BFE976" w14:textId="77777777" w:rsidTr="007A1078">
        <w:tc>
          <w:tcPr>
            <w:tcW w:w="3686" w:type="dxa"/>
            <w:shd w:val="clear" w:color="auto" w:fill="auto"/>
            <w:vAlign w:val="center"/>
          </w:tcPr>
          <w:p w14:paraId="1368C661" w14:textId="55748C6F" w:rsidR="00C55230" w:rsidRDefault="009968DF" w:rsidP="00C55230">
            <w:pPr>
              <w:pStyle w:val="CVTabletext"/>
              <w:jc w:val="center"/>
            </w:pPr>
            <w:r>
              <w:object w:dxaOrig="1290" w:dyaOrig="1305" w14:anchorId="14512F1E">
                <v:shape id="_x0000_i1062" type="#_x0000_t75" style="width:21pt;height:21pt" o:ole="">
                  <v:imagedata r:id="rId120" o:title=""/>
                </v:shape>
                <o:OLEObject Type="Embed" ProgID="PBrush" ShapeID="_x0000_i1062" DrawAspect="Content" ObjectID="_1634962035" r:id="rId121"/>
              </w:object>
            </w:r>
          </w:p>
          <w:p w14:paraId="4F0DA7BB" w14:textId="77777777" w:rsidR="00C55230" w:rsidRDefault="00C55230" w:rsidP="006A0A95">
            <w:pPr>
              <w:pStyle w:val="CVTabletext"/>
              <w:jc w:val="center"/>
            </w:pPr>
            <w:r>
              <w:t>Pin icon</w:t>
            </w:r>
            <w:r w:rsidR="006A0A95">
              <w:rPr>
                <w:rFonts w:cs="Calibri"/>
              </w:rPr>
              <w:t>–</w:t>
            </w:r>
            <w:r>
              <w:t>grey</w:t>
            </w:r>
          </w:p>
          <w:p w14:paraId="420C7E70" w14:textId="0FF1EC94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2988C2DC" w14:textId="77777777" w:rsidR="00C55230" w:rsidRDefault="00C55230" w:rsidP="00C55230">
            <w:pPr>
              <w:pStyle w:val="CVTabletext"/>
            </w:pPr>
            <w:r>
              <w:t>A non-pinned preset.</w:t>
            </w:r>
          </w:p>
          <w:p w14:paraId="745B6F0B" w14:textId="3CE7C89D" w:rsidR="00C55230" w:rsidRDefault="00C55230" w:rsidP="00C55230">
            <w:pPr>
              <w:pStyle w:val="CVTabletext"/>
            </w:pPr>
            <w:r>
              <w:t xml:space="preserve">A preset that is not pinned to the </w:t>
            </w:r>
            <w:r w:rsidR="00C3201B">
              <w:t>toolbar of the UEE panel screen</w:t>
            </w:r>
          </w:p>
        </w:tc>
      </w:tr>
      <w:tr w:rsidR="00C55230" w14:paraId="249281E9" w14:textId="77777777" w:rsidTr="007A1078">
        <w:tc>
          <w:tcPr>
            <w:tcW w:w="3686" w:type="dxa"/>
            <w:shd w:val="clear" w:color="auto" w:fill="auto"/>
            <w:vAlign w:val="center"/>
          </w:tcPr>
          <w:p w14:paraId="44478B79" w14:textId="02EDDB48" w:rsidR="00C55230" w:rsidRDefault="00CF48E0" w:rsidP="00C55230">
            <w:pPr>
              <w:pStyle w:val="CVTabletext"/>
              <w:jc w:val="center"/>
            </w:pPr>
            <w:r>
              <w:object w:dxaOrig="1020" w:dyaOrig="1095" w14:anchorId="01DE136D">
                <v:shape id="_x0000_i1063" type="#_x0000_t75" style="width:25.5pt;height:27pt" o:ole="">
                  <v:imagedata r:id="rId122" o:title=""/>
                </v:shape>
                <o:OLEObject Type="Embed" ProgID="PBrush" ShapeID="_x0000_i1063" DrawAspect="Content" ObjectID="_1634962036" r:id="rId123"/>
              </w:object>
            </w:r>
          </w:p>
          <w:p w14:paraId="05B287B3" w14:textId="77777777" w:rsidR="00C55230" w:rsidRDefault="00C55230" w:rsidP="006A0A95">
            <w:pPr>
              <w:pStyle w:val="CVTabletext"/>
              <w:jc w:val="center"/>
            </w:pPr>
            <w:r>
              <w:t>Pin icon</w:t>
            </w:r>
            <w:r w:rsidR="006A0A95">
              <w:rPr>
                <w:rFonts w:cs="Calibri"/>
              </w:rPr>
              <w:t>–</w:t>
            </w:r>
            <w:r>
              <w:t>blue</w:t>
            </w:r>
          </w:p>
          <w:p w14:paraId="7FC365C2" w14:textId="15C37029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32F524B6" w14:textId="2348E259" w:rsidR="00C55230" w:rsidRDefault="00C55230" w:rsidP="00C55230">
            <w:pPr>
              <w:pStyle w:val="CVTabletext"/>
            </w:pPr>
            <w:r>
              <w:t xml:space="preserve">A pinned </w:t>
            </w:r>
            <w:r w:rsidR="00CF48E0">
              <w:t>preset</w:t>
            </w:r>
            <w:r>
              <w:t>.</w:t>
            </w:r>
          </w:p>
          <w:p w14:paraId="0623C03C" w14:textId="50DB9EE4" w:rsidR="00C55230" w:rsidRDefault="00CF48E0" w:rsidP="00CF48E0">
            <w:pPr>
              <w:pStyle w:val="CVTabletext"/>
            </w:pPr>
            <w:r>
              <w:t>A</w:t>
            </w:r>
            <w:r w:rsidR="00C55230">
              <w:t xml:space="preserve"> </w:t>
            </w:r>
            <w:r>
              <w:t>preset</w:t>
            </w:r>
            <w:r w:rsidR="00C55230">
              <w:t xml:space="preserve"> that is pinned to the </w:t>
            </w:r>
            <w:r w:rsidR="00C3201B">
              <w:t xml:space="preserve">toolbar of the UEE panel </w:t>
            </w:r>
            <w:r w:rsidR="00A67FF3">
              <w:t>screen on the monitor device</w:t>
            </w:r>
          </w:p>
        </w:tc>
      </w:tr>
      <w:tr w:rsidR="00C55230" w14:paraId="34F37D6D" w14:textId="77777777" w:rsidTr="007A1078">
        <w:tc>
          <w:tcPr>
            <w:tcW w:w="3686" w:type="dxa"/>
            <w:shd w:val="clear" w:color="auto" w:fill="auto"/>
            <w:vAlign w:val="center"/>
          </w:tcPr>
          <w:p w14:paraId="6F1822C6" w14:textId="77777777" w:rsidR="00C55230" w:rsidRDefault="00FE2621" w:rsidP="00CF48E0">
            <w:pPr>
              <w:pStyle w:val="CVTabletext"/>
              <w:jc w:val="center"/>
            </w:pPr>
            <w:r>
              <w:object w:dxaOrig="1260" w:dyaOrig="1155" w14:anchorId="495CD418">
                <v:shape id="_x0000_i1064" type="#_x0000_t75" style="width:59.25pt;height:54.75pt" o:ole="">
                  <v:imagedata r:id="rId124" o:title=""/>
                </v:shape>
                <o:OLEObject Type="Embed" ProgID="PBrush" ShapeID="_x0000_i1064" DrawAspect="Content" ObjectID="_1634962037" r:id="rId125"/>
              </w:object>
            </w:r>
          </w:p>
          <w:p w14:paraId="4A5CF68D" w14:textId="77777777" w:rsidR="00FE2621" w:rsidRDefault="00FE2621" w:rsidP="006A0A95">
            <w:pPr>
              <w:pStyle w:val="CVTabletext"/>
              <w:jc w:val="center"/>
            </w:pPr>
            <w:r>
              <w:t>Preset icon</w:t>
            </w:r>
            <w:r w:rsidR="006A0A95">
              <w:rPr>
                <w:rFonts w:cs="Calibri"/>
              </w:rPr>
              <w:t>–</w:t>
            </w:r>
            <w:r>
              <w:t>blue</w:t>
            </w:r>
          </w:p>
          <w:p w14:paraId="778B1E53" w14:textId="2BB498F7" w:rsidR="00C9445A" w:rsidRDefault="00C9445A" w:rsidP="006A0A95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3931750D" w14:textId="77777777" w:rsidR="00C55230" w:rsidRDefault="00FE2621" w:rsidP="00C55230">
            <w:pPr>
              <w:pStyle w:val="CVTabletext"/>
            </w:pPr>
            <w:r>
              <w:t>A highlighted preset.</w:t>
            </w:r>
          </w:p>
          <w:p w14:paraId="6EC84A6B" w14:textId="6748859D" w:rsidR="00A67FF3" w:rsidRDefault="00A67FF3" w:rsidP="00C55230">
            <w:pPr>
              <w:pStyle w:val="CVTabletext"/>
            </w:pPr>
            <w:r>
              <w:t xml:space="preserve">A preset icon highlights when you select an existing configuration (the number of panels and the applications assigned to them) in the </w:t>
            </w:r>
            <w:r w:rsidRPr="009909C3">
              <w:rPr>
                <w:b/>
              </w:rPr>
              <w:t>Display</w:t>
            </w:r>
            <w:r>
              <w:t xml:space="preserve"> </w:t>
            </w:r>
            <w:r w:rsidRPr="009909C3">
              <w:rPr>
                <w:b/>
              </w:rPr>
              <w:t>Settings</w:t>
            </w:r>
            <w:r>
              <w:t xml:space="preserve"> window</w:t>
            </w:r>
          </w:p>
          <w:p w14:paraId="2D83D0F1" w14:textId="24896F27" w:rsidR="00FE2621" w:rsidRDefault="00FE2621" w:rsidP="00C55230">
            <w:pPr>
              <w:pStyle w:val="CVTabletext"/>
            </w:pPr>
          </w:p>
        </w:tc>
      </w:tr>
      <w:tr w:rsidR="00C55230" w14:paraId="183FC648" w14:textId="77777777" w:rsidTr="007A1078">
        <w:tc>
          <w:tcPr>
            <w:tcW w:w="3686" w:type="dxa"/>
            <w:shd w:val="clear" w:color="auto" w:fill="auto"/>
            <w:vAlign w:val="center"/>
          </w:tcPr>
          <w:p w14:paraId="017772DB" w14:textId="77777777" w:rsidR="00C55230" w:rsidRDefault="00710CCC" w:rsidP="00C55230">
            <w:pPr>
              <w:pStyle w:val="CVTabletext"/>
              <w:jc w:val="center"/>
            </w:pPr>
            <w:r>
              <w:object w:dxaOrig="465" w:dyaOrig="495" w14:anchorId="0D8EDCE9">
                <v:shape id="_x0000_i1065" type="#_x0000_t75" style="width:30pt;height:32.25pt" o:ole="">
                  <v:imagedata r:id="rId126" o:title=""/>
                </v:shape>
                <o:OLEObject Type="Embed" ProgID="PBrush" ShapeID="_x0000_i1065" DrawAspect="Content" ObjectID="_1634962038" r:id="rId127"/>
              </w:object>
            </w:r>
          </w:p>
          <w:p w14:paraId="323F2DB9" w14:textId="77777777" w:rsidR="00710CCC" w:rsidRDefault="00710CCC" w:rsidP="00C55230">
            <w:pPr>
              <w:pStyle w:val="CVTabletext"/>
              <w:jc w:val="center"/>
            </w:pPr>
            <w:r>
              <w:t>Save button</w:t>
            </w:r>
          </w:p>
          <w:p w14:paraId="7C562E42" w14:textId="16075471" w:rsidR="00C9445A" w:rsidRDefault="00C9445A" w:rsidP="00C55230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69165174" w14:textId="1F03A000" w:rsidR="00C55230" w:rsidRDefault="00710CCC" w:rsidP="00C55230">
            <w:pPr>
              <w:pStyle w:val="CVTabletext"/>
            </w:pPr>
            <w:r>
              <w:t>Use this to save the preset.</w:t>
            </w:r>
          </w:p>
        </w:tc>
      </w:tr>
      <w:tr w:rsidR="00584A46" w14:paraId="07AAD292" w14:textId="77777777" w:rsidTr="007A1078">
        <w:tc>
          <w:tcPr>
            <w:tcW w:w="3686" w:type="dxa"/>
            <w:shd w:val="clear" w:color="auto" w:fill="auto"/>
            <w:vAlign w:val="center"/>
          </w:tcPr>
          <w:p w14:paraId="69FA90D3" w14:textId="77777777" w:rsidR="00584A46" w:rsidRDefault="00584A46" w:rsidP="00584A46">
            <w:pPr>
              <w:pStyle w:val="CVTabletext"/>
              <w:jc w:val="center"/>
            </w:pPr>
            <w:r>
              <w:object w:dxaOrig="840" w:dyaOrig="870" w14:anchorId="1BECE42F">
                <v:shape id="_x0000_i1066" type="#_x0000_t75" style="width:44.25pt;height:45.75pt" o:ole="">
                  <v:imagedata r:id="rId128" o:title=""/>
                </v:shape>
                <o:OLEObject Type="Embed" ProgID="PBrush" ShapeID="_x0000_i1066" DrawAspect="Content" ObjectID="_1634962039" r:id="rId129"/>
              </w:object>
            </w:r>
          </w:p>
          <w:p w14:paraId="27A391B7" w14:textId="77777777" w:rsidR="00584A46" w:rsidRDefault="00BE5370" w:rsidP="00584A46">
            <w:pPr>
              <w:pStyle w:val="CVTabletext"/>
              <w:jc w:val="center"/>
            </w:pPr>
            <w:r>
              <w:t>Add</w:t>
            </w:r>
            <w:r w:rsidR="006E39C4">
              <w:t xml:space="preserve"> P</w:t>
            </w:r>
            <w:r w:rsidR="00584A46">
              <w:t>reset button</w:t>
            </w:r>
          </w:p>
          <w:p w14:paraId="3DB21352" w14:textId="24212C0C" w:rsidR="00C9445A" w:rsidRDefault="00C9445A" w:rsidP="00584A46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44B24FC3" w14:textId="2B5F385D" w:rsidR="00584A46" w:rsidRDefault="00584A46" w:rsidP="00146969">
            <w:pPr>
              <w:pStyle w:val="CVTabletext"/>
            </w:pPr>
            <w:r>
              <w:t xml:space="preserve">Use this button to create a new preset. </w:t>
            </w:r>
            <w:r w:rsidR="00146969">
              <w:t>You can save a configuration as a preset for a 2-</w:t>
            </w:r>
            <w:r>
              <w:t>panel or a 3</w:t>
            </w:r>
            <w:r w:rsidR="0095336C">
              <w:t>-</w:t>
            </w:r>
            <w:r>
              <w:t>panel view only.</w:t>
            </w:r>
          </w:p>
        </w:tc>
      </w:tr>
      <w:tr w:rsidR="00584A46" w14:paraId="40B079F8" w14:textId="77777777" w:rsidTr="007A1078">
        <w:tc>
          <w:tcPr>
            <w:tcW w:w="3686" w:type="dxa"/>
            <w:shd w:val="clear" w:color="auto" w:fill="auto"/>
            <w:vAlign w:val="center"/>
          </w:tcPr>
          <w:p w14:paraId="68461757" w14:textId="3BEC1EE0" w:rsidR="00584A46" w:rsidRDefault="005A1977" w:rsidP="00584A46">
            <w:pPr>
              <w:pStyle w:val="CVTabletext"/>
              <w:jc w:val="center"/>
            </w:pPr>
            <w:r>
              <w:object w:dxaOrig="2160" w:dyaOrig="660" w14:anchorId="77348B1C">
                <v:shape id="_x0000_i1067" type="#_x0000_t75" style="width:76.5pt;height:24pt" o:ole="">
                  <v:imagedata r:id="rId130" o:title=""/>
                </v:shape>
                <o:OLEObject Type="Embed" ProgID="PBrush" ShapeID="_x0000_i1067" DrawAspect="Content" ObjectID="_1634962040" r:id="rId131"/>
              </w:object>
            </w:r>
          </w:p>
          <w:p w14:paraId="54905786" w14:textId="77777777" w:rsidR="00BD2773" w:rsidRDefault="00BD2773" w:rsidP="00584A46">
            <w:pPr>
              <w:pStyle w:val="CVTabletext"/>
              <w:jc w:val="center"/>
            </w:pPr>
            <w:r w:rsidRPr="00BD2773">
              <w:rPr>
                <w:b/>
              </w:rPr>
              <w:t>Apply</w:t>
            </w:r>
            <w:r>
              <w:t xml:space="preserve"> button</w:t>
            </w:r>
          </w:p>
          <w:p w14:paraId="589FC433" w14:textId="1665A5A5" w:rsidR="00C9445A" w:rsidRDefault="00C9445A" w:rsidP="00584A46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0436ADA6" w14:textId="24DFC26B" w:rsidR="00584A46" w:rsidRDefault="00351887" w:rsidP="006D7C18">
            <w:pPr>
              <w:pStyle w:val="CVTabletext"/>
            </w:pPr>
            <w:r>
              <w:t xml:space="preserve">Use this button to apply a single panel configuration </w:t>
            </w:r>
            <w:r w:rsidR="006D7C18">
              <w:t xml:space="preserve">or presets </w:t>
            </w:r>
            <w:r>
              <w:t xml:space="preserve">to the </w:t>
            </w:r>
            <w:r w:rsidR="006D7C18">
              <w:t>UEE panel screen.</w:t>
            </w:r>
          </w:p>
        </w:tc>
      </w:tr>
      <w:tr w:rsidR="00584A46" w14:paraId="7CC3AFC4" w14:textId="77777777" w:rsidTr="007A1078">
        <w:tc>
          <w:tcPr>
            <w:tcW w:w="3686" w:type="dxa"/>
            <w:shd w:val="clear" w:color="auto" w:fill="auto"/>
            <w:vAlign w:val="center"/>
          </w:tcPr>
          <w:p w14:paraId="1054CB37" w14:textId="4403DE9A" w:rsidR="00BD2773" w:rsidRDefault="005A1977" w:rsidP="00BD2773">
            <w:pPr>
              <w:pStyle w:val="CVTabletext"/>
              <w:jc w:val="center"/>
            </w:pPr>
            <w:r>
              <w:object w:dxaOrig="2190" w:dyaOrig="675" w14:anchorId="4AB802EB">
                <v:shape id="_x0000_i1068" type="#_x0000_t75" style="width:74.25pt;height:23.25pt" o:ole="">
                  <v:imagedata r:id="rId132" o:title=""/>
                </v:shape>
                <o:OLEObject Type="Embed" ProgID="PBrush" ShapeID="_x0000_i1068" DrawAspect="Content" ObjectID="_1634962041" r:id="rId133"/>
              </w:object>
            </w:r>
          </w:p>
          <w:p w14:paraId="24656197" w14:textId="77777777" w:rsidR="00584A46" w:rsidRDefault="00BD2773" w:rsidP="00BD2773">
            <w:pPr>
              <w:pStyle w:val="CVTabletext"/>
              <w:jc w:val="center"/>
            </w:pPr>
            <w:r w:rsidRPr="00584A46">
              <w:rPr>
                <w:b/>
              </w:rPr>
              <w:t>Edit Toolbar</w:t>
            </w:r>
            <w:r>
              <w:t xml:space="preserve"> button</w:t>
            </w:r>
          </w:p>
          <w:p w14:paraId="65BAD355" w14:textId="59E0E95C" w:rsidR="00C9445A" w:rsidRDefault="00C9445A" w:rsidP="00BD2773">
            <w:pPr>
              <w:pStyle w:val="CVTabletext"/>
              <w:jc w:val="center"/>
            </w:pPr>
          </w:p>
        </w:tc>
        <w:tc>
          <w:tcPr>
            <w:tcW w:w="4819" w:type="dxa"/>
            <w:shd w:val="clear" w:color="auto" w:fill="auto"/>
          </w:tcPr>
          <w:p w14:paraId="4B4A4EF3" w14:textId="308300D3" w:rsidR="00584A46" w:rsidRDefault="006D7C18" w:rsidP="00584A46">
            <w:pPr>
              <w:pStyle w:val="CVTabletext"/>
            </w:pPr>
            <w:r>
              <w:t>Use this button to edit the toolbar of the UEE panel screen.</w:t>
            </w:r>
            <w:r w:rsidR="0068167E">
              <w:t xml:space="preserve"> You can pin the applications and presets to the toolbar.</w:t>
            </w:r>
          </w:p>
        </w:tc>
      </w:tr>
      <w:tr w:rsidR="00BD2773" w14:paraId="057112A3" w14:textId="77777777" w:rsidTr="007A1078">
        <w:tc>
          <w:tcPr>
            <w:tcW w:w="3686" w:type="dxa"/>
            <w:shd w:val="clear" w:color="auto" w:fill="auto"/>
            <w:vAlign w:val="center"/>
          </w:tcPr>
          <w:p w14:paraId="31DA7007" w14:textId="4006C28B" w:rsidR="00BD2773" w:rsidRDefault="005A1977" w:rsidP="00BD2773">
            <w:pPr>
              <w:pStyle w:val="CVTabletext"/>
              <w:jc w:val="center"/>
            </w:pPr>
            <w:r>
              <w:object w:dxaOrig="2190" w:dyaOrig="615" w14:anchorId="41417FF7">
                <v:shape id="_x0000_i1069" type="#_x0000_t75" style="width:78pt;height:21.75pt" o:ole="">
                  <v:imagedata r:id="rId134" o:title=""/>
                </v:shape>
                <o:OLEObject Type="Embed" ProgID="PBrush" ShapeID="_x0000_i1069" DrawAspect="Content" ObjectID="_1634962042" r:id="rId135"/>
              </w:object>
            </w:r>
          </w:p>
          <w:p w14:paraId="4EEFAAF2" w14:textId="35C624ED" w:rsidR="008E3678" w:rsidRDefault="008E3678" w:rsidP="00BD2773">
            <w:pPr>
              <w:pStyle w:val="CVTabletext"/>
              <w:jc w:val="center"/>
            </w:pPr>
            <w:r w:rsidRPr="008E3678">
              <w:rPr>
                <w:b/>
              </w:rPr>
              <w:t>Cancel</w:t>
            </w:r>
            <w:r>
              <w:t xml:space="preserve"> button</w:t>
            </w:r>
          </w:p>
        </w:tc>
        <w:tc>
          <w:tcPr>
            <w:tcW w:w="4819" w:type="dxa"/>
            <w:shd w:val="clear" w:color="auto" w:fill="auto"/>
          </w:tcPr>
          <w:p w14:paraId="5B7DD569" w14:textId="5EDDAD9D" w:rsidR="00BD2773" w:rsidRDefault="0068167E" w:rsidP="00584A46">
            <w:pPr>
              <w:pStyle w:val="CVTabletext"/>
            </w:pPr>
            <w:r>
              <w:t xml:space="preserve">Use this button to close the </w:t>
            </w:r>
            <w:r w:rsidRPr="0068167E">
              <w:rPr>
                <w:b/>
              </w:rPr>
              <w:t>Display</w:t>
            </w:r>
            <w:r>
              <w:t xml:space="preserve"> </w:t>
            </w:r>
            <w:r w:rsidRPr="0068167E">
              <w:rPr>
                <w:b/>
              </w:rPr>
              <w:t>Settings</w:t>
            </w:r>
            <w:r>
              <w:t xml:space="preserve"> window.</w:t>
            </w:r>
          </w:p>
        </w:tc>
      </w:tr>
    </w:tbl>
    <w:p w14:paraId="3E14C68E" w14:textId="1098ED63" w:rsidR="00EA5500" w:rsidRPr="00EA5500" w:rsidRDefault="00DA464B" w:rsidP="007A1078">
      <w:pPr>
        <w:pStyle w:val="CVTableCaption"/>
      </w:pPr>
      <w:r>
        <w:t>Display S</w:t>
      </w:r>
      <w:r w:rsidR="00975E86">
        <w:t>ettings</w:t>
      </w:r>
      <w:r w:rsidR="00EC3438">
        <w:t xml:space="preserve"> Window—</w:t>
      </w:r>
      <w:r>
        <w:t xml:space="preserve">UI </w:t>
      </w:r>
      <w:r w:rsidR="00975E86">
        <w:t>Element Names</w:t>
      </w:r>
    </w:p>
    <w:p w14:paraId="5A7EC27C" w14:textId="77777777" w:rsidR="00AD5200" w:rsidRPr="00AD5200" w:rsidRDefault="00AD5200" w:rsidP="00AD5200">
      <w:r>
        <w:br w:type="page"/>
      </w:r>
    </w:p>
    <w:p w14:paraId="3A5CAF8F" w14:textId="2B78F5E9" w:rsidR="008E30E4" w:rsidRDefault="0073422A" w:rsidP="008E30E4">
      <w:pPr>
        <w:pStyle w:val="Heading1"/>
      </w:pPr>
      <w:bookmarkStart w:id="31" w:name="_Toc24344138"/>
      <w:r>
        <w:lastRenderedPageBreak/>
        <w:t xml:space="preserve">Configuring a Single Panel </w:t>
      </w:r>
      <w:r w:rsidR="007F2AB2">
        <w:t>Mode</w:t>
      </w:r>
      <w:bookmarkEnd w:id="31"/>
    </w:p>
    <w:p w14:paraId="6CD68F54" w14:textId="63AE1C03" w:rsidR="00426E53" w:rsidRDefault="00426E53" w:rsidP="00426E53">
      <w:pPr>
        <w:pStyle w:val="CVChapterBodyCopy"/>
      </w:pPr>
      <w:r w:rsidRPr="00A961D7">
        <w:t>Single panel mode</w:t>
      </w:r>
      <w:r w:rsidR="00421AAD">
        <w:t xml:space="preserve"> in UEE gives you the provision to view an application in a single panel frame. You can configure the view using the display settings feature to position</w:t>
      </w:r>
      <w:r w:rsidR="005A0B49">
        <w:t xml:space="preserve"> </w:t>
      </w:r>
      <w:r w:rsidR="00421AAD">
        <w:t>the application view either on the left side of the device screen, or right side or in the center.</w:t>
      </w:r>
    </w:p>
    <w:p w14:paraId="77053175" w14:textId="4546E12B" w:rsidR="00421AAD" w:rsidRDefault="00C91121" w:rsidP="00426E53">
      <w:pPr>
        <w:pStyle w:val="CVChapterBodyCopy"/>
      </w:pPr>
      <w:r>
        <w:t>You, as a user</w:t>
      </w:r>
      <w:r w:rsidR="00C3201B">
        <w:t>,</w:t>
      </w:r>
      <w:r>
        <w:t xml:space="preserve"> have</w:t>
      </w:r>
      <w:r w:rsidR="00421AAD">
        <w:t xml:space="preserve"> the flexibility of customizing the toolbar </w:t>
      </w:r>
      <w:r>
        <w:t>by</w:t>
      </w:r>
      <w:r w:rsidR="00421AAD">
        <w:t xml:space="preserve"> pin</w:t>
      </w:r>
      <w:r>
        <w:t>ning</w:t>
      </w:r>
      <w:r w:rsidR="00421AAD">
        <w:t xml:space="preserve"> th</w:t>
      </w:r>
      <w:r>
        <w:t>e applications so that you can</w:t>
      </w:r>
      <w:r w:rsidR="00421AAD">
        <w:t xml:space="preserve"> </w:t>
      </w:r>
      <w:r>
        <w:t>apply the application quickly to the device screen and switch between them</w:t>
      </w:r>
      <w:r w:rsidR="00421AAD">
        <w:t xml:space="preserve"> </w:t>
      </w:r>
      <w:r>
        <w:t>easily.</w:t>
      </w:r>
    </w:p>
    <w:p w14:paraId="4AFB449B" w14:textId="6A58D454" w:rsidR="00333C64" w:rsidRDefault="009C47F9" w:rsidP="00AF26F0">
      <w:pPr>
        <w:pStyle w:val="Heading2"/>
      </w:pPr>
      <w:bookmarkStart w:id="32" w:name="_Toc24344139"/>
      <w:r>
        <w:t>Create</w:t>
      </w:r>
      <w:r w:rsidR="00494FAC">
        <w:t xml:space="preserve"> </w:t>
      </w:r>
      <w:r w:rsidR="00604411">
        <w:t>a</w:t>
      </w:r>
      <w:r w:rsidR="00494FAC">
        <w:t xml:space="preserve"> </w:t>
      </w:r>
      <w:r w:rsidR="0073422A">
        <w:t>Single Panel View</w:t>
      </w:r>
      <w:bookmarkEnd w:id="32"/>
    </w:p>
    <w:p w14:paraId="38FDADC0" w14:textId="32716215" w:rsidR="00E86945" w:rsidRDefault="00E86945" w:rsidP="00DD1764">
      <w:pPr>
        <w:pStyle w:val="CVChapterBodyCopy"/>
      </w:pPr>
      <w:r>
        <w:t>Follow these steps to configure a single panel view on the UEE screen of your device:</w:t>
      </w:r>
    </w:p>
    <w:p w14:paraId="631B0F7F" w14:textId="5DDCE021" w:rsidR="00E86945" w:rsidRDefault="00A875B7" w:rsidP="00115482">
      <w:pPr>
        <w:pStyle w:val="ListNumber"/>
        <w:numPr>
          <w:ilvl w:val="0"/>
          <w:numId w:val="21"/>
        </w:numPr>
      </w:pPr>
      <w:r>
        <w:t xml:space="preserve">Click the </w:t>
      </w:r>
      <w:r w:rsidRPr="00A875B7">
        <w:t>UEE</w:t>
      </w:r>
      <w:r>
        <w:t xml:space="preserve"> </w:t>
      </w:r>
      <w:r w:rsidRPr="00A875B7">
        <w:t>application</w:t>
      </w:r>
      <w:r>
        <w:t xml:space="preserve"> </w:t>
      </w:r>
      <w:r w:rsidRPr="00A875B7">
        <w:t>on the</w:t>
      </w:r>
      <w:r>
        <w:t xml:space="preserve"> </w:t>
      </w:r>
      <w:hyperlink w:anchor="NavvisLandingScreen" w:history="1">
        <w:r w:rsidRPr="00182902">
          <w:rPr>
            <w:rStyle w:val="Hyperlink"/>
            <w:rFonts w:cstheme="minorBidi"/>
          </w:rPr>
          <w:t>N</w:t>
        </w:r>
        <w:r w:rsidR="00182902">
          <w:rPr>
            <w:rStyle w:val="Hyperlink"/>
            <w:rFonts w:cstheme="minorBidi"/>
          </w:rPr>
          <w:t>avvis L</w:t>
        </w:r>
        <w:r w:rsidRPr="00182902">
          <w:rPr>
            <w:rStyle w:val="Hyperlink"/>
            <w:rFonts w:cstheme="minorBidi"/>
          </w:rPr>
          <w:t>anding screen</w:t>
        </w:r>
      </w:hyperlink>
      <w:r>
        <w:t xml:space="preserve"> </w:t>
      </w:r>
      <w:r w:rsidRPr="00A875B7">
        <w:t>to open the</w:t>
      </w:r>
      <w:r>
        <w:t xml:space="preserve"> UEE screen.</w:t>
      </w:r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411"/>
      </w:tblGrid>
      <w:tr w:rsidR="00DD1764" w14:paraId="15CDA932" w14:textId="77777777" w:rsidTr="00D94207">
        <w:trPr>
          <w:trHeight w:val="989"/>
        </w:trPr>
        <w:tc>
          <w:tcPr>
            <w:tcW w:w="769" w:type="dxa"/>
            <w:vAlign w:val="center"/>
          </w:tcPr>
          <w:p w14:paraId="1059D040" w14:textId="77777777" w:rsidR="00DD1764" w:rsidRDefault="00DD1764" w:rsidP="00D94207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0DE093F2" wp14:editId="5A14DBE4">
                  <wp:extent cx="441691" cy="438150"/>
                  <wp:effectExtent l="0" t="0" r="0" b="0"/>
                  <wp:docPr id="2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3" w:type="dxa"/>
            <w:vAlign w:val="center"/>
          </w:tcPr>
          <w:p w14:paraId="6096D747" w14:textId="5E51ACA9" w:rsidR="00DD1764" w:rsidRDefault="00DD1764" w:rsidP="00761602">
            <w:pPr>
              <w:pStyle w:val="CVCalloutNote"/>
            </w:pPr>
            <w:r>
              <w:t xml:space="preserve">For a first time user of the UEE application, a blank </w:t>
            </w:r>
            <w:hyperlink w:anchor="TriplePanelView" w:history="1">
              <w:r w:rsidR="008A52A9">
                <w:rPr>
                  <w:rStyle w:val="Hyperlink"/>
                </w:rPr>
                <w:t>3-</w:t>
              </w:r>
              <w:r w:rsidRPr="00FA3C13">
                <w:rPr>
                  <w:rStyle w:val="Hyperlink"/>
                  <w:rFonts w:cstheme="minorBidi"/>
                </w:rPr>
                <w:t>panel layout</w:t>
              </w:r>
            </w:hyperlink>
            <w:r>
              <w:t xml:space="preserve"> display</w:t>
            </w:r>
            <w:r w:rsidR="00146969">
              <w:t>s</w:t>
            </w:r>
            <w:r w:rsidR="00FA3C13">
              <w:t xml:space="preserve"> as the default screen view. If you are an existing</w:t>
            </w:r>
            <w:r>
              <w:t xml:space="preserve"> user, the panel view configuration</w:t>
            </w:r>
            <w:r w:rsidR="00761602">
              <w:t xml:space="preserve"> (preset) or the applicaiton</w:t>
            </w:r>
            <w:r>
              <w:t xml:space="preserve"> that you last </w:t>
            </w:r>
            <w:r w:rsidR="00761602">
              <w:t>applied</w:t>
            </w:r>
            <w:r>
              <w:t xml:space="preserve"> during your pre</w:t>
            </w:r>
            <w:r w:rsidR="00146969">
              <w:t>vious login session displays</w:t>
            </w:r>
            <w:r>
              <w:t xml:space="preserve"> on the UEE screen.</w:t>
            </w:r>
          </w:p>
        </w:tc>
      </w:tr>
    </w:tbl>
    <w:p w14:paraId="5544A247" w14:textId="39104A77" w:rsidR="008239DD" w:rsidRDefault="00725943" w:rsidP="00DD1764">
      <w:pPr>
        <w:pStyle w:val="ListNumber"/>
      </w:pPr>
      <w:r>
        <w:rPr>
          <w:noProof/>
          <w:lang w:val="en-IN" w:eastAsia="en-IN"/>
        </w:rPr>
        <w:drawing>
          <wp:anchor distT="0" distB="0" distL="114300" distR="114300" simplePos="0" relativeHeight="251649024" behindDoc="0" locked="0" layoutInCell="1" allowOverlap="1" wp14:anchorId="0DAEDFAE" wp14:editId="79286DBD">
            <wp:simplePos x="0" y="0"/>
            <wp:positionH relativeFrom="column">
              <wp:posOffset>2326005</wp:posOffset>
            </wp:positionH>
            <wp:positionV relativeFrom="paragraph">
              <wp:posOffset>82550</wp:posOffset>
            </wp:positionV>
            <wp:extent cx="133350" cy="133350"/>
            <wp:effectExtent l="0" t="0" r="0" b="0"/>
            <wp:wrapThrough wrapText="bothSides">
              <wp:wrapPolygon edited="0">
                <wp:start x="0" y="0"/>
                <wp:lineTo x="0" y="18514"/>
                <wp:lineTo x="18514" y="18514"/>
                <wp:lineTo x="1851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7FA8">
        <w:t>Select</w:t>
      </w:r>
      <w:r w:rsidR="00EB5A45">
        <w:t xml:space="preserve"> the </w:t>
      </w:r>
      <w:r w:rsidR="00EB5A45" w:rsidRPr="00DD1764">
        <w:rPr>
          <w:b/>
        </w:rPr>
        <w:t>Display</w:t>
      </w:r>
      <w:r w:rsidR="00EB5A45">
        <w:t xml:space="preserve"> </w:t>
      </w:r>
      <w:r w:rsidR="00EB5A45" w:rsidRPr="00DD1764">
        <w:rPr>
          <w:b/>
        </w:rPr>
        <w:t>settings</w:t>
      </w:r>
      <w:r w:rsidR="00EB5A45">
        <w:t xml:space="preserve"> </w:t>
      </w:r>
      <w:r w:rsidR="00027FA8">
        <w:t>b</w:t>
      </w:r>
      <w:r w:rsidR="00EB5A45">
        <w:t xml:space="preserve">utton </w:t>
      </w:r>
      <w:r w:rsidR="003B78D7">
        <w:t xml:space="preserve">on the toolbar </w:t>
      </w:r>
      <w:r w:rsidR="00EB5A45">
        <w:t xml:space="preserve">or </w:t>
      </w:r>
      <w:r w:rsidR="00027FA8">
        <w:t xml:space="preserve">click </w:t>
      </w:r>
      <w:r w:rsidR="00DD1764">
        <w:t xml:space="preserve">anywhere in the </w:t>
      </w:r>
      <w:r w:rsidR="00354B1F">
        <w:t xml:space="preserve">blank </w:t>
      </w:r>
      <w:r w:rsidR="00DD1764">
        <w:t xml:space="preserve">panel frame to open the </w:t>
      </w:r>
      <w:r w:rsidR="00DD1764" w:rsidRPr="00DD1764">
        <w:rPr>
          <w:b/>
        </w:rPr>
        <w:t>Display</w:t>
      </w:r>
      <w:r w:rsidR="00DD1764">
        <w:t xml:space="preserve"> </w:t>
      </w:r>
      <w:r w:rsidR="00DD1764" w:rsidRPr="00DD1764">
        <w:rPr>
          <w:b/>
        </w:rPr>
        <w:t>Settings</w:t>
      </w:r>
      <w:r w:rsidR="00DD1764">
        <w:t xml:space="preserve"> window.</w:t>
      </w:r>
    </w:p>
    <w:p w14:paraId="205156C8" w14:textId="30D53C63" w:rsidR="00AD5200" w:rsidRDefault="00AD5200" w:rsidP="00DD1764">
      <w:pPr>
        <w:pStyle w:val="ListNumber"/>
      </w:pPr>
      <w:r>
        <w:t xml:space="preserve">In the </w:t>
      </w:r>
      <w:r w:rsidRPr="003227EF">
        <w:rPr>
          <w:b/>
        </w:rPr>
        <w:t>Select</w:t>
      </w:r>
      <w:r>
        <w:t xml:space="preserve"> </w:t>
      </w:r>
      <w:r w:rsidRPr="003227EF">
        <w:rPr>
          <w:b/>
        </w:rPr>
        <w:t>Displays</w:t>
      </w:r>
      <w:r>
        <w:t xml:space="preserve"> group, select the </w:t>
      </w:r>
      <w:r w:rsidRPr="003227EF">
        <w:rPr>
          <w:b/>
        </w:rPr>
        <w:t>1 Panel</w:t>
      </w:r>
      <w:r>
        <w:t xml:space="preserve"> radio button. A single panel slot displays.</w:t>
      </w:r>
    </w:p>
    <w:p w14:paraId="74147384" w14:textId="52577F9B" w:rsidR="00354B1F" w:rsidRDefault="00002AC0" w:rsidP="0084787F">
      <w:pPr>
        <w:pStyle w:val="CVFigure"/>
      </w:pPr>
      <w:r>
        <w:drawing>
          <wp:inline distT="0" distB="0" distL="0" distR="0" wp14:anchorId="01C746AA" wp14:editId="3599B645">
            <wp:extent cx="4114800" cy="336518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isplaySettingsWindow-Panel1L.png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850" cy="337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0EF15" w14:textId="6A464FF7" w:rsidR="00780F1B" w:rsidRDefault="00410582" w:rsidP="00AD5200">
      <w:pPr>
        <w:pStyle w:val="CVFigureCaption"/>
      </w:pPr>
      <w:bookmarkStart w:id="33" w:name="DisplaySettingsWindow1PanelSlot"/>
      <w:r>
        <w:t>Display S</w:t>
      </w:r>
      <w:r w:rsidR="00D63F8C">
        <w:t>ettings Window—</w:t>
      </w:r>
      <w:r w:rsidR="00F23A63">
        <w:t>1 Panel Slot</w:t>
      </w:r>
      <w:bookmarkEnd w:id="33"/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411"/>
      </w:tblGrid>
      <w:tr w:rsidR="002B7DD4" w14:paraId="6C4522AF" w14:textId="77777777" w:rsidTr="00D94207">
        <w:trPr>
          <w:trHeight w:val="989"/>
        </w:trPr>
        <w:tc>
          <w:tcPr>
            <w:tcW w:w="769" w:type="dxa"/>
            <w:vAlign w:val="center"/>
          </w:tcPr>
          <w:p w14:paraId="4D9CCA34" w14:textId="77777777" w:rsidR="002B7DD4" w:rsidRDefault="002B7DD4" w:rsidP="00D94207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3350932E" wp14:editId="64EC2139">
                  <wp:extent cx="441691" cy="438150"/>
                  <wp:effectExtent l="0" t="0" r="0" b="0"/>
                  <wp:docPr id="1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3" w:type="dxa"/>
            <w:vAlign w:val="center"/>
          </w:tcPr>
          <w:p w14:paraId="13061AF7" w14:textId="7C652DE3" w:rsidR="002B7DD4" w:rsidRDefault="00905A64" w:rsidP="00905A64">
            <w:pPr>
              <w:pStyle w:val="CVCalloutNote"/>
            </w:pPr>
            <w:r w:rsidRPr="00DC7372">
              <w:rPr>
                <w:highlight w:val="yellow"/>
              </w:rPr>
              <w:t>If you switch from the 2</w:t>
            </w:r>
            <w:r w:rsidR="00DC7372" w:rsidRPr="00DC7372">
              <w:rPr>
                <w:highlight w:val="yellow"/>
              </w:rPr>
              <w:t xml:space="preserve"> </w:t>
            </w:r>
            <w:r w:rsidR="002B7DD4" w:rsidRPr="00DC7372">
              <w:rPr>
                <w:highlight w:val="yellow"/>
              </w:rPr>
              <w:t xml:space="preserve">Panel </w:t>
            </w:r>
            <w:r w:rsidRPr="00DC7372">
              <w:rPr>
                <w:highlight w:val="yellow"/>
              </w:rPr>
              <w:t>or 3</w:t>
            </w:r>
            <w:r w:rsidR="00DC7372" w:rsidRPr="00DC7372">
              <w:rPr>
                <w:highlight w:val="yellow"/>
              </w:rPr>
              <w:t xml:space="preserve"> </w:t>
            </w:r>
            <w:r w:rsidR="002B7DD4" w:rsidRPr="00DC7372">
              <w:rPr>
                <w:highlight w:val="yellow"/>
              </w:rPr>
              <w:t xml:space="preserve">Panel to the 1 Panel </w:t>
            </w:r>
            <w:r w:rsidR="00080D9B" w:rsidRPr="00DC7372">
              <w:rPr>
                <w:highlight w:val="yellow"/>
              </w:rPr>
              <w:t>button</w:t>
            </w:r>
            <w:r w:rsidR="002B7DD4" w:rsidRPr="00DC7372">
              <w:rPr>
                <w:highlight w:val="yellow"/>
              </w:rPr>
              <w:t>, an existing application</w:t>
            </w:r>
            <w:r w:rsidR="00080D9B" w:rsidRPr="00DC7372">
              <w:rPr>
                <w:highlight w:val="yellow"/>
              </w:rPr>
              <w:t xml:space="preserve"> </w:t>
            </w:r>
            <w:r w:rsidR="002B7DD4" w:rsidRPr="00DC7372">
              <w:rPr>
                <w:highlight w:val="yellow"/>
              </w:rPr>
              <w:t xml:space="preserve">that is </w:t>
            </w:r>
            <w:r w:rsidR="00123738" w:rsidRPr="00DC7372">
              <w:rPr>
                <w:highlight w:val="yellow"/>
              </w:rPr>
              <w:t xml:space="preserve">already </w:t>
            </w:r>
            <w:r w:rsidR="002B7DD4" w:rsidRPr="00DC7372">
              <w:rPr>
                <w:highlight w:val="yellow"/>
              </w:rPr>
              <w:t xml:space="preserve">assigned to </w:t>
            </w:r>
            <w:r w:rsidRPr="00DC7372">
              <w:rPr>
                <w:highlight w:val="yellow"/>
              </w:rPr>
              <w:t xml:space="preserve">the first </w:t>
            </w:r>
            <w:r w:rsidR="004367E7" w:rsidRPr="00DC7372">
              <w:rPr>
                <w:highlight w:val="yellow"/>
              </w:rPr>
              <w:t>p</w:t>
            </w:r>
            <w:r w:rsidR="002B7DD4" w:rsidRPr="00DC7372">
              <w:rPr>
                <w:highlight w:val="yellow"/>
              </w:rPr>
              <w:t>anel di</w:t>
            </w:r>
            <w:r w:rsidR="008C22DC" w:rsidRPr="00DC7372">
              <w:rPr>
                <w:highlight w:val="yellow"/>
              </w:rPr>
              <w:t>s</w:t>
            </w:r>
            <w:r w:rsidR="002B7DD4" w:rsidRPr="00DC7372">
              <w:rPr>
                <w:highlight w:val="yellow"/>
              </w:rPr>
              <w:t>plays</w:t>
            </w:r>
            <w:r w:rsidR="00080D9B" w:rsidRPr="00DC7372">
              <w:rPr>
                <w:highlight w:val="yellow"/>
              </w:rPr>
              <w:t xml:space="preserve"> in the Panel 1 slot</w:t>
            </w:r>
            <w:r w:rsidR="002B7DD4" w:rsidRPr="00DC7372">
              <w:rPr>
                <w:highlight w:val="yellow"/>
              </w:rPr>
              <w:t xml:space="preserve">. </w:t>
            </w:r>
            <w:r w:rsidR="00834BF8" w:rsidRPr="00DC7372">
              <w:rPr>
                <w:highlight w:val="yellow"/>
              </w:rPr>
              <w:t>You can u</w:t>
            </w:r>
            <w:r w:rsidR="002B7DD4" w:rsidRPr="00DC7372">
              <w:rPr>
                <w:highlight w:val="yellow"/>
              </w:rPr>
              <w:t>se the Clear</w:t>
            </w:r>
            <w:r w:rsidRPr="00DC7372">
              <w:rPr>
                <w:highlight w:val="yellow"/>
              </w:rPr>
              <w:t xml:space="preserve"> button to clear the P</w:t>
            </w:r>
            <w:r w:rsidR="002B7DD4" w:rsidRPr="00DC7372">
              <w:rPr>
                <w:highlight w:val="yellow"/>
              </w:rPr>
              <w:t>anel 1 slot</w:t>
            </w:r>
            <w:r w:rsidR="00123738" w:rsidRPr="00DC7372">
              <w:rPr>
                <w:highlight w:val="yellow"/>
              </w:rPr>
              <w:t xml:space="preserve"> to reassign another application</w:t>
            </w:r>
            <w:r w:rsidR="002B7DD4" w:rsidRPr="00DC7372">
              <w:rPr>
                <w:highlight w:val="yellow"/>
              </w:rPr>
              <w:t>.</w:t>
            </w:r>
          </w:p>
        </w:tc>
      </w:tr>
    </w:tbl>
    <w:p w14:paraId="560A4E4C" w14:textId="0CA66920" w:rsidR="00D94207" w:rsidRDefault="00780F1B" w:rsidP="006216C4">
      <w:pPr>
        <w:pStyle w:val="ListNumber"/>
      </w:pPr>
      <w:r>
        <w:t xml:space="preserve">In the </w:t>
      </w:r>
      <w:r w:rsidRPr="00A12F0C">
        <w:rPr>
          <w:b/>
        </w:rPr>
        <w:t>Select</w:t>
      </w:r>
      <w:r>
        <w:t xml:space="preserve"> </w:t>
      </w:r>
      <w:r w:rsidRPr="00A12F0C">
        <w:rPr>
          <w:b/>
        </w:rPr>
        <w:t>Applications</w:t>
      </w:r>
      <w:r>
        <w:t xml:space="preserve"> group, select the application to assign to the single pan</w:t>
      </w:r>
      <w:r w:rsidR="00D94207">
        <w:t>el slot.</w:t>
      </w:r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411"/>
      </w:tblGrid>
      <w:tr w:rsidR="003B78D7" w14:paraId="28020DB8" w14:textId="77777777" w:rsidTr="00E3022F">
        <w:trPr>
          <w:trHeight w:val="70"/>
        </w:trPr>
        <w:tc>
          <w:tcPr>
            <w:tcW w:w="769" w:type="dxa"/>
            <w:vAlign w:val="center"/>
          </w:tcPr>
          <w:p w14:paraId="60C72E41" w14:textId="77777777" w:rsidR="003B78D7" w:rsidRDefault="003B78D7" w:rsidP="00D51423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71D51BB7" wp14:editId="17952D73">
                  <wp:extent cx="441691" cy="438150"/>
                  <wp:effectExtent l="0" t="0" r="0" b="0"/>
                  <wp:docPr id="464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3" w:type="dxa"/>
            <w:vAlign w:val="center"/>
          </w:tcPr>
          <w:p w14:paraId="54464CED" w14:textId="40E8D4B7" w:rsidR="003B78D7" w:rsidRDefault="009C1FB5" w:rsidP="00EC7A36">
            <w:pPr>
              <w:pStyle w:val="CVCalloutNote"/>
            </w:pPr>
            <w:r>
              <w:t>In the Select Applications group, y</w:t>
            </w:r>
            <w:r w:rsidR="003B78D7">
              <w:t xml:space="preserve">ou can view only those </w:t>
            </w:r>
            <w:r w:rsidR="003B78D7" w:rsidRPr="003B78D7">
              <w:t>application</w:t>
            </w:r>
            <w:r w:rsidR="003B78D7">
              <w:t xml:space="preserve">s </w:t>
            </w:r>
            <w:r>
              <w:t>that</w:t>
            </w:r>
            <w:r w:rsidR="003B78D7">
              <w:t xml:space="preserve"> </w:t>
            </w:r>
            <w:r>
              <w:t xml:space="preserve">the Okta administrator has given </w:t>
            </w:r>
            <w:r w:rsidR="003B78D7">
              <w:t>access</w:t>
            </w:r>
            <w:r>
              <w:t xml:space="preserve"> to.</w:t>
            </w:r>
          </w:p>
        </w:tc>
      </w:tr>
    </w:tbl>
    <w:p w14:paraId="671B97A9" w14:textId="77777777" w:rsidR="003B78D7" w:rsidRDefault="003B78D7" w:rsidP="006A6DAB">
      <w:pPr>
        <w:pStyle w:val="CVspacebeforetable"/>
      </w:pPr>
    </w:p>
    <w:p w14:paraId="4A132913" w14:textId="5563BB89" w:rsidR="00391F4E" w:rsidRDefault="00391F4E" w:rsidP="00946E8E">
      <w:pPr>
        <w:pStyle w:val="CVChapterBodyCopyIndent1"/>
      </w:pPr>
      <w:r>
        <w:t xml:space="preserve">For a single panel slot, the Coreo View application under the </w:t>
      </w:r>
      <w:r w:rsidRPr="00946E8E">
        <w:rPr>
          <w:b/>
        </w:rPr>
        <w:t>Select Applications</w:t>
      </w:r>
      <w:r>
        <w:t xml:space="preserve"> group is available in three views, </w:t>
      </w:r>
      <w:r w:rsidRPr="00A2080D">
        <w:rPr>
          <w:b/>
        </w:rPr>
        <w:t>Coreo View</w:t>
      </w:r>
      <w:r w:rsidR="00A71122" w:rsidRPr="00A2080D">
        <w:rPr>
          <w:b/>
        </w:rPr>
        <w:t>-</w:t>
      </w:r>
      <w:r w:rsidRPr="00A2080D">
        <w:rPr>
          <w:b/>
        </w:rPr>
        <w:t>Prioritized View</w:t>
      </w:r>
      <w:r>
        <w:t xml:space="preserve">, </w:t>
      </w:r>
      <w:r w:rsidRPr="00A2080D">
        <w:rPr>
          <w:b/>
        </w:rPr>
        <w:t>Coreo View</w:t>
      </w:r>
      <w:r w:rsidR="00A71122" w:rsidRPr="00A2080D">
        <w:rPr>
          <w:b/>
        </w:rPr>
        <w:t>-</w:t>
      </w:r>
      <w:r w:rsidRPr="00A2080D">
        <w:rPr>
          <w:b/>
        </w:rPr>
        <w:t>Bed View</w:t>
      </w:r>
      <w:r w:rsidR="008C22DC">
        <w:rPr>
          <w:b/>
        </w:rPr>
        <w:t>,</w:t>
      </w:r>
      <w:r>
        <w:t xml:space="preserve"> and </w:t>
      </w:r>
      <w:r w:rsidRPr="00A2080D">
        <w:rPr>
          <w:b/>
        </w:rPr>
        <w:t>Coreo View</w:t>
      </w:r>
      <w:r w:rsidR="00A71122" w:rsidRPr="00A2080D">
        <w:rPr>
          <w:b/>
        </w:rPr>
        <w:t>-</w:t>
      </w:r>
      <w:r w:rsidRPr="00A2080D">
        <w:rPr>
          <w:b/>
        </w:rPr>
        <w:t>Geomapping View</w:t>
      </w:r>
      <w:r w:rsidR="00A2080D" w:rsidRPr="00A2080D">
        <w:t>.</w:t>
      </w:r>
    </w:p>
    <w:p w14:paraId="389588C5" w14:textId="4A3D5EE1" w:rsidR="006216C4" w:rsidRDefault="00E9046B" w:rsidP="006216C4">
      <w:pPr>
        <w:pStyle w:val="CVFigure"/>
      </w:pPr>
      <w:r>
        <w:drawing>
          <wp:inline distT="0" distB="0" distL="0" distR="0" wp14:anchorId="2F6DB448" wp14:editId="6E7939B8">
            <wp:extent cx="4450333" cy="3619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DisplaySettingsWindow-Panel1L_.png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9565" cy="366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FB23C" w14:textId="64172408" w:rsidR="0084787F" w:rsidRDefault="00D63F8C" w:rsidP="0084787F">
      <w:pPr>
        <w:pStyle w:val="CVFigureCaption"/>
      </w:pPr>
      <w:r>
        <w:t>Display Settings Window—</w:t>
      </w:r>
      <w:r w:rsidR="00410582">
        <w:t>Assigning an Application</w:t>
      </w:r>
    </w:p>
    <w:p w14:paraId="17FA6AA4" w14:textId="79443BB2" w:rsidR="00FA55E1" w:rsidRDefault="00A12F0C" w:rsidP="00FA55E1">
      <w:pPr>
        <w:pStyle w:val="ListNumber"/>
      </w:pPr>
      <w:r>
        <w:t xml:space="preserve">Click the </w:t>
      </w:r>
      <w:r w:rsidRPr="00A12F0C">
        <w:rPr>
          <w:b/>
        </w:rPr>
        <w:t>Apply</w:t>
      </w:r>
      <w:r>
        <w:t xml:space="preserve"> button to apply the </w:t>
      </w:r>
      <w:r w:rsidR="00F90C6F">
        <w:t xml:space="preserve">single panel </w:t>
      </w:r>
      <w:r>
        <w:t>configuration</w:t>
      </w:r>
      <w:r w:rsidR="002F3435">
        <w:t xml:space="preserve"> </w:t>
      </w:r>
      <w:r>
        <w:t>to the UEE screen on your device.</w:t>
      </w:r>
      <w:r w:rsidR="00FA55E1">
        <w:t xml:space="preserve"> The default position of the configured </w:t>
      </w:r>
      <w:r w:rsidR="002F3435">
        <w:t>panel</w:t>
      </w:r>
      <w:r w:rsidR="00883F8A">
        <w:t xml:space="preserve"> </w:t>
      </w:r>
      <w:r w:rsidR="00FE7F75">
        <w:t xml:space="preserve">is </w:t>
      </w:r>
      <w:r w:rsidR="0047099E">
        <w:t xml:space="preserve">on the </w:t>
      </w:r>
      <w:r w:rsidR="00FE7F75">
        <w:t>left (</w:t>
      </w:r>
      <w:r w:rsidR="00FE7F75" w:rsidRPr="00FE7F75">
        <w:rPr>
          <w:b/>
        </w:rPr>
        <w:t>L</w:t>
      </w:r>
      <w:r w:rsidR="00FE7F75">
        <w:t xml:space="preserve">) </w:t>
      </w:r>
      <w:r w:rsidR="0047099E">
        <w:t>side of</w:t>
      </w:r>
      <w:r w:rsidR="00883F8A">
        <w:t xml:space="preserve"> the </w:t>
      </w:r>
      <w:r w:rsidR="0047099E">
        <w:t>device</w:t>
      </w:r>
      <w:r w:rsidR="00FE7F75">
        <w:t xml:space="preserve"> </w:t>
      </w:r>
      <w:r w:rsidR="00883F8A">
        <w:t>screen</w:t>
      </w:r>
      <w:r w:rsidR="00FA55E1">
        <w:t>.</w:t>
      </w:r>
    </w:p>
    <w:p w14:paraId="102FE882" w14:textId="233B63E2" w:rsidR="00FA55E1" w:rsidRDefault="00883F8A" w:rsidP="00082532">
      <w:pPr>
        <w:pStyle w:val="CVFigure"/>
      </w:pPr>
      <w:r>
        <w:lastRenderedPageBreak/>
        <w:drawing>
          <wp:inline distT="0" distB="0" distL="0" distR="0" wp14:anchorId="387388A7" wp14:editId="58AAE8BC">
            <wp:extent cx="4977419" cy="23907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isplaySettingsWindow-Panel1LScreen.png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8216" cy="241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0A235" w14:textId="62CB34B0" w:rsidR="00082532" w:rsidRDefault="001B4E61" w:rsidP="00082532">
      <w:pPr>
        <w:pStyle w:val="CVFigureCaption"/>
      </w:pPr>
      <w:r>
        <w:t xml:space="preserve">Device Screen </w:t>
      </w:r>
      <w:r w:rsidR="00F07FAD">
        <w:t>in</w:t>
      </w:r>
      <w:r>
        <w:t xml:space="preserve"> </w:t>
      </w:r>
      <w:r w:rsidR="00082532">
        <w:t xml:space="preserve">Single Panel </w:t>
      </w:r>
      <w:r w:rsidR="00F07FAD">
        <w:t>Mode</w:t>
      </w:r>
      <w:r w:rsidR="00D63F8C">
        <w:t>—</w:t>
      </w:r>
      <w:r w:rsidR="00082532">
        <w:t>Left (L)</w:t>
      </w:r>
      <w:r w:rsidR="00736B20">
        <w:t xml:space="preserve"> Position</w:t>
      </w:r>
    </w:p>
    <w:p w14:paraId="2714477D" w14:textId="47EE89ED" w:rsidR="00A12F0C" w:rsidRDefault="00FE7F75" w:rsidP="00A12F0C">
      <w:pPr>
        <w:pStyle w:val="ListNumber"/>
      </w:pPr>
      <w:r>
        <w:t>To position</w:t>
      </w:r>
      <w:r w:rsidR="005A0B49">
        <w:t xml:space="preserve"> </w:t>
      </w:r>
      <w:r>
        <w:t>the configured panel</w:t>
      </w:r>
      <w:r w:rsidR="00DA784E">
        <w:t xml:space="preserve"> at the center</w:t>
      </w:r>
      <w:r>
        <w:t xml:space="preserve"> of t</w:t>
      </w:r>
      <w:r w:rsidR="00566857">
        <w:t>he screen</w:t>
      </w:r>
      <w:r>
        <w:t>, c</w:t>
      </w:r>
      <w:r w:rsidR="00FA55E1">
        <w:t>lick the</w:t>
      </w:r>
      <w:r w:rsidR="00FA55E1" w:rsidRPr="00883F8A">
        <w:rPr>
          <w:b/>
        </w:rPr>
        <w:t xml:space="preserve"> C</w:t>
      </w:r>
      <w:r w:rsidR="00FA55E1">
        <w:t xml:space="preserve"> button</w:t>
      </w:r>
      <w:r w:rsidR="0027669A">
        <w:t xml:space="preserve"> in the </w:t>
      </w:r>
      <w:hyperlink w:anchor="DisplaySettingsWindow1PanelSlot" w:history="1">
        <w:r w:rsidR="0027669A" w:rsidRPr="00EF0E01">
          <w:rPr>
            <w:rStyle w:val="Hyperlink"/>
            <w:rFonts w:cstheme="minorBidi"/>
            <w:b/>
          </w:rPr>
          <w:t>Display</w:t>
        </w:r>
        <w:r w:rsidR="0027669A" w:rsidRPr="00EF0E01">
          <w:rPr>
            <w:rStyle w:val="Hyperlink"/>
            <w:rFonts w:cstheme="minorBidi"/>
          </w:rPr>
          <w:t xml:space="preserve"> </w:t>
        </w:r>
        <w:r w:rsidR="0027669A" w:rsidRPr="00EF0E01">
          <w:rPr>
            <w:rStyle w:val="Hyperlink"/>
            <w:rFonts w:cstheme="minorBidi"/>
            <w:b/>
          </w:rPr>
          <w:t>Settings</w:t>
        </w:r>
        <w:r w:rsidR="0027669A" w:rsidRPr="00EF0E01">
          <w:rPr>
            <w:rStyle w:val="Hyperlink"/>
            <w:rFonts w:cstheme="minorBidi"/>
          </w:rPr>
          <w:t xml:space="preserve"> window</w:t>
        </w:r>
      </w:hyperlink>
      <w:r w:rsidR="00BD4B3F">
        <w:t xml:space="preserve"> and then click the </w:t>
      </w:r>
      <w:r w:rsidR="00BD4B3F" w:rsidRPr="00BD4B3F">
        <w:rPr>
          <w:b/>
        </w:rPr>
        <w:t>Apply</w:t>
      </w:r>
      <w:r w:rsidR="00BD4B3F">
        <w:t xml:space="preserve"> button.</w:t>
      </w:r>
    </w:p>
    <w:p w14:paraId="7D19E271" w14:textId="49F1D319" w:rsidR="00DA784E" w:rsidRDefault="00DC7372" w:rsidP="00596AF4">
      <w:pPr>
        <w:pStyle w:val="CVChapterBodyCopyIndent1"/>
      </w:pPr>
      <w:r>
        <w:t>The configured panel displays</w:t>
      </w:r>
      <w:r w:rsidR="00DA784E">
        <w:t xml:space="preserve"> in the middle</w:t>
      </w:r>
      <w:r w:rsidR="00BC793F">
        <w:t xml:space="preserve"> of the device screen</w:t>
      </w:r>
      <w:r w:rsidR="00DA784E">
        <w:t>.</w:t>
      </w:r>
    </w:p>
    <w:p w14:paraId="700668A5" w14:textId="3A4206B8" w:rsidR="00A12F0C" w:rsidRDefault="00FE7F75" w:rsidP="00BC0B9A">
      <w:pPr>
        <w:pStyle w:val="CVFigure"/>
      </w:pPr>
      <w:r>
        <w:drawing>
          <wp:inline distT="0" distB="0" distL="0" distR="0" wp14:anchorId="120884BB" wp14:editId="0BFC1A57">
            <wp:extent cx="5035246" cy="2381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isplaySettingsWindow-Panel1CScreen.png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9144" cy="239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14FCF" w14:textId="0E822E5B" w:rsidR="00FE7F75" w:rsidRDefault="001B4E61" w:rsidP="00861908">
      <w:pPr>
        <w:pStyle w:val="CVFigureCaption"/>
      </w:pPr>
      <w:r>
        <w:t xml:space="preserve">Device Screen </w:t>
      </w:r>
      <w:r w:rsidR="00F07FAD">
        <w:t>in</w:t>
      </w:r>
      <w:r>
        <w:t xml:space="preserve"> Single Panel </w:t>
      </w:r>
      <w:r w:rsidR="00F07FAD">
        <w:t>Mode</w:t>
      </w:r>
      <w:r w:rsidR="00D63F8C">
        <w:t>—</w:t>
      </w:r>
      <w:r w:rsidR="00736B20">
        <w:t>Center (C) Position</w:t>
      </w:r>
    </w:p>
    <w:p w14:paraId="3849AFF1" w14:textId="29D74633" w:rsidR="00596AF4" w:rsidRDefault="00A20809" w:rsidP="00F176C8">
      <w:pPr>
        <w:pStyle w:val="ListNumber"/>
      </w:pPr>
      <w:r>
        <w:t>To position</w:t>
      </w:r>
      <w:r w:rsidR="005A0B49">
        <w:t xml:space="preserve"> </w:t>
      </w:r>
      <w:r>
        <w:t xml:space="preserve">the configured panel </w:t>
      </w:r>
      <w:r w:rsidR="0054733A">
        <w:t>on</w:t>
      </w:r>
      <w:r>
        <w:t xml:space="preserve"> the right </w:t>
      </w:r>
      <w:r w:rsidR="0054733A">
        <w:t xml:space="preserve">side </w:t>
      </w:r>
      <w:r>
        <w:t>of the screen, click the</w:t>
      </w:r>
      <w:r>
        <w:rPr>
          <w:b/>
        </w:rPr>
        <w:t xml:space="preserve"> R</w:t>
      </w:r>
      <w:r>
        <w:t xml:space="preserve"> button in the </w:t>
      </w:r>
      <w:hyperlink w:anchor="DisplaySettingsWindow1PanelSlot" w:history="1">
        <w:r w:rsidRPr="00EF0E01">
          <w:rPr>
            <w:rStyle w:val="Hyperlink"/>
            <w:rFonts w:cstheme="minorBidi"/>
            <w:b/>
          </w:rPr>
          <w:t>Display</w:t>
        </w:r>
        <w:r w:rsidRPr="00EF0E01">
          <w:rPr>
            <w:rStyle w:val="Hyperlink"/>
            <w:rFonts w:cstheme="minorBidi"/>
          </w:rPr>
          <w:t xml:space="preserve"> </w:t>
        </w:r>
        <w:r w:rsidRPr="00EF0E01">
          <w:rPr>
            <w:rStyle w:val="Hyperlink"/>
            <w:rFonts w:cstheme="minorBidi"/>
            <w:b/>
          </w:rPr>
          <w:t>Settings</w:t>
        </w:r>
        <w:r w:rsidRPr="00EF0E01">
          <w:rPr>
            <w:rStyle w:val="Hyperlink"/>
            <w:rFonts w:cstheme="minorBidi"/>
          </w:rPr>
          <w:t xml:space="preserve"> window</w:t>
        </w:r>
      </w:hyperlink>
      <w:r>
        <w:t xml:space="preserve"> and then click the </w:t>
      </w:r>
      <w:r w:rsidRPr="00BD4B3F">
        <w:rPr>
          <w:b/>
        </w:rPr>
        <w:t>Apply</w:t>
      </w:r>
      <w:r>
        <w:t xml:space="preserve"> button.</w:t>
      </w:r>
      <w:r w:rsidR="00F176C8">
        <w:t xml:space="preserve"> </w:t>
      </w:r>
      <w:r w:rsidR="00596AF4">
        <w:t>T</w:t>
      </w:r>
      <w:r w:rsidR="00F176C8">
        <w:t>he configured panel displays</w:t>
      </w:r>
      <w:r w:rsidR="00596AF4">
        <w:t xml:space="preserve"> on the right</w:t>
      </w:r>
      <w:r w:rsidR="00F176C8">
        <w:t xml:space="preserve"> side</w:t>
      </w:r>
      <w:r w:rsidR="00596AF4">
        <w:t xml:space="preserve"> of the device screen.</w:t>
      </w:r>
    </w:p>
    <w:p w14:paraId="30A34AA6" w14:textId="42D637D4" w:rsidR="00D94207" w:rsidRDefault="00065310" w:rsidP="00BC0B9A">
      <w:pPr>
        <w:pStyle w:val="CVFigure"/>
      </w:pPr>
      <w:r>
        <w:lastRenderedPageBreak/>
        <w:drawing>
          <wp:inline distT="0" distB="0" distL="0" distR="0" wp14:anchorId="2F28A4DF" wp14:editId="6BD563DD">
            <wp:extent cx="4961965" cy="23431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isplaySettingsWindow-Panel1RScreen.png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212" cy="235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87212" w14:textId="3362DC22" w:rsidR="003227EF" w:rsidRDefault="001B4E61" w:rsidP="00896CCA">
      <w:pPr>
        <w:pStyle w:val="CVFigureCaption"/>
      </w:pPr>
      <w:r>
        <w:t xml:space="preserve">Device Screen </w:t>
      </w:r>
      <w:r w:rsidR="00F07FAD">
        <w:t>in</w:t>
      </w:r>
      <w:r>
        <w:t xml:space="preserve"> </w:t>
      </w:r>
      <w:r w:rsidR="00F07FAD">
        <w:t>Single Panel Mode</w:t>
      </w:r>
      <w:r w:rsidR="00D63F8C">
        <w:t>—</w:t>
      </w:r>
      <w:r w:rsidR="00065310">
        <w:t>Right (R) Position</w:t>
      </w:r>
    </w:p>
    <w:p w14:paraId="2B018E26" w14:textId="77777777" w:rsidR="004367E7" w:rsidRDefault="004367E7">
      <w:pPr>
        <w:spacing w:after="0" w:line="240" w:lineRule="auto"/>
        <w:rPr>
          <w:rFonts w:ascii="Calibri" w:hAnsi="Calibri"/>
          <w:color w:val="000000" w:themeColor="text1"/>
        </w:rPr>
      </w:pPr>
      <w:r>
        <w:br w:type="page"/>
      </w:r>
    </w:p>
    <w:p w14:paraId="7BF9CFA6" w14:textId="781DD1AB" w:rsidR="00054117" w:rsidRDefault="00CC5E27" w:rsidP="00811A4F">
      <w:pPr>
        <w:pStyle w:val="CVChapterBodyCopyIndent1"/>
      </w:pPr>
      <w:r>
        <w:lastRenderedPageBreak/>
        <w:t xml:space="preserve">When you assign the </w:t>
      </w:r>
      <w:r w:rsidR="00A2080D">
        <w:rPr>
          <w:b/>
        </w:rPr>
        <w:t>Coreo View-</w:t>
      </w:r>
      <w:r w:rsidRPr="00811A4F">
        <w:rPr>
          <w:b/>
        </w:rPr>
        <w:t>Bed View</w:t>
      </w:r>
      <w:r w:rsidR="00BC47B4">
        <w:t xml:space="preserve"> application </w:t>
      </w:r>
      <w:r>
        <w:t xml:space="preserve">to the single panel slot in the </w:t>
      </w:r>
      <w:r w:rsidRPr="00811A4F">
        <w:rPr>
          <w:b/>
        </w:rPr>
        <w:t>Display Settings</w:t>
      </w:r>
      <w:r>
        <w:t xml:space="preserve"> window and apply the configuration to the screen, </w:t>
      </w:r>
      <w:r w:rsidR="007E21EE">
        <w:t xml:space="preserve">the </w:t>
      </w:r>
      <w:r w:rsidR="00BC47B4">
        <w:t xml:space="preserve">configured panel with the Bed view application stretches </w:t>
      </w:r>
      <w:r>
        <w:t>across the entire width of the device</w:t>
      </w:r>
      <w:r w:rsidR="007E21EE" w:rsidRPr="00433B2A">
        <w:t xml:space="preserve"> scree</w:t>
      </w:r>
      <w:r>
        <w:t>n</w:t>
      </w:r>
      <w:r w:rsidR="007E21EE" w:rsidRPr="00433B2A">
        <w:t>.</w:t>
      </w:r>
    </w:p>
    <w:p w14:paraId="0396F3AE" w14:textId="7D09C41B" w:rsidR="00E46DE7" w:rsidRDefault="0050211C" w:rsidP="00BC47B4">
      <w:pPr>
        <w:pStyle w:val="CVFigure"/>
      </w:pPr>
      <w:r>
        <w:drawing>
          <wp:inline distT="0" distB="0" distL="0" distR="0" wp14:anchorId="7AB54268" wp14:editId="75907339">
            <wp:extent cx="5123326" cy="24193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isplaySettingsWindow-Panel1ScreenBedView.png"/>
                    <pic:cNvPicPr/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9850" cy="24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02A0F" w14:textId="64B0D199" w:rsidR="00BC47B4" w:rsidRDefault="001B4E61" w:rsidP="00BC47B4">
      <w:pPr>
        <w:pStyle w:val="CVFigureCaption"/>
      </w:pPr>
      <w:r>
        <w:t xml:space="preserve">Device Screen </w:t>
      </w:r>
      <w:r w:rsidR="00F07FAD">
        <w:t>in</w:t>
      </w:r>
      <w:r>
        <w:t xml:space="preserve"> </w:t>
      </w:r>
      <w:r w:rsidR="00F07FAD">
        <w:t>Single Panel Mode</w:t>
      </w:r>
      <w:r w:rsidR="00D63F8C">
        <w:t>—</w:t>
      </w:r>
      <w:r w:rsidR="005559A4">
        <w:t>Bed View Applica</w:t>
      </w:r>
      <w:r w:rsidR="008C22DC">
        <w:t>t</w:t>
      </w:r>
      <w:r w:rsidR="005559A4">
        <w:t>ion</w:t>
      </w:r>
    </w:p>
    <w:p w14:paraId="4F852C72" w14:textId="7ABC42A4" w:rsidR="00BC47B4" w:rsidRDefault="00BC47B4" w:rsidP="00BC47B4">
      <w:pPr>
        <w:pStyle w:val="CVChapterBodyCopyIndent1"/>
      </w:pPr>
      <w:r>
        <w:t xml:space="preserve">Similarly, when you assign the </w:t>
      </w:r>
      <w:r w:rsidR="00D63F8C">
        <w:rPr>
          <w:b/>
        </w:rPr>
        <w:t>Coreo View</w:t>
      </w:r>
      <w:r w:rsidR="00A2080D">
        <w:rPr>
          <w:b/>
        </w:rPr>
        <w:t>-</w:t>
      </w:r>
      <w:r w:rsidRPr="00811A4F">
        <w:rPr>
          <w:b/>
        </w:rPr>
        <w:t>Geomap View</w:t>
      </w:r>
      <w:r>
        <w:t xml:space="preserve"> application to the single panel slot in the </w:t>
      </w:r>
      <w:r w:rsidRPr="00811A4F">
        <w:rPr>
          <w:b/>
        </w:rPr>
        <w:t>Display Settings</w:t>
      </w:r>
      <w:r>
        <w:t xml:space="preserve"> window and apply the configuration to the screen, the configured panel with the Geomap view application stretches across the entire width of the device</w:t>
      </w:r>
      <w:r w:rsidRPr="00433B2A">
        <w:t xml:space="preserve"> scree</w:t>
      </w:r>
      <w:r>
        <w:t>n</w:t>
      </w:r>
      <w:r w:rsidRPr="00433B2A">
        <w:t>.</w:t>
      </w:r>
    </w:p>
    <w:p w14:paraId="5EC493FC" w14:textId="7405E6D4" w:rsidR="00BC47B4" w:rsidRDefault="001B4E61" w:rsidP="00BC47B4">
      <w:pPr>
        <w:pStyle w:val="CVFigure"/>
      </w:pPr>
      <w:r>
        <w:drawing>
          <wp:inline distT="0" distB="0" distL="0" distR="0" wp14:anchorId="21754B6D" wp14:editId="3049F0DD">
            <wp:extent cx="5115806" cy="2419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isplaySettingsWindow-Panel1ScreenGeoMapView.png"/>
                    <pic:cNvPicPr/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343" cy="2427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AC1EC" w14:textId="7E716C84" w:rsidR="00BC47B4" w:rsidRPr="00E86945" w:rsidRDefault="001B4E61" w:rsidP="004F0163">
      <w:pPr>
        <w:pStyle w:val="CVFigureCaption"/>
      </w:pPr>
      <w:r>
        <w:t xml:space="preserve">Device Screen </w:t>
      </w:r>
      <w:r w:rsidR="00F07FAD">
        <w:t>in</w:t>
      </w:r>
      <w:r>
        <w:t xml:space="preserve"> </w:t>
      </w:r>
      <w:r w:rsidR="00F07FAD">
        <w:t>Single Panel Mode</w:t>
      </w:r>
      <w:r w:rsidR="00D63F8C">
        <w:t>—</w:t>
      </w:r>
      <w:r>
        <w:t>GeoMap</w:t>
      </w:r>
      <w:r w:rsidR="000911B6">
        <w:t>ping</w:t>
      </w:r>
      <w:r>
        <w:t xml:space="preserve"> View Applica</w:t>
      </w:r>
      <w:r w:rsidR="008C22DC">
        <w:t>t</w:t>
      </w:r>
      <w:r>
        <w:t>ion</w:t>
      </w:r>
    </w:p>
    <w:p w14:paraId="7AEA6648" w14:textId="77777777" w:rsidR="004367E7" w:rsidRDefault="004367E7">
      <w:pPr>
        <w:spacing w:after="0" w:line="240" w:lineRule="auto"/>
        <w:rPr>
          <w:rFonts w:ascii="Calibri" w:eastAsiaTheme="majorEastAsia" w:hAnsi="Calibri" w:cs="Arial"/>
          <w:b/>
          <w:color w:val="17365D" w:themeColor="text2" w:themeShade="BF"/>
          <w:sz w:val="28"/>
          <w:szCs w:val="28"/>
        </w:rPr>
      </w:pPr>
      <w:r>
        <w:br w:type="page"/>
      </w:r>
    </w:p>
    <w:p w14:paraId="452A4E9E" w14:textId="7B154AFB" w:rsidR="00E417F1" w:rsidRDefault="00E417F1" w:rsidP="00E417F1">
      <w:pPr>
        <w:pStyle w:val="Heading2"/>
      </w:pPr>
      <w:bookmarkStart w:id="34" w:name="_Toc24344140"/>
      <w:r>
        <w:lastRenderedPageBreak/>
        <w:t>Pin an Application to the Toolbar</w:t>
      </w:r>
      <w:bookmarkEnd w:id="34"/>
    </w:p>
    <w:p w14:paraId="1CD36348" w14:textId="6F6D808D" w:rsidR="004A066A" w:rsidRDefault="004A066A" w:rsidP="004A066A">
      <w:pPr>
        <w:pStyle w:val="CVChapterBodyCopy"/>
      </w:pPr>
      <w:r>
        <w:t xml:space="preserve">You can customize the toolbar by pinning applications to it. </w:t>
      </w:r>
      <w:r w:rsidR="005D7634">
        <w:t>Y</w:t>
      </w:r>
      <w:r>
        <w:t>ou</w:t>
      </w:r>
      <w:r w:rsidR="005D7634">
        <w:t xml:space="preserve"> can</w:t>
      </w:r>
      <w:r>
        <w:t xml:space="preserve"> switch bet</w:t>
      </w:r>
      <w:r w:rsidR="005D7634">
        <w:t xml:space="preserve">ween applications and apply them </w:t>
      </w:r>
      <w:r>
        <w:t xml:space="preserve">to the screen quickly. When you select a pinned application from the toolbar and apply </w:t>
      </w:r>
      <w:r w:rsidR="008C22DC">
        <w:t xml:space="preserve">it </w:t>
      </w:r>
      <w:r w:rsidR="005D7634">
        <w:t>to the UEE screen</w:t>
      </w:r>
      <w:r>
        <w:t>, it displays in a single panel mode</w:t>
      </w:r>
      <w:r w:rsidR="005D7634">
        <w:t xml:space="preserve"> on the monitor</w:t>
      </w:r>
      <w:r>
        <w:t>.</w:t>
      </w:r>
    </w:p>
    <w:p w14:paraId="059CE4FF" w14:textId="780EE572" w:rsidR="004A066A" w:rsidRDefault="004A066A" w:rsidP="004A066A">
      <w:pPr>
        <w:pStyle w:val="CVChapterBodyCopy"/>
      </w:pPr>
      <w:r>
        <w:t>Follow these steps to pin an application to the toolbar:</w:t>
      </w:r>
    </w:p>
    <w:p w14:paraId="1C9517E0" w14:textId="0FD2170F" w:rsidR="00473C7C" w:rsidRDefault="00473C7C" w:rsidP="00115482">
      <w:pPr>
        <w:pStyle w:val="ListNumber"/>
        <w:numPr>
          <w:ilvl w:val="0"/>
          <w:numId w:val="24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1EC1BE80" wp14:editId="09B5EAFA">
            <wp:simplePos x="0" y="0"/>
            <wp:positionH relativeFrom="column">
              <wp:posOffset>2268855</wp:posOffset>
            </wp:positionH>
            <wp:positionV relativeFrom="paragraph">
              <wp:posOffset>17145</wp:posOffset>
            </wp:positionV>
            <wp:extent cx="200025" cy="200025"/>
            <wp:effectExtent l="0" t="0" r="0" b="0"/>
            <wp:wrapThrough wrapText="bothSides">
              <wp:wrapPolygon edited="0">
                <wp:start x="0" y="0"/>
                <wp:lineTo x="0" y="20571"/>
                <wp:lineTo x="20571" y="20571"/>
                <wp:lineTo x="20571" y="0"/>
                <wp:lineTo x="0" y="0"/>
              </wp:wrapPolygon>
            </wp:wrapThrough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143">
                      <a:extLst>
                        <a:ext uri="{BEBA8EAE-BF5A-486C-A8C5-ECC9F3942E4B}">
                          <a14:imgProps xmlns:a14="http://schemas.microsoft.com/office/drawing/2010/main">
                            <a14:imgLayer r:embed="rId14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CF58E4">
        <w:rPr>
          <w:b/>
        </w:rPr>
        <w:t>Display</w:t>
      </w:r>
      <w:r>
        <w:t xml:space="preserve"> </w:t>
      </w:r>
      <w:r w:rsidRPr="00CF58E4">
        <w:rPr>
          <w:b/>
        </w:rPr>
        <w:t>settings</w:t>
      </w:r>
      <w:r>
        <w:t xml:space="preserve"> button or click anywhere in the blank panel frame to open the </w:t>
      </w:r>
      <w:r w:rsidRPr="00CF58E4">
        <w:rPr>
          <w:b/>
        </w:rPr>
        <w:t>Display</w:t>
      </w:r>
      <w:r>
        <w:t xml:space="preserve"> </w:t>
      </w:r>
      <w:r w:rsidRPr="00CF58E4">
        <w:rPr>
          <w:b/>
        </w:rPr>
        <w:t>Settings</w:t>
      </w:r>
      <w:r>
        <w:t xml:space="preserve"> window.</w:t>
      </w:r>
    </w:p>
    <w:p w14:paraId="6E854C88" w14:textId="0EF24743" w:rsidR="00473C7C" w:rsidRDefault="003E7828" w:rsidP="00DE54AD">
      <w:pPr>
        <w:pStyle w:val="CVFigure"/>
      </w:pPr>
      <w:r>
        <w:drawing>
          <wp:inline distT="0" distB="0" distL="0" distR="0" wp14:anchorId="7FA48DE8" wp14:editId="101DEC64">
            <wp:extent cx="4879395" cy="3981450"/>
            <wp:effectExtent l="0" t="0" r="0" b="0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DisplaySettingsPopUpWindow1panelEditToolbar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813" cy="400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5A292" w14:textId="1EEEBBBE" w:rsidR="00DE54AD" w:rsidRDefault="00DE54AD" w:rsidP="00DE54AD">
      <w:pPr>
        <w:pStyle w:val="CVFigureCaption"/>
      </w:pPr>
      <w:r>
        <w:t>Display Settings Window—Edit</w:t>
      </w:r>
      <w:r w:rsidR="001962F1">
        <w:t xml:space="preserve"> </w:t>
      </w:r>
      <w:r>
        <w:t>Tool</w:t>
      </w:r>
      <w:r w:rsidR="008C22DC">
        <w:t>b</w:t>
      </w:r>
      <w:r>
        <w:t>ar Button</w:t>
      </w:r>
    </w:p>
    <w:p w14:paraId="1767CFAC" w14:textId="77777777" w:rsidR="001962F1" w:rsidRDefault="001962F1" w:rsidP="001962F1">
      <w:pPr>
        <w:pStyle w:val="ListNumber"/>
      </w:pPr>
      <w:r>
        <w:t xml:space="preserve">Click the </w:t>
      </w:r>
      <w:r w:rsidRPr="00DE54AD">
        <w:rPr>
          <w:b/>
        </w:rPr>
        <w:t>Edit</w:t>
      </w:r>
      <w:r>
        <w:t xml:space="preserve"> </w:t>
      </w:r>
      <w:r w:rsidRPr="00DE54AD">
        <w:rPr>
          <w:b/>
        </w:rPr>
        <w:t>toolbar</w:t>
      </w:r>
      <w:r>
        <w:t xml:space="preserve"> button.</w:t>
      </w:r>
    </w:p>
    <w:p w14:paraId="55E66C1D" w14:textId="3215423C" w:rsidR="00E417F1" w:rsidRDefault="00907920" w:rsidP="00907920">
      <w:pPr>
        <w:pStyle w:val="CVChapterBodyCopyIndent1"/>
      </w:pPr>
      <w:r>
        <w:t xml:space="preserve">In the </w:t>
      </w:r>
      <w:r w:rsidRPr="00907920">
        <w:rPr>
          <w:b/>
        </w:rPr>
        <w:t>Select</w:t>
      </w:r>
      <w:r>
        <w:t xml:space="preserve"> </w:t>
      </w:r>
      <w:r w:rsidRPr="00907920">
        <w:rPr>
          <w:b/>
        </w:rPr>
        <w:t>Applications</w:t>
      </w:r>
      <w:r>
        <w:t xml:space="preserve"> group, each application slot has a pin icon displayed at the upper right corner of the slot</w:t>
      </w:r>
      <w:r w:rsidR="008C22DC">
        <w:t>-frame</w:t>
      </w:r>
      <w:r>
        <w:t>. The grey pin indicates that the application is not pinned to the toolbar.</w:t>
      </w:r>
    </w:p>
    <w:p w14:paraId="2F2F24B8" w14:textId="2894FE0F" w:rsidR="000A1B7B" w:rsidRDefault="003E7828" w:rsidP="00A52A04">
      <w:pPr>
        <w:pStyle w:val="CVFigure"/>
      </w:pPr>
      <w:r>
        <w:lastRenderedPageBreak/>
        <w:drawing>
          <wp:inline distT="0" distB="0" distL="0" distR="0" wp14:anchorId="76E34788" wp14:editId="4B6E2D19">
            <wp:extent cx="4806117" cy="3943350"/>
            <wp:effectExtent l="0" t="0" r="0" b="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DisplaySettingsPopUpWindow1panelEditToolbarWin.png"/>
                    <pic:cNvPicPr/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710" cy="395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59E4B" w14:textId="6EA96CC6" w:rsidR="00A52A04" w:rsidRDefault="008947AA" w:rsidP="00A52A04">
      <w:pPr>
        <w:pStyle w:val="CVFigureCaption"/>
      </w:pPr>
      <w:r>
        <w:t>Display Settings Window—Edit ToolBar—Unpinned Applications</w:t>
      </w:r>
    </w:p>
    <w:p w14:paraId="4943696C" w14:textId="342FA323" w:rsidR="000A1B7B" w:rsidRDefault="000A1B7B" w:rsidP="00A52A04">
      <w:pPr>
        <w:pStyle w:val="ListNumber"/>
      </w:pPr>
      <w:r>
        <w:t>Click the application slot and select the application that you want to pin to the toolbar.</w:t>
      </w:r>
      <w:r w:rsidR="00D97FDB">
        <w:t xml:space="preserve"> On selecting</w:t>
      </w:r>
      <w:r w:rsidR="00E45591">
        <w:t xml:space="preserve"> the application</w:t>
      </w:r>
      <w:r w:rsidR="00D97FDB">
        <w:t xml:space="preserve">, the grey color pin changes to </w:t>
      </w:r>
      <w:r w:rsidR="008C22DC">
        <w:t xml:space="preserve">a </w:t>
      </w:r>
      <w:r w:rsidR="00D97FDB">
        <w:t>blue color</w:t>
      </w:r>
      <w:r w:rsidR="00E45591">
        <w:t>,</w:t>
      </w:r>
      <w:r w:rsidR="00D97FDB">
        <w:t xml:space="preserve"> indicating that the application is pinned to the toolbar</w:t>
      </w:r>
      <w:r w:rsidR="005750E4">
        <w:t>.</w:t>
      </w:r>
    </w:p>
    <w:p w14:paraId="77BBA732" w14:textId="136FE921" w:rsidR="005750E4" w:rsidRDefault="003E7828" w:rsidP="005750E4">
      <w:pPr>
        <w:pStyle w:val="CVFigure"/>
      </w:pPr>
      <w:r>
        <w:lastRenderedPageBreak/>
        <w:drawing>
          <wp:inline distT="0" distB="0" distL="0" distR="0" wp14:anchorId="474F41EC" wp14:editId="424AF9C1">
            <wp:extent cx="5062042" cy="4143375"/>
            <wp:effectExtent l="0" t="0" r="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DisplaySettingsPopUpWindow1panelEditToolbarWin2.png"/>
                    <pic:cNvPicPr/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296" cy="4166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CE383" w14:textId="54F246BC" w:rsidR="005750E4" w:rsidRDefault="008947AA" w:rsidP="008947AA">
      <w:pPr>
        <w:pStyle w:val="CVFigureCaption"/>
      </w:pPr>
      <w:r>
        <w:t>Display Settings Window—Edit ToolBar—Pinned Applications</w:t>
      </w:r>
    </w:p>
    <w:p w14:paraId="05B9736A" w14:textId="321B0691" w:rsidR="00D97FDB" w:rsidRDefault="0073213C" w:rsidP="00A52A04">
      <w:pPr>
        <w:pStyle w:val="ListNumber"/>
      </w:pPr>
      <w:r>
        <w:t xml:space="preserve">Click the </w:t>
      </w:r>
      <w:r w:rsidRPr="0073213C">
        <w:rPr>
          <w:b/>
        </w:rPr>
        <w:t>Save Toolbar</w:t>
      </w:r>
      <w:r>
        <w:t xml:space="preserve"> button to save the changes that you made to the toolbar.</w:t>
      </w:r>
      <w:r w:rsidR="00D03B0B">
        <w:t xml:space="preserve"> The p</w:t>
      </w:r>
      <w:r w:rsidR="005D7634">
        <w:t>inned applications display</w:t>
      </w:r>
      <w:r w:rsidR="00D03B0B">
        <w:t xml:space="preserve"> on the toolbar. </w:t>
      </w:r>
      <w:r w:rsidR="005A1302">
        <w:t>When you apply an application to the screen, its ic</w:t>
      </w:r>
      <w:r w:rsidR="00A86B2D">
        <w:t>on on the toolbar highlights</w:t>
      </w:r>
      <w:r w:rsidR="00287B6D">
        <w:t>.</w:t>
      </w:r>
    </w:p>
    <w:p w14:paraId="5FC75F25" w14:textId="13A95151" w:rsidR="003E7828" w:rsidRDefault="00E60AA8" w:rsidP="00206445">
      <w:pPr>
        <w:pStyle w:val="CVFigure"/>
        <w:jc w:val="both"/>
      </w:pPr>
      <w:r>
        <w:drawing>
          <wp:inline distT="0" distB="0" distL="0" distR="0" wp14:anchorId="61A151FC" wp14:editId="4118F4B2">
            <wp:extent cx="5028304" cy="2676525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nnedApplication.png"/>
                    <pic:cNvPicPr/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890" cy="269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2DF44" w14:textId="1333F366" w:rsidR="003E7828" w:rsidRDefault="008947AA" w:rsidP="00D03B0B">
      <w:pPr>
        <w:pStyle w:val="CVFigureCaption"/>
      </w:pPr>
      <w:r>
        <w:t>UEE Screen—Pinned Applications</w:t>
      </w:r>
    </w:p>
    <w:p w14:paraId="5A9D92E8" w14:textId="3CBABF6D" w:rsidR="005D7634" w:rsidRDefault="00287B6D" w:rsidP="00287B6D">
      <w:pPr>
        <w:pStyle w:val="CVChapterBodyCopyIndent1"/>
      </w:pPr>
      <w:r>
        <w:lastRenderedPageBreak/>
        <w:t>This pinned application displays in a single panel mode on the monitor screen.</w:t>
      </w:r>
    </w:p>
    <w:p w14:paraId="7E245010" w14:textId="4713B899" w:rsidR="003778F9" w:rsidRDefault="003778F9" w:rsidP="003778F9">
      <w:pPr>
        <w:pStyle w:val="Heading1"/>
      </w:pPr>
      <w:bookmarkStart w:id="35" w:name="_Toc24344141"/>
      <w:r>
        <w:t xml:space="preserve">Creating </w:t>
      </w:r>
      <w:r w:rsidR="0073422A">
        <w:t xml:space="preserve">Presets for Multi-Panel </w:t>
      </w:r>
      <w:r w:rsidR="00833FFA">
        <w:t>Mode</w:t>
      </w:r>
      <w:bookmarkEnd w:id="35"/>
    </w:p>
    <w:p w14:paraId="1180BA6B" w14:textId="0B57DE07" w:rsidR="009A1785" w:rsidRDefault="009A1785" w:rsidP="009A1785">
      <w:pPr>
        <w:pStyle w:val="CVChapterBodyCopy"/>
      </w:pPr>
      <w:bookmarkStart w:id="36" w:name="_Configure_a_Double"/>
      <w:bookmarkEnd w:id="36"/>
      <w:r>
        <w:t>UEE gives you the flexibility to view the applications that you have access to through a 2-panel, or a 3-panel display.</w:t>
      </w:r>
    </w:p>
    <w:p w14:paraId="5CBA5288" w14:textId="62219001" w:rsidR="009A1785" w:rsidRDefault="009A1785" w:rsidP="00E235E3">
      <w:pPr>
        <w:pStyle w:val="CVChapterBodyCopy"/>
      </w:pPr>
      <w:r>
        <w:t>You can assign two different applications to two different panels/monitors or three applications to three panels/monitors and save these configurations as presets.</w:t>
      </w:r>
    </w:p>
    <w:p w14:paraId="4C34A0FB" w14:textId="1153F3BD" w:rsidR="00E235E3" w:rsidRDefault="00E235E3" w:rsidP="00E235E3">
      <w:pPr>
        <w:pStyle w:val="CVChapterBodyCopy"/>
      </w:pPr>
      <w:r>
        <w:t xml:space="preserve">Presets help you to store the most frequently used configurations for later use. You can also pin the presets to the toolbar. </w:t>
      </w:r>
      <w:r w:rsidR="002A32B2">
        <w:t>Pinning presets to the toolbar</w:t>
      </w:r>
      <w:r>
        <w:t xml:space="preserve"> helps you to customize the toolbar to store and access the most frequently used presets with ease.</w:t>
      </w:r>
    </w:p>
    <w:p w14:paraId="0DC0DE76" w14:textId="6B89C3D9" w:rsidR="00333C64" w:rsidRDefault="00E44D34" w:rsidP="00AF26F0">
      <w:pPr>
        <w:pStyle w:val="Heading2"/>
      </w:pPr>
      <w:bookmarkStart w:id="37" w:name="_Toc24344142"/>
      <w:r>
        <w:t xml:space="preserve">Configure a </w:t>
      </w:r>
      <w:r w:rsidR="00A86B2D">
        <w:t>2</w:t>
      </w:r>
      <w:r w:rsidR="00EB2D16">
        <w:t>-</w:t>
      </w:r>
      <w:r w:rsidR="00833FFA">
        <w:t>Panel View</w:t>
      </w:r>
      <w:bookmarkEnd w:id="37"/>
    </w:p>
    <w:p w14:paraId="355DEDF7" w14:textId="62A7BA3E" w:rsidR="008C5CD1" w:rsidRDefault="008C5CD1" w:rsidP="008C5CD1">
      <w:pPr>
        <w:pStyle w:val="CVChapterBodyCopy"/>
      </w:pPr>
      <w:r>
        <w:t xml:space="preserve">Follow these steps to configure a </w:t>
      </w:r>
      <w:r w:rsidR="00106B6E">
        <w:t>2-</w:t>
      </w:r>
      <w:r>
        <w:t>panel view</w:t>
      </w:r>
      <w:r w:rsidR="00793D54">
        <w:t xml:space="preserve"> in the </w:t>
      </w:r>
      <w:r w:rsidR="00793D54" w:rsidRPr="00983097">
        <w:rPr>
          <w:b/>
        </w:rPr>
        <w:t>Display</w:t>
      </w:r>
      <w:r w:rsidR="00793D54">
        <w:t xml:space="preserve"> </w:t>
      </w:r>
      <w:r w:rsidR="00793D54" w:rsidRPr="00983097">
        <w:rPr>
          <w:b/>
        </w:rPr>
        <w:t>Settings</w:t>
      </w:r>
      <w:r w:rsidR="00793D54">
        <w:t xml:space="preserve"> window</w:t>
      </w:r>
      <w:r>
        <w:t xml:space="preserve"> </w:t>
      </w:r>
      <w:r w:rsidR="00793D54">
        <w:t>and apply it on</w:t>
      </w:r>
      <w:r>
        <w:t xml:space="preserve"> the UEE screen of your device:</w:t>
      </w:r>
    </w:p>
    <w:p w14:paraId="58929DA5" w14:textId="70382BB7" w:rsidR="00992B04" w:rsidRDefault="00992B04" w:rsidP="00115482">
      <w:pPr>
        <w:pStyle w:val="ListNumber"/>
        <w:numPr>
          <w:ilvl w:val="0"/>
          <w:numId w:val="22"/>
        </w:numPr>
      </w:pPr>
      <w:r>
        <w:t xml:space="preserve">Click the </w:t>
      </w:r>
      <w:r w:rsidRPr="00A875B7">
        <w:t>UEE</w:t>
      </w:r>
      <w:r>
        <w:t xml:space="preserve"> </w:t>
      </w:r>
      <w:r w:rsidRPr="00A875B7">
        <w:t>application</w:t>
      </w:r>
      <w:r>
        <w:t xml:space="preserve"> </w:t>
      </w:r>
      <w:r w:rsidRPr="00A875B7">
        <w:t>on the</w:t>
      </w:r>
      <w:r>
        <w:t xml:space="preserve"> </w:t>
      </w:r>
      <w:hyperlink w:anchor="NavvisLandingScreen" w:history="1">
        <w:r w:rsidRPr="00182902">
          <w:rPr>
            <w:rStyle w:val="Hyperlink"/>
            <w:rFonts w:cstheme="minorBidi"/>
            <w:b/>
          </w:rPr>
          <w:t>N</w:t>
        </w:r>
        <w:r w:rsidR="00182902">
          <w:rPr>
            <w:rStyle w:val="Hyperlink"/>
            <w:rFonts w:cstheme="minorBidi"/>
            <w:b/>
          </w:rPr>
          <w:t>avvis L</w:t>
        </w:r>
        <w:r w:rsidRPr="00182902">
          <w:rPr>
            <w:rStyle w:val="Hyperlink"/>
            <w:rFonts w:cstheme="minorBidi"/>
            <w:b/>
          </w:rPr>
          <w:t>anding</w:t>
        </w:r>
        <w:r w:rsidRPr="00182902">
          <w:rPr>
            <w:rStyle w:val="Hyperlink"/>
            <w:rFonts w:cstheme="minorBidi"/>
          </w:rPr>
          <w:t xml:space="preserve"> screen</w:t>
        </w:r>
      </w:hyperlink>
      <w:r>
        <w:t xml:space="preserve"> </w:t>
      </w:r>
      <w:r w:rsidRPr="00A875B7">
        <w:t>to open the</w:t>
      </w:r>
      <w:r>
        <w:t xml:space="preserve"> UEE screen.</w:t>
      </w:r>
    </w:p>
    <w:p w14:paraId="681278DC" w14:textId="20E295A3" w:rsidR="00875E42" w:rsidRDefault="00875E42" w:rsidP="00115482">
      <w:pPr>
        <w:pStyle w:val="ListNumber"/>
        <w:numPr>
          <w:ilvl w:val="0"/>
          <w:numId w:val="22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2096" behindDoc="0" locked="0" layoutInCell="1" allowOverlap="1" wp14:anchorId="27B38509" wp14:editId="096F7C05">
            <wp:simplePos x="0" y="0"/>
            <wp:positionH relativeFrom="column">
              <wp:posOffset>2286000</wp:posOffset>
            </wp:positionH>
            <wp:positionV relativeFrom="paragraph">
              <wp:posOffset>17780</wp:posOffset>
            </wp:positionV>
            <wp:extent cx="182880" cy="182880"/>
            <wp:effectExtent l="0" t="0" r="0" b="0"/>
            <wp:wrapThrough wrapText="bothSides">
              <wp:wrapPolygon edited="0">
                <wp:start x="0" y="0"/>
                <wp:lineTo x="0" y="20250"/>
                <wp:lineTo x="20250" y="20250"/>
                <wp:lineTo x="20250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875E42">
        <w:rPr>
          <w:b/>
        </w:rPr>
        <w:t>Display</w:t>
      </w:r>
      <w:r>
        <w:t xml:space="preserve"> </w:t>
      </w:r>
      <w:r w:rsidRPr="00875E42">
        <w:rPr>
          <w:b/>
        </w:rPr>
        <w:t>settings</w:t>
      </w:r>
      <w:r>
        <w:t xml:space="preserve"> button or click anywhere in the blank panel frame to open the </w:t>
      </w:r>
      <w:r w:rsidRPr="00875E42">
        <w:rPr>
          <w:b/>
        </w:rPr>
        <w:t>Display</w:t>
      </w:r>
      <w:r>
        <w:t xml:space="preserve"> </w:t>
      </w:r>
      <w:r w:rsidRPr="00875E42">
        <w:rPr>
          <w:b/>
        </w:rPr>
        <w:t>Settings</w:t>
      </w:r>
      <w:r>
        <w:t xml:space="preserve"> window.</w:t>
      </w:r>
    </w:p>
    <w:p w14:paraId="2F93527A" w14:textId="2C6073A1" w:rsidR="00CF2D8A" w:rsidRDefault="00900D8B" w:rsidP="00CF2D8A">
      <w:pPr>
        <w:pStyle w:val="CVFigure"/>
      </w:pPr>
      <w:r>
        <w:drawing>
          <wp:inline distT="0" distB="0" distL="0" distR="0" wp14:anchorId="0B40B544" wp14:editId="62FC9B72">
            <wp:extent cx="4745373" cy="38671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isplaySettingsWindow-Panel2.png"/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9444" cy="389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13B54" w14:textId="3DCE59C2" w:rsidR="00CF2D8A" w:rsidRDefault="002A629D" w:rsidP="00C82D2F">
      <w:pPr>
        <w:pStyle w:val="CVFigureCaption"/>
      </w:pPr>
      <w:r>
        <w:lastRenderedPageBreak/>
        <w:t>Display Settings Window—2 Panel Slot</w:t>
      </w:r>
    </w:p>
    <w:p w14:paraId="1F909BA4" w14:textId="719913F7" w:rsidR="00E5055D" w:rsidRDefault="00E5055D" w:rsidP="00115482">
      <w:pPr>
        <w:pStyle w:val="ListNumber"/>
        <w:numPr>
          <w:ilvl w:val="0"/>
          <w:numId w:val="22"/>
        </w:numPr>
      </w:pPr>
      <w:r>
        <w:t xml:space="preserve">In the </w:t>
      </w:r>
      <w:r w:rsidRPr="00E5055D">
        <w:rPr>
          <w:b/>
        </w:rPr>
        <w:t>Select</w:t>
      </w:r>
      <w:r>
        <w:t xml:space="preserve"> </w:t>
      </w:r>
      <w:r w:rsidRPr="00E5055D">
        <w:rPr>
          <w:b/>
        </w:rPr>
        <w:t>Displays</w:t>
      </w:r>
      <w:r>
        <w:t xml:space="preserve"> group, select the </w:t>
      </w:r>
      <w:r>
        <w:rPr>
          <w:b/>
        </w:rPr>
        <w:t>2</w:t>
      </w:r>
      <w:r w:rsidRPr="00E5055D">
        <w:rPr>
          <w:b/>
        </w:rPr>
        <w:t xml:space="preserve"> Panel</w:t>
      </w:r>
      <w:r w:rsidR="008C22DC">
        <w:t xml:space="preserve"> radio button. A two-</w:t>
      </w:r>
      <w:r>
        <w:t>panel slot displays.</w:t>
      </w:r>
    </w:p>
    <w:p w14:paraId="5ADA6FB5" w14:textId="75395B75" w:rsidR="00F24F57" w:rsidRDefault="00DC485F" w:rsidP="00115482">
      <w:pPr>
        <w:pStyle w:val="ListNumber"/>
        <w:numPr>
          <w:ilvl w:val="0"/>
          <w:numId w:val="22"/>
        </w:numPr>
      </w:pPr>
      <w:r>
        <w:t>Select the first panel</w:t>
      </w:r>
      <w:r w:rsidR="008C22DC">
        <w:t>,</w:t>
      </w:r>
      <w:r>
        <w:t xml:space="preserve"> and </w:t>
      </w:r>
      <w:r w:rsidR="008146DE">
        <w:t>in</w:t>
      </w:r>
      <w:r>
        <w:t xml:space="preserve"> the </w:t>
      </w:r>
      <w:r w:rsidRPr="00DC485F">
        <w:rPr>
          <w:b/>
        </w:rPr>
        <w:t>Select</w:t>
      </w:r>
      <w:r>
        <w:t xml:space="preserve"> </w:t>
      </w:r>
      <w:r w:rsidRPr="00DC485F">
        <w:rPr>
          <w:b/>
        </w:rPr>
        <w:t>Applications</w:t>
      </w:r>
      <w:r>
        <w:t xml:space="preserve"> group</w:t>
      </w:r>
      <w:r w:rsidR="008C22DC">
        <w:t>,</w:t>
      </w:r>
      <w:r w:rsidR="00FA4D5C">
        <w:t xml:space="preserve"> </w:t>
      </w:r>
      <w:r>
        <w:t>select</w:t>
      </w:r>
      <w:r w:rsidR="000749FD">
        <w:t xml:space="preserve"> the application to assign to the selected panel slot</w:t>
      </w:r>
      <w:r w:rsidR="00D63F8C">
        <w:t>.</w:t>
      </w:r>
    </w:p>
    <w:p w14:paraId="54CC40FE" w14:textId="3675A8D3" w:rsidR="00DC485F" w:rsidRDefault="00437D54" w:rsidP="00F24F57">
      <w:pPr>
        <w:pStyle w:val="CVChapterBodyCopyIndent1"/>
      </w:pPr>
      <w:r>
        <w:t xml:space="preserve">You can use the </w:t>
      </w:r>
      <w:r w:rsidRPr="00437D54">
        <w:rPr>
          <w:b/>
        </w:rPr>
        <w:t>Clear</w:t>
      </w:r>
      <w:r>
        <w:t xml:space="preserve"> button to clear the panel slots to reassign the applications</w:t>
      </w:r>
      <w:r w:rsidR="00F24F57">
        <w:t xml:space="preserve"> if the panel slots have preassigned applications</w:t>
      </w:r>
      <w:r>
        <w:t>.</w:t>
      </w:r>
    </w:p>
    <w:p w14:paraId="679404EB" w14:textId="08DA6B48" w:rsidR="00962165" w:rsidRDefault="00962165" w:rsidP="00962165">
      <w:pPr>
        <w:pStyle w:val="CVFigure"/>
      </w:pPr>
      <w:r>
        <w:drawing>
          <wp:inline distT="0" distB="0" distL="0" distR="0" wp14:anchorId="3E526493" wp14:editId="7FF8F262">
            <wp:extent cx="4821712" cy="39338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DisplaySettingsWindow-Panel2withAppl.png"/>
                    <pic:cNvPicPr/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4409" cy="399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A53C3" w14:textId="0FE063A9" w:rsidR="00962165" w:rsidRDefault="00962165" w:rsidP="00962165">
      <w:pPr>
        <w:pStyle w:val="CVFigureCaption"/>
      </w:pPr>
      <w:r>
        <w:t>Display Settings Window—Assigning Applications</w:t>
      </w:r>
      <w:r w:rsidR="0096511D">
        <w:t xml:space="preserve"> to Panel Slots</w:t>
      </w:r>
    </w:p>
    <w:p w14:paraId="17BAC0D7" w14:textId="2AE50BC0" w:rsidR="00DC485F" w:rsidRDefault="00D63F8C" w:rsidP="00115482">
      <w:pPr>
        <w:pStyle w:val="ListNumber"/>
        <w:numPr>
          <w:ilvl w:val="0"/>
          <w:numId w:val="22"/>
        </w:numPr>
      </w:pPr>
      <w:r>
        <w:t>Select the second panel</w:t>
      </w:r>
      <w:r w:rsidR="008C22DC">
        <w:t>,</w:t>
      </w:r>
      <w:r>
        <w:t xml:space="preserve"> and </w:t>
      </w:r>
      <w:r w:rsidR="008146DE">
        <w:t>in</w:t>
      </w:r>
      <w:r>
        <w:t xml:space="preserve"> the </w:t>
      </w:r>
      <w:r w:rsidRPr="00DC485F">
        <w:rPr>
          <w:b/>
        </w:rPr>
        <w:t>Select</w:t>
      </w:r>
      <w:r>
        <w:t xml:space="preserve"> </w:t>
      </w:r>
      <w:r w:rsidRPr="00DC485F">
        <w:rPr>
          <w:b/>
        </w:rPr>
        <w:t>Applications</w:t>
      </w:r>
      <w:r>
        <w:t xml:space="preserve"> group</w:t>
      </w:r>
      <w:r w:rsidR="008C22DC">
        <w:t>,</w:t>
      </w:r>
      <w:r w:rsidR="00FA4D5C">
        <w:t xml:space="preserve"> </w:t>
      </w:r>
      <w:r>
        <w:t>select the application to assign to the selected panel slot.</w:t>
      </w:r>
    </w:p>
    <w:p w14:paraId="6D972CD0" w14:textId="77777777" w:rsidR="00E33684" w:rsidRDefault="003A27A9" w:rsidP="002B2195">
      <w:pPr>
        <w:pStyle w:val="CVChapterBodyCopyIndent1"/>
      </w:pPr>
      <w:r>
        <w:t>If you choose to interchange the assigned applications between the panel slo</w:t>
      </w:r>
      <w:r w:rsidR="002B2195">
        <w:t>ts, you can use the s</w:t>
      </w:r>
      <w:r>
        <w:t xml:space="preserve">wap button </w:t>
      </w:r>
      <w:r w:rsidR="002B2195">
        <w:object w:dxaOrig="405" w:dyaOrig="435" w14:anchorId="4A6AFB11">
          <v:shape id="_x0000_i1070" type="#_x0000_t75" style="width:17.25pt;height:18pt;mso-position-horizontal:absolute;mso-position-vertical:absolute" o:ole="" o:allowoverlap="f">
            <v:imagedata r:id="rId151" o:title=""/>
          </v:shape>
          <o:OLEObject Type="Embed" ProgID="PBrush" ShapeID="_x0000_i1070" DrawAspect="Content" ObjectID="_1634962043" r:id="rId152"/>
        </w:object>
      </w:r>
      <w:r w:rsidR="007568DB">
        <w:t xml:space="preserve">. </w:t>
      </w:r>
    </w:p>
    <w:p w14:paraId="53A70FB6" w14:textId="206569C3" w:rsidR="003A27A9" w:rsidRDefault="005B2E14" w:rsidP="002B2195">
      <w:pPr>
        <w:pStyle w:val="CVChapterBodyCopyIndent1"/>
      </w:pPr>
      <w:r w:rsidRPr="00E33684">
        <w:rPr>
          <w:i/>
        </w:rPr>
        <w:t>For example, if you have assigned the Coreo View application to panel 1 and Coreo Care application to panel 2 and if you click the Swap button, then the Coreo View application</w:t>
      </w:r>
      <w:r w:rsidR="006E13C2" w:rsidRPr="00E33684">
        <w:rPr>
          <w:i/>
        </w:rPr>
        <w:t xml:space="preserve"> that was assigned to panel 1 is now</w:t>
      </w:r>
      <w:r w:rsidRPr="00E33684">
        <w:rPr>
          <w:i/>
        </w:rPr>
        <w:t xml:space="preserve"> assigned to panel 2 and Coreo Care application to panel 1.</w:t>
      </w:r>
    </w:p>
    <w:tbl>
      <w:tblPr>
        <w:tblStyle w:val="TableGrid"/>
        <w:tblW w:w="8221" w:type="dxa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310"/>
      </w:tblGrid>
      <w:tr w:rsidR="00311ED9" w14:paraId="5AF45321" w14:textId="77777777" w:rsidTr="003F288E">
        <w:trPr>
          <w:trHeight w:val="989"/>
        </w:trPr>
        <w:tc>
          <w:tcPr>
            <w:tcW w:w="911" w:type="dxa"/>
            <w:vAlign w:val="center"/>
          </w:tcPr>
          <w:p w14:paraId="3DE1DA45" w14:textId="77777777" w:rsidR="00311ED9" w:rsidRDefault="00311ED9" w:rsidP="00B90B33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6A25FAC4" wp14:editId="32604B1C">
                  <wp:extent cx="441691" cy="438150"/>
                  <wp:effectExtent l="0" t="0" r="0" b="0"/>
                  <wp:docPr id="30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0" w:type="dxa"/>
            <w:vAlign w:val="center"/>
          </w:tcPr>
          <w:p w14:paraId="1C7F4E87" w14:textId="04DACE0A" w:rsidR="00311ED9" w:rsidRDefault="00311ED9" w:rsidP="007D52E4">
            <w:pPr>
              <w:pStyle w:val="CVCalloutNote"/>
            </w:pPr>
            <w:r>
              <w:t xml:space="preserve">UEE gives you the flexibility to select the panel slots in </w:t>
            </w:r>
            <w:r w:rsidR="00E3360B">
              <w:t>the</w:t>
            </w:r>
            <w:r>
              <w:t xml:space="preserve"> order </w:t>
            </w:r>
            <w:r w:rsidR="00E3360B">
              <w:t xml:space="preserve">of your choice </w:t>
            </w:r>
            <w:r>
              <w:t xml:space="preserve">when assigning the applications; you can </w:t>
            </w:r>
            <w:r w:rsidR="007D52E4">
              <w:t xml:space="preserve">either </w:t>
            </w:r>
            <w:r>
              <w:t>select panel 1</w:t>
            </w:r>
            <w:r w:rsidR="006E13C2">
              <w:t xml:space="preserve"> </w:t>
            </w:r>
            <w:r w:rsidR="00246075">
              <w:t xml:space="preserve">first </w:t>
            </w:r>
            <w:r>
              <w:t xml:space="preserve">or panel 2 </w:t>
            </w:r>
            <w:r w:rsidR="006E13C2">
              <w:t>when assigning the application</w:t>
            </w:r>
            <w:r>
              <w:t>.</w:t>
            </w:r>
          </w:p>
        </w:tc>
      </w:tr>
    </w:tbl>
    <w:p w14:paraId="7636FDC3" w14:textId="790868C7" w:rsidR="00311ED9" w:rsidRDefault="00946E8E" w:rsidP="00946E8E">
      <w:pPr>
        <w:pStyle w:val="ListNumber"/>
      </w:pPr>
      <w:r>
        <w:lastRenderedPageBreak/>
        <w:t xml:space="preserve">Click the </w:t>
      </w:r>
      <w:r w:rsidRPr="00A12F0C">
        <w:rPr>
          <w:b/>
        </w:rPr>
        <w:t>Apply</w:t>
      </w:r>
      <w:r>
        <w:t xml:space="preserve"> button to apply the </w:t>
      </w:r>
      <w:r w:rsidR="00EB2D16">
        <w:t>2-panel</w:t>
      </w:r>
      <w:r w:rsidR="006E13C2">
        <w:t xml:space="preserve"> </w:t>
      </w:r>
      <w:r>
        <w:t>configuration to the UEE screen on your device.</w:t>
      </w:r>
    </w:p>
    <w:p w14:paraId="74530437" w14:textId="26CD0760" w:rsidR="00E9046B" w:rsidRDefault="00D21713" w:rsidP="00E9046B">
      <w:pPr>
        <w:pStyle w:val="CVFigure"/>
      </w:pPr>
      <w:r>
        <w:drawing>
          <wp:inline distT="0" distB="0" distL="0" distR="0" wp14:anchorId="22A0BD73" wp14:editId="0F3F1581">
            <wp:extent cx="5040578" cy="23907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DisplaySettingsWindow-Panel2Screen.png"/>
                    <pic:cNvPicPr/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854" cy="24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BFCC2" w14:textId="267A3F74" w:rsidR="00E9046B" w:rsidRDefault="002A629D" w:rsidP="00E9046B">
      <w:pPr>
        <w:pStyle w:val="CVFigureCaption"/>
      </w:pPr>
      <w:r>
        <w:t xml:space="preserve">Device Screen in </w:t>
      </w:r>
      <w:r w:rsidR="00A86B2D">
        <w:t>2-</w:t>
      </w:r>
      <w:r>
        <w:t>Panel Mode</w:t>
      </w:r>
    </w:p>
    <w:p w14:paraId="4A5C3741" w14:textId="7B39C4CA" w:rsidR="00E40581" w:rsidRDefault="00E44D34" w:rsidP="00E40581">
      <w:pPr>
        <w:pStyle w:val="Heading2"/>
      </w:pPr>
      <w:bookmarkStart w:id="38" w:name="_Toc24344143"/>
      <w:r>
        <w:t xml:space="preserve">Save </w:t>
      </w:r>
      <w:r w:rsidR="00447487">
        <w:t>a</w:t>
      </w:r>
      <w:r w:rsidR="000B511B">
        <w:t xml:space="preserve"> </w:t>
      </w:r>
      <w:r w:rsidR="00106B6E">
        <w:t>2-</w:t>
      </w:r>
      <w:r w:rsidR="00833FFA">
        <w:t>Panel</w:t>
      </w:r>
      <w:r w:rsidR="000B511B">
        <w:t xml:space="preserve"> Configuration as a</w:t>
      </w:r>
      <w:r w:rsidR="00833FFA">
        <w:t xml:space="preserve"> Preset</w:t>
      </w:r>
      <w:bookmarkEnd w:id="38"/>
    </w:p>
    <w:p w14:paraId="7E624D8E" w14:textId="76C91B7E" w:rsidR="00A841CF" w:rsidRDefault="000911B6" w:rsidP="0054733A">
      <w:pPr>
        <w:pStyle w:val="CVChapterBodyCopy"/>
      </w:pPr>
      <w:r>
        <w:t>UEE gives</w:t>
      </w:r>
      <w:r w:rsidR="00106B6E">
        <w:t xml:space="preserve"> the provision to save a 2-</w:t>
      </w:r>
      <w:r>
        <w:t>p</w:t>
      </w:r>
      <w:r w:rsidR="00E235E3">
        <w:t>anel configuration as a preset.</w:t>
      </w:r>
    </w:p>
    <w:p w14:paraId="3990BE3A" w14:textId="7F1E5E50" w:rsidR="00CC62D3" w:rsidRDefault="00CC62D3" w:rsidP="0054733A">
      <w:pPr>
        <w:pStyle w:val="CVChapterBodyCopy"/>
      </w:pPr>
      <w:r>
        <w:t>Follow these steps</w:t>
      </w:r>
      <w:r w:rsidR="00EB2D16">
        <w:t xml:space="preserve"> to save a 2-Panel</w:t>
      </w:r>
      <w:r w:rsidR="00E44D34">
        <w:t xml:space="preserve"> configuration as a preset:</w:t>
      </w:r>
    </w:p>
    <w:p w14:paraId="48C06BEB" w14:textId="40081A5C" w:rsidR="00E70CA2" w:rsidRDefault="005E028B" w:rsidP="00115482">
      <w:pPr>
        <w:pStyle w:val="ListNumber"/>
        <w:numPr>
          <w:ilvl w:val="0"/>
          <w:numId w:val="23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0048" behindDoc="0" locked="0" layoutInCell="1" allowOverlap="1" wp14:anchorId="18F8E486" wp14:editId="12092360">
            <wp:simplePos x="0" y="0"/>
            <wp:positionH relativeFrom="column">
              <wp:posOffset>2268855</wp:posOffset>
            </wp:positionH>
            <wp:positionV relativeFrom="paragraph">
              <wp:posOffset>17145</wp:posOffset>
            </wp:positionV>
            <wp:extent cx="200025" cy="200025"/>
            <wp:effectExtent l="0" t="0" r="0" b="0"/>
            <wp:wrapThrough wrapText="bothSides">
              <wp:wrapPolygon edited="0">
                <wp:start x="0" y="0"/>
                <wp:lineTo x="0" y="20571"/>
                <wp:lineTo x="20571" y="20571"/>
                <wp:lineTo x="20571" y="0"/>
                <wp:lineTo x="0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143">
                      <a:extLst>
                        <a:ext uri="{BEBA8EAE-BF5A-486C-A8C5-ECC9F3942E4B}">
                          <a14:imgProps xmlns:a14="http://schemas.microsoft.com/office/drawing/2010/main">
                            <a14:imgLayer r:embed="rId14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0CA2">
        <w:t xml:space="preserve">Select the </w:t>
      </w:r>
      <w:r w:rsidR="00E70CA2" w:rsidRPr="00E70CA2">
        <w:rPr>
          <w:b/>
        </w:rPr>
        <w:t>Display</w:t>
      </w:r>
      <w:r w:rsidR="00E70CA2">
        <w:t xml:space="preserve"> </w:t>
      </w:r>
      <w:r w:rsidR="00E70CA2" w:rsidRPr="00E70CA2">
        <w:rPr>
          <w:b/>
        </w:rPr>
        <w:t>settings</w:t>
      </w:r>
      <w:r w:rsidR="00E70CA2">
        <w:t xml:space="preserve"> button or click anywhere in the blank panel frame to open the </w:t>
      </w:r>
      <w:r w:rsidR="00E70CA2" w:rsidRPr="00E70CA2">
        <w:rPr>
          <w:b/>
        </w:rPr>
        <w:t>Display</w:t>
      </w:r>
      <w:r w:rsidR="00E70CA2">
        <w:t xml:space="preserve"> </w:t>
      </w:r>
      <w:r w:rsidR="00E70CA2" w:rsidRPr="00E70CA2">
        <w:rPr>
          <w:b/>
        </w:rPr>
        <w:t>Settings</w:t>
      </w:r>
      <w:r w:rsidR="00E70CA2">
        <w:t xml:space="preserve"> window.</w:t>
      </w:r>
    </w:p>
    <w:p w14:paraId="11E80AA0" w14:textId="7AB34EAE" w:rsidR="00504FFA" w:rsidRPr="008947AA" w:rsidRDefault="00504FFA" w:rsidP="00115482">
      <w:pPr>
        <w:pStyle w:val="ListNumber"/>
        <w:numPr>
          <w:ilvl w:val="0"/>
          <w:numId w:val="23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1072" behindDoc="0" locked="0" layoutInCell="1" allowOverlap="1" wp14:anchorId="1AD36033" wp14:editId="039EE6E8">
            <wp:simplePos x="0" y="0"/>
            <wp:positionH relativeFrom="column">
              <wp:posOffset>2085975</wp:posOffset>
            </wp:positionH>
            <wp:positionV relativeFrom="paragraph">
              <wp:posOffset>788</wp:posOffset>
            </wp:positionV>
            <wp:extent cx="284400" cy="244800"/>
            <wp:effectExtent l="0" t="0" r="0" b="0"/>
            <wp:wrapThrough wrapText="bothSides">
              <wp:wrapPolygon edited="0">
                <wp:start x="0" y="0"/>
                <wp:lineTo x="0" y="20197"/>
                <wp:lineTo x="20295" y="20197"/>
                <wp:lineTo x="20295" y="0"/>
                <wp:lineTo x="0" y="0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284400" cy="2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lick the </w:t>
      </w:r>
      <w:r w:rsidR="00BE5370">
        <w:t>Add</w:t>
      </w:r>
      <w:r>
        <w:t xml:space="preserve"> Preset button in the </w:t>
      </w:r>
      <w:r w:rsidRPr="008947AA">
        <w:rPr>
          <w:b/>
        </w:rPr>
        <w:t>Select Presets</w:t>
      </w:r>
      <w:r>
        <w:t xml:space="preserve"> group.</w:t>
      </w:r>
    </w:p>
    <w:p w14:paraId="70BB0EF3" w14:textId="2E855E3E" w:rsidR="00CD6180" w:rsidRDefault="00B90B33" w:rsidP="00F62C26">
      <w:pPr>
        <w:pStyle w:val="CVFigure"/>
      </w:pPr>
      <w:r>
        <w:drawing>
          <wp:inline distT="0" distB="0" distL="0" distR="0" wp14:anchorId="4D7D3D1A" wp14:editId="77EA51B1">
            <wp:extent cx="3942715" cy="320950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isplaySettingsWindow-Panel2Preset_i.png"/>
                    <pic:cNvPicPr/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232" cy="323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67BFB" w14:textId="79F58844" w:rsidR="00F62C26" w:rsidRDefault="004C0B68" w:rsidP="00F62C26">
      <w:pPr>
        <w:pStyle w:val="CVFigureCaption"/>
      </w:pPr>
      <w:r>
        <w:lastRenderedPageBreak/>
        <w:t>Display Settings Window—</w:t>
      </w:r>
      <w:r w:rsidR="007227F5">
        <w:t>Add Preset Button</w:t>
      </w:r>
    </w:p>
    <w:p w14:paraId="4E544C04" w14:textId="0E654E9B" w:rsidR="001F7362" w:rsidRDefault="001F7362" w:rsidP="001F7362">
      <w:pPr>
        <w:pStyle w:val="CVChapterBodyCopyIndent1"/>
      </w:pPr>
      <w:r>
        <w:t>A new preset icon is created with the preset number auto</w:t>
      </w:r>
      <w:r w:rsidR="008C22DC">
        <w:t>-</w:t>
      </w:r>
      <w:r>
        <w:t>generated by UEE.</w:t>
      </w:r>
    </w:p>
    <w:p w14:paraId="35C11E27" w14:textId="7DBA30B8" w:rsidR="00B90B33" w:rsidRDefault="00504FFA" w:rsidP="00B90B33">
      <w:pPr>
        <w:pStyle w:val="CVFigure"/>
      </w:pPr>
      <w:r>
        <w:drawing>
          <wp:inline distT="0" distB="0" distL="0" distR="0" wp14:anchorId="6AEBEEAA" wp14:editId="4063DC2D">
            <wp:extent cx="4057597" cy="33146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isplaySettingsWindow-Panel2Preset_ii.png"/>
                    <pic:cNvPicPr/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986" cy="333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A991A" w14:textId="5938CA65" w:rsidR="00FA4D5C" w:rsidRDefault="007227F5" w:rsidP="008F414F">
      <w:pPr>
        <w:pStyle w:val="CVFigureCaption"/>
      </w:pPr>
      <w:r>
        <w:t xml:space="preserve">Display Settings Window—Newly Added Preset </w:t>
      </w:r>
    </w:p>
    <w:p w14:paraId="1DEEA906" w14:textId="77777777" w:rsidR="00C93D69" w:rsidRDefault="00C93D69" w:rsidP="00C93D69">
      <w:pPr>
        <w:pStyle w:val="ListNumber"/>
      </w:pPr>
      <w:r>
        <w:t xml:space="preserve">Select the </w:t>
      </w:r>
      <w:r w:rsidRPr="00333B2F">
        <w:rPr>
          <w:b/>
        </w:rPr>
        <w:t>2 Panel</w:t>
      </w:r>
      <w:r>
        <w:t xml:space="preserve"> radio button in the </w:t>
      </w:r>
      <w:r w:rsidRPr="00333B2F">
        <w:rPr>
          <w:b/>
        </w:rPr>
        <w:t>Select Displays</w:t>
      </w:r>
      <w:r>
        <w:t xml:space="preserve"> group.</w:t>
      </w:r>
    </w:p>
    <w:p w14:paraId="42D96C3F" w14:textId="77777777" w:rsidR="004367E7" w:rsidRDefault="004367E7">
      <w:pPr>
        <w:spacing w:after="0" w:line="240" w:lineRule="auto"/>
        <w:rPr>
          <w:rFonts w:ascii="Calibri" w:hAnsi="Calibri"/>
        </w:rPr>
      </w:pPr>
      <w:r>
        <w:br w:type="page"/>
      </w:r>
    </w:p>
    <w:p w14:paraId="14BE00B7" w14:textId="1DD08131" w:rsidR="00B90B33" w:rsidRDefault="008C22DC" w:rsidP="00FA4D5C">
      <w:pPr>
        <w:pStyle w:val="ListNumber"/>
      </w:pPr>
      <w:r>
        <w:lastRenderedPageBreak/>
        <w:t>Select the first-</w:t>
      </w:r>
      <w:r w:rsidR="00B90B33">
        <w:t>panel</w:t>
      </w:r>
      <w:r w:rsidR="009B30BE">
        <w:t xml:space="preserve"> slot</w:t>
      </w:r>
      <w:r>
        <w:t>,</w:t>
      </w:r>
      <w:r w:rsidR="00B90B33">
        <w:t xml:space="preserve"> and </w:t>
      </w:r>
      <w:r w:rsidR="008146DE">
        <w:t>in</w:t>
      </w:r>
      <w:r w:rsidR="00B90B33">
        <w:t xml:space="preserve"> the </w:t>
      </w:r>
      <w:r w:rsidR="00B90B33" w:rsidRPr="00FA4D5C">
        <w:rPr>
          <w:b/>
        </w:rPr>
        <w:t>Select</w:t>
      </w:r>
      <w:r w:rsidR="00B90B33">
        <w:t xml:space="preserve"> </w:t>
      </w:r>
      <w:r w:rsidR="00B90B33" w:rsidRPr="00FA4D5C">
        <w:rPr>
          <w:b/>
        </w:rPr>
        <w:t>Applications</w:t>
      </w:r>
      <w:r w:rsidR="00B90B33">
        <w:t xml:space="preserve"> group</w:t>
      </w:r>
      <w:r>
        <w:t>,</w:t>
      </w:r>
      <w:r w:rsidR="00FA4D5C">
        <w:t xml:space="preserve"> </w:t>
      </w:r>
      <w:r w:rsidR="00B90B33">
        <w:t>select the application to a</w:t>
      </w:r>
      <w:r w:rsidR="00FE1E89">
        <w:t>ssign to the selected panel</w:t>
      </w:r>
      <w:r w:rsidR="00B90B33">
        <w:t>.</w:t>
      </w:r>
    </w:p>
    <w:p w14:paraId="214D746B" w14:textId="3A04BD51" w:rsidR="00340341" w:rsidRDefault="00924A4C" w:rsidP="00924A4C">
      <w:pPr>
        <w:pStyle w:val="CVFigure"/>
      </w:pPr>
      <w:r>
        <w:drawing>
          <wp:inline distT="0" distB="0" distL="0" distR="0" wp14:anchorId="62DF940E" wp14:editId="672F53BA">
            <wp:extent cx="3199765" cy="259277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DisplaySettingsWindow-Panel2Preset_iii.png"/>
                    <pic:cNvPicPr/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1227" cy="261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D91DB" w14:textId="4EB7C5D7" w:rsidR="00E44D34" w:rsidRDefault="00BE5370" w:rsidP="00924A4C">
      <w:pPr>
        <w:pStyle w:val="CVFigureCaption"/>
      </w:pPr>
      <w:r>
        <w:t>Creating a Preset</w:t>
      </w:r>
    </w:p>
    <w:p w14:paraId="3821BA35" w14:textId="4821E27F" w:rsidR="00FE1E89" w:rsidRDefault="00FE1E89" w:rsidP="00FE1E89">
      <w:pPr>
        <w:pStyle w:val="ListNumber"/>
      </w:pPr>
      <w:r>
        <w:t>Select the second</w:t>
      </w:r>
      <w:r w:rsidR="00055A44">
        <w:t>-</w:t>
      </w:r>
      <w:r>
        <w:t>panel slot</w:t>
      </w:r>
      <w:r w:rsidR="00055A44">
        <w:t>,</w:t>
      </w:r>
      <w:r>
        <w:t xml:space="preserve"> and in the </w:t>
      </w:r>
      <w:r w:rsidRPr="00DC485F">
        <w:rPr>
          <w:b/>
        </w:rPr>
        <w:t>Select</w:t>
      </w:r>
      <w:r>
        <w:t xml:space="preserve"> </w:t>
      </w:r>
      <w:r w:rsidRPr="00DC485F">
        <w:rPr>
          <w:b/>
        </w:rPr>
        <w:t>Applications</w:t>
      </w:r>
      <w:r>
        <w:t xml:space="preserve"> group</w:t>
      </w:r>
      <w:r w:rsidR="00055A44">
        <w:t>,</w:t>
      </w:r>
      <w:r>
        <w:t xml:space="preserve"> select the application to assign to the selected panel.</w:t>
      </w:r>
    </w:p>
    <w:p w14:paraId="24175BB4" w14:textId="56DD120F" w:rsidR="009B30BE" w:rsidRDefault="009B30BE" w:rsidP="009B30BE">
      <w:pPr>
        <w:pStyle w:val="ListNumber"/>
      </w:pPr>
      <w:r>
        <w:rPr>
          <w:noProof/>
          <w:lang w:val="en-IN" w:eastAsia="en-IN"/>
        </w:rPr>
        <w:drawing>
          <wp:anchor distT="0" distB="0" distL="114300" distR="114300" simplePos="0" relativeHeight="251653120" behindDoc="0" locked="0" layoutInCell="1" allowOverlap="1" wp14:anchorId="70303781" wp14:editId="16182302">
            <wp:simplePos x="0" y="0"/>
            <wp:positionH relativeFrom="column">
              <wp:posOffset>1543050</wp:posOffset>
            </wp:positionH>
            <wp:positionV relativeFrom="paragraph">
              <wp:posOffset>609600</wp:posOffset>
            </wp:positionV>
            <wp:extent cx="183515" cy="219075"/>
            <wp:effectExtent l="0" t="0" r="0" b="0"/>
            <wp:wrapThrough wrapText="bothSides">
              <wp:wrapPolygon edited="0">
                <wp:start x="0" y="0"/>
                <wp:lineTo x="0" y="20661"/>
                <wp:lineTo x="20180" y="20661"/>
                <wp:lineTo x="20180" y="0"/>
                <wp:lineTo x="0" y="0"/>
              </wp:wrapPolygon>
            </wp:wrapThrough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Enter the preset name in the </w:t>
      </w:r>
      <w:bookmarkStart w:id="39" w:name="EnterthePresetNameBox"/>
      <w:r w:rsidRPr="001F7362">
        <w:rPr>
          <w:b/>
        </w:rPr>
        <w:t>Enter the preset name here</w:t>
      </w:r>
      <w:r>
        <w:t xml:space="preserve"> box</w:t>
      </w:r>
      <w:bookmarkEnd w:id="39"/>
      <w:r>
        <w:t xml:space="preserve">. This preset name displays as a </w:t>
      </w:r>
      <w:hyperlink w:anchor="PresetPinnedtoToolbarwithTooltip" w:history="1">
        <w:r w:rsidRPr="0055395D">
          <w:rPr>
            <w:rStyle w:val="Hyperlink"/>
            <w:rFonts w:cstheme="minorBidi"/>
          </w:rPr>
          <w:t>tooltip</w:t>
        </w:r>
      </w:hyperlink>
      <w:r>
        <w:t xml:space="preserve"> to the pinned preset on the toolbar. You also </w:t>
      </w:r>
      <w:r w:rsidR="00EB2D16">
        <w:t xml:space="preserve">can </w:t>
      </w:r>
      <w:r>
        <w:t>enter the preset name before assigning the applications to the panel slot.</w:t>
      </w:r>
    </w:p>
    <w:p w14:paraId="6B1C3C60" w14:textId="4244D97B" w:rsidR="00E44D34" w:rsidRDefault="00924A4C" w:rsidP="000B47BA">
      <w:pPr>
        <w:pStyle w:val="ListNumber"/>
      </w:pPr>
      <w:r>
        <w:t xml:space="preserve">Click the Save button </w:t>
      </w:r>
      <w:r w:rsidR="000B47BA">
        <w:t xml:space="preserve">below the preset icon in the </w:t>
      </w:r>
      <w:r w:rsidR="000B47BA" w:rsidRPr="00CB05BA">
        <w:rPr>
          <w:b/>
        </w:rPr>
        <w:t>Select</w:t>
      </w:r>
      <w:r w:rsidR="000B47BA">
        <w:t xml:space="preserve"> </w:t>
      </w:r>
      <w:r w:rsidR="000B47BA" w:rsidRPr="00CB05BA">
        <w:rPr>
          <w:b/>
        </w:rPr>
        <w:t>Presets</w:t>
      </w:r>
      <w:r w:rsidR="000B47BA">
        <w:t xml:space="preserve"> group </w:t>
      </w:r>
      <w:r>
        <w:t xml:space="preserve">to save the </w:t>
      </w:r>
      <w:r w:rsidR="00106B6E">
        <w:t>2-</w:t>
      </w:r>
      <w:r w:rsidR="009B30BE">
        <w:t xml:space="preserve">panel </w:t>
      </w:r>
      <w:r>
        <w:t>configuration as a preset.</w:t>
      </w:r>
    </w:p>
    <w:p w14:paraId="26283FF9" w14:textId="659AC9CF" w:rsidR="00CB05BA" w:rsidRDefault="0055395D" w:rsidP="009B30BE">
      <w:pPr>
        <w:pStyle w:val="CVFigure"/>
      </w:pPr>
      <w:r>
        <w:drawing>
          <wp:inline distT="0" distB="0" distL="0" distR="0" wp14:anchorId="7E3D0155" wp14:editId="21B0911F">
            <wp:extent cx="3264535" cy="2646767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DisplaySettingsWindow-Panel2Preset_iv.png"/>
                    <pic:cNvPicPr/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9318" cy="2658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1AFD" w14:textId="17AE443A" w:rsidR="009B30BE" w:rsidRDefault="00BE5370" w:rsidP="009B30BE">
      <w:pPr>
        <w:pStyle w:val="CVFigureCaption"/>
      </w:pPr>
      <w:r>
        <w:t>Saving a Preset</w:t>
      </w:r>
    </w:p>
    <w:p w14:paraId="4A7BC056" w14:textId="1EF74AAB" w:rsidR="00386CF8" w:rsidRDefault="00FE1E89" w:rsidP="00386CF8">
      <w:pPr>
        <w:pStyle w:val="CVChapterBodyCopyIndent1"/>
      </w:pPr>
      <w:r>
        <w:lastRenderedPageBreak/>
        <w:t>On saving the preset, a message, “</w:t>
      </w:r>
      <w:r w:rsidRPr="00FE1E89">
        <w:rPr>
          <w:b/>
        </w:rPr>
        <w:t>Preset saved successfully</w:t>
      </w:r>
      <w:r>
        <w:t xml:space="preserve">” displays indicating </w:t>
      </w:r>
      <w:r w:rsidR="00372D22">
        <w:t xml:space="preserve">that </w:t>
      </w:r>
      <w:r>
        <w:t xml:space="preserve">the </w:t>
      </w:r>
      <w:r w:rsidR="007D52E4">
        <w:t>preset is</w:t>
      </w:r>
      <w:r w:rsidR="00386CF8">
        <w:t xml:space="preserve"> </w:t>
      </w:r>
      <w:r w:rsidR="00372D22">
        <w:t>saved successfully</w:t>
      </w:r>
      <w:r>
        <w:t>.</w:t>
      </w:r>
      <w:r w:rsidR="00386CF8">
        <w:t xml:space="preserve"> A grey pin icon displays with the saved preset, and you </w:t>
      </w:r>
      <w:r w:rsidR="00386CF8" w:rsidRPr="00253ED3">
        <w:t xml:space="preserve">can </w:t>
      </w:r>
      <w:hyperlink w:anchor="_Pin_a_Double" w:history="1">
        <w:r w:rsidR="00386CF8" w:rsidRPr="00A24398">
          <w:rPr>
            <w:rStyle w:val="Hyperlink"/>
            <w:rFonts w:cstheme="minorBidi"/>
          </w:rPr>
          <w:t>pin this preset to the toolbar.</w:t>
        </w:r>
      </w:hyperlink>
    </w:p>
    <w:p w14:paraId="7D91ECC9" w14:textId="64B88935" w:rsidR="007241BF" w:rsidRDefault="007241BF" w:rsidP="000624EC">
      <w:pPr>
        <w:pStyle w:val="ListNumber"/>
      </w:pPr>
      <w:r>
        <w:t xml:space="preserve">Click the </w:t>
      </w:r>
      <w:r w:rsidRPr="00550EBF">
        <w:rPr>
          <w:b/>
        </w:rPr>
        <w:t>Apply</w:t>
      </w:r>
      <w:r>
        <w:t xml:space="preserve"> button to apply the saved preset to the device screen immediate</w:t>
      </w:r>
      <w:r w:rsidR="004A2046">
        <w:t>ly</w:t>
      </w:r>
      <w:r>
        <w:t xml:space="preserve"> or click the </w:t>
      </w:r>
      <w:r w:rsidRPr="00550EBF">
        <w:rPr>
          <w:b/>
        </w:rPr>
        <w:t>Cancel</w:t>
      </w:r>
      <w:r>
        <w:t xml:space="preserve"> button to exit the </w:t>
      </w:r>
      <w:r w:rsidRPr="00294F58">
        <w:rPr>
          <w:b/>
        </w:rPr>
        <w:t>Display</w:t>
      </w:r>
      <w:r>
        <w:t xml:space="preserve"> </w:t>
      </w:r>
      <w:r w:rsidRPr="00294F58">
        <w:rPr>
          <w:b/>
        </w:rPr>
        <w:t>Settings</w:t>
      </w:r>
      <w:r>
        <w:t xml:space="preserve"> window without applying the saved preset, </w:t>
      </w:r>
      <w:r w:rsidR="00A769FF">
        <w:t>but</w:t>
      </w:r>
      <w:r>
        <w:t xml:space="preserve"> to use it when required.</w:t>
      </w:r>
    </w:p>
    <w:p w14:paraId="68E945D1" w14:textId="2FC392CC" w:rsidR="0042040C" w:rsidRPr="00494FAC" w:rsidRDefault="0042040C" w:rsidP="0042040C">
      <w:pPr>
        <w:pStyle w:val="Heading2"/>
      </w:pPr>
      <w:bookmarkStart w:id="40" w:name="_Pin_a_Double"/>
      <w:bookmarkStart w:id="41" w:name="_Toc24344144"/>
      <w:bookmarkEnd w:id="40"/>
      <w:r>
        <w:t>P</w:t>
      </w:r>
      <w:r w:rsidR="007D52E4">
        <w:t xml:space="preserve">in </w:t>
      </w:r>
      <w:r w:rsidR="00307A63">
        <w:t xml:space="preserve">a </w:t>
      </w:r>
      <w:r w:rsidR="000C7A9A">
        <w:t>2-</w:t>
      </w:r>
      <w:r w:rsidR="00253ED3">
        <w:t>Panel Preset to t</w:t>
      </w:r>
      <w:r>
        <w:t>he Toolbar</w:t>
      </w:r>
      <w:bookmarkEnd w:id="41"/>
    </w:p>
    <w:p w14:paraId="309CE47F" w14:textId="22236A01" w:rsidR="00800D85" w:rsidRDefault="0064572D" w:rsidP="00800D85">
      <w:pPr>
        <w:pStyle w:val="CVChapterBodyCopy"/>
      </w:pPr>
      <w:r>
        <w:t xml:space="preserve">You can customize the toolbar by </w:t>
      </w:r>
      <w:r w:rsidR="003C4E32">
        <w:t>pin</w:t>
      </w:r>
      <w:r>
        <w:t>ning</w:t>
      </w:r>
      <w:r w:rsidR="00800D85">
        <w:t xml:space="preserve"> </w:t>
      </w:r>
      <w:r w:rsidR="007D52E4">
        <w:t xml:space="preserve">the </w:t>
      </w:r>
      <w:r w:rsidR="00800D85">
        <w:t>presets</w:t>
      </w:r>
      <w:r>
        <w:t xml:space="preserve"> to it</w:t>
      </w:r>
      <w:r w:rsidR="003C4E32">
        <w:t>.</w:t>
      </w:r>
      <w:r w:rsidR="00A841CF">
        <w:t xml:space="preserve"> </w:t>
      </w:r>
      <w:r w:rsidR="007D52E4">
        <w:t>Pinning the presets</w:t>
      </w:r>
      <w:r w:rsidR="008A4F5B">
        <w:t xml:space="preserve"> </w:t>
      </w:r>
      <w:r w:rsidR="00800D85">
        <w:t xml:space="preserve">helps you to </w:t>
      </w:r>
      <w:r w:rsidR="00374FFE">
        <w:t xml:space="preserve">switch between presets and </w:t>
      </w:r>
      <w:r w:rsidR="00800D85">
        <w:t>apply the required preset to the screen quickly</w:t>
      </w:r>
      <w:r w:rsidR="008A4F5B">
        <w:t>.</w:t>
      </w:r>
    </w:p>
    <w:p w14:paraId="211B3A03" w14:textId="7482C8C3" w:rsidR="008C1527" w:rsidRDefault="008C1527" w:rsidP="008C1527">
      <w:pPr>
        <w:pStyle w:val="CVChapterBodyCopy"/>
      </w:pPr>
      <w:r>
        <w:t>Follow these</w:t>
      </w:r>
      <w:r w:rsidR="00C94025">
        <w:t xml:space="preserve"> steps to pin a 2-</w:t>
      </w:r>
      <w:r w:rsidR="00307A63">
        <w:t>P</w:t>
      </w:r>
      <w:r>
        <w:t>an</w:t>
      </w:r>
      <w:r w:rsidR="00C94025">
        <w:t xml:space="preserve">el </w:t>
      </w:r>
      <w:r>
        <w:t>preset to the toolbar:</w:t>
      </w:r>
    </w:p>
    <w:p w14:paraId="2C8D3F50" w14:textId="77777777" w:rsidR="008C1527" w:rsidRDefault="008C1527" w:rsidP="00115482">
      <w:pPr>
        <w:pStyle w:val="ListNumber"/>
        <w:numPr>
          <w:ilvl w:val="0"/>
          <w:numId w:val="29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4144" behindDoc="0" locked="0" layoutInCell="1" allowOverlap="1" wp14:anchorId="41C2A436" wp14:editId="26052724">
            <wp:simplePos x="0" y="0"/>
            <wp:positionH relativeFrom="column">
              <wp:posOffset>2268855</wp:posOffset>
            </wp:positionH>
            <wp:positionV relativeFrom="paragraph">
              <wp:posOffset>17145</wp:posOffset>
            </wp:positionV>
            <wp:extent cx="200025" cy="200025"/>
            <wp:effectExtent l="0" t="0" r="0" b="0"/>
            <wp:wrapThrough wrapText="bothSides">
              <wp:wrapPolygon edited="0">
                <wp:start x="0" y="0"/>
                <wp:lineTo x="0" y="20571"/>
                <wp:lineTo x="20571" y="20571"/>
                <wp:lineTo x="20571" y="0"/>
                <wp:lineTo x="0" y="0"/>
              </wp:wrapPolygon>
            </wp:wrapThrough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143">
                      <a:extLst>
                        <a:ext uri="{BEBA8EAE-BF5A-486C-A8C5-ECC9F3942E4B}">
                          <a14:imgProps xmlns:a14="http://schemas.microsoft.com/office/drawing/2010/main">
                            <a14:imgLayer r:embed="rId14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473C7C">
        <w:rPr>
          <w:b/>
        </w:rPr>
        <w:t>Display</w:t>
      </w:r>
      <w:r>
        <w:t xml:space="preserve"> </w:t>
      </w:r>
      <w:r w:rsidRPr="00473C7C">
        <w:rPr>
          <w:b/>
        </w:rPr>
        <w:t>settings</w:t>
      </w:r>
      <w:r>
        <w:t xml:space="preserve"> button or click anywhere in the blank panel frame to open the </w:t>
      </w:r>
      <w:r w:rsidRPr="00473C7C">
        <w:rPr>
          <w:b/>
        </w:rPr>
        <w:t>Display</w:t>
      </w:r>
      <w:r>
        <w:t xml:space="preserve"> </w:t>
      </w:r>
      <w:r w:rsidRPr="00473C7C">
        <w:rPr>
          <w:b/>
        </w:rPr>
        <w:t>Settings</w:t>
      </w:r>
      <w:r>
        <w:t xml:space="preserve"> window.</w:t>
      </w:r>
    </w:p>
    <w:p w14:paraId="3A6A3619" w14:textId="4809B729" w:rsidR="007241BF" w:rsidRDefault="00B8633E" w:rsidP="007241BF">
      <w:pPr>
        <w:pStyle w:val="CVFigure"/>
      </w:pPr>
      <w:r>
        <w:drawing>
          <wp:inline distT="0" distB="0" distL="0" distR="0" wp14:anchorId="37C478C3" wp14:editId="3E67C529">
            <wp:extent cx="4701272" cy="2828925"/>
            <wp:effectExtent l="0" t="0" r="0" b="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Edit ToolBar Window Pinned Presets.png"/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203" cy="2833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EFDF7" w14:textId="142664DA" w:rsidR="007241BF" w:rsidRDefault="004C7FE9" w:rsidP="007241BF">
      <w:pPr>
        <w:pStyle w:val="CVFigureCaption"/>
      </w:pPr>
      <w:r>
        <w:t>Presets Pinned to the Toolbar</w:t>
      </w:r>
    </w:p>
    <w:p w14:paraId="0DD71CD0" w14:textId="697D0FF4" w:rsidR="007241BF" w:rsidRDefault="007241BF" w:rsidP="00CF58E4">
      <w:pPr>
        <w:pStyle w:val="CVChapterBodyCopyIndent1"/>
      </w:pPr>
      <w:r>
        <w:t>The presets that are already pinned to the toolbar have blue colored pin icons</w:t>
      </w:r>
      <w:r w:rsidR="00055A44">
        <w:t>,</w:t>
      </w:r>
      <w:r>
        <w:t xml:space="preserve"> and the presets that are not pinned to the toolbar have grey colored pin icons.</w:t>
      </w:r>
    </w:p>
    <w:p w14:paraId="3B90EA0D" w14:textId="2836119D" w:rsidR="00AA7328" w:rsidRDefault="002E19B1" w:rsidP="00115482">
      <w:pPr>
        <w:pStyle w:val="ListNumber"/>
        <w:numPr>
          <w:ilvl w:val="0"/>
          <w:numId w:val="24"/>
        </w:numPr>
      </w:pPr>
      <w:r w:rsidRPr="00CF58E4">
        <w:t>Click</w:t>
      </w:r>
      <w:r>
        <w:t xml:space="preserve"> the </w:t>
      </w:r>
      <w:r w:rsidRPr="00CF58E4">
        <w:rPr>
          <w:b/>
        </w:rPr>
        <w:t>Edit Toolbar</w:t>
      </w:r>
      <w:r>
        <w:t xml:space="preserve"> button</w:t>
      </w:r>
      <w:r w:rsidR="00AA7328">
        <w:t>.</w:t>
      </w:r>
    </w:p>
    <w:p w14:paraId="4CDFB016" w14:textId="77777777" w:rsidR="008F414F" w:rsidRDefault="008F414F">
      <w:pPr>
        <w:spacing w:after="0" w:line="240" w:lineRule="auto"/>
        <w:rPr>
          <w:rFonts w:ascii="Calibri" w:hAnsi="Calibri"/>
        </w:rPr>
      </w:pPr>
      <w:r>
        <w:br w:type="page"/>
      </w:r>
    </w:p>
    <w:p w14:paraId="736A7741" w14:textId="036B4F07" w:rsidR="004B1DB3" w:rsidRDefault="006F4743" w:rsidP="00B157A2">
      <w:pPr>
        <w:pStyle w:val="ListNumber"/>
      </w:pPr>
      <w:r>
        <w:lastRenderedPageBreak/>
        <w:t xml:space="preserve">Select the </w:t>
      </w:r>
      <w:r w:rsidR="00B157A2">
        <w:t xml:space="preserve">saved </w:t>
      </w:r>
      <w:r w:rsidR="00106B6E">
        <w:t>2-</w:t>
      </w:r>
      <w:r w:rsidR="00B157A2">
        <w:t xml:space="preserve">panel </w:t>
      </w:r>
      <w:r>
        <w:t>preset</w:t>
      </w:r>
      <w:r w:rsidR="0073213C">
        <w:t xml:space="preserve"> icon</w:t>
      </w:r>
      <w:r w:rsidR="00B157A2">
        <w:t xml:space="preserve"> </w:t>
      </w:r>
      <w:r>
        <w:t>to pin</w:t>
      </w:r>
      <w:r w:rsidR="002E19B1">
        <w:t xml:space="preserve"> </w:t>
      </w:r>
      <w:r w:rsidR="00C21359">
        <w:t xml:space="preserve">it </w:t>
      </w:r>
      <w:r w:rsidR="002E19B1">
        <w:t>to the toolbar of the UEE screen.</w:t>
      </w:r>
      <w:r w:rsidR="00B157A2">
        <w:t xml:space="preserve"> On selecting, the</w:t>
      </w:r>
      <w:r w:rsidR="004B1DB3">
        <w:t xml:space="preserve"> preset</w:t>
      </w:r>
      <w:r w:rsidR="00D97FDB">
        <w:t xml:space="preserve"> icon</w:t>
      </w:r>
      <w:r w:rsidR="004B1DB3">
        <w:t xml:space="preserve"> displays a blue color pin indicating that the preset is pinned to the toolbar.</w:t>
      </w:r>
    </w:p>
    <w:p w14:paraId="33B025C2" w14:textId="106594DD" w:rsidR="002E19B1" w:rsidRDefault="00C21359" w:rsidP="00C21359">
      <w:pPr>
        <w:pStyle w:val="CVFigure"/>
      </w:pPr>
      <w:r>
        <w:drawing>
          <wp:inline distT="0" distB="0" distL="0" distR="0" wp14:anchorId="240CAEA4" wp14:editId="4F8A41BB">
            <wp:extent cx="3585989" cy="292274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Edit ToolBar Window Pinning Preset.png"/>
                    <pic:cNvPicPr/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301" cy="294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FD0B3" w14:textId="4C244733" w:rsidR="00C21359" w:rsidRDefault="00C21359" w:rsidP="006D122C">
      <w:pPr>
        <w:pStyle w:val="CVFigureCaption"/>
      </w:pPr>
      <w:r>
        <w:t xml:space="preserve">Pinning a </w:t>
      </w:r>
      <w:r w:rsidR="000B4293">
        <w:t>2-Panel P</w:t>
      </w:r>
      <w:r>
        <w:t>reset</w:t>
      </w:r>
    </w:p>
    <w:p w14:paraId="309ADEBC" w14:textId="1AE80CE3" w:rsidR="00C21359" w:rsidRDefault="00C21359" w:rsidP="00C21359">
      <w:pPr>
        <w:pStyle w:val="ListNumber"/>
      </w:pPr>
      <w:r>
        <w:t xml:space="preserve">Click the </w:t>
      </w:r>
      <w:r w:rsidRPr="00C21359">
        <w:rPr>
          <w:b/>
        </w:rPr>
        <w:t>Save</w:t>
      </w:r>
      <w:r>
        <w:t xml:space="preserve"> </w:t>
      </w:r>
      <w:r w:rsidRPr="00C21359">
        <w:rPr>
          <w:b/>
        </w:rPr>
        <w:t>Toolbar</w:t>
      </w:r>
      <w:r>
        <w:rPr>
          <w:b/>
        </w:rPr>
        <w:t xml:space="preserve"> </w:t>
      </w:r>
      <w:r w:rsidRPr="00C21359">
        <w:t>button</w:t>
      </w:r>
      <w:r w:rsidR="001766FC">
        <w:t xml:space="preserve"> to save the change</w:t>
      </w:r>
      <w:r w:rsidR="00F87BE6">
        <w:t>s that you made to the toolbar.</w:t>
      </w:r>
    </w:p>
    <w:p w14:paraId="64E3AE04" w14:textId="0663874F" w:rsidR="003A3D4E" w:rsidRDefault="00D50557" w:rsidP="00C75F31">
      <w:pPr>
        <w:pStyle w:val="CVFigure"/>
      </w:pPr>
      <w:r>
        <w:drawing>
          <wp:inline distT="0" distB="0" distL="0" distR="0" wp14:anchorId="334A9CF8" wp14:editId="3CEDF93B">
            <wp:extent cx="5486400" cy="3122295"/>
            <wp:effectExtent l="0" t="0" r="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nnedSetupToolbar.png"/>
                    <pic:cNvPicPr/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8265" w14:textId="7887F022" w:rsidR="00C75F31" w:rsidRDefault="00E51435" w:rsidP="006D122C">
      <w:pPr>
        <w:pStyle w:val="CVFigureCaption"/>
      </w:pPr>
      <w:bookmarkStart w:id="42" w:name="PresetPinnedtoToolbarwithTooltip"/>
      <w:r>
        <w:t xml:space="preserve">2-Panel </w:t>
      </w:r>
      <w:r w:rsidR="00415771" w:rsidRPr="006D122C">
        <w:t>Preset</w:t>
      </w:r>
      <w:r w:rsidR="00415771">
        <w:t xml:space="preserve"> Pinne</w:t>
      </w:r>
      <w:r>
        <w:t>d to the Toolbar</w:t>
      </w:r>
    </w:p>
    <w:p w14:paraId="6FAB5CD9" w14:textId="72AF0FC5" w:rsidR="00F87BE6" w:rsidRDefault="00E45591" w:rsidP="00F87BE6">
      <w:pPr>
        <w:pStyle w:val="CVChapterBodyCopyIndent1"/>
      </w:pPr>
      <w:bookmarkStart w:id="43" w:name="PinnedPresetDisplayedonToolbar"/>
      <w:bookmarkEnd w:id="42"/>
      <w:r>
        <w:t xml:space="preserve">The pinned preset displays </w:t>
      </w:r>
      <w:r w:rsidR="00F87BE6">
        <w:t xml:space="preserve">on the toolbar. </w:t>
      </w:r>
      <w:bookmarkEnd w:id="43"/>
      <w:r w:rsidR="00F87BE6">
        <w:t xml:space="preserve">If the preset that </w:t>
      </w:r>
      <w:r>
        <w:t>you</w:t>
      </w:r>
      <w:r w:rsidR="00F87BE6">
        <w:t xml:space="preserve"> applied to the screen happens to be one of the pinned presets,</w:t>
      </w:r>
      <w:r>
        <w:t xml:space="preserve"> then</w:t>
      </w:r>
      <w:r w:rsidR="00F87BE6">
        <w:t xml:space="preserve"> the preset icon highlights on the toolbar</w:t>
      </w:r>
      <w:r w:rsidR="00681FF0">
        <w:t xml:space="preserve"> with a thin white bar below the preset number</w:t>
      </w:r>
      <w:r w:rsidR="00F87BE6">
        <w:t>.</w:t>
      </w:r>
    </w:p>
    <w:p w14:paraId="1B47E950" w14:textId="14181786" w:rsidR="00681FF0" w:rsidRPr="000911B6" w:rsidRDefault="00681FF0" w:rsidP="00F87BE6">
      <w:pPr>
        <w:pStyle w:val="CVChapterBodyCopyIndent1"/>
      </w:pPr>
      <w:r>
        <w:lastRenderedPageBreak/>
        <w:t xml:space="preserve">If you hover the mouse over the pinned preset icon, the </w:t>
      </w:r>
      <w:hyperlink w:anchor="EnterthePresetNameBox" w:history="1">
        <w:r w:rsidRPr="00681FF0">
          <w:rPr>
            <w:rStyle w:val="Hyperlink"/>
            <w:rFonts w:cstheme="minorBidi"/>
          </w:rPr>
          <w:t>preset name that you had defined</w:t>
        </w:r>
      </w:hyperlink>
      <w:r>
        <w:t xml:space="preserve"> in the </w:t>
      </w:r>
      <w:r w:rsidRPr="00681FF0">
        <w:rPr>
          <w:b/>
        </w:rPr>
        <w:t>Display Settings</w:t>
      </w:r>
      <w:r>
        <w:t xml:space="preserve"> window </w:t>
      </w:r>
      <w:r w:rsidR="00E45591">
        <w:t>shows</w:t>
      </w:r>
      <w:r w:rsidR="00CE2204">
        <w:t xml:space="preserve"> as a </w:t>
      </w:r>
      <w:bookmarkStart w:id="44" w:name="tooltip"/>
      <w:r w:rsidR="00CE2204">
        <w:t>tooltip</w:t>
      </w:r>
      <w:bookmarkEnd w:id="44"/>
      <w:r w:rsidR="00E45591">
        <w:t>, o</w:t>
      </w:r>
      <w:r w:rsidR="00CF7EAC" w:rsidRPr="004E020E">
        <w:t>therwise</w:t>
      </w:r>
      <w:r w:rsidR="00CF7EAC">
        <w:t>,</w:t>
      </w:r>
      <w:r w:rsidR="00B157A2">
        <w:t xml:space="preserve"> UEE displays </w:t>
      </w:r>
      <w:r w:rsidR="004E020E">
        <w:t xml:space="preserve">an </w:t>
      </w:r>
      <w:r w:rsidR="00B157A2">
        <w:t>auto</w:t>
      </w:r>
      <w:r w:rsidR="00E45591">
        <w:t>-</w:t>
      </w:r>
      <w:r w:rsidR="004E020E">
        <w:t xml:space="preserve">generated preset name in the format, </w:t>
      </w:r>
      <w:r w:rsidR="004E020E" w:rsidRPr="004E020E">
        <w:rPr>
          <w:b/>
        </w:rPr>
        <w:t>Preset ‘Number</w:t>
      </w:r>
      <w:r w:rsidR="00E45591">
        <w:rPr>
          <w:b/>
        </w:rPr>
        <w:t>,’</w:t>
      </w:r>
      <w:r w:rsidR="004E020E">
        <w:t xml:space="preserve"> </w:t>
      </w:r>
      <w:r w:rsidR="00216ED9" w:rsidRPr="00E33684">
        <w:rPr>
          <w:i/>
        </w:rPr>
        <w:t>f</w:t>
      </w:r>
      <w:r w:rsidR="004E020E" w:rsidRPr="00E33684">
        <w:rPr>
          <w:i/>
        </w:rPr>
        <w:t>or example</w:t>
      </w:r>
      <w:r w:rsidR="00E45591" w:rsidRPr="00E33684">
        <w:rPr>
          <w:i/>
        </w:rPr>
        <w:t>,</w:t>
      </w:r>
      <w:r w:rsidR="004E020E" w:rsidRPr="00E33684">
        <w:rPr>
          <w:i/>
        </w:rPr>
        <w:t xml:space="preserve"> </w:t>
      </w:r>
      <w:r w:rsidR="004E020E" w:rsidRPr="00E33684">
        <w:rPr>
          <w:b/>
          <w:i/>
        </w:rPr>
        <w:t>Preset</w:t>
      </w:r>
      <w:r w:rsidR="004E020E" w:rsidRPr="00E33684">
        <w:rPr>
          <w:i/>
        </w:rPr>
        <w:t xml:space="preserve"> </w:t>
      </w:r>
      <w:r w:rsidR="004E020E" w:rsidRPr="00E33684">
        <w:rPr>
          <w:b/>
          <w:i/>
        </w:rPr>
        <w:t>4</w:t>
      </w:r>
      <w:r w:rsidR="004E020E" w:rsidRPr="00E33684">
        <w:rPr>
          <w:i/>
        </w:rPr>
        <w:t>.</w:t>
      </w:r>
    </w:p>
    <w:p w14:paraId="5F60E632" w14:textId="547AA63E" w:rsidR="00447487" w:rsidRDefault="00447487" w:rsidP="00447487">
      <w:pPr>
        <w:pStyle w:val="Heading2"/>
      </w:pPr>
      <w:bookmarkStart w:id="45" w:name="_Toc24344145"/>
      <w:r>
        <w:t xml:space="preserve">Configure a </w:t>
      </w:r>
      <w:r w:rsidR="00E51435">
        <w:t>3-</w:t>
      </w:r>
      <w:r>
        <w:t>Panel View</w:t>
      </w:r>
      <w:bookmarkEnd w:id="45"/>
    </w:p>
    <w:p w14:paraId="233CAFB3" w14:textId="289DEBF6" w:rsidR="00793175" w:rsidRDefault="00793175" w:rsidP="00793175">
      <w:pPr>
        <w:pStyle w:val="CVChapterBodyCopy"/>
      </w:pPr>
      <w:r>
        <w:t>Follow these steps to config</w:t>
      </w:r>
      <w:r w:rsidR="00307A63">
        <w:t>ure a 3-P</w:t>
      </w:r>
      <w:r>
        <w:t xml:space="preserve">anel view in the </w:t>
      </w:r>
      <w:r w:rsidRPr="00983097">
        <w:rPr>
          <w:b/>
        </w:rPr>
        <w:t>Display</w:t>
      </w:r>
      <w:r>
        <w:t xml:space="preserve"> </w:t>
      </w:r>
      <w:r w:rsidRPr="00983097">
        <w:rPr>
          <w:b/>
        </w:rPr>
        <w:t>Settings</w:t>
      </w:r>
      <w:r>
        <w:t xml:space="preserve"> window and apply it on the UEE screen of your device:</w:t>
      </w:r>
    </w:p>
    <w:p w14:paraId="642F5191" w14:textId="6C753E90" w:rsidR="00793175" w:rsidRDefault="00793175" w:rsidP="00115482">
      <w:pPr>
        <w:pStyle w:val="ListNumber"/>
        <w:numPr>
          <w:ilvl w:val="0"/>
          <w:numId w:val="25"/>
        </w:numPr>
      </w:pPr>
      <w:r>
        <w:t xml:space="preserve">Click the </w:t>
      </w:r>
      <w:r w:rsidRPr="00A875B7">
        <w:t>UEE</w:t>
      </w:r>
      <w:r>
        <w:t xml:space="preserve"> </w:t>
      </w:r>
      <w:r w:rsidRPr="00A875B7">
        <w:t>application</w:t>
      </w:r>
      <w:r>
        <w:t xml:space="preserve"> </w:t>
      </w:r>
      <w:r w:rsidRPr="00A875B7">
        <w:t>on the</w:t>
      </w:r>
      <w:r>
        <w:t xml:space="preserve"> </w:t>
      </w:r>
      <w:hyperlink w:anchor="NavvisLandingScreen" w:history="1">
        <w:commentRangeStart w:id="46"/>
        <w:r w:rsidRPr="00E615A7">
          <w:rPr>
            <w:rStyle w:val="Hyperlink"/>
            <w:rFonts w:cstheme="minorBidi"/>
            <w:b/>
          </w:rPr>
          <w:t>N</w:t>
        </w:r>
        <w:r w:rsidR="00E615A7" w:rsidRPr="00E615A7">
          <w:rPr>
            <w:rStyle w:val="Hyperlink"/>
            <w:rFonts w:cstheme="minorBidi"/>
            <w:b/>
          </w:rPr>
          <w:t>avvis L</w:t>
        </w:r>
        <w:r w:rsidRPr="00E615A7">
          <w:rPr>
            <w:rStyle w:val="Hyperlink"/>
            <w:rFonts w:cstheme="minorBidi"/>
            <w:b/>
          </w:rPr>
          <w:t>anding</w:t>
        </w:r>
        <w:r w:rsidRPr="00E615A7">
          <w:rPr>
            <w:rStyle w:val="Hyperlink"/>
            <w:rFonts w:cstheme="minorBidi"/>
          </w:rPr>
          <w:t xml:space="preserve"> screen</w:t>
        </w:r>
      </w:hyperlink>
      <w:r>
        <w:t xml:space="preserve"> </w:t>
      </w:r>
      <w:commentRangeEnd w:id="46"/>
      <w:r>
        <w:rPr>
          <w:rStyle w:val="CommentReference"/>
          <w:rFonts w:asciiTheme="minorHAnsi" w:hAnsiTheme="minorHAnsi"/>
        </w:rPr>
        <w:commentReference w:id="46"/>
      </w:r>
      <w:r w:rsidRPr="00A875B7">
        <w:t>to open the</w:t>
      </w:r>
      <w:r>
        <w:t xml:space="preserve"> UEE screen.</w:t>
      </w:r>
    </w:p>
    <w:p w14:paraId="0C812191" w14:textId="566DB5CB" w:rsidR="00793175" w:rsidRDefault="00793175" w:rsidP="00115482">
      <w:pPr>
        <w:pStyle w:val="ListNumber"/>
        <w:numPr>
          <w:ilvl w:val="0"/>
          <w:numId w:val="25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5168" behindDoc="0" locked="0" layoutInCell="1" allowOverlap="1" wp14:anchorId="50F16934" wp14:editId="2A69F144">
            <wp:simplePos x="0" y="0"/>
            <wp:positionH relativeFrom="column">
              <wp:posOffset>2286000</wp:posOffset>
            </wp:positionH>
            <wp:positionV relativeFrom="paragraph">
              <wp:posOffset>17780</wp:posOffset>
            </wp:positionV>
            <wp:extent cx="182880" cy="182880"/>
            <wp:effectExtent l="0" t="0" r="0" b="0"/>
            <wp:wrapThrough wrapText="bothSides">
              <wp:wrapPolygon edited="0">
                <wp:start x="0" y="0"/>
                <wp:lineTo x="0" y="20250"/>
                <wp:lineTo x="20250" y="20250"/>
                <wp:lineTo x="20250" y="0"/>
                <wp:lineTo x="0" y="0"/>
              </wp:wrapPolygon>
            </wp:wrapThrough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793175">
        <w:rPr>
          <w:b/>
        </w:rPr>
        <w:t>Display</w:t>
      </w:r>
      <w:r>
        <w:t xml:space="preserve"> </w:t>
      </w:r>
      <w:r w:rsidRPr="00793175">
        <w:rPr>
          <w:b/>
        </w:rPr>
        <w:t>settings</w:t>
      </w:r>
      <w:r>
        <w:t xml:space="preserve"> button or click anywhere in the blank panel frame to open the </w:t>
      </w:r>
      <w:r w:rsidRPr="00793175">
        <w:rPr>
          <w:b/>
        </w:rPr>
        <w:t>Display</w:t>
      </w:r>
      <w:r>
        <w:t xml:space="preserve"> </w:t>
      </w:r>
      <w:r w:rsidRPr="00793175">
        <w:rPr>
          <w:b/>
        </w:rPr>
        <w:t>Settings</w:t>
      </w:r>
      <w:r>
        <w:t xml:space="preserve"> window.</w:t>
      </w:r>
    </w:p>
    <w:p w14:paraId="49E41A84" w14:textId="1AC41876" w:rsidR="00437D54" w:rsidRDefault="00437D54" w:rsidP="00437D54">
      <w:pPr>
        <w:pStyle w:val="CVFigure"/>
      </w:pPr>
      <w:r>
        <w:drawing>
          <wp:inline distT="0" distB="0" distL="0" distR="0" wp14:anchorId="6FEB2F18" wp14:editId="3D597FF1">
            <wp:extent cx="4015409" cy="327785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DisplaySettingsWindow-Panel3.png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01" cy="3293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90005" w14:textId="73E91AC5" w:rsidR="00437D54" w:rsidRDefault="00E51435" w:rsidP="0096511D">
      <w:pPr>
        <w:pStyle w:val="CVFigureCaption"/>
      </w:pPr>
      <w:r>
        <w:t>Display S</w:t>
      </w:r>
      <w:r w:rsidR="0096511D">
        <w:t>ettings Window—3 Panel Slot</w:t>
      </w:r>
    </w:p>
    <w:p w14:paraId="6B78E91E" w14:textId="046379D2" w:rsidR="00793175" w:rsidRDefault="00793175" w:rsidP="00115482">
      <w:pPr>
        <w:pStyle w:val="ListNumber"/>
        <w:numPr>
          <w:ilvl w:val="0"/>
          <w:numId w:val="25"/>
        </w:numPr>
      </w:pPr>
      <w:r>
        <w:t xml:space="preserve">In the </w:t>
      </w:r>
      <w:r w:rsidRPr="00793175">
        <w:rPr>
          <w:b/>
        </w:rPr>
        <w:t>Select</w:t>
      </w:r>
      <w:r>
        <w:t xml:space="preserve"> </w:t>
      </w:r>
      <w:r w:rsidRPr="00793175">
        <w:rPr>
          <w:b/>
        </w:rPr>
        <w:t>Displays</w:t>
      </w:r>
      <w:r>
        <w:t xml:space="preserve"> group, select the </w:t>
      </w:r>
      <w:r>
        <w:rPr>
          <w:b/>
        </w:rPr>
        <w:t>3</w:t>
      </w:r>
      <w:r w:rsidRPr="00793175">
        <w:rPr>
          <w:b/>
        </w:rPr>
        <w:t xml:space="preserve"> Panel</w:t>
      </w:r>
      <w:r>
        <w:t xml:space="preserve"> radio button. A </w:t>
      </w:r>
      <w:r w:rsidR="00E45591">
        <w:t>3-</w:t>
      </w:r>
      <w:r w:rsidR="00307A63">
        <w:t>p</w:t>
      </w:r>
      <w:r>
        <w:t>anel slot displays.</w:t>
      </w:r>
    </w:p>
    <w:p w14:paraId="41D918E3" w14:textId="77777777" w:rsidR="00F24F57" w:rsidRDefault="00F24F57" w:rsidP="00F24F57">
      <w:pPr>
        <w:pStyle w:val="CVChapterBodyCopyIndent1"/>
      </w:pPr>
      <w:r>
        <w:t xml:space="preserve">You can use the </w:t>
      </w:r>
      <w:r w:rsidRPr="00F24F57">
        <w:rPr>
          <w:b/>
        </w:rPr>
        <w:t>Clear</w:t>
      </w:r>
      <w:r>
        <w:t xml:space="preserve"> button to clear the panel slots to reassign the applications if the panel slots have preassigned applications.</w:t>
      </w:r>
    </w:p>
    <w:p w14:paraId="18940695" w14:textId="2911628F" w:rsidR="00793175" w:rsidRDefault="00793175" w:rsidP="00115482">
      <w:pPr>
        <w:pStyle w:val="ListNumber"/>
        <w:numPr>
          <w:ilvl w:val="0"/>
          <w:numId w:val="25"/>
        </w:numPr>
      </w:pPr>
      <w:r>
        <w:t>Select the first panel</w:t>
      </w:r>
      <w:r w:rsidR="00E45591">
        <w:t>,</w:t>
      </w:r>
      <w:r>
        <w:t xml:space="preserve"> and in the </w:t>
      </w:r>
      <w:r w:rsidRPr="00793175">
        <w:rPr>
          <w:b/>
        </w:rPr>
        <w:t>Select</w:t>
      </w:r>
      <w:r>
        <w:t xml:space="preserve"> </w:t>
      </w:r>
      <w:r w:rsidRPr="00793175">
        <w:rPr>
          <w:b/>
        </w:rPr>
        <w:t>Applications</w:t>
      </w:r>
      <w:r>
        <w:t xml:space="preserve"> group</w:t>
      </w:r>
      <w:r w:rsidR="00E45591">
        <w:t>,</w:t>
      </w:r>
      <w:r>
        <w:t xml:space="preserve"> select the application to assign to the selected panel slot.</w:t>
      </w:r>
    </w:p>
    <w:p w14:paraId="49CB4431" w14:textId="77777777" w:rsidR="008F414F" w:rsidRDefault="008F414F">
      <w:pPr>
        <w:spacing w:after="0" w:line="240" w:lineRule="auto"/>
        <w:rPr>
          <w:rFonts w:ascii="Calibri" w:hAnsi="Calibri"/>
        </w:rPr>
      </w:pPr>
      <w:r>
        <w:br w:type="page"/>
      </w:r>
    </w:p>
    <w:p w14:paraId="7172AF02" w14:textId="4C42A4AA" w:rsidR="00793175" w:rsidRDefault="005B2E14" w:rsidP="00115482">
      <w:pPr>
        <w:pStyle w:val="ListNumber"/>
        <w:numPr>
          <w:ilvl w:val="0"/>
          <w:numId w:val="25"/>
        </w:numPr>
      </w:pPr>
      <w:r>
        <w:lastRenderedPageBreak/>
        <w:t>Similarly, s</w:t>
      </w:r>
      <w:r w:rsidR="00793175">
        <w:t xml:space="preserve">elect the second panel and </w:t>
      </w:r>
      <w:r>
        <w:t xml:space="preserve">third panel </w:t>
      </w:r>
      <w:r w:rsidR="00793175">
        <w:t xml:space="preserve">in the </w:t>
      </w:r>
      <w:r w:rsidR="00793175" w:rsidRPr="00793175">
        <w:rPr>
          <w:b/>
        </w:rPr>
        <w:t>Select</w:t>
      </w:r>
      <w:r w:rsidR="00793175">
        <w:t xml:space="preserve"> </w:t>
      </w:r>
      <w:r w:rsidR="00793175" w:rsidRPr="00793175">
        <w:rPr>
          <w:b/>
        </w:rPr>
        <w:t>Applications</w:t>
      </w:r>
      <w:r w:rsidR="00793175">
        <w:t xml:space="preserve"> group</w:t>
      </w:r>
      <w:r>
        <w:t xml:space="preserve">, and </w:t>
      </w:r>
      <w:r w:rsidR="00793175">
        <w:t>select the application</w:t>
      </w:r>
      <w:r>
        <w:t>s</w:t>
      </w:r>
      <w:r w:rsidR="00793175">
        <w:t xml:space="preserve"> to assign to the selected panel slot</w:t>
      </w:r>
      <w:r>
        <w:t>s</w:t>
      </w:r>
      <w:r w:rsidR="00793175">
        <w:t>.</w:t>
      </w:r>
    </w:p>
    <w:p w14:paraId="02B954AE" w14:textId="66D8C953" w:rsidR="007568DB" w:rsidRDefault="007568DB" w:rsidP="007568DB">
      <w:pPr>
        <w:pStyle w:val="CVFigure"/>
      </w:pPr>
      <w:r>
        <w:drawing>
          <wp:inline distT="0" distB="0" distL="0" distR="0" wp14:anchorId="25B05C1B" wp14:editId="52E76433">
            <wp:extent cx="4551898" cy="37147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DisplaySettingsWindow-Panel3withAppl.png"/>
                    <pic:cNvPicPr/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0496" cy="372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7E945" w14:textId="0F865638" w:rsidR="007568DB" w:rsidRDefault="0096511D" w:rsidP="0096511D">
      <w:pPr>
        <w:pStyle w:val="CVFigureCaption"/>
      </w:pPr>
      <w:r>
        <w:t>Display Settings Window—Assigning Applications to Panel Slots</w:t>
      </w:r>
    </w:p>
    <w:p w14:paraId="03F6C021" w14:textId="09214823" w:rsidR="00307A63" w:rsidRDefault="00793175" w:rsidP="00793175">
      <w:pPr>
        <w:pStyle w:val="CVChapterBodyCopyIndent1"/>
      </w:pPr>
      <w:r>
        <w:t xml:space="preserve">If you choose to interchange the assigned applications between the panel slots, you can use the swap button </w:t>
      </w:r>
      <w:r>
        <w:object w:dxaOrig="405" w:dyaOrig="435" w14:anchorId="5F62EEDE">
          <v:shape id="_x0000_i1071" type="#_x0000_t75" style="width:17.25pt;height:18pt;mso-position-horizontal:absolute;mso-position-vertical:absolute" o:ole="" o:allowoverlap="f">
            <v:imagedata r:id="rId151" o:title=""/>
          </v:shape>
          <o:OLEObject Type="Embed" ProgID="PBrush" ShapeID="_x0000_i1071" DrawAspect="Content" ObjectID="_1634962044" r:id="rId165"/>
        </w:object>
      </w:r>
      <w:r w:rsidR="007E406C">
        <w:t>.</w:t>
      </w:r>
    </w:p>
    <w:p w14:paraId="57B0E34D" w14:textId="0CE0B2BE" w:rsidR="00793175" w:rsidRPr="00E33684" w:rsidRDefault="00307A63" w:rsidP="00793175">
      <w:pPr>
        <w:pStyle w:val="CVChapterBodyCopyIndent1"/>
        <w:rPr>
          <w:i/>
        </w:rPr>
      </w:pPr>
      <w:r w:rsidRPr="00E33684">
        <w:rPr>
          <w:i/>
        </w:rPr>
        <w:t>For e</w:t>
      </w:r>
      <w:r w:rsidR="006E13C2" w:rsidRPr="00E33684">
        <w:rPr>
          <w:i/>
        </w:rPr>
        <w:t>xample, if you have assigned the Coreo View application to panel 1 and Coreo Care application to panel 2 and if you click the Swap button, then the Coreo View application that was assigned to panel 1 is now assigned to panel 2 and Coreo Care application to panel 1. Similarly, you can swap the applications between panels 2 and 3.</w:t>
      </w:r>
    </w:p>
    <w:tbl>
      <w:tblPr>
        <w:tblStyle w:val="TableGrid"/>
        <w:tblW w:w="8221" w:type="dxa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310"/>
      </w:tblGrid>
      <w:tr w:rsidR="006E13C2" w14:paraId="79AA0435" w14:textId="77777777" w:rsidTr="00E65921">
        <w:trPr>
          <w:trHeight w:val="989"/>
        </w:trPr>
        <w:tc>
          <w:tcPr>
            <w:tcW w:w="911" w:type="dxa"/>
            <w:vAlign w:val="center"/>
          </w:tcPr>
          <w:p w14:paraId="0F244901" w14:textId="77777777" w:rsidR="006E13C2" w:rsidRDefault="006E13C2" w:rsidP="00E65921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14B78DD7" wp14:editId="3D1EDC74">
                  <wp:extent cx="441691" cy="438150"/>
                  <wp:effectExtent l="0" t="0" r="0" b="0"/>
                  <wp:docPr id="3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0" w:type="dxa"/>
            <w:vAlign w:val="center"/>
          </w:tcPr>
          <w:p w14:paraId="7E1152FF" w14:textId="2FDFA65C" w:rsidR="006E13C2" w:rsidRDefault="006E13C2" w:rsidP="006E13C2">
            <w:pPr>
              <w:pStyle w:val="CVCalloutNote"/>
            </w:pPr>
            <w:r>
              <w:t>UEE gives you the flexibility to select the panel slots in the order of your choice when assigning the applications to them; you can select panel 1, panel 2 and panel 3 in any order when assigning the applications.</w:t>
            </w:r>
          </w:p>
        </w:tc>
      </w:tr>
    </w:tbl>
    <w:p w14:paraId="6EB51F70" w14:textId="77777777" w:rsidR="00222201" w:rsidRDefault="00222201">
      <w:pPr>
        <w:spacing w:after="0" w:line="240" w:lineRule="auto"/>
        <w:rPr>
          <w:rFonts w:ascii="Calibri" w:hAnsi="Calibri"/>
        </w:rPr>
      </w:pPr>
      <w:r>
        <w:br w:type="page"/>
      </w:r>
    </w:p>
    <w:p w14:paraId="0A7063F6" w14:textId="6327738A" w:rsidR="006E13C2" w:rsidRDefault="006E13C2" w:rsidP="006E13C2">
      <w:pPr>
        <w:pStyle w:val="ListNumber"/>
      </w:pPr>
      <w:r>
        <w:lastRenderedPageBreak/>
        <w:t xml:space="preserve">Click the </w:t>
      </w:r>
      <w:r w:rsidRPr="00A12F0C">
        <w:rPr>
          <w:b/>
        </w:rPr>
        <w:t>Apply</w:t>
      </w:r>
      <w:r>
        <w:t xml:space="preserve"> bu</w:t>
      </w:r>
      <w:r w:rsidR="00307A63">
        <w:t>tton to apply the 3-panel</w:t>
      </w:r>
      <w:r>
        <w:t xml:space="preserve"> </w:t>
      </w:r>
      <w:r w:rsidR="00287B6D">
        <w:t>preset</w:t>
      </w:r>
      <w:r>
        <w:t xml:space="preserve"> </w:t>
      </w:r>
      <w:r w:rsidR="00287B6D">
        <w:t>to the UEE screen on the monitor</w:t>
      </w:r>
      <w:r>
        <w:t>.</w:t>
      </w:r>
    </w:p>
    <w:p w14:paraId="17F8F5FF" w14:textId="61FD5B5F" w:rsidR="00793175" w:rsidRDefault="00CC58D4" w:rsidP="008F414F">
      <w:pPr>
        <w:pStyle w:val="CVFigure"/>
      </w:pPr>
      <w:r>
        <w:drawing>
          <wp:inline distT="0" distB="0" distL="0" distR="0" wp14:anchorId="2C37DC74" wp14:editId="5041FD45">
            <wp:extent cx="4928870" cy="233436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DisplaySettingsWindow-Panel3Screen.png"/>
                    <pic:cNvPicPr/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1246" cy="2344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568E9" w14:textId="64DAEEBF" w:rsidR="00CC58D4" w:rsidRDefault="00CC58D4" w:rsidP="00CC58D4">
      <w:pPr>
        <w:pStyle w:val="CVFigureCaption"/>
      </w:pPr>
      <w:r>
        <w:t xml:space="preserve">Device Screen in </w:t>
      </w:r>
      <w:r w:rsidR="008A52A9">
        <w:t>3-</w:t>
      </w:r>
      <w:r>
        <w:t>Panel Mode</w:t>
      </w:r>
    </w:p>
    <w:p w14:paraId="0F9F37A3" w14:textId="23F515B1" w:rsidR="00447487" w:rsidRDefault="00447487" w:rsidP="00447487">
      <w:pPr>
        <w:pStyle w:val="Heading2"/>
      </w:pPr>
      <w:bookmarkStart w:id="47" w:name="_Toc24344146"/>
      <w:r>
        <w:t xml:space="preserve">Save a </w:t>
      </w:r>
      <w:r w:rsidR="00BB0BD4">
        <w:t>3-</w:t>
      </w:r>
      <w:r>
        <w:t>Panel Configuration as a Preset</w:t>
      </w:r>
      <w:bookmarkEnd w:id="47"/>
    </w:p>
    <w:p w14:paraId="022161AB" w14:textId="414CAF1C" w:rsidR="003C3DFB" w:rsidRDefault="003C3DFB" w:rsidP="003C3DFB">
      <w:pPr>
        <w:pStyle w:val="CVChapterBodyCopy"/>
      </w:pPr>
      <w:r>
        <w:t xml:space="preserve">UEE gives the provision to save a </w:t>
      </w:r>
      <w:r w:rsidR="008A52A9">
        <w:t>3-</w:t>
      </w:r>
      <w:r>
        <w:t>panel configuration as a preset. Saving presets help you to store the most frequently used configurations for later use.</w:t>
      </w:r>
    </w:p>
    <w:p w14:paraId="55AC9FF5" w14:textId="001FF388" w:rsidR="003C3DFB" w:rsidRDefault="003C3DFB" w:rsidP="003C3DFB">
      <w:pPr>
        <w:pStyle w:val="CVChapterBodyCopy"/>
      </w:pPr>
      <w:r>
        <w:t>Follow thes</w:t>
      </w:r>
      <w:r w:rsidR="00307A63">
        <w:t>e steps to save a 3-panel</w:t>
      </w:r>
      <w:r>
        <w:t xml:space="preserve"> configuration as a preset:</w:t>
      </w:r>
    </w:p>
    <w:p w14:paraId="1C46104D" w14:textId="31BE006F" w:rsidR="00DD2623" w:rsidRDefault="00DD2623" w:rsidP="00115482">
      <w:pPr>
        <w:pStyle w:val="ListNumber"/>
        <w:numPr>
          <w:ilvl w:val="0"/>
          <w:numId w:val="27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6192" behindDoc="0" locked="0" layoutInCell="1" allowOverlap="1" wp14:anchorId="6CA999F5" wp14:editId="59881C1D">
            <wp:simplePos x="0" y="0"/>
            <wp:positionH relativeFrom="column">
              <wp:posOffset>2314575</wp:posOffset>
            </wp:positionH>
            <wp:positionV relativeFrom="paragraph">
              <wp:posOffset>13335</wp:posOffset>
            </wp:positionV>
            <wp:extent cx="152400" cy="152400"/>
            <wp:effectExtent l="0" t="0" r="0" b="0"/>
            <wp:wrapThrough wrapText="bothSides">
              <wp:wrapPolygon edited="0">
                <wp:start x="0" y="0"/>
                <wp:lineTo x="0" y="18900"/>
                <wp:lineTo x="18900" y="18900"/>
                <wp:lineTo x="18900" y="0"/>
                <wp:lineTo x="0" y="0"/>
              </wp:wrapPolygon>
            </wp:wrapThrough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143">
                      <a:extLst>
                        <a:ext uri="{BEBA8EAE-BF5A-486C-A8C5-ECC9F3942E4B}">
                          <a14:imgProps xmlns:a14="http://schemas.microsoft.com/office/drawing/2010/main">
                            <a14:imgLayer r:embed="rId14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DD2623">
        <w:rPr>
          <w:b/>
        </w:rPr>
        <w:t>Display</w:t>
      </w:r>
      <w:r>
        <w:t xml:space="preserve"> </w:t>
      </w:r>
      <w:r w:rsidRPr="00DD2623">
        <w:rPr>
          <w:b/>
        </w:rPr>
        <w:t>settings</w:t>
      </w:r>
      <w:r>
        <w:t xml:space="preserve"> button </w:t>
      </w:r>
      <w:r w:rsidR="00251E21">
        <w:t xml:space="preserve">on the toolbar </w:t>
      </w:r>
      <w:r>
        <w:t xml:space="preserve">or click anywhere in the blank panel frame to open the </w:t>
      </w:r>
      <w:r w:rsidRPr="00DD2623">
        <w:rPr>
          <w:b/>
        </w:rPr>
        <w:t>Display</w:t>
      </w:r>
      <w:r>
        <w:t xml:space="preserve"> </w:t>
      </w:r>
      <w:r w:rsidRPr="00DD2623">
        <w:rPr>
          <w:b/>
        </w:rPr>
        <w:t>Settings</w:t>
      </w:r>
      <w:r>
        <w:t xml:space="preserve"> window.</w:t>
      </w:r>
    </w:p>
    <w:p w14:paraId="46EC2739" w14:textId="7CB24A47" w:rsidR="00DD2623" w:rsidRDefault="00DD2623" w:rsidP="00115482">
      <w:pPr>
        <w:pStyle w:val="ListNumber"/>
        <w:numPr>
          <w:ilvl w:val="0"/>
          <w:numId w:val="23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0BA01CAD" wp14:editId="2A3D0129">
            <wp:simplePos x="0" y="0"/>
            <wp:positionH relativeFrom="column">
              <wp:posOffset>2085975</wp:posOffset>
            </wp:positionH>
            <wp:positionV relativeFrom="paragraph">
              <wp:posOffset>788</wp:posOffset>
            </wp:positionV>
            <wp:extent cx="284400" cy="244800"/>
            <wp:effectExtent l="0" t="0" r="0" b="0"/>
            <wp:wrapThrough wrapText="bothSides">
              <wp:wrapPolygon edited="0">
                <wp:start x="0" y="0"/>
                <wp:lineTo x="0" y="20197"/>
                <wp:lineTo x="20295" y="20197"/>
                <wp:lineTo x="20295" y="0"/>
                <wp:lineTo x="0" y="0"/>
              </wp:wrapPolygon>
            </wp:wrapThrough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284400" cy="2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lick the Add Preset button in the </w:t>
      </w:r>
      <w:r w:rsidRPr="00F62C26">
        <w:rPr>
          <w:b/>
        </w:rPr>
        <w:t>Select Presets</w:t>
      </w:r>
      <w:r>
        <w:t xml:space="preserve"> group.</w:t>
      </w:r>
    </w:p>
    <w:p w14:paraId="1B558E4D" w14:textId="55103540" w:rsidR="0070489F" w:rsidRDefault="00017C49" w:rsidP="00E65921">
      <w:pPr>
        <w:pStyle w:val="CVFigure"/>
      </w:pPr>
      <w:r>
        <w:drawing>
          <wp:inline distT="0" distB="0" distL="0" distR="0" wp14:anchorId="69D7C797" wp14:editId="1B97A419">
            <wp:extent cx="3228975" cy="2649328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DisplaySettingsWindow-Panel3Preset_i.png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7057" cy="2655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8BEF" w14:textId="6C4EE17B" w:rsidR="00E65921" w:rsidRDefault="008F414F" w:rsidP="00E65921">
      <w:pPr>
        <w:pStyle w:val="CVFigureCaption"/>
      </w:pPr>
      <w:r>
        <w:t>Display Settings Window—Adding a Preset</w:t>
      </w:r>
    </w:p>
    <w:p w14:paraId="27445FDB" w14:textId="69B516B2" w:rsidR="00E65921" w:rsidRDefault="00E65921" w:rsidP="00E65921">
      <w:pPr>
        <w:pStyle w:val="CVChapterBodyCopyIndent1"/>
      </w:pPr>
      <w:r>
        <w:t>A new preset icon is crea</w:t>
      </w:r>
      <w:r w:rsidR="00307A63">
        <w:t>ted with the preset number auto-</w:t>
      </w:r>
      <w:r>
        <w:t>generated by UEE.</w:t>
      </w:r>
    </w:p>
    <w:p w14:paraId="51B9E856" w14:textId="444F5D59" w:rsidR="00E65921" w:rsidRDefault="00091989" w:rsidP="00E65921">
      <w:pPr>
        <w:pStyle w:val="CVFigureCaption"/>
        <w:numPr>
          <w:ilvl w:val="0"/>
          <w:numId w:val="0"/>
        </w:numPr>
        <w:ind w:left="1398" w:hanging="360"/>
      </w:pPr>
      <w:r>
        <w:lastRenderedPageBreak/>
        <w:drawing>
          <wp:inline distT="0" distB="0" distL="0" distR="0" wp14:anchorId="7E7831F7" wp14:editId="3443BA08">
            <wp:extent cx="4300955" cy="352090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DisplaySettingsWindow-Panel3Preset_ii.png"/>
                    <pic:cNvPicPr/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6196" cy="354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CF9C6" w14:textId="49C3C256" w:rsidR="00091989" w:rsidRDefault="008F414F" w:rsidP="00091989">
      <w:pPr>
        <w:pStyle w:val="CVFigureCaption"/>
      </w:pPr>
      <w:r>
        <w:t>Display Settings Window—</w:t>
      </w:r>
      <w:r w:rsidR="00DA7B6A">
        <w:t xml:space="preserve">Newly </w:t>
      </w:r>
      <w:r w:rsidR="00273F21">
        <w:t>Added</w:t>
      </w:r>
      <w:r w:rsidR="00DA7B6A">
        <w:t xml:space="preserve"> Preset</w:t>
      </w:r>
    </w:p>
    <w:p w14:paraId="5E8F7779" w14:textId="15018D7C" w:rsidR="00091989" w:rsidRDefault="00091989" w:rsidP="00091989">
      <w:pPr>
        <w:pStyle w:val="ListNumber"/>
      </w:pPr>
      <w:r>
        <w:t xml:space="preserve">Select the </w:t>
      </w:r>
      <w:r>
        <w:rPr>
          <w:b/>
        </w:rPr>
        <w:t>3</w:t>
      </w:r>
      <w:r w:rsidRPr="00333B2F">
        <w:rPr>
          <w:b/>
        </w:rPr>
        <w:t xml:space="preserve"> Panel</w:t>
      </w:r>
      <w:r>
        <w:t xml:space="preserve"> radio button in the </w:t>
      </w:r>
      <w:r w:rsidRPr="00333B2F">
        <w:rPr>
          <w:b/>
        </w:rPr>
        <w:t>Select Displays</w:t>
      </w:r>
      <w:r>
        <w:t xml:space="preserve"> group.</w:t>
      </w:r>
    </w:p>
    <w:p w14:paraId="40E7499A" w14:textId="3C8092FE" w:rsidR="00091989" w:rsidRDefault="00091989" w:rsidP="00091989">
      <w:pPr>
        <w:pStyle w:val="ListNumber"/>
      </w:pPr>
      <w:r>
        <w:t>Select the first</w:t>
      </w:r>
      <w:r w:rsidR="00307A63">
        <w:t>-</w:t>
      </w:r>
      <w:r>
        <w:t>panel slot</w:t>
      </w:r>
      <w:r w:rsidR="00307A63">
        <w:t>,</w:t>
      </w:r>
      <w:r>
        <w:t xml:space="preserve"> and </w:t>
      </w:r>
      <w:r w:rsidR="00E90A49">
        <w:t>from</w:t>
      </w:r>
      <w:r>
        <w:t xml:space="preserve"> the </w:t>
      </w:r>
      <w:r w:rsidRPr="00FA4D5C">
        <w:rPr>
          <w:b/>
        </w:rPr>
        <w:t>Select</w:t>
      </w:r>
      <w:r>
        <w:t xml:space="preserve"> </w:t>
      </w:r>
      <w:r w:rsidRPr="00FA4D5C">
        <w:rPr>
          <w:b/>
        </w:rPr>
        <w:t>Applications</w:t>
      </w:r>
      <w:r>
        <w:t xml:space="preserve"> group</w:t>
      </w:r>
      <w:r w:rsidR="00307A63">
        <w:t>,</w:t>
      </w:r>
      <w:r>
        <w:t xml:space="preserve"> select the application to assign to the selected panel.</w:t>
      </w:r>
    </w:p>
    <w:p w14:paraId="572101CA" w14:textId="58D4B224" w:rsidR="00091989" w:rsidRDefault="00091989" w:rsidP="00091989">
      <w:pPr>
        <w:pStyle w:val="CVFigure"/>
      </w:pPr>
      <w:r>
        <w:lastRenderedPageBreak/>
        <w:drawing>
          <wp:inline distT="0" distB="0" distL="0" distR="0" wp14:anchorId="72C2E70B" wp14:editId="5FAE39F8">
            <wp:extent cx="4727667" cy="39052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DisplaySettingsWindow-Panel3Preset_iii.png"/>
                    <pic:cNvPicPr/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920" cy="392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4E0C" w14:textId="77777777" w:rsidR="00091989" w:rsidRDefault="00091989" w:rsidP="00091989">
      <w:pPr>
        <w:pStyle w:val="CVFigureCaption"/>
      </w:pPr>
    </w:p>
    <w:p w14:paraId="5C17DBBF" w14:textId="23BD80A1" w:rsidR="00091989" w:rsidRDefault="00091989" w:rsidP="00091989">
      <w:pPr>
        <w:pStyle w:val="ListNumber"/>
      </w:pPr>
      <w:r>
        <w:t>Select the second</w:t>
      </w:r>
      <w:r w:rsidR="00307A63">
        <w:t>-</w:t>
      </w:r>
      <w:r>
        <w:t>panel slot</w:t>
      </w:r>
      <w:r w:rsidR="00307A63">
        <w:t>,</w:t>
      </w:r>
      <w:r>
        <w:t xml:space="preserve"> and </w:t>
      </w:r>
      <w:r w:rsidR="00E90A49">
        <w:t>from</w:t>
      </w:r>
      <w:r>
        <w:t xml:space="preserve"> the </w:t>
      </w:r>
      <w:r w:rsidRPr="00DC485F">
        <w:rPr>
          <w:b/>
        </w:rPr>
        <w:t>Select</w:t>
      </w:r>
      <w:r>
        <w:t xml:space="preserve"> </w:t>
      </w:r>
      <w:r w:rsidRPr="00DC485F">
        <w:rPr>
          <w:b/>
        </w:rPr>
        <w:t>Applications</w:t>
      </w:r>
      <w:r>
        <w:t xml:space="preserve"> group</w:t>
      </w:r>
      <w:r w:rsidR="00307A63">
        <w:t>,</w:t>
      </w:r>
      <w:r>
        <w:t xml:space="preserve"> select the application to assign to the selected panel.</w:t>
      </w:r>
    </w:p>
    <w:p w14:paraId="59988FA1" w14:textId="2BF0755D" w:rsidR="00091989" w:rsidRDefault="00091989" w:rsidP="00091989">
      <w:pPr>
        <w:pStyle w:val="ListNumber"/>
      </w:pPr>
      <w:r>
        <w:t>Similarly, select the third</w:t>
      </w:r>
      <w:r w:rsidR="00307A63">
        <w:t>-</w:t>
      </w:r>
      <w:r>
        <w:t>panel slot and assign the application.</w:t>
      </w:r>
    </w:p>
    <w:p w14:paraId="45C9D813" w14:textId="40947A84" w:rsidR="00CE2204" w:rsidRDefault="00B71ED6" w:rsidP="00091989">
      <w:pPr>
        <w:pStyle w:val="ListNumber"/>
      </w:pPr>
      <w:r>
        <w:rPr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47D3ED13" wp14:editId="539C4D4B">
            <wp:simplePos x="0" y="0"/>
            <wp:positionH relativeFrom="column">
              <wp:posOffset>1574358</wp:posOffset>
            </wp:positionH>
            <wp:positionV relativeFrom="paragraph">
              <wp:posOffset>612140</wp:posOffset>
            </wp:positionV>
            <wp:extent cx="183515" cy="219075"/>
            <wp:effectExtent l="0" t="0" r="0" b="0"/>
            <wp:wrapThrough wrapText="bothSides">
              <wp:wrapPolygon edited="0">
                <wp:start x="0" y="0"/>
                <wp:lineTo x="0" y="20661"/>
                <wp:lineTo x="20180" y="20661"/>
                <wp:lineTo x="20180" y="0"/>
                <wp:lineTo x="0" y="0"/>
              </wp:wrapPolygon>
            </wp:wrapThrough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2204">
        <w:t xml:space="preserve">Enter the preset name in the </w:t>
      </w:r>
      <w:r w:rsidR="00CE2204" w:rsidRPr="001F7362">
        <w:rPr>
          <w:b/>
        </w:rPr>
        <w:t>Enter the preset name here</w:t>
      </w:r>
      <w:r w:rsidR="00CE2204">
        <w:t xml:space="preserve"> box. This preset name displays as a tooltip to the pinned preset on the toolbar. You </w:t>
      </w:r>
      <w:r w:rsidR="00307A63">
        <w:t xml:space="preserve">can also </w:t>
      </w:r>
      <w:r w:rsidR="00CE2204">
        <w:t>enter the preset name before assigning the applications to the panel slot.</w:t>
      </w:r>
    </w:p>
    <w:p w14:paraId="49726EE7" w14:textId="248F3CB2" w:rsidR="00B71ED6" w:rsidRDefault="00B71ED6" w:rsidP="00B71ED6">
      <w:pPr>
        <w:pStyle w:val="ListNumber"/>
      </w:pPr>
      <w:r>
        <w:t xml:space="preserve">Click the Save button below the preset icon in the </w:t>
      </w:r>
      <w:r w:rsidRPr="00CB05BA">
        <w:rPr>
          <w:b/>
        </w:rPr>
        <w:t>Select</w:t>
      </w:r>
      <w:r>
        <w:t xml:space="preserve"> </w:t>
      </w:r>
      <w:r w:rsidRPr="00CB05BA">
        <w:rPr>
          <w:b/>
        </w:rPr>
        <w:t>Presets</w:t>
      </w:r>
      <w:r>
        <w:t xml:space="preserve"> group to save the </w:t>
      </w:r>
      <w:r w:rsidR="008A52A9">
        <w:t>3-</w:t>
      </w:r>
      <w:r>
        <w:t>panel configuration as a preset.</w:t>
      </w:r>
    </w:p>
    <w:p w14:paraId="1ABF42D4" w14:textId="113DA124" w:rsidR="00B71ED6" w:rsidRDefault="00E60AA8" w:rsidP="007A3306">
      <w:pPr>
        <w:pStyle w:val="CVFigure"/>
      </w:pPr>
      <w:r>
        <w:lastRenderedPageBreak/>
        <w:drawing>
          <wp:inline distT="0" distB="0" distL="0" distR="0" wp14:anchorId="045B9AA7" wp14:editId="2EDEB14E">
            <wp:extent cx="3867150" cy="3178761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DisplaySettingsWindow-Panel3Preset_iv.png"/>
                    <pic:cNvPicPr/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619" cy="318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114EC" w14:textId="38C91B78" w:rsidR="004A2046" w:rsidRDefault="004A2046" w:rsidP="004A2046">
      <w:pPr>
        <w:pStyle w:val="CVFigureCaption"/>
      </w:pPr>
    </w:p>
    <w:p w14:paraId="476B9ECC" w14:textId="4DA67419" w:rsidR="004A2046" w:rsidRDefault="004A2046" w:rsidP="004A2046">
      <w:pPr>
        <w:pStyle w:val="ListNumber"/>
      </w:pPr>
      <w:r>
        <w:t>On</w:t>
      </w:r>
      <w:r w:rsidR="006F3268">
        <w:t xml:space="preserve"> saving the preset, a message, ‘</w:t>
      </w:r>
      <w:r w:rsidRPr="00FE1E89">
        <w:rPr>
          <w:b/>
        </w:rPr>
        <w:t>Preset saved successfully</w:t>
      </w:r>
      <w:r w:rsidR="006F3268">
        <w:t>’</w:t>
      </w:r>
      <w:r>
        <w:t xml:space="preserve"> displays ind</w:t>
      </w:r>
      <w:r w:rsidR="00307A63">
        <w:t>icating that the preset is</w:t>
      </w:r>
      <w:r>
        <w:t xml:space="preserve"> saved successfully. A grey pin icon displays with the saved preset, and you </w:t>
      </w:r>
      <w:r w:rsidRPr="00253ED3">
        <w:t xml:space="preserve">can </w:t>
      </w:r>
      <w:hyperlink w:anchor="_Pin_a_Triple" w:history="1">
        <w:r w:rsidRPr="00A769FF">
          <w:rPr>
            <w:rStyle w:val="Hyperlink"/>
            <w:rFonts w:cstheme="minorBidi"/>
          </w:rPr>
          <w:t>pin this preset to the toolbar</w:t>
        </w:r>
      </w:hyperlink>
      <w:r>
        <w:t>.</w:t>
      </w:r>
    </w:p>
    <w:p w14:paraId="096F6844" w14:textId="48371749" w:rsidR="004A2046" w:rsidRDefault="004A2046" w:rsidP="004A2046">
      <w:pPr>
        <w:pStyle w:val="ListNumber"/>
      </w:pPr>
      <w:r>
        <w:t xml:space="preserve">Click the </w:t>
      </w:r>
      <w:r w:rsidRPr="00550EBF">
        <w:rPr>
          <w:b/>
        </w:rPr>
        <w:t>Apply</w:t>
      </w:r>
      <w:r>
        <w:t xml:space="preserve"> button to apply the saved preset to the </w:t>
      </w:r>
      <w:r w:rsidR="00CA4553">
        <w:t>monitor</w:t>
      </w:r>
      <w:r>
        <w:t xml:space="preserve"> screen immediate</w:t>
      </w:r>
      <w:r w:rsidR="006E11B5">
        <w:t>ly</w:t>
      </w:r>
      <w:r>
        <w:t xml:space="preserve"> or click the </w:t>
      </w:r>
      <w:r w:rsidRPr="00550EBF">
        <w:rPr>
          <w:b/>
        </w:rPr>
        <w:t>Cancel</w:t>
      </w:r>
      <w:r>
        <w:t xml:space="preserve"> button to exit the </w:t>
      </w:r>
      <w:r w:rsidRPr="00294F58">
        <w:rPr>
          <w:b/>
        </w:rPr>
        <w:t>Display</w:t>
      </w:r>
      <w:r>
        <w:t xml:space="preserve"> </w:t>
      </w:r>
      <w:r w:rsidRPr="00294F58">
        <w:rPr>
          <w:b/>
        </w:rPr>
        <w:t>Settings</w:t>
      </w:r>
      <w:r>
        <w:t xml:space="preserve"> window without applying the saved preset, </w:t>
      </w:r>
      <w:r w:rsidR="00A769FF">
        <w:t>but</w:t>
      </w:r>
      <w:r w:rsidR="00CA4553">
        <w:t xml:space="preserve"> to use it when required.</w:t>
      </w:r>
    </w:p>
    <w:p w14:paraId="493CD41C" w14:textId="53BAF161" w:rsidR="00B92EF5" w:rsidRDefault="00B92EF5" w:rsidP="004A2046">
      <w:pPr>
        <w:pStyle w:val="ListNumber"/>
      </w:pPr>
      <w:r>
        <w:t xml:space="preserve">Similarly, you can create more presets and save them for </w:t>
      </w:r>
      <w:r w:rsidR="00E86530">
        <w:t>your next use.</w:t>
      </w:r>
    </w:p>
    <w:p w14:paraId="4962CBAB" w14:textId="59FF3D75" w:rsidR="00666F3C" w:rsidRDefault="00666F3C" w:rsidP="00475126">
      <w:pPr>
        <w:pStyle w:val="Heading2"/>
        <w:tabs>
          <w:tab w:val="clear" w:pos="720"/>
          <w:tab w:val="left" w:pos="567"/>
          <w:tab w:val="left" w:pos="851"/>
          <w:tab w:val="left" w:pos="993"/>
          <w:tab w:val="left" w:pos="1134"/>
        </w:tabs>
      </w:pPr>
      <w:bookmarkStart w:id="48" w:name="_Pin_a_Triple"/>
      <w:bookmarkStart w:id="49" w:name="_Toc24344147"/>
      <w:bookmarkEnd w:id="48"/>
      <w:r>
        <w:t xml:space="preserve">Pin </w:t>
      </w:r>
      <w:r w:rsidR="00A769FF">
        <w:t xml:space="preserve">a </w:t>
      </w:r>
      <w:r w:rsidR="00CA0760">
        <w:t>3-</w:t>
      </w:r>
      <w:r w:rsidR="00A769FF">
        <w:t>Panel Preset to t</w:t>
      </w:r>
      <w:r w:rsidR="00833FFA">
        <w:t>he Toolbar</w:t>
      </w:r>
      <w:bookmarkEnd w:id="49"/>
    </w:p>
    <w:p w14:paraId="151DC5EB" w14:textId="5ADC67BA" w:rsidR="00EC4262" w:rsidRDefault="00EC4262" w:rsidP="00EC4262">
      <w:pPr>
        <w:pStyle w:val="CVChapterBodyCopy"/>
      </w:pPr>
      <w:r>
        <w:t>Follow these</w:t>
      </w:r>
      <w:r w:rsidR="00562924">
        <w:t xml:space="preserve"> steps to pin a 3-</w:t>
      </w:r>
      <w:r w:rsidR="00C94025">
        <w:t>P</w:t>
      </w:r>
      <w:r w:rsidR="00562924">
        <w:t>anel</w:t>
      </w:r>
      <w:r>
        <w:t xml:space="preserve"> preset to the toolbar:</w:t>
      </w:r>
    </w:p>
    <w:p w14:paraId="323E87E9" w14:textId="6B536575" w:rsidR="00EC4262" w:rsidRDefault="00EC4262" w:rsidP="00115482">
      <w:pPr>
        <w:pStyle w:val="ListNumber"/>
        <w:numPr>
          <w:ilvl w:val="0"/>
          <w:numId w:val="28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3F0D0AF" wp14:editId="41FCF559">
            <wp:simplePos x="0" y="0"/>
            <wp:positionH relativeFrom="column">
              <wp:posOffset>2324100</wp:posOffset>
            </wp:positionH>
            <wp:positionV relativeFrom="paragraph">
              <wp:posOffset>16510</wp:posOffset>
            </wp:positionV>
            <wp:extent cx="142875" cy="142875"/>
            <wp:effectExtent l="0" t="0" r="0" b="0"/>
            <wp:wrapThrough wrapText="bothSides">
              <wp:wrapPolygon edited="0">
                <wp:start x="0" y="0"/>
                <wp:lineTo x="0" y="20160"/>
                <wp:lineTo x="20160" y="20160"/>
                <wp:lineTo x="20160" y="0"/>
                <wp:lineTo x="0" y="0"/>
              </wp:wrapPolygon>
            </wp:wrapThrough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143">
                      <a:extLst>
                        <a:ext uri="{BEBA8EAE-BF5A-486C-A8C5-ECC9F3942E4B}">
                          <a14:imgProps xmlns:a14="http://schemas.microsoft.com/office/drawing/2010/main">
                            <a14:imgLayer r:embed="rId14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EC4262">
        <w:rPr>
          <w:b/>
        </w:rPr>
        <w:t>Display</w:t>
      </w:r>
      <w:r>
        <w:t xml:space="preserve"> </w:t>
      </w:r>
      <w:r w:rsidRPr="00EC4262">
        <w:rPr>
          <w:b/>
        </w:rPr>
        <w:t>settings</w:t>
      </w:r>
      <w:r>
        <w:t xml:space="preserve"> button </w:t>
      </w:r>
      <w:r w:rsidR="00251E21">
        <w:t xml:space="preserve">on the toolbar </w:t>
      </w:r>
      <w:r>
        <w:t xml:space="preserve">or click anywhere in the blank panel frame to open the </w:t>
      </w:r>
      <w:r w:rsidRPr="00EC4262">
        <w:rPr>
          <w:b/>
        </w:rPr>
        <w:t>Display</w:t>
      </w:r>
      <w:r>
        <w:t xml:space="preserve"> </w:t>
      </w:r>
      <w:r w:rsidRPr="00EC4262">
        <w:rPr>
          <w:b/>
        </w:rPr>
        <w:t>Settings</w:t>
      </w:r>
      <w:r>
        <w:t xml:space="preserve"> window.</w:t>
      </w:r>
    </w:p>
    <w:p w14:paraId="53FC25F9" w14:textId="77777777" w:rsidR="00EC4262" w:rsidRDefault="00EC4262" w:rsidP="00115482">
      <w:pPr>
        <w:pStyle w:val="ListNumber"/>
        <w:numPr>
          <w:ilvl w:val="0"/>
          <w:numId w:val="28"/>
        </w:numPr>
      </w:pPr>
      <w:r w:rsidRPr="00CF58E4">
        <w:t>Click</w:t>
      </w:r>
      <w:r>
        <w:t xml:space="preserve"> the </w:t>
      </w:r>
      <w:r w:rsidRPr="00EC4262">
        <w:rPr>
          <w:b/>
        </w:rPr>
        <w:t>Edit Toolbar</w:t>
      </w:r>
      <w:r>
        <w:t xml:space="preserve"> button.</w:t>
      </w:r>
    </w:p>
    <w:p w14:paraId="6C4FA363" w14:textId="0BD7C917" w:rsidR="00B157A2" w:rsidRDefault="00B157A2" w:rsidP="00B157A2">
      <w:pPr>
        <w:pStyle w:val="ListNumber"/>
      </w:pPr>
      <w:r>
        <w:t xml:space="preserve">Select the </w:t>
      </w:r>
      <w:r w:rsidR="00307A63">
        <w:t>3-</w:t>
      </w:r>
      <w:r>
        <w:t>panel preset</w:t>
      </w:r>
      <w:r w:rsidR="00307A63">
        <w:t xml:space="preserve"> that you saved</w:t>
      </w:r>
      <w:r>
        <w:t xml:space="preserve"> to pin it to the toolbar </w:t>
      </w:r>
      <w:r w:rsidR="00307A63">
        <w:t>of the UEE screen. On selecting</w:t>
      </w:r>
      <w:r>
        <w:t xml:space="preserve"> the preset</w:t>
      </w:r>
      <w:r w:rsidR="00D86F7B">
        <w:t xml:space="preserve"> icon, the grey colored pin changes to </w:t>
      </w:r>
      <w:r w:rsidR="00307A63">
        <w:t xml:space="preserve">a </w:t>
      </w:r>
      <w:r>
        <w:t>blue color</w:t>
      </w:r>
      <w:r w:rsidR="00307A63">
        <w:t>,</w:t>
      </w:r>
      <w:r>
        <w:t xml:space="preserve"> indicating that the preset is pinned to the toolbar.</w:t>
      </w:r>
    </w:p>
    <w:p w14:paraId="2AF7D86F" w14:textId="4A0F98D3" w:rsidR="004A1324" w:rsidRDefault="000B4293" w:rsidP="004A1324">
      <w:pPr>
        <w:pStyle w:val="CVFigure"/>
      </w:pPr>
      <w:r>
        <w:lastRenderedPageBreak/>
        <w:drawing>
          <wp:inline distT="0" distB="0" distL="0" distR="0" wp14:anchorId="5366BAAE" wp14:editId="736D5950">
            <wp:extent cx="3676420" cy="2978581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Edit ToolBar Window Pinning Preset-3Panel.png"/>
                    <pic:cNvPicPr/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810" cy="299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8EDFA" w14:textId="10283778" w:rsidR="004A1324" w:rsidRDefault="000B4293" w:rsidP="00E51435">
      <w:pPr>
        <w:pStyle w:val="CVFigureCaption"/>
      </w:pPr>
      <w:r>
        <w:t xml:space="preserve">Pinning a </w:t>
      </w:r>
      <w:r w:rsidR="00E51435">
        <w:t>3</w:t>
      </w:r>
      <w:r>
        <w:t>-Panel Preset</w:t>
      </w:r>
    </w:p>
    <w:p w14:paraId="79E4B531" w14:textId="77777777" w:rsidR="00E51435" w:rsidRDefault="0077161A" w:rsidP="00E51435">
      <w:pPr>
        <w:pStyle w:val="ListNumber"/>
      </w:pPr>
      <w:r>
        <w:t xml:space="preserve">Click the </w:t>
      </w:r>
      <w:r w:rsidRPr="00E51435">
        <w:rPr>
          <w:b/>
        </w:rPr>
        <w:t>Save</w:t>
      </w:r>
      <w:r>
        <w:t xml:space="preserve"> </w:t>
      </w:r>
      <w:r w:rsidRPr="00E51435">
        <w:rPr>
          <w:b/>
        </w:rPr>
        <w:t xml:space="preserve">Toolbar </w:t>
      </w:r>
      <w:r w:rsidRPr="00C21359">
        <w:t>button</w:t>
      </w:r>
      <w:r>
        <w:t xml:space="preserve"> to save the changes that you made to the toolbar.</w:t>
      </w:r>
    </w:p>
    <w:p w14:paraId="24F8F4A9" w14:textId="2FA937BD" w:rsidR="00E515D2" w:rsidRDefault="001F3782" w:rsidP="00E51435">
      <w:pPr>
        <w:pStyle w:val="CVFigure"/>
      </w:pPr>
      <w:r>
        <w:drawing>
          <wp:inline distT="0" distB="0" distL="0" distR="0" wp14:anchorId="09CC2674" wp14:editId="172EA419">
            <wp:extent cx="4802976" cy="3048000"/>
            <wp:effectExtent l="0" t="0" r="0" b="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innedPreset3-Panel.png"/>
                    <pic:cNvPicPr/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4449" cy="305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DB66C" w14:textId="6D31004C" w:rsidR="00E51435" w:rsidRDefault="00E51435" w:rsidP="00E60AA8">
      <w:pPr>
        <w:pStyle w:val="CVFigureCaption"/>
      </w:pPr>
      <w:r>
        <w:t>Preset Pinned to the Toolbar and Highlighted</w:t>
      </w:r>
    </w:p>
    <w:p w14:paraId="0A034803" w14:textId="5746DCC5" w:rsidR="00E51435" w:rsidRDefault="009A1785" w:rsidP="00E51435">
      <w:pPr>
        <w:pStyle w:val="CVChapterBodyCopyIndent1"/>
      </w:pPr>
      <w:hyperlink w:anchor="PinnedPresetDisplayedonToolbar" w:history="1">
        <w:r w:rsidR="00E51435" w:rsidRPr="00D24543">
          <w:rPr>
            <w:rStyle w:val="Hyperlink"/>
            <w:rFonts w:cstheme="minorBidi"/>
          </w:rPr>
          <w:t xml:space="preserve">The </w:t>
        </w:r>
        <w:r w:rsidR="00BD448C">
          <w:rPr>
            <w:rStyle w:val="Hyperlink"/>
            <w:rFonts w:cstheme="minorBidi"/>
          </w:rPr>
          <w:t xml:space="preserve">newly </w:t>
        </w:r>
        <w:r w:rsidR="00BE12C5">
          <w:rPr>
            <w:rStyle w:val="Hyperlink"/>
            <w:rFonts w:cstheme="minorBidi"/>
          </w:rPr>
          <w:t>pinned preset displays</w:t>
        </w:r>
        <w:r w:rsidR="00E51435" w:rsidRPr="00D24543">
          <w:rPr>
            <w:rStyle w:val="Hyperlink"/>
            <w:rFonts w:cstheme="minorBidi"/>
          </w:rPr>
          <w:t xml:space="preserve"> on the toolbar</w:t>
        </w:r>
      </w:hyperlink>
      <w:r w:rsidR="00E51435">
        <w:t>.</w:t>
      </w:r>
    </w:p>
    <w:p w14:paraId="23866CE5" w14:textId="5FE35F7C" w:rsidR="007D2F95" w:rsidRDefault="007D2F95" w:rsidP="007D2F95">
      <w:pPr>
        <w:pStyle w:val="Heading2"/>
        <w:numPr>
          <w:ilvl w:val="1"/>
          <w:numId w:val="17"/>
        </w:numPr>
        <w:ind w:left="431" w:hanging="431"/>
      </w:pPr>
      <w:bookmarkStart w:id="50" w:name="_Toc24344148"/>
      <w:bookmarkStart w:id="51" w:name="_Toc24204548"/>
      <w:r>
        <w:lastRenderedPageBreak/>
        <w:t>Screen</w:t>
      </w:r>
      <w:r>
        <w:t>s</w:t>
      </w:r>
      <w:r>
        <w:t xml:space="preserve"> for Optimal Display of Pinned Applications and Presets</w:t>
      </w:r>
      <w:bookmarkEnd w:id="51"/>
    </w:p>
    <w:p w14:paraId="57D0D430" w14:textId="711A8A70" w:rsidR="00137D53" w:rsidRDefault="0093470E" w:rsidP="00137D53">
      <w:pPr>
        <w:pStyle w:val="CVChapterBodyCopyIndent1"/>
      </w:pPr>
      <w:r>
        <w:t>You can view a</w:t>
      </w:r>
      <w:r w:rsidR="00137D53">
        <w:t xml:space="preserve"> maximum of 20 pinned applications and presets for a single panel display on standard screen monitors, beyond which </w:t>
      </w:r>
      <w:r>
        <w:t>you</w:t>
      </w:r>
      <w:r w:rsidR="00137D53">
        <w:t xml:space="preserve"> can use a chevron icon to navigate</w:t>
      </w:r>
      <w:r>
        <w:t xml:space="preserve"> the screen</w:t>
      </w:r>
      <w:r w:rsidR="00137D53">
        <w:t xml:space="preserve"> and access the remaining pinned icons.</w:t>
      </w:r>
    </w:p>
    <w:p w14:paraId="3C62B741" w14:textId="6B0B07E1" w:rsidR="007D2F95" w:rsidRDefault="007D2F95" w:rsidP="00137D53">
      <w:pPr>
        <w:pStyle w:val="CVChapterBodyCopyIndent1"/>
      </w:pPr>
      <w:r>
        <w:rPr>
          <w:noProof/>
          <w:lang w:val="en-IN" w:eastAsia="en-IN"/>
        </w:rPr>
        <w:drawing>
          <wp:inline distT="0" distB="0" distL="0" distR="0" wp14:anchorId="213A4245" wp14:editId="52A53D68">
            <wp:extent cx="4991100" cy="232860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PinnedIcons.png"/>
                    <pic:cNvPicPr/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757" cy="232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86CCE" w14:textId="19B4A001" w:rsidR="007D2F95" w:rsidRDefault="002B2892" w:rsidP="0093470E">
      <w:pPr>
        <w:pStyle w:val="CVFigureCaption"/>
      </w:pPr>
      <w:r>
        <w:t>20 Pinned Applications and Presets – Standard Screen- sinlge panel mode</w:t>
      </w:r>
    </w:p>
    <w:p w14:paraId="01691B58" w14:textId="0C803B87" w:rsidR="00137D53" w:rsidRDefault="00137D53" w:rsidP="00137D53">
      <w:pPr>
        <w:pStyle w:val="CVChapterBodyCopyIndent1"/>
      </w:pPr>
      <w:r>
        <w:t>On widescreen monitors, for a single panel display, you can view a maximum of 33 pinned applications and presets, beyond which the user can use a chevron icon to navigate to the rest of the screen and access the remaining pinned icons.</w:t>
      </w:r>
    </w:p>
    <w:p w14:paraId="384AB3A5" w14:textId="539D97B9" w:rsidR="00137D53" w:rsidRDefault="00137D53" w:rsidP="00137D53">
      <w:pPr>
        <w:pStyle w:val="CVChapterBodyCopyIndent1"/>
      </w:pPr>
      <w:r>
        <w:t>For a 2-panel view and a 3-panel view, a maximum of 20 pinned applications and presets can be viewed both on standard screen monitors and on widescreen monitors.</w:t>
      </w:r>
    </w:p>
    <w:p w14:paraId="5FD2722A" w14:textId="774F2A54" w:rsidR="00767775" w:rsidRDefault="00767775" w:rsidP="00137D53">
      <w:pPr>
        <w:pStyle w:val="CVChapterBodyCopyIndent1"/>
      </w:pPr>
      <w:r>
        <w:t xml:space="preserve">The following table gives details </w:t>
      </w:r>
      <w:r w:rsidR="00030ECD">
        <w:t>about</w:t>
      </w:r>
      <w:r>
        <w:t xml:space="preserve"> the number of pinned applications and presets that </w:t>
      </w:r>
      <w:r w:rsidR="00030ECD">
        <w:t>display for different panel modes for each screen type:</w:t>
      </w:r>
    </w:p>
    <w:tbl>
      <w:tblPr>
        <w:tblStyle w:val="TableGrid"/>
        <w:tblW w:w="8505" w:type="dxa"/>
        <w:tblInd w:w="534" w:type="dxa"/>
        <w:shd w:val="clear" w:color="auto" w:fill="FABF8F" w:themeFill="accent6" w:themeFillTint="99"/>
        <w:tblLayout w:type="fixed"/>
        <w:tblLook w:val="04A0" w:firstRow="1" w:lastRow="0" w:firstColumn="1" w:lastColumn="0" w:noHBand="0" w:noVBand="1"/>
      </w:tblPr>
      <w:tblGrid>
        <w:gridCol w:w="2857"/>
        <w:gridCol w:w="2813"/>
        <w:gridCol w:w="2835"/>
      </w:tblGrid>
      <w:tr w:rsidR="0065140B" w14:paraId="5E4A3E72" w14:textId="657B4A74" w:rsidTr="0065140B">
        <w:trPr>
          <w:cantSplit/>
          <w:trHeight w:val="242"/>
          <w:tblHeader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hideMark/>
          </w:tcPr>
          <w:p w14:paraId="39E664DA" w14:textId="65D97E0E" w:rsidR="0065140B" w:rsidRDefault="0065140B">
            <w:pPr>
              <w:pStyle w:val="Whitechartheaderinformation"/>
              <w:rPr>
                <w:color w:val="FFFFFF"/>
              </w:rPr>
            </w:pPr>
            <w:r>
              <w:rPr>
                <w:color w:val="FFFFFF"/>
              </w:rPr>
              <w:t>Screen Type</w:t>
            </w:r>
            <w:r w:rsidR="00767775">
              <w:rPr>
                <w:color w:val="FFFFFF"/>
              </w:rPr>
              <w:t xml:space="preserve"> / Monitor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hideMark/>
          </w:tcPr>
          <w:p w14:paraId="04EEF56E" w14:textId="27F12321" w:rsidR="0065140B" w:rsidRDefault="0065140B">
            <w:pPr>
              <w:pStyle w:val="Whitechartheaderinformation"/>
              <w:rPr>
                <w:color w:val="FFFFFF"/>
              </w:rPr>
            </w:pPr>
            <w:r>
              <w:rPr>
                <w:color w:val="FFFFFF"/>
              </w:rPr>
              <w:t>Panel Mo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14:paraId="45E43522" w14:textId="58B1744E" w:rsidR="0065140B" w:rsidRDefault="0065140B" w:rsidP="006916BE">
            <w:pPr>
              <w:pStyle w:val="Whitechartheaderinformation"/>
              <w:rPr>
                <w:color w:val="FFFFFF"/>
              </w:rPr>
            </w:pPr>
            <w:r>
              <w:rPr>
                <w:color w:val="FFFFFF"/>
              </w:rPr>
              <w:t>Total No. of Pinned Applications and Presets</w:t>
            </w:r>
            <w:r>
              <w:rPr>
                <w:color w:val="FFFFFF"/>
              </w:rPr>
              <w:t xml:space="preserve"> </w:t>
            </w:r>
            <w:r w:rsidR="006916BE">
              <w:rPr>
                <w:color w:val="FFFFFF"/>
              </w:rPr>
              <w:t>on</w:t>
            </w:r>
            <w:r>
              <w:rPr>
                <w:color w:val="FFFFFF"/>
              </w:rPr>
              <w:t xml:space="preserve"> a single display</w:t>
            </w:r>
          </w:p>
        </w:tc>
      </w:tr>
      <w:tr w:rsidR="0065140B" w14:paraId="065D9722" w14:textId="5ED72FE4" w:rsidTr="0065140B">
        <w:trPr>
          <w:trHeight w:val="168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643B5" w14:textId="4CF3697D" w:rsidR="0065140B" w:rsidRPr="00571DDA" w:rsidRDefault="0065140B" w:rsidP="00571DDA">
            <w:pPr>
              <w:pStyle w:val="CVTabletext"/>
            </w:pPr>
            <w:r w:rsidRPr="00571DDA">
              <w:t>Standard Screen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C0736" w14:textId="62988453" w:rsidR="0065140B" w:rsidRPr="00571DDA" w:rsidRDefault="0065140B" w:rsidP="00571DDA">
            <w:pPr>
              <w:pStyle w:val="CVTabletext"/>
            </w:pPr>
            <w:r w:rsidRPr="00571DDA">
              <w:t>Single pan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5362B" w14:textId="20350358" w:rsidR="0065140B" w:rsidRPr="00571DDA" w:rsidRDefault="0065140B" w:rsidP="00571DDA">
            <w:pPr>
              <w:pStyle w:val="CVTabletext"/>
            </w:pPr>
            <w:r w:rsidRPr="00571DDA">
              <w:t>20</w:t>
            </w:r>
          </w:p>
        </w:tc>
      </w:tr>
      <w:tr w:rsidR="0065140B" w14:paraId="6BD1CCC8" w14:textId="600BB828" w:rsidTr="0065140B">
        <w:trPr>
          <w:trHeight w:val="168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BB836" w14:textId="6DE7D928" w:rsidR="0065140B" w:rsidRPr="00571DDA" w:rsidRDefault="0065140B" w:rsidP="00571DDA">
            <w:pPr>
              <w:pStyle w:val="CVTabletext"/>
            </w:pPr>
            <w:r w:rsidRPr="00571DDA">
              <w:t>Widescreen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103F7" w14:textId="74A33B16" w:rsidR="0065140B" w:rsidRPr="00571DDA" w:rsidRDefault="0065140B" w:rsidP="00571DDA">
            <w:pPr>
              <w:pStyle w:val="CVTabletext"/>
            </w:pPr>
            <w:r w:rsidRPr="00571DDA">
              <w:t>Single pan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4BAA3" w14:textId="54C278FB" w:rsidR="0065140B" w:rsidRPr="00571DDA" w:rsidRDefault="0065140B" w:rsidP="00571DDA">
            <w:pPr>
              <w:pStyle w:val="CVTabletext"/>
            </w:pPr>
            <w:r w:rsidRPr="00571DDA">
              <w:t>33</w:t>
            </w:r>
          </w:p>
        </w:tc>
      </w:tr>
      <w:tr w:rsidR="0065140B" w14:paraId="5A0B68D9" w14:textId="1698DADB" w:rsidTr="0065140B">
        <w:trPr>
          <w:trHeight w:val="168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9FB61" w14:textId="32910A10" w:rsidR="0065140B" w:rsidRPr="00571DDA" w:rsidRDefault="0065140B" w:rsidP="00571DDA">
            <w:pPr>
              <w:pStyle w:val="CVTabletext"/>
            </w:pPr>
            <w:r w:rsidRPr="00571DDA">
              <w:t>Standard Screen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796A8" w14:textId="2E4F9266" w:rsidR="0065140B" w:rsidRPr="00571DDA" w:rsidRDefault="0065140B" w:rsidP="00571DDA">
            <w:pPr>
              <w:pStyle w:val="CVTabletext"/>
            </w:pPr>
            <w:r w:rsidRPr="00571DDA">
              <w:t>2-pan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BCA8" w14:textId="3F4A153F" w:rsidR="0065140B" w:rsidRPr="00571DDA" w:rsidRDefault="0065140B" w:rsidP="00571DDA">
            <w:pPr>
              <w:pStyle w:val="CVTabletext"/>
            </w:pPr>
            <w:r w:rsidRPr="00571DDA">
              <w:t>20</w:t>
            </w:r>
          </w:p>
        </w:tc>
      </w:tr>
      <w:tr w:rsidR="0065140B" w14:paraId="0A96F4D5" w14:textId="7A223C3D" w:rsidTr="0065140B">
        <w:trPr>
          <w:trHeight w:val="168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2210E" w14:textId="013BE36B" w:rsidR="0065140B" w:rsidRPr="00571DDA" w:rsidRDefault="0065140B" w:rsidP="00571DDA">
            <w:pPr>
              <w:pStyle w:val="CVTabletext"/>
            </w:pPr>
            <w:r w:rsidRPr="00571DDA">
              <w:t>Widescreen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4E020" w14:textId="702E92F3" w:rsidR="0065140B" w:rsidRPr="00571DDA" w:rsidRDefault="0065140B" w:rsidP="00571DDA">
            <w:pPr>
              <w:pStyle w:val="CVTabletext"/>
            </w:pPr>
            <w:r w:rsidRPr="00571DDA">
              <w:t>2-pan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EDBF" w14:textId="31E7625E" w:rsidR="0065140B" w:rsidRPr="00571DDA" w:rsidRDefault="0065140B" w:rsidP="00571DDA">
            <w:pPr>
              <w:pStyle w:val="CVTabletext"/>
            </w:pPr>
            <w:r w:rsidRPr="00571DDA">
              <w:t>20</w:t>
            </w:r>
          </w:p>
        </w:tc>
      </w:tr>
      <w:tr w:rsidR="0065140B" w14:paraId="5BB7E215" w14:textId="2A466186" w:rsidTr="0065140B">
        <w:trPr>
          <w:trHeight w:val="168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B549C" w14:textId="72C3BA45" w:rsidR="0065140B" w:rsidRPr="00571DDA" w:rsidRDefault="0065140B" w:rsidP="00571DDA">
            <w:pPr>
              <w:pStyle w:val="CVTabletext"/>
            </w:pPr>
            <w:r w:rsidRPr="00571DDA">
              <w:t>Standard Screen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CC1E9" w14:textId="51CBABA3" w:rsidR="0065140B" w:rsidRPr="00571DDA" w:rsidRDefault="0065140B" w:rsidP="00571DDA">
            <w:pPr>
              <w:pStyle w:val="CVTabletext"/>
            </w:pPr>
            <w:r w:rsidRPr="00571DDA">
              <w:t xml:space="preserve">3-panel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820CD" w14:textId="4845D917" w:rsidR="0065140B" w:rsidRPr="00571DDA" w:rsidRDefault="0065140B" w:rsidP="00571DDA">
            <w:pPr>
              <w:pStyle w:val="CVTabletext"/>
            </w:pPr>
            <w:r w:rsidRPr="00571DDA">
              <w:t>20</w:t>
            </w:r>
          </w:p>
        </w:tc>
      </w:tr>
      <w:tr w:rsidR="0065140B" w14:paraId="3FB303E2" w14:textId="5DAF517B" w:rsidTr="0065140B">
        <w:trPr>
          <w:trHeight w:val="168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922AF" w14:textId="59CDE479" w:rsidR="0065140B" w:rsidRPr="00571DDA" w:rsidRDefault="0065140B" w:rsidP="00571DDA">
            <w:pPr>
              <w:pStyle w:val="CVTabletext"/>
            </w:pPr>
            <w:r w:rsidRPr="00571DDA">
              <w:t>Widescreen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404A6" w14:textId="4762A233" w:rsidR="0065140B" w:rsidRPr="00571DDA" w:rsidRDefault="0065140B" w:rsidP="00571DDA">
            <w:pPr>
              <w:pStyle w:val="CVTabletext"/>
            </w:pPr>
            <w:r w:rsidRPr="00571DDA">
              <w:t xml:space="preserve">3-panel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5C2F0" w14:textId="012BB6AC" w:rsidR="0065140B" w:rsidRPr="00571DDA" w:rsidRDefault="0065140B" w:rsidP="00571DDA">
            <w:pPr>
              <w:pStyle w:val="CVTabletext"/>
            </w:pPr>
            <w:r w:rsidRPr="00571DDA">
              <w:t>20</w:t>
            </w:r>
          </w:p>
        </w:tc>
      </w:tr>
    </w:tbl>
    <w:p w14:paraId="32A25EBD" w14:textId="7FA88C35" w:rsidR="0065140B" w:rsidRDefault="00CA7F0A" w:rsidP="00571DDA">
      <w:pPr>
        <w:pStyle w:val="CVTableCaption"/>
      </w:pPr>
      <w:r>
        <w:t>Details about Pinned Applications and Pinned Presets</w:t>
      </w:r>
      <w:bookmarkStart w:id="52" w:name="_GoBack"/>
      <w:bookmarkEnd w:id="52"/>
    </w:p>
    <w:p w14:paraId="758ACFF1" w14:textId="521D97BB" w:rsidR="00287B6D" w:rsidRDefault="00426E75" w:rsidP="004528BE">
      <w:pPr>
        <w:pStyle w:val="CVHeading2"/>
      </w:pPr>
      <w:r>
        <w:t>Editing an Existing P</w:t>
      </w:r>
      <w:r w:rsidR="00287B6D">
        <w:t>reset</w:t>
      </w:r>
      <w:bookmarkEnd w:id="50"/>
    </w:p>
    <w:p w14:paraId="79910EB1" w14:textId="78F7573A" w:rsidR="004528BE" w:rsidRDefault="00287B6D" w:rsidP="00E51435">
      <w:pPr>
        <w:pStyle w:val="CVChapterBodyCopyIndent1"/>
      </w:pPr>
      <w:r>
        <w:t xml:space="preserve">UEE </w:t>
      </w:r>
      <w:r w:rsidR="00CC4633">
        <w:t>allows the user to modify an existing preset.</w:t>
      </w:r>
      <w:r w:rsidR="00595706">
        <w:t xml:space="preserve"> Editing a presets includes the following:</w:t>
      </w:r>
    </w:p>
    <w:p w14:paraId="164A4E49" w14:textId="11F11E99" w:rsidR="004528BE" w:rsidRDefault="00595706" w:rsidP="00595706">
      <w:pPr>
        <w:pStyle w:val="ListBullet2"/>
      </w:pPr>
      <w:r>
        <w:lastRenderedPageBreak/>
        <w:t>C</w:t>
      </w:r>
      <w:r w:rsidR="004528BE">
        <w:t>hange the applications that are assigned to the panel slots</w:t>
      </w:r>
      <w:r>
        <w:t>.</w:t>
      </w:r>
    </w:p>
    <w:p w14:paraId="6A2F9ECF" w14:textId="61B65377" w:rsidR="00D56D01" w:rsidRDefault="00D56D01" w:rsidP="00595706">
      <w:pPr>
        <w:pStyle w:val="ListBullet2"/>
      </w:pPr>
      <w:r>
        <w:t>Change from a 2-panel preset to a 3-panel preset and from a 3-panel to a 2-panel preset.</w:t>
      </w:r>
    </w:p>
    <w:p w14:paraId="0D762073" w14:textId="7A4F2E0D" w:rsidR="00287B6D" w:rsidRDefault="004528BE" w:rsidP="00595706">
      <w:pPr>
        <w:pStyle w:val="ListBullet2"/>
      </w:pPr>
      <w:r>
        <w:t>Swap the applications</w:t>
      </w:r>
      <w:r w:rsidR="00E53DA9">
        <w:t xml:space="preserve"> between the panel slots</w:t>
      </w:r>
      <w:r>
        <w:t xml:space="preserve"> to change the order in which the applications must display in a 2-panel or 3-panel view on the monitor.</w:t>
      </w:r>
    </w:p>
    <w:p w14:paraId="4AA6A4A7" w14:textId="29B7C881" w:rsidR="00E53DA9" w:rsidRDefault="005631F8" w:rsidP="00C413AA">
      <w:pPr>
        <w:pStyle w:val="CVChapterBodyCopyIndent2"/>
      </w:pPr>
      <w:r>
        <w:t>The swap button</w:t>
      </w:r>
      <w:r w:rsidR="00AE40AC">
        <w:t xml:space="preserve"> in the </w:t>
      </w:r>
      <w:r w:rsidR="00AE40AC" w:rsidRPr="00AE40AC">
        <w:rPr>
          <w:b/>
        </w:rPr>
        <w:t>Display</w:t>
      </w:r>
      <w:r w:rsidR="00AE40AC">
        <w:t xml:space="preserve"> </w:t>
      </w:r>
      <w:r w:rsidR="00AE40AC" w:rsidRPr="00AE40AC">
        <w:rPr>
          <w:b/>
        </w:rPr>
        <w:t>Settings</w:t>
      </w:r>
      <w:r w:rsidR="00AE40AC">
        <w:t xml:space="preserve"> window</w:t>
      </w:r>
      <w:r>
        <w:t xml:space="preserve"> functions</w:t>
      </w:r>
      <w:r w:rsidR="009202E8">
        <w:t>,</w:t>
      </w:r>
      <w:r>
        <w:t xml:space="preserve"> as shown in the following illustration:</w:t>
      </w:r>
    </w:p>
    <w:p w14:paraId="62AA576F" w14:textId="6D6434E0" w:rsidR="00D71860" w:rsidRDefault="00D71860" w:rsidP="00D71860">
      <w:pPr>
        <w:pStyle w:val="CVFigure"/>
      </w:pPr>
      <w:r>
        <w:drawing>
          <wp:inline distT="0" distB="0" distL="0" distR="0" wp14:anchorId="384D7880" wp14:editId="6CF33B08">
            <wp:extent cx="4886325" cy="1110734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Swap functionality.png"/>
                    <pic:cNvPicPr/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7228" cy="1117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D2A93" w14:textId="6B267E9D" w:rsidR="00D71860" w:rsidRDefault="00D71860" w:rsidP="00D71860">
      <w:pPr>
        <w:pStyle w:val="CVFigureCaption"/>
      </w:pPr>
      <w:r>
        <w:t>Swap Function in the Display Settings Button</w:t>
      </w:r>
    </w:p>
    <w:p w14:paraId="0F498FC3" w14:textId="55D03AEC" w:rsidR="009967C1" w:rsidRDefault="009967C1" w:rsidP="00196C83">
      <w:pPr>
        <w:pStyle w:val="CVChapterBodyCopyIndent3"/>
      </w:pPr>
      <w:r>
        <w:t>You can use the swap button to interchange the applications between panels 1 and 2</w:t>
      </w:r>
      <w:r w:rsidR="00324ADE">
        <w:t xml:space="preserve"> slots</w:t>
      </w:r>
      <w:r>
        <w:t xml:space="preserve"> and between panels 2 and 3</w:t>
      </w:r>
      <w:r w:rsidR="00324ADE">
        <w:t xml:space="preserve"> slots in the Display Settings window</w:t>
      </w:r>
      <w:r>
        <w:t>.</w:t>
      </w:r>
    </w:p>
    <w:p w14:paraId="2C418856" w14:textId="727861B7" w:rsidR="00CC4633" w:rsidRDefault="00CC4633" w:rsidP="00E51435">
      <w:pPr>
        <w:pStyle w:val="CVChapterBodyCopyIndent1"/>
      </w:pPr>
      <w:r>
        <w:t>Follow these steps to make changes to an existing preset:</w:t>
      </w:r>
    </w:p>
    <w:p w14:paraId="7B3B8ABE" w14:textId="51BC17FE" w:rsidR="00F636D4" w:rsidRDefault="00F636D4" w:rsidP="00F636D4">
      <w:pPr>
        <w:pStyle w:val="ListNumber"/>
        <w:numPr>
          <w:ilvl w:val="0"/>
          <w:numId w:val="33"/>
        </w:numPr>
      </w:pPr>
      <w:r>
        <w:rPr>
          <w:noProof/>
          <w:lang w:val="en-IN" w:eastAsia="en-IN"/>
        </w:rPr>
        <w:drawing>
          <wp:anchor distT="0" distB="0" distL="114300" distR="114300" simplePos="0" relativeHeight="251668480" behindDoc="0" locked="0" layoutInCell="1" allowOverlap="1" wp14:anchorId="364690BD" wp14:editId="62FAAE60">
            <wp:simplePos x="0" y="0"/>
            <wp:positionH relativeFrom="column">
              <wp:posOffset>2324100</wp:posOffset>
            </wp:positionH>
            <wp:positionV relativeFrom="paragraph">
              <wp:posOffset>17780</wp:posOffset>
            </wp:positionV>
            <wp:extent cx="142875" cy="142875"/>
            <wp:effectExtent l="0" t="0" r="0" b="0"/>
            <wp:wrapThrough wrapText="bothSides">
              <wp:wrapPolygon edited="0">
                <wp:start x="0" y="0"/>
                <wp:lineTo x="0" y="20160"/>
                <wp:lineTo x="20160" y="20160"/>
                <wp:lineTo x="20160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Tool-10.jpg"/>
                    <pic:cNvPicPr/>
                  </pic:nvPicPr>
                  <pic:blipFill rotWithShape="1">
                    <a:blip r:embed="rId143">
                      <a:extLst>
                        <a:ext uri="{BEBA8EAE-BF5A-486C-A8C5-ECC9F3942E4B}">
                          <a14:imgProps xmlns:a14="http://schemas.microsoft.com/office/drawing/2010/main">
                            <a14:imgLayer r:embed="rId14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08" t="25306" r="21402" b="17403"/>
                    <a:stretch/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elect the </w:t>
      </w:r>
      <w:r w:rsidRPr="00F636D4">
        <w:rPr>
          <w:b/>
        </w:rPr>
        <w:t>Display</w:t>
      </w:r>
      <w:r>
        <w:t xml:space="preserve"> </w:t>
      </w:r>
      <w:r w:rsidRPr="00F636D4">
        <w:rPr>
          <w:b/>
        </w:rPr>
        <w:t>settings</w:t>
      </w:r>
      <w:r>
        <w:t xml:space="preserve"> button </w:t>
      </w:r>
      <w:r w:rsidR="006A230B">
        <w:t xml:space="preserve">on the toolbar </w:t>
      </w:r>
      <w:r>
        <w:t xml:space="preserve">or click anywhere in the blank panel frame to open the </w:t>
      </w:r>
      <w:r w:rsidRPr="00F636D4">
        <w:rPr>
          <w:b/>
        </w:rPr>
        <w:t>Display</w:t>
      </w:r>
      <w:r>
        <w:t xml:space="preserve"> </w:t>
      </w:r>
      <w:r w:rsidRPr="00F636D4">
        <w:rPr>
          <w:b/>
        </w:rPr>
        <w:t>Settings</w:t>
      </w:r>
      <w:r>
        <w:t xml:space="preserve"> window.</w:t>
      </w:r>
    </w:p>
    <w:p w14:paraId="7BF69093" w14:textId="751817F5" w:rsidR="00E90A49" w:rsidRDefault="00103A1B" w:rsidP="00201C5C">
      <w:pPr>
        <w:pStyle w:val="CVFigure"/>
      </w:pPr>
      <w:r>
        <w:drawing>
          <wp:inline distT="0" distB="0" distL="0" distR="0" wp14:anchorId="385BFF53" wp14:editId="217D418B">
            <wp:extent cx="3448050" cy="2819898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EditAPreset_i.png"/>
                    <pic:cNvPicPr/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024" cy="282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EE5C4" w14:textId="165D6602" w:rsidR="00201C5C" w:rsidRDefault="00D61D87" w:rsidP="00201C5C">
      <w:pPr>
        <w:pStyle w:val="CVFigureCaption"/>
      </w:pPr>
      <w:r>
        <w:t>Edit an Existing Preset</w:t>
      </w:r>
    </w:p>
    <w:p w14:paraId="13F875CB" w14:textId="011F5C0C" w:rsidR="00E90A49" w:rsidRDefault="00E90A49" w:rsidP="00F636D4">
      <w:pPr>
        <w:pStyle w:val="ListNumber"/>
        <w:numPr>
          <w:ilvl w:val="0"/>
          <w:numId w:val="33"/>
        </w:numPr>
      </w:pPr>
      <w:r>
        <w:t xml:space="preserve">Select an existing </w:t>
      </w:r>
      <w:r w:rsidR="00550A5E">
        <w:t xml:space="preserve">2-panel or a 3-panel preset that you want to edit from the </w:t>
      </w:r>
      <w:r w:rsidR="00550A5E" w:rsidRPr="00550A5E">
        <w:rPr>
          <w:b/>
        </w:rPr>
        <w:t>Select</w:t>
      </w:r>
      <w:r w:rsidR="00550A5E">
        <w:t xml:space="preserve"> </w:t>
      </w:r>
      <w:r w:rsidR="00550A5E" w:rsidRPr="00550A5E">
        <w:rPr>
          <w:b/>
        </w:rPr>
        <w:t>Presets</w:t>
      </w:r>
      <w:r w:rsidR="00550A5E">
        <w:t xml:space="preserve"> group.</w:t>
      </w:r>
    </w:p>
    <w:p w14:paraId="5DA5940A" w14:textId="18B112D6" w:rsidR="00377216" w:rsidRDefault="00550A5E" w:rsidP="00377216">
      <w:pPr>
        <w:pStyle w:val="ListNumber"/>
        <w:numPr>
          <w:ilvl w:val="0"/>
          <w:numId w:val="33"/>
        </w:numPr>
      </w:pPr>
      <w:r>
        <w:t xml:space="preserve">Select the panel </w:t>
      </w:r>
      <w:r w:rsidR="004C6AE9">
        <w:t xml:space="preserve">slot for which you want to assign a new application from the </w:t>
      </w:r>
      <w:r w:rsidR="004C6AE9" w:rsidRPr="004C6AE9">
        <w:rPr>
          <w:b/>
        </w:rPr>
        <w:t>Select</w:t>
      </w:r>
      <w:r w:rsidR="004C6AE9">
        <w:t xml:space="preserve"> </w:t>
      </w:r>
      <w:r w:rsidR="004C6AE9" w:rsidRPr="004C6AE9">
        <w:rPr>
          <w:b/>
        </w:rPr>
        <w:t>Displays</w:t>
      </w:r>
      <w:r w:rsidR="004C6AE9">
        <w:t xml:space="preserve"> group.</w:t>
      </w:r>
    </w:p>
    <w:p w14:paraId="1796B94C" w14:textId="090F5E0F" w:rsidR="00377216" w:rsidRDefault="00377216" w:rsidP="00377216">
      <w:pPr>
        <w:pStyle w:val="CVChapterBodyCopyIndent1"/>
      </w:pPr>
      <w:r>
        <w:lastRenderedPageBreak/>
        <w:t xml:space="preserve">You can either change the applications in all the preset slots (two preset slots and three preset slots) or </w:t>
      </w:r>
      <w:r w:rsidR="00135E5E">
        <w:t>just one slot.</w:t>
      </w:r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"/>
        <w:gridCol w:w="7553"/>
      </w:tblGrid>
      <w:tr w:rsidR="00377216" w14:paraId="1134F70E" w14:textId="77777777" w:rsidTr="00E53DA9">
        <w:trPr>
          <w:trHeight w:val="989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C052267" w14:textId="77777777" w:rsidR="00377216" w:rsidRDefault="009A1785" w:rsidP="00E53DA9">
            <w:pPr>
              <w:pStyle w:val="ChapterBodyCopy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pict w14:anchorId="64098376">
                <v:shape id="_x0000_s1355" style="position:absolute;margin-left:.55pt;margin-top:.1pt;width:33.8pt;height:33.75pt;z-index:251674624;visibility:visible;mso-wrap-style:square;mso-wrap-distance-left:9pt;mso-wrap-distance-top:0;mso-wrap-distance-right:9pt;mso-wrap-distance-bottom:0;mso-position-horizontal-relative:margin;mso-position-vertical-relative:text;mso-width-relative:margin;mso-height-relative:margin;v-text-anchor:top" coordsize="602,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" path="m302,c467,,602,135,601,301,600,466,466,600,300,600,135,599,,466,1,298,2,133,135,,302,xm301,408v10,,21,,32,c341,408,345,405,347,397v5,-19,12,-36,18,-54c373,321,383,301,388,279v8,-35,-9,-65,-41,-80c322,188,296,187,270,194v-31,8,-53,27,-57,62c211,278,215,299,225,319v13,26,26,51,31,80c257,403,262,407,266,408v12,1,23,,35,xm302,423v-12,,-24,1,-37,c257,423,256,428,256,435v,6,-1,13,9,13c289,448,313,448,337,448v9,,9,-6,10,-13c347,428,346,423,337,423v-12,1,-23,,-35,xm301,462v-12,,-24,,-36,c257,461,256,466,256,473v,6,-2,14,9,13c289,486,313,486,337,487v10,,9,-6,10,-13c347,467,346,461,337,462v-12,,-24,,-36,xm453,325v3,-2,10,-6,11,-10c466,307,459,305,452,304v-10,-2,-20,-5,-30,-5c417,299,413,303,408,306v3,4,5,11,9,12c427,322,438,322,453,325xm240,177v-9,-14,-18,-27,-27,-39c211,136,204,136,202,138v-2,3,-5,10,-3,13c205,162,213,173,221,184v2,2,8,4,11,3c234,186,236,181,240,177xm362,176v4,5,5,9,8,10c373,188,379,187,380,185v9,-12,16,-23,23,-36c405,147,402,141,400,138v-2,-2,-9,-2,-11,c380,150,372,163,362,176xm148,205v-4,3,-9,5,-9,8c138,217,139,224,142,225v12,7,25,12,38,17c182,243,188,240,190,237v2,-2,1,-9,-1,-10c175,219,162,212,148,205xm421,244v14,-7,27,-13,40,-20c463,223,465,216,464,213v-2,-3,-8,-6,-10,-5c440,213,427,219,414,226v-2,1,-4,7,-3,10c413,239,417,241,421,244xm147,325v16,-3,27,-3,38,-7c189,317,192,311,195,307v-5,-3,-10,-8,-15,-8c170,299,159,301,149,304v-5,2,-8,7,-12,11c141,319,145,322,147,325xm311,143v,,,,,c311,136,312,130,311,124v-1,-4,-6,-10,-9,-10c298,115,292,120,292,123v-1,13,-1,26,,39c292,165,298,168,302,171v3,-3,8,-6,9,-11c312,155,311,149,311,143xm301,377v7,,14,,22,c329,378,331,376,333,369v3,-13,8,-26,12,-38c350,315,357,300,361,284v5,-24,-7,-47,-29,-57c315,219,297,218,280,223v-22,6,-37,20,-39,45c239,284,242,299,249,313v9,19,18,37,21,58c271,374,275,377,277,377v8,1,16,,24,xe" fillcolor="#0074a4" stroked="f">
                  <v:path arrowok="t" o:connecttype="custom" o:connectlocs="751731,376688;1251,372934;376491,510594;434028,496828;485311,349156;337716,242782;281430,399214;332713,510594;377742,529365;320205,544383;421520,560652;421520,529365;376491,578172;320205,591938;421520,609459;421520,578172;566613,406723;565362,380442;510327,382945;566613,406723;266421,172701;248909,188970;290186,234022;452790,220256;475304,231519;500320,172701;452790,220256;173861,266560;225144,302852;236401,284080;526587,305355;580372,266560;517831,282829;526587,305355;231398,397963;225144,374185;171360,394208;388999,178958;388999,155180;365234,153929;377742,213999;388999,178958;404009,471799;431526,414232;415266,284080;301443,335390;337716,464290;376491,471799" o:connectangles="0,0,0,0,0,0,0,0,0,0,0,0,0,0,0,0,0,0,0,0,0,0,0,0,0,0,0,0,0,0,0,0,0,0,0,0,0,0,0,0,0,0,0,0,0,0,0,0"/>
                  <o:lock v:ext="edit" verticies="t"/>
                  <w10:wrap anchorx="margin"/>
                </v:shape>
              </w:pict>
            </w:r>
          </w:p>
        </w:tc>
        <w:tc>
          <w:tcPr>
            <w:tcW w:w="7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5AFC5" w14:textId="0CBED0ED" w:rsidR="00377216" w:rsidRDefault="00377216" w:rsidP="00E53DA9">
            <w:pPr>
              <w:pStyle w:val="CVCalloutNote"/>
              <w:rPr>
                <w:rFonts w:cs="Calibri"/>
                <w:color w:val="17365D"/>
              </w:rPr>
            </w:pPr>
            <w:r>
              <w:rPr>
                <w:rFonts w:cs="Calibri"/>
                <w:color w:val="17365D"/>
              </w:rPr>
              <w:t>Use the Clear button to clear the applications o</w:t>
            </w:r>
            <w:r w:rsidR="00135E5E">
              <w:rPr>
                <w:rFonts w:cs="Calibri"/>
                <w:color w:val="17365D"/>
              </w:rPr>
              <w:t>f all the panel slots together.</w:t>
            </w:r>
          </w:p>
        </w:tc>
      </w:tr>
    </w:tbl>
    <w:p w14:paraId="185714DC" w14:textId="283CAA39" w:rsidR="00135E5E" w:rsidRDefault="00135E5E" w:rsidP="00135E5E">
      <w:pPr>
        <w:pStyle w:val="CVspacebeforetable"/>
      </w:pPr>
    </w:p>
    <w:p w14:paraId="0076CDCB" w14:textId="7279A0D6" w:rsidR="00D71860" w:rsidRDefault="009202E8" w:rsidP="00F636D4">
      <w:pPr>
        <w:pStyle w:val="ListNumber"/>
        <w:numPr>
          <w:ilvl w:val="0"/>
          <w:numId w:val="33"/>
        </w:numPr>
      </w:pPr>
      <w:r>
        <w:t>Use the swap button to</w:t>
      </w:r>
      <w:r w:rsidR="00D71860">
        <w:t xml:space="preserve"> </w:t>
      </w:r>
      <w:r>
        <w:t>only</w:t>
      </w:r>
      <w:r w:rsidR="00D71860">
        <w:t xml:space="preserve"> interchange the applications between the panel slots without assigning new applications</w:t>
      </w:r>
      <w:r w:rsidR="009967C1">
        <w:t>.</w:t>
      </w:r>
    </w:p>
    <w:p w14:paraId="3D71F1D2" w14:textId="46C14B69" w:rsidR="00B302C5" w:rsidRDefault="00B302C5" w:rsidP="00F636D4">
      <w:pPr>
        <w:pStyle w:val="ListNumber"/>
        <w:numPr>
          <w:ilvl w:val="0"/>
          <w:numId w:val="33"/>
        </w:numPr>
      </w:pPr>
      <w:r>
        <w:t xml:space="preserve">From the </w:t>
      </w:r>
      <w:r w:rsidRPr="00B302C5">
        <w:rPr>
          <w:b/>
        </w:rPr>
        <w:t>Select</w:t>
      </w:r>
      <w:r>
        <w:t xml:space="preserve"> </w:t>
      </w:r>
      <w:r w:rsidRPr="00B302C5">
        <w:rPr>
          <w:b/>
        </w:rPr>
        <w:t>Applications</w:t>
      </w:r>
      <w:r>
        <w:t xml:space="preserve"> group, </w:t>
      </w:r>
      <w:r w:rsidR="00103A1B">
        <w:t>click</w:t>
      </w:r>
      <w:r>
        <w:t xml:space="preserve"> the new application that you want to assign to the panel.</w:t>
      </w:r>
      <w:r w:rsidR="00103A1B">
        <w:t xml:space="preserve"> The new application is assigned to the selected panel slot.</w:t>
      </w:r>
    </w:p>
    <w:p w14:paraId="019B873B" w14:textId="6ADDB1E2" w:rsidR="00C30CE3" w:rsidRDefault="00C30CE3" w:rsidP="00F636D4">
      <w:pPr>
        <w:pStyle w:val="ListNumber"/>
        <w:numPr>
          <w:ilvl w:val="0"/>
          <w:numId w:val="33"/>
        </w:numPr>
      </w:pPr>
      <w:r>
        <w:t xml:space="preserve">If required, you can change the preset name in the </w:t>
      </w:r>
      <w:r w:rsidR="00135E5E" w:rsidRPr="001F7362">
        <w:rPr>
          <w:b/>
        </w:rPr>
        <w:t>Enter the preset name here</w:t>
      </w:r>
      <w:r w:rsidR="00135E5E">
        <w:t xml:space="preserve"> box</w:t>
      </w:r>
      <w:r>
        <w:t>.</w:t>
      </w:r>
    </w:p>
    <w:p w14:paraId="54E1A757" w14:textId="7D705C3C" w:rsidR="00103A1B" w:rsidRDefault="00103A1B" w:rsidP="00103A1B">
      <w:pPr>
        <w:pStyle w:val="CVFigure"/>
      </w:pPr>
      <w:r>
        <w:drawing>
          <wp:inline distT="0" distB="0" distL="0" distR="0" wp14:anchorId="5A8F716A" wp14:editId="552BFC80">
            <wp:extent cx="3524250" cy="2858150"/>
            <wp:effectExtent l="0" t="0" r="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EditAPreset_ii.png"/>
                    <pic:cNvPicPr/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862" cy="286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1BDFB" w14:textId="72B896CA" w:rsidR="00103A1B" w:rsidRDefault="00103A1B" w:rsidP="00103A1B">
      <w:pPr>
        <w:pStyle w:val="CVFigureCaption"/>
      </w:pPr>
    </w:p>
    <w:p w14:paraId="57860FF6" w14:textId="070D786C" w:rsidR="008A1878" w:rsidRDefault="00103A1B" w:rsidP="00D56D01">
      <w:pPr>
        <w:pStyle w:val="ListNumber"/>
      </w:pPr>
      <w:r>
        <w:t xml:space="preserve">Click the save button </w:t>
      </w:r>
      <w:r w:rsidRPr="0010762B">
        <w:rPr>
          <w:noProof/>
          <w:lang w:val="en-IN" w:eastAsia="en-IN"/>
        </w:rPr>
        <w:t>below the preset icon</w:t>
      </w:r>
      <w:r w:rsidR="00D56D01">
        <w:rPr>
          <w:noProof/>
          <w:lang w:val="en-IN" w:eastAsia="en-IN"/>
        </w:rPr>
        <w:t xml:space="preserve"> that you want t</w:t>
      </w:r>
      <w:r w:rsidRPr="0010762B">
        <w:rPr>
          <w:noProof/>
          <w:lang w:val="en-IN" w:eastAsia="en-IN"/>
        </w:rPr>
        <w:t xml:space="preserve">o </w:t>
      </w:r>
      <w:r w:rsidR="00D56D01">
        <w:rPr>
          <w:noProof/>
          <w:lang w:val="en-IN" w:eastAsia="en-IN"/>
        </w:rPr>
        <w:t>edit.</w:t>
      </w:r>
      <w:r w:rsidR="00D56D01">
        <w:t xml:space="preserve"> T</w:t>
      </w:r>
      <w:r w:rsidRPr="00D56D01">
        <w:rPr>
          <w:noProof/>
          <w:lang w:val="en-IN" w:eastAsia="en-IN"/>
        </w:rPr>
        <w:t>he</w:t>
      </w:r>
      <w:r w:rsidR="006F3268" w:rsidRPr="00D56D01">
        <w:rPr>
          <w:noProof/>
          <w:lang w:val="en-IN" w:eastAsia="en-IN"/>
        </w:rPr>
        <w:t xml:space="preserve"> changes that you made to the preset</w:t>
      </w:r>
      <w:r w:rsidR="00D56D01" w:rsidRPr="00D56D01">
        <w:rPr>
          <w:noProof/>
          <w:lang w:val="en-IN" w:eastAsia="en-IN"/>
        </w:rPr>
        <w:t xml:space="preserve"> are saved</w:t>
      </w:r>
      <w:r w:rsidRPr="00D56D01">
        <w:rPr>
          <w:noProof/>
          <w:lang w:val="en-IN" w:eastAsia="en-IN"/>
        </w:rPr>
        <w:t>. T</w:t>
      </w:r>
      <w:r w:rsidR="006F3268" w:rsidRPr="00D56D01">
        <w:rPr>
          <w:noProof/>
          <w:lang w:val="en-IN" w:eastAsia="en-IN"/>
        </w:rPr>
        <w:t>he message, ‘</w:t>
      </w:r>
      <w:r w:rsidR="006F3268" w:rsidRPr="00D56D01">
        <w:rPr>
          <w:b/>
        </w:rPr>
        <w:t xml:space="preserve">Preset saved successfully’ </w:t>
      </w:r>
      <w:r w:rsidR="006F3268" w:rsidRPr="006F3268">
        <w:t>displays on successfully saving the preset.</w:t>
      </w:r>
    </w:p>
    <w:p w14:paraId="500AE8D1" w14:textId="0B10FFA6" w:rsidR="00CA4553" w:rsidRDefault="00CA4553" w:rsidP="00CA4553">
      <w:pPr>
        <w:pStyle w:val="ListNumber"/>
      </w:pPr>
      <w:r>
        <w:t xml:space="preserve">Click the </w:t>
      </w:r>
      <w:r w:rsidRPr="00550EBF">
        <w:rPr>
          <w:b/>
        </w:rPr>
        <w:t>Apply</w:t>
      </w:r>
      <w:r>
        <w:t xml:space="preserve"> button to apply the saved preset to the monitor screen immediately or click the </w:t>
      </w:r>
      <w:r w:rsidRPr="00550EBF">
        <w:rPr>
          <w:b/>
        </w:rPr>
        <w:t>Cancel</w:t>
      </w:r>
      <w:r>
        <w:t xml:space="preserve"> button to exit the </w:t>
      </w:r>
      <w:r w:rsidRPr="00294F58">
        <w:rPr>
          <w:b/>
        </w:rPr>
        <w:t>Display</w:t>
      </w:r>
      <w:r>
        <w:t xml:space="preserve"> </w:t>
      </w:r>
      <w:r w:rsidRPr="00294F58">
        <w:rPr>
          <w:b/>
        </w:rPr>
        <w:t>Settings</w:t>
      </w:r>
      <w:r>
        <w:t xml:space="preserve"> window without applying the saved preset, but to use it when required.</w:t>
      </w:r>
    </w:p>
    <w:p w14:paraId="7B1F8BA1" w14:textId="14AC33E3" w:rsidR="004B7B9D" w:rsidRDefault="00D922F8" w:rsidP="00426E75">
      <w:pPr>
        <w:pStyle w:val="Heading2"/>
      </w:pPr>
      <w:bookmarkStart w:id="53" w:name="_Toc24344149"/>
      <w:r>
        <w:t>Switch</w:t>
      </w:r>
      <w:r w:rsidR="00D755BB">
        <w:t xml:space="preserve"> </w:t>
      </w:r>
      <w:r w:rsidR="00986A80">
        <w:t>b</w:t>
      </w:r>
      <w:r w:rsidR="00833FFA">
        <w:t xml:space="preserve">etween Single Panel </w:t>
      </w:r>
      <w:r>
        <w:t>Mode</w:t>
      </w:r>
      <w:r w:rsidR="00833FFA">
        <w:t xml:space="preserve"> and Multi-Panel </w:t>
      </w:r>
      <w:r>
        <w:t>Mode</w:t>
      </w:r>
      <w:bookmarkEnd w:id="53"/>
    </w:p>
    <w:p w14:paraId="2103EF7D" w14:textId="5351B9B7" w:rsidR="004B7B9D" w:rsidRDefault="009A1785" w:rsidP="009A1785">
      <w:pPr>
        <w:pStyle w:val="CVChapterBodyCopy"/>
      </w:pPr>
      <w:r>
        <w:t>UEE gives the provision</w:t>
      </w:r>
      <w:r w:rsidR="004B7B9D">
        <w:t xml:space="preserve"> to view the applications that you have access to through a single panel, 2-panel, or a 3-panel display.</w:t>
      </w:r>
    </w:p>
    <w:p w14:paraId="73E46C5B" w14:textId="011403D5" w:rsidR="004B7B9D" w:rsidRDefault="004B7B9D" w:rsidP="009A1785">
      <w:pPr>
        <w:pStyle w:val="CVChapterBodyCopy"/>
      </w:pPr>
      <w:r>
        <w:lastRenderedPageBreak/>
        <w:t xml:space="preserve">Use the pinned applications on the toolbar to apply one of </w:t>
      </w:r>
      <w:r w:rsidR="0048433E">
        <w:t>the</w:t>
      </w:r>
      <w:r>
        <w:t xml:space="preserve"> application</w:t>
      </w:r>
      <w:r w:rsidR="0048433E">
        <w:t>s of your choice</w:t>
      </w:r>
      <w:r>
        <w:t xml:space="preserve"> in a single panel mode.</w:t>
      </w:r>
    </w:p>
    <w:p w14:paraId="7F031A3B" w14:textId="455B5F4F" w:rsidR="004B7B9D" w:rsidRDefault="0048433E" w:rsidP="009A1785">
      <w:pPr>
        <w:pStyle w:val="CVChapterBodyCopy"/>
      </w:pPr>
      <w:r>
        <w:t>Use the pinned presets on the toolbar to apply a 2-panel view or a 3-panel view on your monitor screen.</w:t>
      </w:r>
    </w:p>
    <w:p w14:paraId="7639AC76" w14:textId="51B72056" w:rsidR="00426E75" w:rsidRDefault="00D922F8" w:rsidP="009A1785">
      <w:pPr>
        <w:pStyle w:val="CVChapterBodyCopy"/>
      </w:pPr>
      <w:r>
        <w:t>Y</w:t>
      </w:r>
      <w:r w:rsidR="00426E75">
        <w:t xml:space="preserve">ou </w:t>
      </w:r>
      <w:r>
        <w:t xml:space="preserve">can </w:t>
      </w:r>
      <w:r w:rsidR="00426E75">
        <w:t>choose to switch</w:t>
      </w:r>
      <w:r w:rsidR="004F1EDF">
        <w:t xml:space="preserve"> the view</w:t>
      </w:r>
      <w:r w:rsidR="009A1785">
        <w:t xml:space="preserve"> on the monitor screen</w:t>
      </w:r>
      <w:r w:rsidR="00426E75">
        <w:t xml:space="preserve"> </w:t>
      </w:r>
      <w:r w:rsidR="004F1EDF">
        <w:t>from</w:t>
      </w:r>
      <w:r w:rsidR="00426E75">
        <w:t xml:space="preserve"> a single panel </w:t>
      </w:r>
      <w:r>
        <w:t>mode</w:t>
      </w:r>
      <w:r w:rsidR="00426E75">
        <w:t xml:space="preserve"> </w:t>
      </w:r>
      <w:r w:rsidR="004F1EDF">
        <w:t>to</w:t>
      </w:r>
      <w:r w:rsidR="00426E75">
        <w:t xml:space="preserve"> a multi-panel </w:t>
      </w:r>
      <w:r>
        <w:t>mode</w:t>
      </w:r>
      <w:r w:rsidR="00426E75">
        <w:t xml:space="preserve"> (2-panel or a 3-panel views)</w:t>
      </w:r>
      <w:r w:rsidR="004F1EDF">
        <w:t>. Y</w:t>
      </w:r>
      <w:r w:rsidR="00426E75">
        <w:t xml:space="preserve">ou can do </w:t>
      </w:r>
      <w:r w:rsidR="004F1EDF">
        <w:t>this directly from the toolbar on the UEE screen,</w:t>
      </w:r>
      <w:r w:rsidR="00426E75">
        <w:t xml:space="preserve"> </w:t>
      </w:r>
      <w:r w:rsidR="004F1EDF">
        <w:t>or</w:t>
      </w:r>
      <w:r w:rsidR="00426E75">
        <w:t xml:space="preserve"> </w:t>
      </w:r>
      <w:r w:rsidR="004F1EDF">
        <w:t>from</w:t>
      </w:r>
      <w:r w:rsidR="00426E75">
        <w:t xml:space="preserve"> the </w:t>
      </w:r>
      <w:r w:rsidR="00426E75" w:rsidRPr="004F1EDF">
        <w:rPr>
          <w:b/>
        </w:rPr>
        <w:t>Display</w:t>
      </w:r>
      <w:r w:rsidR="00426E75">
        <w:t xml:space="preserve"> </w:t>
      </w:r>
      <w:r w:rsidR="00426E75" w:rsidRPr="004F1EDF">
        <w:rPr>
          <w:b/>
        </w:rPr>
        <w:t>Settings</w:t>
      </w:r>
      <w:r w:rsidR="00426E75">
        <w:t xml:space="preserve"> window</w:t>
      </w:r>
      <w:r w:rsidR="004F1EDF">
        <w:t xml:space="preserve"> and then apply the changes on the UEE screen</w:t>
      </w:r>
      <w:r w:rsidR="00426E75">
        <w:t>:</w:t>
      </w:r>
    </w:p>
    <w:p w14:paraId="1C644846" w14:textId="7010145F" w:rsidR="00426E75" w:rsidRDefault="00426E75" w:rsidP="009A1785">
      <w:pPr>
        <w:pStyle w:val="CVChapterBodyCopy"/>
      </w:pPr>
      <w:r>
        <w:t>Follow these steps to change the UEE screen view</w:t>
      </w:r>
      <w:r w:rsidR="005A67BF">
        <w:t xml:space="preserve"> from a single panel mode to a multi</w:t>
      </w:r>
      <w:r>
        <w:t>-panel mode</w:t>
      </w:r>
      <w:r w:rsidR="004F1EDF">
        <w:t xml:space="preserve"> </w:t>
      </w:r>
      <w:r w:rsidR="00F249CD">
        <w:t>from the toolbar of</w:t>
      </w:r>
      <w:r w:rsidR="004F1EDF">
        <w:t xml:space="preserve"> the UEE screen</w:t>
      </w:r>
      <w:r>
        <w:t>:</w:t>
      </w:r>
    </w:p>
    <w:p w14:paraId="0706A80A" w14:textId="5834C8B0" w:rsidR="00761602" w:rsidRDefault="00761602" w:rsidP="00761602">
      <w:pPr>
        <w:pStyle w:val="ListNumber"/>
        <w:numPr>
          <w:ilvl w:val="0"/>
          <w:numId w:val="34"/>
        </w:numPr>
      </w:pPr>
      <w:r>
        <w:t xml:space="preserve">If you are not on the UEE screen already, click the </w:t>
      </w:r>
      <w:r w:rsidRPr="00A875B7">
        <w:t>UEE</w:t>
      </w:r>
      <w:r>
        <w:t xml:space="preserve"> </w:t>
      </w:r>
      <w:r w:rsidRPr="00A875B7">
        <w:t>application</w:t>
      </w:r>
      <w:r>
        <w:t xml:space="preserve"> </w:t>
      </w:r>
      <w:r w:rsidRPr="00A875B7">
        <w:t>on the</w:t>
      </w:r>
      <w:r>
        <w:t xml:space="preserve"> </w:t>
      </w:r>
      <w:hyperlink w:anchor="NavvisLandingScreen" w:history="1">
        <w:r w:rsidRPr="00761602">
          <w:rPr>
            <w:rStyle w:val="Hyperlink"/>
            <w:rFonts w:cstheme="minorBidi"/>
          </w:rPr>
          <w:t>Navvis Landing screen</w:t>
        </w:r>
      </w:hyperlink>
      <w:r>
        <w:t xml:space="preserve"> </w:t>
      </w:r>
      <w:r w:rsidRPr="00A875B7">
        <w:t>to open the</w:t>
      </w:r>
      <w:r>
        <w:t xml:space="preserve"> UEE screen.</w:t>
      </w:r>
    </w:p>
    <w:tbl>
      <w:tblPr>
        <w:tblStyle w:val="TableGrid"/>
        <w:tblW w:w="0" w:type="auto"/>
        <w:tblInd w:w="5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7411"/>
      </w:tblGrid>
      <w:tr w:rsidR="000E55C7" w14:paraId="1BE2C1B2" w14:textId="77777777" w:rsidTr="0019354C">
        <w:trPr>
          <w:trHeight w:val="989"/>
        </w:trPr>
        <w:tc>
          <w:tcPr>
            <w:tcW w:w="769" w:type="dxa"/>
            <w:vAlign w:val="center"/>
          </w:tcPr>
          <w:p w14:paraId="56A0313F" w14:textId="77777777" w:rsidR="000E55C7" w:rsidRDefault="000E55C7" w:rsidP="0019354C">
            <w:pPr>
              <w:pStyle w:val="ChapterBodyCopy"/>
            </w:pPr>
            <w:r w:rsidRPr="007132F5">
              <w:rPr>
                <w:noProof/>
                <w:lang w:val="en-IN" w:eastAsia="en-IN"/>
              </w:rPr>
              <w:drawing>
                <wp:inline distT="0" distB="0" distL="0" distR="0" wp14:anchorId="652D95F0" wp14:editId="20DE14F2">
                  <wp:extent cx="441691" cy="438150"/>
                  <wp:effectExtent l="0" t="0" r="0" b="0"/>
                  <wp:docPr id="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17" cy="441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3" w:type="dxa"/>
            <w:vAlign w:val="center"/>
          </w:tcPr>
          <w:p w14:paraId="5A8E3060" w14:textId="723355BF" w:rsidR="000E55C7" w:rsidRDefault="000E55C7" w:rsidP="000E55C7">
            <w:pPr>
              <w:pStyle w:val="CVCalloutNote"/>
            </w:pPr>
            <w:r>
              <w:t>When you open the UEE screen, the application or the preset that you last applied to the UEE screen in your previous login session displays.</w:t>
            </w:r>
          </w:p>
        </w:tc>
      </w:tr>
    </w:tbl>
    <w:p w14:paraId="54BAF54F" w14:textId="112FC0FD" w:rsidR="000E55C7" w:rsidRDefault="00465DC0" w:rsidP="000E55C7">
      <w:pPr>
        <w:pStyle w:val="CVFigure"/>
      </w:pPr>
      <w:r>
        <w:drawing>
          <wp:inline distT="0" distB="0" distL="0" distR="0" wp14:anchorId="700B518B" wp14:editId="37E20F4A">
            <wp:extent cx="4898004" cy="2854335"/>
            <wp:effectExtent l="0" t="0" r="0" b="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SwitchingViews_UEEScreen_i.png"/>
                    <pic:cNvPicPr/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258" cy="286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3EE83" w14:textId="1FAAC878" w:rsidR="00761602" w:rsidRDefault="00D9110C" w:rsidP="000E55C7">
      <w:pPr>
        <w:pStyle w:val="CVFigureCaption"/>
      </w:pPr>
      <w:r>
        <w:t>UEE Screen—Single Panel Mode</w:t>
      </w:r>
      <w:r w:rsidR="003052DF">
        <w:t>—Coreo View-Bed View</w:t>
      </w:r>
    </w:p>
    <w:p w14:paraId="1DA04171" w14:textId="4A14E78A" w:rsidR="000E55C7" w:rsidRDefault="00D9110C" w:rsidP="00675B3E">
      <w:pPr>
        <w:pStyle w:val="ListNumber"/>
      </w:pPr>
      <w:r>
        <w:t xml:space="preserve">Click preset </w:t>
      </w:r>
      <w:r w:rsidRPr="00D9110C">
        <w:rPr>
          <w:b/>
        </w:rPr>
        <w:t xml:space="preserve">1 </w:t>
      </w:r>
      <w:r>
        <w:t xml:space="preserve">on the </w:t>
      </w:r>
      <w:r w:rsidRPr="00675B3E">
        <w:t>tool</w:t>
      </w:r>
      <w:r>
        <w:t xml:space="preserve"> bar</w:t>
      </w:r>
      <w:r w:rsidR="00675B3E">
        <w:t>, which is a 2-panel preset</w:t>
      </w:r>
      <w:r w:rsidR="003052DF">
        <w:t>,</w:t>
      </w:r>
      <w:r w:rsidR="00010077">
        <w:t xml:space="preserve"> to apply to the UEE screen on </w:t>
      </w:r>
      <w:r w:rsidR="003052DF">
        <w:t>your</w:t>
      </w:r>
      <w:r w:rsidR="00010077">
        <w:t xml:space="preserve"> monitor</w:t>
      </w:r>
      <w:r w:rsidR="00675B3E">
        <w:t>.</w:t>
      </w:r>
    </w:p>
    <w:p w14:paraId="709E6AE9" w14:textId="6E74A2B8" w:rsidR="00D56D01" w:rsidRDefault="0019354C" w:rsidP="00D9110C">
      <w:pPr>
        <w:pStyle w:val="CVFigure"/>
      </w:pPr>
      <w:r>
        <w:lastRenderedPageBreak/>
        <w:drawing>
          <wp:inline distT="0" distB="0" distL="0" distR="0" wp14:anchorId="0B93657B" wp14:editId="01A9CD54">
            <wp:extent cx="5025225" cy="3038400"/>
            <wp:effectExtent l="0" t="0" r="0" b="0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SwitchingViews_UEEScreen_ii.png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1430" cy="304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062F6" w14:textId="1A4FF4C3" w:rsidR="00CA4553" w:rsidRDefault="00CA4553" w:rsidP="00675B3E">
      <w:pPr>
        <w:pStyle w:val="CVFigureCaption"/>
      </w:pPr>
    </w:p>
    <w:p w14:paraId="086D95DD" w14:textId="1E1E07A0" w:rsidR="00675B3E" w:rsidRDefault="00E4613E" w:rsidP="00465DC0">
      <w:pPr>
        <w:pStyle w:val="CVChapterBodyCopyIndent1"/>
      </w:pPr>
      <w:r>
        <w:t>You can c</w:t>
      </w:r>
      <w:r w:rsidR="003052DF">
        <w:t xml:space="preserve">lick the </w:t>
      </w:r>
      <w:r w:rsidR="003052DF" w:rsidRPr="00E4613E">
        <w:rPr>
          <w:b/>
        </w:rPr>
        <w:t>Coreo View-Bed View</w:t>
      </w:r>
      <w:r w:rsidR="002D286C">
        <w:rPr>
          <w:b/>
        </w:rPr>
        <w:t xml:space="preserve"> </w:t>
      </w:r>
      <w:r w:rsidR="002D286C" w:rsidRPr="002D286C">
        <w:t>application icon to s</w:t>
      </w:r>
      <w:r w:rsidR="002D286C">
        <w:t>witch back to the single panel view, or any pinned applications on the toolbar to revert to the single panel mode.</w:t>
      </w:r>
    </w:p>
    <w:p w14:paraId="187326AE" w14:textId="401A720F" w:rsidR="00465DC0" w:rsidRDefault="00465DC0" w:rsidP="00465DC0">
      <w:pPr>
        <w:pStyle w:val="ListNumber"/>
      </w:pPr>
      <w:r>
        <w:t xml:space="preserve">Similarly, click preset </w:t>
      </w:r>
      <w:r>
        <w:rPr>
          <w:b/>
        </w:rPr>
        <w:t>2</w:t>
      </w:r>
      <w:r w:rsidRPr="00D9110C">
        <w:rPr>
          <w:b/>
        </w:rPr>
        <w:t xml:space="preserve"> </w:t>
      </w:r>
      <w:r>
        <w:t xml:space="preserve">on the </w:t>
      </w:r>
      <w:r w:rsidRPr="00675B3E">
        <w:t>tool</w:t>
      </w:r>
      <w:r>
        <w:t xml:space="preserve"> bar, which is a 3-panel preset, to apply to the UEE screen on the monitor.</w:t>
      </w:r>
    </w:p>
    <w:p w14:paraId="011759B9" w14:textId="437FC7E3" w:rsidR="0019354C" w:rsidRDefault="006E21D1" w:rsidP="006E21D1">
      <w:pPr>
        <w:pStyle w:val="CVFigure"/>
      </w:pPr>
      <w:r>
        <w:drawing>
          <wp:inline distT="0" distB="0" distL="0" distR="0" wp14:anchorId="18243705" wp14:editId="4E0F5759">
            <wp:extent cx="4964283" cy="2957885"/>
            <wp:effectExtent l="0" t="0" r="0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SwitchingViews_UEEScreen_iii.png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476" cy="296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22BF4" w14:textId="177A9164" w:rsidR="006E21D1" w:rsidRDefault="006E21D1" w:rsidP="006E21D1">
      <w:pPr>
        <w:pStyle w:val="CVFigureCaption"/>
      </w:pPr>
    </w:p>
    <w:p w14:paraId="6D921064" w14:textId="7545AAAC" w:rsidR="00742D88" w:rsidRDefault="00742D88" w:rsidP="00742D88">
      <w:pPr>
        <w:pStyle w:val="CVChapterBodyCopyIndent1"/>
      </w:pPr>
      <w:r>
        <w:t xml:space="preserve">You can click any pinned applications or any pinned presets on the toolbar to apply it to UEE screen, and can switch between different views as given </w:t>
      </w:r>
      <w:r w:rsidR="006D106B">
        <w:t>in the following table</w:t>
      </w:r>
      <w:r>
        <w:t>:</w:t>
      </w:r>
    </w:p>
    <w:p w14:paraId="68A0D10B" w14:textId="28D961FB" w:rsidR="00742D88" w:rsidRDefault="00742D88" w:rsidP="00742D88">
      <w:pPr>
        <w:pStyle w:val="CVChapterBodyCopyIndent1"/>
      </w:pPr>
    </w:p>
    <w:tbl>
      <w:tblPr>
        <w:tblStyle w:val="TableGrid"/>
        <w:tblW w:w="8364" w:type="dxa"/>
        <w:tblInd w:w="108" w:type="dxa"/>
        <w:shd w:val="clear" w:color="auto" w:fill="FABF8F" w:themeFill="accent6" w:themeFillTint="99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3686"/>
      </w:tblGrid>
      <w:tr w:rsidR="00485134" w:rsidRPr="0036096F" w14:paraId="0D47CA9D" w14:textId="77777777" w:rsidTr="007A20A1">
        <w:trPr>
          <w:cantSplit/>
          <w:trHeight w:val="304"/>
          <w:tblHeader/>
        </w:trPr>
        <w:tc>
          <w:tcPr>
            <w:tcW w:w="3686" w:type="dxa"/>
            <w:shd w:val="clear" w:color="auto" w:fill="365F91" w:themeFill="accent1" w:themeFillShade="BF"/>
          </w:tcPr>
          <w:p w14:paraId="1A071D28" w14:textId="1DE5871F" w:rsidR="00485134" w:rsidRPr="007A383F" w:rsidRDefault="009A1785" w:rsidP="009A1785">
            <w:pPr>
              <w:pStyle w:val="Whitechartheaderinformation"/>
            </w:pPr>
            <w:r>
              <w:lastRenderedPageBreak/>
              <w:t>Panel Mode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4D5A3C7E" w14:textId="77777777" w:rsidR="007A20A1" w:rsidRDefault="007A20A1" w:rsidP="006D106B">
            <w:pPr>
              <w:pStyle w:val="CVTabletext"/>
              <w:jc w:val="center"/>
            </w:pPr>
          </w:p>
          <w:p w14:paraId="4C530036" w14:textId="5395F0A1" w:rsidR="007A20A1" w:rsidRDefault="007A20A1" w:rsidP="006D106B">
            <w:pPr>
              <w:pStyle w:val="CVTabletext"/>
              <w:jc w:val="center"/>
            </w:pPr>
            <w:r>
              <w:object w:dxaOrig="1185" w:dyaOrig="315" w14:anchorId="6B59AF49">
                <v:shape id="_x0000_i1446" type="#_x0000_t75" style="width:43.5pt;height:11.25pt" o:ole="">
                  <v:imagedata r:id="rId180" o:title=""/>
                </v:shape>
                <o:OLEObject Type="Embed" ProgID="PBrush" ShapeID="_x0000_i1446" DrawAspect="Content" ObjectID="_1634962045" r:id="rId181"/>
              </w:object>
            </w:r>
          </w:p>
          <w:p w14:paraId="30C6195C" w14:textId="2E5A6C0C" w:rsidR="00485134" w:rsidRPr="00E33684" w:rsidRDefault="00E33684" w:rsidP="006D106B">
            <w:pPr>
              <w:pStyle w:val="CVTabletext"/>
              <w:jc w:val="center"/>
              <w:rPr>
                <w:b/>
              </w:rPr>
            </w:pPr>
            <w:r w:rsidRPr="00E33684">
              <w:rPr>
                <w:b/>
              </w:rPr>
              <w:t>Switch</w:t>
            </w:r>
          </w:p>
        </w:tc>
        <w:tc>
          <w:tcPr>
            <w:tcW w:w="3686" w:type="dxa"/>
            <w:shd w:val="clear" w:color="auto" w:fill="808080" w:themeFill="background1" w:themeFillShade="80"/>
          </w:tcPr>
          <w:p w14:paraId="1DF64F2A" w14:textId="1DE80693" w:rsidR="00485134" w:rsidRPr="0036096F" w:rsidRDefault="009A1785" w:rsidP="009A1785">
            <w:pPr>
              <w:pStyle w:val="Whitechartheaderinformation"/>
            </w:pPr>
            <w:r>
              <w:t>Panel Mode</w:t>
            </w:r>
          </w:p>
        </w:tc>
      </w:tr>
      <w:tr w:rsidR="00485134" w14:paraId="2F0E7258" w14:textId="77777777" w:rsidTr="007A20A1">
        <w:trPr>
          <w:trHeight w:val="211"/>
        </w:trPr>
        <w:tc>
          <w:tcPr>
            <w:tcW w:w="3686" w:type="dxa"/>
            <w:shd w:val="clear" w:color="auto" w:fill="auto"/>
            <w:vAlign w:val="center"/>
          </w:tcPr>
          <w:p w14:paraId="0B4251CF" w14:textId="77777777" w:rsidR="00485134" w:rsidRDefault="00485134" w:rsidP="00924584">
            <w:pPr>
              <w:pStyle w:val="CVTabletext"/>
            </w:pPr>
            <w:r w:rsidRPr="00924584">
              <w:t>Single panel view (Using pinned application)</w:t>
            </w:r>
          </w:p>
          <w:p w14:paraId="3D5F1C60" w14:textId="77777777" w:rsidR="002B0545" w:rsidRDefault="002B0545" w:rsidP="00924584">
            <w:pPr>
              <w:pStyle w:val="CVTabletext"/>
              <w:rPr>
                <w:i/>
              </w:rPr>
            </w:pPr>
            <w:r>
              <w:rPr>
                <w:i/>
              </w:rPr>
              <w:t>Example:</w:t>
            </w:r>
          </w:p>
          <w:p w14:paraId="28BC50A2" w14:textId="0E030B6F" w:rsidR="00485134" w:rsidRPr="00603EA6" w:rsidRDefault="00485134" w:rsidP="00924584">
            <w:pPr>
              <w:pStyle w:val="CVTabletext"/>
              <w:rPr>
                <w:i/>
              </w:rPr>
            </w:pPr>
            <w:r w:rsidRPr="00603EA6">
              <w:rPr>
                <w:i/>
              </w:rPr>
              <w:t>Coreo Analytics</w:t>
            </w:r>
          </w:p>
          <w:p w14:paraId="236CEB50" w14:textId="1B10C79E" w:rsidR="00485134" w:rsidRPr="00924584" w:rsidRDefault="00485134" w:rsidP="00924584">
            <w:pPr>
              <w:pStyle w:val="CVTabletext"/>
            </w:pPr>
            <w:r>
              <w:object w:dxaOrig="960" w:dyaOrig="960" w14:anchorId="7AA65527">
                <v:shape id="_x0000_i1437" type="#_x0000_t75" style="width:24.75pt;height:24.75pt" o:ole="">
                  <v:imagedata r:id="rId182" o:title=""/>
                </v:shape>
                <o:OLEObject Type="Embed" ProgID="PBrush" ShapeID="_x0000_i1437" DrawAspect="Content" ObjectID="_1634962046" r:id="rId183"/>
              </w:object>
            </w:r>
          </w:p>
        </w:tc>
        <w:tc>
          <w:tcPr>
            <w:tcW w:w="992" w:type="dxa"/>
            <w:vMerge/>
            <w:shd w:val="clear" w:color="auto" w:fill="auto"/>
          </w:tcPr>
          <w:p w14:paraId="1823347A" w14:textId="73EBB9C5" w:rsidR="00485134" w:rsidRPr="00924584" w:rsidRDefault="00485134" w:rsidP="00924584">
            <w:pPr>
              <w:pStyle w:val="CVTabletext"/>
            </w:pPr>
          </w:p>
        </w:tc>
        <w:tc>
          <w:tcPr>
            <w:tcW w:w="3686" w:type="dxa"/>
            <w:shd w:val="clear" w:color="auto" w:fill="auto"/>
          </w:tcPr>
          <w:p w14:paraId="19CFE65C" w14:textId="3AC7A574" w:rsidR="00485134" w:rsidRDefault="00485134" w:rsidP="00924584">
            <w:pPr>
              <w:pStyle w:val="CVTabletext"/>
            </w:pPr>
            <w:r w:rsidRPr="00924584">
              <w:t>Single panel view (Using pinned application)</w:t>
            </w:r>
          </w:p>
          <w:p w14:paraId="74614774" w14:textId="77777777" w:rsidR="002B0545" w:rsidRDefault="002B0545" w:rsidP="00924584">
            <w:pPr>
              <w:pStyle w:val="CVTabletext"/>
              <w:rPr>
                <w:i/>
              </w:rPr>
            </w:pPr>
          </w:p>
          <w:p w14:paraId="5D9A9315" w14:textId="65BBE587" w:rsidR="00485134" w:rsidRPr="00603EA6" w:rsidRDefault="00603EA6" w:rsidP="00924584">
            <w:pPr>
              <w:pStyle w:val="CVTabletext"/>
              <w:rPr>
                <w:i/>
              </w:rPr>
            </w:pPr>
            <w:r w:rsidRPr="00603EA6">
              <w:rPr>
                <w:i/>
              </w:rPr>
              <w:t>Coreo Care</w:t>
            </w:r>
          </w:p>
          <w:p w14:paraId="248C2259" w14:textId="67971B61" w:rsidR="00485134" w:rsidRDefault="00485134" w:rsidP="00924584">
            <w:pPr>
              <w:pStyle w:val="CVTabletext"/>
            </w:pPr>
            <w:r>
              <w:object w:dxaOrig="915" w:dyaOrig="855" w14:anchorId="4514B823">
                <v:shape id="_x0000_i1438" type="#_x0000_t75" style="width:28.5pt;height:26.25pt" o:ole="">
                  <v:imagedata r:id="rId184" o:title=""/>
                </v:shape>
                <o:OLEObject Type="Embed" ProgID="PBrush" ShapeID="_x0000_i1438" DrawAspect="Content" ObjectID="_1634962047" r:id="rId185"/>
              </w:object>
            </w:r>
          </w:p>
        </w:tc>
      </w:tr>
      <w:tr w:rsidR="00485134" w14:paraId="76E0ADFA" w14:textId="77777777" w:rsidTr="007A20A1">
        <w:trPr>
          <w:trHeight w:val="211"/>
        </w:trPr>
        <w:tc>
          <w:tcPr>
            <w:tcW w:w="3686" w:type="dxa"/>
            <w:shd w:val="clear" w:color="auto" w:fill="auto"/>
            <w:vAlign w:val="center"/>
          </w:tcPr>
          <w:p w14:paraId="7D4A79C8" w14:textId="77777777" w:rsidR="00485134" w:rsidRDefault="00485134" w:rsidP="00924584">
            <w:pPr>
              <w:pStyle w:val="CVTabletext"/>
            </w:pPr>
            <w:r w:rsidRPr="00924584">
              <w:t>Single panel view</w:t>
            </w:r>
          </w:p>
          <w:p w14:paraId="40DA23D2" w14:textId="77777777" w:rsidR="002B0545" w:rsidRDefault="002B0545" w:rsidP="002B0545">
            <w:pPr>
              <w:pStyle w:val="CVTabletext"/>
              <w:rPr>
                <w:i/>
              </w:rPr>
            </w:pPr>
            <w:r>
              <w:rPr>
                <w:i/>
              </w:rPr>
              <w:t>Example:</w:t>
            </w:r>
          </w:p>
          <w:p w14:paraId="0B9D10B3" w14:textId="36FDAF43" w:rsidR="002B0545" w:rsidRPr="00603EA6" w:rsidRDefault="002B0545" w:rsidP="002B0545">
            <w:pPr>
              <w:pStyle w:val="CVTabletext"/>
              <w:rPr>
                <w:i/>
              </w:rPr>
            </w:pPr>
            <w:r w:rsidRPr="00603EA6">
              <w:rPr>
                <w:i/>
              </w:rPr>
              <w:t>Coreo Analytics</w:t>
            </w:r>
          </w:p>
          <w:p w14:paraId="584574C8" w14:textId="23965B9A" w:rsidR="002B0545" w:rsidRPr="00924584" w:rsidRDefault="002B0545" w:rsidP="002B0545">
            <w:pPr>
              <w:pStyle w:val="CVTabletext"/>
            </w:pPr>
            <w:r>
              <w:object w:dxaOrig="960" w:dyaOrig="960" w14:anchorId="25582041">
                <v:shape id="_x0000_i1439" type="#_x0000_t75" style="width:24.75pt;height:24.75pt" o:ole="">
                  <v:imagedata r:id="rId182" o:title=""/>
                </v:shape>
                <o:OLEObject Type="Embed" ProgID="PBrush" ShapeID="_x0000_i1439" DrawAspect="Content" ObjectID="_1634962048" r:id="rId186"/>
              </w:object>
            </w:r>
          </w:p>
        </w:tc>
        <w:tc>
          <w:tcPr>
            <w:tcW w:w="992" w:type="dxa"/>
            <w:vMerge/>
            <w:shd w:val="clear" w:color="auto" w:fill="auto"/>
          </w:tcPr>
          <w:p w14:paraId="4B6E8A04" w14:textId="77777777" w:rsidR="00485134" w:rsidRDefault="00485134" w:rsidP="00924584">
            <w:pPr>
              <w:pStyle w:val="CVTabletext"/>
            </w:pPr>
          </w:p>
        </w:tc>
        <w:tc>
          <w:tcPr>
            <w:tcW w:w="3686" w:type="dxa"/>
            <w:shd w:val="clear" w:color="auto" w:fill="auto"/>
          </w:tcPr>
          <w:p w14:paraId="54E82DC4" w14:textId="77777777" w:rsidR="00485134" w:rsidRDefault="00485134" w:rsidP="00924584">
            <w:pPr>
              <w:pStyle w:val="CVTabletext"/>
            </w:pPr>
            <w:r>
              <w:t>2-</w:t>
            </w:r>
            <w:r w:rsidRPr="00924584">
              <w:t xml:space="preserve">panel view (Using pinned </w:t>
            </w:r>
            <w:r>
              <w:t>preset</w:t>
            </w:r>
            <w:r w:rsidRPr="00924584">
              <w:t>)</w:t>
            </w:r>
          </w:p>
          <w:p w14:paraId="7B9DFC30" w14:textId="746577FF" w:rsidR="002B0545" w:rsidRDefault="002B0545" w:rsidP="002B0545">
            <w:pPr>
              <w:pStyle w:val="CVTabletext"/>
            </w:pPr>
            <w:r>
              <w:rPr>
                <w:i/>
              </w:rPr>
              <w:t xml:space="preserve">Preset: Coreo View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Care</w:t>
            </w:r>
          </w:p>
        </w:tc>
      </w:tr>
      <w:tr w:rsidR="00485134" w14:paraId="66274913" w14:textId="77777777" w:rsidTr="007A20A1">
        <w:trPr>
          <w:trHeight w:val="211"/>
        </w:trPr>
        <w:tc>
          <w:tcPr>
            <w:tcW w:w="3686" w:type="dxa"/>
            <w:shd w:val="clear" w:color="auto" w:fill="auto"/>
            <w:vAlign w:val="center"/>
          </w:tcPr>
          <w:p w14:paraId="1977631E" w14:textId="00C2C7EE" w:rsidR="00485134" w:rsidRDefault="006D106B" w:rsidP="00924584">
            <w:pPr>
              <w:pStyle w:val="CVTabletext"/>
            </w:pPr>
            <w:r>
              <w:t>Single panel view</w:t>
            </w:r>
          </w:p>
          <w:p w14:paraId="3C567ECC" w14:textId="77777777" w:rsidR="00FD37C3" w:rsidRDefault="00FD37C3" w:rsidP="00FD37C3">
            <w:pPr>
              <w:pStyle w:val="CVTabletext"/>
              <w:rPr>
                <w:i/>
              </w:rPr>
            </w:pPr>
            <w:r>
              <w:rPr>
                <w:i/>
              </w:rPr>
              <w:t>Example:</w:t>
            </w:r>
          </w:p>
          <w:p w14:paraId="5D4B3385" w14:textId="360A122E" w:rsidR="00FD37C3" w:rsidRPr="00603EA6" w:rsidRDefault="00FD37C3" w:rsidP="00FD37C3">
            <w:pPr>
              <w:pStyle w:val="CVTabletext"/>
              <w:rPr>
                <w:i/>
              </w:rPr>
            </w:pP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View – Prioritized View</w:t>
            </w:r>
          </w:p>
          <w:p w14:paraId="247F496E" w14:textId="2FCEDF1D" w:rsidR="002B0545" w:rsidRPr="00924584" w:rsidRDefault="00FD37C3" w:rsidP="00924584">
            <w:pPr>
              <w:pStyle w:val="CVTabletext"/>
            </w:pPr>
            <w:r>
              <w:object w:dxaOrig="885" w:dyaOrig="870" w14:anchorId="67132467">
                <v:shape id="_x0000_i1440" type="#_x0000_t75" style="width:27pt;height:26.25pt" o:ole="">
                  <v:imagedata r:id="rId187" o:title=""/>
                </v:shape>
                <o:OLEObject Type="Embed" ProgID="PBrush" ShapeID="_x0000_i1440" DrawAspect="Content" ObjectID="_1634962049" r:id="rId188"/>
              </w:object>
            </w:r>
          </w:p>
        </w:tc>
        <w:tc>
          <w:tcPr>
            <w:tcW w:w="992" w:type="dxa"/>
            <w:vMerge/>
            <w:shd w:val="clear" w:color="auto" w:fill="auto"/>
          </w:tcPr>
          <w:p w14:paraId="37D92584" w14:textId="77777777" w:rsidR="00485134" w:rsidRDefault="00485134" w:rsidP="00924584">
            <w:pPr>
              <w:pStyle w:val="CVTabletext"/>
            </w:pPr>
          </w:p>
        </w:tc>
        <w:tc>
          <w:tcPr>
            <w:tcW w:w="3686" w:type="dxa"/>
            <w:shd w:val="clear" w:color="auto" w:fill="auto"/>
          </w:tcPr>
          <w:p w14:paraId="41806830" w14:textId="7253F179" w:rsidR="00485134" w:rsidRDefault="006D106B" w:rsidP="00924584">
            <w:pPr>
              <w:pStyle w:val="CVTabletext"/>
            </w:pPr>
            <w:r>
              <w:t>3-</w:t>
            </w:r>
            <w:r w:rsidRPr="00924584">
              <w:t>panel</w:t>
            </w:r>
            <w:r>
              <w:t xml:space="preserve"> view</w:t>
            </w:r>
            <w:r w:rsidR="00FD37C3">
              <w:t xml:space="preserve"> </w:t>
            </w:r>
            <w:r w:rsidR="00FD37C3" w:rsidRPr="00924584">
              <w:t xml:space="preserve">(Using pinned </w:t>
            </w:r>
            <w:r w:rsidR="00FD37C3">
              <w:t>preset</w:t>
            </w:r>
            <w:r w:rsidR="00FD37C3" w:rsidRPr="00924584">
              <w:t>)</w:t>
            </w:r>
          </w:p>
          <w:p w14:paraId="4230D34F" w14:textId="51BD3D48" w:rsidR="00FD37C3" w:rsidRDefault="00FD37C3" w:rsidP="00924584">
            <w:pPr>
              <w:pStyle w:val="CVTabletext"/>
            </w:pPr>
            <w:r>
              <w:rPr>
                <w:i/>
              </w:rPr>
              <w:t>Preset: Coreo View</w:t>
            </w:r>
            <w:r w:rsidR="00AA1347">
              <w:rPr>
                <w:i/>
              </w:rPr>
              <w:t>, Coreo Home,</w:t>
            </w:r>
            <w:r>
              <w:rPr>
                <w:i/>
              </w:rPr>
              <w:t xml:space="preserve">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Care</w:t>
            </w:r>
          </w:p>
        </w:tc>
      </w:tr>
      <w:tr w:rsidR="00485134" w14:paraId="62FF084C" w14:textId="77777777" w:rsidTr="007A20A1">
        <w:trPr>
          <w:trHeight w:val="211"/>
        </w:trPr>
        <w:tc>
          <w:tcPr>
            <w:tcW w:w="3686" w:type="dxa"/>
            <w:shd w:val="clear" w:color="auto" w:fill="auto"/>
            <w:vAlign w:val="center"/>
          </w:tcPr>
          <w:p w14:paraId="0F65C8DF" w14:textId="77777777" w:rsidR="00485134" w:rsidRDefault="006D106B" w:rsidP="00924584">
            <w:pPr>
              <w:pStyle w:val="CVTabletext"/>
            </w:pPr>
            <w:r>
              <w:t>2-</w:t>
            </w:r>
            <w:r w:rsidRPr="00924584">
              <w:t>panel view</w:t>
            </w:r>
          </w:p>
          <w:p w14:paraId="1E2ECAF9" w14:textId="137CA032" w:rsidR="002B0545" w:rsidRPr="00603EA6" w:rsidRDefault="002B0545" w:rsidP="002B0545">
            <w:pPr>
              <w:pStyle w:val="CVTabletext"/>
              <w:rPr>
                <w:i/>
              </w:rPr>
            </w:pPr>
            <w:r w:rsidRPr="00603EA6">
              <w:rPr>
                <w:i/>
              </w:rPr>
              <w:t xml:space="preserve">For example, </w:t>
            </w:r>
            <w:r>
              <w:rPr>
                <w:i/>
              </w:rPr>
              <w:t xml:space="preserve">Preset: Coreo View and </w:t>
            </w:r>
            <w:r w:rsidRPr="00603EA6">
              <w:rPr>
                <w:i/>
              </w:rPr>
              <w:t>Coreo Analytics</w:t>
            </w:r>
          </w:p>
          <w:p w14:paraId="7BEC392E" w14:textId="1E0A6232" w:rsidR="002B0545" w:rsidRPr="00924584" w:rsidRDefault="002B0545" w:rsidP="00924584">
            <w:pPr>
              <w:pStyle w:val="CVTabletext"/>
            </w:pPr>
          </w:p>
        </w:tc>
        <w:tc>
          <w:tcPr>
            <w:tcW w:w="992" w:type="dxa"/>
            <w:vMerge/>
            <w:shd w:val="clear" w:color="auto" w:fill="auto"/>
          </w:tcPr>
          <w:p w14:paraId="12506C35" w14:textId="77777777" w:rsidR="00485134" w:rsidRDefault="00485134" w:rsidP="00924584">
            <w:pPr>
              <w:pStyle w:val="CVTabletext"/>
            </w:pPr>
          </w:p>
        </w:tc>
        <w:tc>
          <w:tcPr>
            <w:tcW w:w="3686" w:type="dxa"/>
            <w:shd w:val="clear" w:color="auto" w:fill="auto"/>
          </w:tcPr>
          <w:p w14:paraId="0E17AFB7" w14:textId="77777777" w:rsidR="00485134" w:rsidRDefault="002B0545" w:rsidP="00924584">
            <w:pPr>
              <w:pStyle w:val="CVTabletext"/>
            </w:pPr>
            <w:r>
              <w:t>2</w:t>
            </w:r>
            <w:r w:rsidR="006D106B">
              <w:t>-</w:t>
            </w:r>
            <w:r w:rsidR="006D106B" w:rsidRPr="00924584">
              <w:t>panel</w:t>
            </w:r>
            <w:r w:rsidR="006D106B">
              <w:t xml:space="preserve"> view</w:t>
            </w:r>
          </w:p>
          <w:p w14:paraId="08ACBE07" w14:textId="4525DAAE" w:rsidR="00AA1347" w:rsidRPr="00603EA6" w:rsidRDefault="00AA1347" w:rsidP="00AA1347">
            <w:pPr>
              <w:pStyle w:val="CVTabletext"/>
              <w:rPr>
                <w:i/>
              </w:rPr>
            </w:pPr>
            <w:r>
              <w:rPr>
                <w:i/>
              </w:rPr>
              <w:t xml:space="preserve">Preset: Coreo </w:t>
            </w:r>
            <w:r>
              <w:rPr>
                <w:i/>
              </w:rPr>
              <w:t>Care</w:t>
            </w:r>
            <w:r>
              <w:rPr>
                <w:i/>
              </w:rPr>
              <w:t xml:space="preserve">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Healthwise</w:t>
            </w:r>
          </w:p>
          <w:p w14:paraId="7DD156E2" w14:textId="76614EC4" w:rsidR="00AA1347" w:rsidRDefault="00AA1347" w:rsidP="00924584">
            <w:pPr>
              <w:pStyle w:val="CVTabletext"/>
            </w:pPr>
          </w:p>
        </w:tc>
      </w:tr>
      <w:tr w:rsidR="00485134" w14:paraId="13073323" w14:textId="77777777" w:rsidTr="007A20A1">
        <w:trPr>
          <w:trHeight w:val="211"/>
        </w:trPr>
        <w:tc>
          <w:tcPr>
            <w:tcW w:w="3686" w:type="dxa"/>
            <w:shd w:val="clear" w:color="auto" w:fill="auto"/>
            <w:vAlign w:val="center"/>
          </w:tcPr>
          <w:p w14:paraId="39A3FBA3" w14:textId="77777777" w:rsidR="00485134" w:rsidRDefault="002B0545" w:rsidP="00924584">
            <w:pPr>
              <w:pStyle w:val="CVTabletext"/>
            </w:pPr>
            <w:r>
              <w:t>2-panel view</w:t>
            </w:r>
          </w:p>
          <w:p w14:paraId="262FCF5A" w14:textId="46311087" w:rsidR="00AA1347" w:rsidRPr="00AA1347" w:rsidRDefault="00AA1347" w:rsidP="00AA1347">
            <w:pPr>
              <w:pStyle w:val="CVTabletext"/>
              <w:rPr>
                <w:i/>
              </w:rPr>
            </w:pPr>
            <w:r>
              <w:rPr>
                <w:i/>
              </w:rPr>
              <w:t xml:space="preserve">Preset: Coreo </w:t>
            </w:r>
            <w:r>
              <w:rPr>
                <w:i/>
              </w:rPr>
              <w:t>Home</w:t>
            </w:r>
            <w:r>
              <w:rPr>
                <w:i/>
              </w:rPr>
              <w:t xml:space="preserve">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Healthwise</w:t>
            </w:r>
          </w:p>
        </w:tc>
        <w:tc>
          <w:tcPr>
            <w:tcW w:w="992" w:type="dxa"/>
            <w:vMerge/>
            <w:shd w:val="clear" w:color="auto" w:fill="auto"/>
          </w:tcPr>
          <w:p w14:paraId="56AA9A10" w14:textId="77777777" w:rsidR="00485134" w:rsidRDefault="00485134" w:rsidP="00924584">
            <w:pPr>
              <w:pStyle w:val="CVTabletext"/>
            </w:pPr>
          </w:p>
        </w:tc>
        <w:tc>
          <w:tcPr>
            <w:tcW w:w="3686" w:type="dxa"/>
            <w:shd w:val="clear" w:color="auto" w:fill="auto"/>
          </w:tcPr>
          <w:p w14:paraId="28B8D4DE" w14:textId="77777777" w:rsidR="00485134" w:rsidRDefault="002B0545" w:rsidP="00924584">
            <w:pPr>
              <w:pStyle w:val="CVTabletext"/>
            </w:pPr>
            <w:r>
              <w:t>3-panel view</w:t>
            </w:r>
          </w:p>
          <w:p w14:paraId="13327D8D" w14:textId="3E5B98C4" w:rsidR="00AA1347" w:rsidRDefault="00AA1347" w:rsidP="00AA1347">
            <w:pPr>
              <w:pStyle w:val="CVTabletext"/>
            </w:pPr>
            <w:r>
              <w:rPr>
                <w:i/>
              </w:rPr>
              <w:t xml:space="preserve">Preset: Coreo </w:t>
            </w:r>
            <w:r>
              <w:rPr>
                <w:i/>
              </w:rPr>
              <w:t>Analytics</w:t>
            </w:r>
            <w:r>
              <w:rPr>
                <w:i/>
              </w:rPr>
              <w:t xml:space="preserve">, Coreo Home,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Care</w:t>
            </w:r>
          </w:p>
        </w:tc>
      </w:tr>
      <w:tr w:rsidR="00485134" w14:paraId="775ECFDA" w14:textId="77777777" w:rsidTr="007A20A1">
        <w:trPr>
          <w:trHeight w:val="211"/>
        </w:trPr>
        <w:tc>
          <w:tcPr>
            <w:tcW w:w="3686" w:type="dxa"/>
            <w:shd w:val="clear" w:color="auto" w:fill="auto"/>
            <w:vAlign w:val="center"/>
          </w:tcPr>
          <w:p w14:paraId="4EC812EB" w14:textId="77777777" w:rsidR="00485134" w:rsidRDefault="002B0545" w:rsidP="00924584">
            <w:pPr>
              <w:pStyle w:val="CVTabletext"/>
            </w:pPr>
            <w:r>
              <w:t>3-panel view</w:t>
            </w:r>
          </w:p>
          <w:p w14:paraId="22DDE9F9" w14:textId="5E6BDD6F" w:rsidR="00AA1347" w:rsidRPr="00924584" w:rsidRDefault="00AA1347" w:rsidP="00AA1347">
            <w:pPr>
              <w:pStyle w:val="CVTabletext"/>
            </w:pPr>
            <w:r>
              <w:rPr>
                <w:i/>
              </w:rPr>
              <w:t xml:space="preserve">Preset: Coreo </w:t>
            </w:r>
            <w:r>
              <w:rPr>
                <w:i/>
              </w:rPr>
              <w:t>Healthwise</w:t>
            </w:r>
            <w:r>
              <w:rPr>
                <w:i/>
              </w:rPr>
              <w:t xml:space="preserve">, Coreo Home,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Care</w:t>
            </w:r>
          </w:p>
        </w:tc>
        <w:tc>
          <w:tcPr>
            <w:tcW w:w="992" w:type="dxa"/>
            <w:vMerge/>
            <w:shd w:val="clear" w:color="auto" w:fill="auto"/>
          </w:tcPr>
          <w:p w14:paraId="18D9C367" w14:textId="77777777" w:rsidR="00485134" w:rsidRDefault="00485134" w:rsidP="00924584">
            <w:pPr>
              <w:pStyle w:val="CVTabletext"/>
            </w:pPr>
          </w:p>
        </w:tc>
        <w:tc>
          <w:tcPr>
            <w:tcW w:w="3686" w:type="dxa"/>
            <w:shd w:val="clear" w:color="auto" w:fill="auto"/>
          </w:tcPr>
          <w:p w14:paraId="51BC07F1" w14:textId="77777777" w:rsidR="00485134" w:rsidRDefault="002B0545" w:rsidP="00924584">
            <w:pPr>
              <w:pStyle w:val="CVTabletext"/>
            </w:pPr>
            <w:r>
              <w:t>3-panel view</w:t>
            </w:r>
          </w:p>
          <w:p w14:paraId="3665B85E" w14:textId="1DFCD235" w:rsidR="00AA1347" w:rsidRDefault="00AA1347" w:rsidP="00251E22">
            <w:pPr>
              <w:pStyle w:val="CVTabletext"/>
            </w:pPr>
            <w:r>
              <w:rPr>
                <w:i/>
              </w:rPr>
              <w:t xml:space="preserve">Preset: Coreo </w:t>
            </w:r>
            <w:r>
              <w:rPr>
                <w:i/>
              </w:rPr>
              <w:t>View</w:t>
            </w:r>
            <w:r>
              <w:rPr>
                <w:i/>
              </w:rPr>
              <w:t xml:space="preserve">, Coreo </w:t>
            </w:r>
            <w:r w:rsidR="00251E22">
              <w:rPr>
                <w:i/>
              </w:rPr>
              <w:t>Analytics</w:t>
            </w:r>
            <w:r>
              <w:rPr>
                <w:i/>
              </w:rPr>
              <w:t xml:space="preserve">, and </w:t>
            </w:r>
            <w:r w:rsidRPr="00603EA6">
              <w:rPr>
                <w:i/>
              </w:rPr>
              <w:t xml:space="preserve">Coreo </w:t>
            </w:r>
            <w:r>
              <w:rPr>
                <w:i/>
              </w:rPr>
              <w:t>Care</w:t>
            </w:r>
          </w:p>
        </w:tc>
      </w:tr>
    </w:tbl>
    <w:p w14:paraId="542879E0" w14:textId="00C04003" w:rsidR="006E21D1" w:rsidRDefault="006E21D1" w:rsidP="00E84DEC">
      <w:pPr>
        <w:pStyle w:val="CVspacebeforetable"/>
      </w:pPr>
    </w:p>
    <w:p w14:paraId="0B592364" w14:textId="129E7F5B" w:rsidR="00E84DEC" w:rsidRDefault="00E84DEC" w:rsidP="00E84DEC">
      <w:pPr>
        <w:pStyle w:val="CVChapterBodyCopy"/>
        <w:rPr>
          <w:color w:val="000000"/>
        </w:rPr>
      </w:pPr>
      <w:r>
        <w:t>You can u</w:t>
      </w:r>
      <w:r w:rsidR="00572413">
        <w:t>se the Sw</w:t>
      </w:r>
      <w:r>
        <w:t xml:space="preserve">ap button on the toolbar </w:t>
      </w:r>
      <w:r>
        <w:t xml:space="preserve">to interchange the applications between </w:t>
      </w:r>
      <w:r w:rsidR="0081214B">
        <w:t xml:space="preserve">the </w:t>
      </w:r>
      <w:r>
        <w:t>two panels</w:t>
      </w:r>
      <w:r>
        <w:t xml:space="preserve"> on the UEE screen of your monitor</w:t>
      </w:r>
      <w:r>
        <w:t>.</w:t>
      </w:r>
      <w:r>
        <w:t xml:space="preserve"> </w:t>
      </w:r>
      <w:r>
        <w:rPr>
          <w:color w:val="000000"/>
        </w:rPr>
        <w:t xml:space="preserve">The </w:t>
      </w:r>
      <w:r>
        <w:rPr>
          <w:b/>
          <w:color w:val="000000"/>
        </w:rPr>
        <w:t>Swap</w:t>
      </w:r>
      <w:r>
        <w:rPr>
          <w:color w:val="000000"/>
        </w:rPr>
        <w:t xml:space="preserve"> button is located in the upper-left corner of the second panel and </w:t>
      </w:r>
      <w:r w:rsidR="00037BFD">
        <w:rPr>
          <w:color w:val="000000"/>
        </w:rPr>
        <w:t xml:space="preserve">of the </w:t>
      </w:r>
      <w:r>
        <w:rPr>
          <w:color w:val="000000"/>
        </w:rPr>
        <w:t>third panel on the toolbar.</w:t>
      </w:r>
    </w:p>
    <w:p w14:paraId="6A646AC2" w14:textId="7FC48AAD" w:rsidR="00572413" w:rsidRDefault="00E84DEC" w:rsidP="00E84DEC">
      <w:pPr>
        <w:pStyle w:val="CVChapterBodyCopyIndent2"/>
        <w:ind w:left="0"/>
        <w:rPr>
          <w:color w:val="000000"/>
        </w:rPr>
      </w:pPr>
      <w:r w:rsidRPr="00E84DEC">
        <w:rPr>
          <w:color w:val="000000"/>
        </w:rPr>
        <w:t>Use the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>Swap</w:t>
      </w:r>
      <w:r>
        <w:rPr>
          <w:color w:val="000000"/>
        </w:rPr>
        <w:t xml:space="preserve"> button </w:t>
      </w:r>
      <w:r>
        <w:rPr>
          <w:color w:val="000000"/>
        </w:rPr>
        <w:t xml:space="preserve">that </w:t>
      </w:r>
      <w:r>
        <w:rPr>
          <w:color w:val="000000"/>
        </w:rPr>
        <w:t>is located in the upper-left corner of the second panel</w:t>
      </w:r>
      <w:r>
        <w:rPr>
          <w:color w:val="000000"/>
        </w:rPr>
        <w:t xml:space="preserve"> to interchange the applications between the first panel and the second panel, and use the </w:t>
      </w:r>
      <w:r w:rsidRPr="00E84DEC">
        <w:rPr>
          <w:b/>
          <w:color w:val="000000"/>
        </w:rPr>
        <w:t>Swap</w:t>
      </w:r>
      <w:r>
        <w:rPr>
          <w:color w:val="000000"/>
        </w:rPr>
        <w:t xml:space="preserve"> button of the third panel to interchange the applications between the second panel and the third panel.</w:t>
      </w:r>
    </w:p>
    <w:p w14:paraId="320910C6" w14:textId="707840E6" w:rsidR="00C1152F" w:rsidRDefault="00C1152F" w:rsidP="00E84DEC">
      <w:pPr>
        <w:pStyle w:val="CVChapterBodyCopyIndent2"/>
        <w:ind w:left="0"/>
        <w:rPr>
          <w:color w:val="000000"/>
        </w:rPr>
      </w:pPr>
      <w:r>
        <w:rPr>
          <w:color w:val="000000"/>
        </w:rPr>
        <w:t>When you swap the applications of a saved preset</w:t>
      </w:r>
      <w:r w:rsidR="00C73748">
        <w:rPr>
          <w:color w:val="000000"/>
        </w:rPr>
        <w:t xml:space="preserve"> on the UEE screen</w:t>
      </w:r>
      <w:r>
        <w:rPr>
          <w:color w:val="000000"/>
        </w:rPr>
        <w:t xml:space="preserve">, the changes are saved in the </w:t>
      </w:r>
      <w:r w:rsidRPr="00C73748">
        <w:rPr>
          <w:b/>
          <w:color w:val="000000"/>
        </w:rPr>
        <w:t>Display</w:t>
      </w:r>
      <w:r>
        <w:rPr>
          <w:color w:val="000000"/>
        </w:rPr>
        <w:t xml:space="preserve"> </w:t>
      </w:r>
      <w:r w:rsidRPr="00C73748">
        <w:rPr>
          <w:b/>
          <w:color w:val="000000"/>
        </w:rPr>
        <w:t>Settings</w:t>
      </w:r>
      <w:r>
        <w:rPr>
          <w:color w:val="000000"/>
        </w:rPr>
        <w:t xml:space="preserve"> </w:t>
      </w:r>
      <w:r w:rsidR="00C73748">
        <w:rPr>
          <w:color w:val="000000"/>
        </w:rPr>
        <w:t>window as well</w:t>
      </w:r>
      <w:r>
        <w:rPr>
          <w:color w:val="000000"/>
        </w:rPr>
        <w:t>.</w:t>
      </w:r>
    </w:p>
    <w:p w14:paraId="505EB612" w14:textId="164B1C41" w:rsidR="00931E7E" w:rsidRDefault="00931E7E" w:rsidP="00931E7E">
      <w:pPr>
        <w:pStyle w:val="CVFigure"/>
      </w:pPr>
      <w:r>
        <w:lastRenderedPageBreak/>
        <w:drawing>
          <wp:inline distT="0" distB="0" distL="0" distR="0" wp14:anchorId="5A87B78A" wp14:editId="03ADD460">
            <wp:extent cx="4945712" cy="3231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witchingViews_UEEScreen_iv.png"/>
                    <pic:cNvPicPr/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50" cy="323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DDE54" w14:textId="21BC08A2" w:rsidR="00931E7E" w:rsidRPr="00931E7E" w:rsidRDefault="00931E7E" w:rsidP="00931E7E">
      <w:pPr>
        <w:pStyle w:val="CVFigureCaption"/>
      </w:pPr>
    </w:p>
    <w:p w14:paraId="45A3E4CD" w14:textId="77777777" w:rsidR="00931E7E" w:rsidRPr="00426E75" w:rsidRDefault="00931E7E" w:rsidP="00931E7E">
      <w:pPr>
        <w:pStyle w:val="CVFigure"/>
      </w:pPr>
    </w:p>
    <w:p w14:paraId="22808BEB" w14:textId="5C9CD344" w:rsidR="00B1501A" w:rsidRDefault="00D33716" w:rsidP="00815011">
      <w:pPr>
        <w:pStyle w:val="Heading1"/>
      </w:pPr>
      <w:bookmarkStart w:id="54" w:name="_Toc24344150"/>
      <w:r>
        <w:t>Edi</w:t>
      </w:r>
      <w:r w:rsidR="00A04CF9">
        <w:t>t</w:t>
      </w:r>
      <w:r w:rsidR="00B44DFF">
        <w:t>ing</w:t>
      </w:r>
      <w:r w:rsidR="00FF72C0">
        <w:t xml:space="preserve"> the </w:t>
      </w:r>
      <w:r w:rsidR="005656CC">
        <w:t xml:space="preserve">Presets </w:t>
      </w:r>
      <w:r w:rsidR="004205BD">
        <w:t xml:space="preserve">and </w:t>
      </w:r>
      <w:r w:rsidR="005656CC">
        <w:t>Toolbar Preferences</w:t>
      </w:r>
      <w:bookmarkEnd w:id="54"/>
    </w:p>
    <w:p w14:paraId="4B49CB2D" w14:textId="31B4FD87" w:rsidR="007D7396" w:rsidRDefault="007D7396" w:rsidP="007D7396">
      <w:pPr>
        <w:pStyle w:val="Heading2"/>
      </w:pPr>
      <w:bookmarkStart w:id="55" w:name="_Toc24344151"/>
      <w:r>
        <w:t xml:space="preserve">UI </w:t>
      </w:r>
      <w:r w:rsidR="005656CC">
        <w:t xml:space="preserve">Elements </w:t>
      </w:r>
      <w:r w:rsidR="00F1785C">
        <w:t>on Customized</w:t>
      </w:r>
      <w:r w:rsidR="005656CC">
        <w:t xml:space="preserve"> Tool</w:t>
      </w:r>
      <w:r>
        <w:t>bar</w:t>
      </w:r>
      <w:bookmarkEnd w:id="55"/>
    </w:p>
    <w:p w14:paraId="1268BC43" w14:textId="6348D641" w:rsidR="00391D3A" w:rsidRDefault="00F51EDF" w:rsidP="00292911">
      <w:pPr>
        <w:pStyle w:val="Heading1"/>
      </w:pPr>
      <w:bookmarkStart w:id="56" w:name="_Toc24344152"/>
      <w:r>
        <w:t xml:space="preserve">Panel </w:t>
      </w:r>
      <w:r w:rsidR="00833FFA">
        <w:t>Formats and Screen Resolutions</w:t>
      </w:r>
      <w:bookmarkEnd w:id="56"/>
    </w:p>
    <w:p w14:paraId="04276AF2" w14:textId="754A5F55" w:rsidR="00292911" w:rsidRDefault="00292911" w:rsidP="00292911">
      <w:pPr>
        <w:pStyle w:val="Heading2"/>
      </w:pPr>
      <w:bookmarkStart w:id="57" w:name="_Toc24344153"/>
      <w:r>
        <w:t xml:space="preserve">Panel </w:t>
      </w:r>
      <w:r w:rsidR="00833FFA">
        <w:t>Formats in Standard View and Wide</w:t>
      </w:r>
      <w:r w:rsidR="00C3201B">
        <w:t xml:space="preserve"> S</w:t>
      </w:r>
      <w:r w:rsidR="00833FFA">
        <w:t>creen View</w:t>
      </w:r>
      <w:bookmarkEnd w:id="57"/>
    </w:p>
    <w:p w14:paraId="5DAE7A55" w14:textId="4B8ACE81" w:rsidR="00D73E19" w:rsidRDefault="00D73E19" w:rsidP="00292911">
      <w:pPr>
        <w:pStyle w:val="Heading2"/>
      </w:pPr>
      <w:bookmarkStart w:id="58" w:name="_Toc24344154"/>
      <w:r>
        <w:t xml:space="preserve">Screen </w:t>
      </w:r>
      <w:r w:rsidR="00833FFA">
        <w:t>Resolutions for Optimal Display of Pinne</w:t>
      </w:r>
      <w:r w:rsidR="00106B6E">
        <w:t>d</w:t>
      </w:r>
      <w:r w:rsidR="00833FFA">
        <w:t xml:space="preserve"> Applications</w:t>
      </w:r>
      <w:r w:rsidR="00447487">
        <w:t xml:space="preserve"> and Presets</w:t>
      </w:r>
      <w:bookmarkEnd w:id="58"/>
    </w:p>
    <w:p w14:paraId="513EE6ED" w14:textId="01539694" w:rsidR="006F28FF" w:rsidRDefault="00392F56" w:rsidP="000128BC">
      <w:pPr>
        <w:pStyle w:val="Heading1"/>
      </w:pPr>
      <w:bookmarkStart w:id="59" w:name="_Toc24344155"/>
      <w:r>
        <w:t xml:space="preserve">Viewing </w:t>
      </w:r>
      <w:r w:rsidR="00833FFA">
        <w:t>Synchronized Patient Records</w:t>
      </w:r>
      <w:bookmarkEnd w:id="59"/>
    </w:p>
    <w:p w14:paraId="7F6FAAA9" w14:textId="011D40F0" w:rsidR="00A55014" w:rsidRPr="00A55014" w:rsidRDefault="00392F56" w:rsidP="00A55014">
      <w:pPr>
        <w:pStyle w:val="CVHeading2"/>
      </w:pPr>
      <w:bookmarkStart w:id="60" w:name="_Toc24344156"/>
      <w:r>
        <w:t xml:space="preserve">Synchronize </w:t>
      </w:r>
      <w:r w:rsidR="00833FFA">
        <w:t>Patient Records Across Applications in Panel View</w:t>
      </w:r>
      <w:bookmarkEnd w:id="60"/>
    </w:p>
    <w:p w14:paraId="5CB92BFA" w14:textId="472522C3" w:rsidR="002724B1" w:rsidRDefault="002724B1" w:rsidP="006F28FF">
      <w:pPr>
        <w:pStyle w:val="ChapterBodyCopy"/>
      </w:pPr>
    </w:p>
    <w:p w14:paraId="76B36781" w14:textId="77777777" w:rsidR="002724B1" w:rsidRDefault="002724B1" w:rsidP="006F28FF">
      <w:pPr>
        <w:pStyle w:val="ChapterBodyCopy"/>
        <w:sectPr w:rsidR="002724B1" w:rsidSect="00A44AA2">
          <w:footerReference w:type="even" r:id="rId190"/>
          <w:pgSz w:w="12240" w:h="15840"/>
          <w:pgMar w:top="1440" w:right="1800" w:bottom="1440" w:left="1800" w:header="720" w:footer="720" w:gutter="0"/>
          <w:cols w:space="720"/>
        </w:sectPr>
      </w:pPr>
    </w:p>
    <w:p w14:paraId="752DE4D1" w14:textId="77777777" w:rsidR="00DE6532" w:rsidRDefault="00F05340" w:rsidP="00460F95">
      <w:pPr>
        <w:pStyle w:val="CVHeading1Underline"/>
      </w:pPr>
      <w:bookmarkStart w:id="61" w:name="_Toc24344157"/>
      <w:r>
        <w:lastRenderedPageBreak/>
        <w:t>Appendices</w:t>
      </w:r>
      <w:bookmarkEnd w:id="61"/>
    </w:p>
    <w:p w14:paraId="627B7D38" w14:textId="0E37711F" w:rsidR="003E7871" w:rsidRDefault="003E7871" w:rsidP="00FC6CA5">
      <w:pPr>
        <w:pStyle w:val="CVPrefacesubtitles"/>
      </w:pPr>
      <w:r>
        <w:t>Credits</w:t>
      </w:r>
    </w:p>
    <w:p w14:paraId="613AE8FD" w14:textId="77777777" w:rsidR="00E02B76" w:rsidRDefault="009A1785" w:rsidP="00E02B76">
      <w:pPr>
        <w:pStyle w:val="CVChapterBodyCopy"/>
        <w:rPr>
          <w:rStyle w:val="Hyperlink"/>
        </w:rPr>
      </w:pPr>
      <w:hyperlink r:id="rId191" w:history="1">
        <w:r w:rsidR="00E02B76" w:rsidRPr="00EB7AA3">
          <w:rPr>
            <w:rStyle w:val="Hyperlink"/>
          </w:rPr>
          <w:t>www.navvishealthcare.com/</w:t>
        </w:r>
      </w:hyperlink>
    </w:p>
    <w:p w14:paraId="2C091079" w14:textId="77777777" w:rsidR="00E02B76" w:rsidRDefault="009A1785" w:rsidP="00E02B76">
      <w:pPr>
        <w:pStyle w:val="CVChapterBodyCopy"/>
      </w:pPr>
      <w:hyperlink r:id="rId192" w:history="1">
        <w:r w:rsidR="00E02B76" w:rsidRPr="00EB7AA3">
          <w:rPr>
            <w:rStyle w:val="Hyperlink"/>
          </w:rPr>
          <w:t>www.linkedin.com/company/navvishealthcare</w:t>
        </w:r>
      </w:hyperlink>
    </w:p>
    <w:p w14:paraId="72C9AE46" w14:textId="77777777" w:rsidR="00E02B76" w:rsidRDefault="009A1785" w:rsidP="00E02B76">
      <w:pPr>
        <w:pStyle w:val="CVChapterBodyCopy"/>
        <w:rPr>
          <w:rFonts w:cs="Times New Roman"/>
        </w:rPr>
      </w:pPr>
      <w:hyperlink r:id="rId193" w:history="1">
        <w:r w:rsidR="00E02B76" w:rsidRPr="00EB7AA3">
          <w:rPr>
            <w:rStyle w:val="Hyperlink"/>
          </w:rPr>
          <w:t>www.pitchbook.com/profiles/company/88126-75</w:t>
        </w:r>
      </w:hyperlink>
    </w:p>
    <w:p w14:paraId="3E2F95BC" w14:textId="77777777" w:rsidR="00E02B76" w:rsidRDefault="009A1785" w:rsidP="00E02B76">
      <w:pPr>
        <w:pStyle w:val="CVChapterBodyCopy"/>
        <w:rPr>
          <w:rFonts w:cs="Times New Roman"/>
        </w:rPr>
      </w:pPr>
      <w:hyperlink r:id="rId194" w:history="1">
        <w:r w:rsidR="00E02B76" w:rsidRPr="00EB7AA3">
          <w:rPr>
            <w:rStyle w:val="Hyperlink"/>
          </w:rPr>
          <w:t>www.crunchbase.com/organization/navvis-company</w:t>
        </w:r>
      </w:hyperlink>
    </w:p>
    <w:p w14:paraId="42903320" w14:textId="77777777" w:rsidR="00E02B76" w:rsidRPr="00CD4AA3" w:rsidRDefault="009A1785" w:rsidP="00E02B76">
      <w:pPr>
        <w:pStyle w:val="CVChapterBodyCopy"/>
        <w:rPr>
          <w:rStyle w:val="Hyperlink"/>
        </w:rPr>
      </w:pPr>
      <w:hyperlink r:id="rId195" w:history="1">
        <w:r w:rsidR="00E02B76" w:rsidRPr="00EB7AA3">
          <w:rPr>
            <w:rStyle w:val="Hyperlink"/>
          </w:rPr>
          <w:t>www.healthcareitnews.com/blog/defining-population-health</w:t>
        </w:r>
      </w:hyperlink>
    </w:p>
    <w:p w14:paraId="66255078" w14:textId="5258BE86" w:rsidR="00E942B4" w:rsidRDefault="00E942B4" w:rsidP="00221ED5">
      <w:pPr>
        <w:pStyle w:val="CVChapterBodyCopy"/>
      </w:pPr>
    </w:p>
    <w:p w14:paraId="3191EE13" w14:textId="77777777" w:rsidR="00E942B4" w:rsidRDefault="00E942B4" w:rsidP="00221ED5">
      <w:pPr>
        <w:pStyle w:val="CVChapterBodyCopy"/>
        <w:sectPr w:rsidR="00E942B4" w:rsidSect="00A44AA2">
          <w:headerReference w:type="even" r:id="rId196"/>
          <w:pgSz w:w="12240" w:h="15840"/>
          <w:pgMar w:top="1440" w:right="1800" w:bottom="1440" w:left="1800" w:header="720" w:footer="720" w:gutter="0"/>
          <w:cols w:space="720"/>
        </w:sectPr>
      </w:pPr>
    </w:p>
    <w:p w14:paraId="2F176D79" w14:textId="057A7FB7" w:rsidR="007E406C" w:rsidRDefault="007E406C" w:rsidP="007E406C">
      <w:pPr>
        <w:pStyle w:val="TOAHeading"/>
        <w:tabs>
          <w:tab w:val="right" w:pos="8630"/>
        </w:tabs>
        <w:rPr>
          <w:noProof/>
        </w:rPr>
      </w:pPr>
      <w:r>
        <w:rPr>
          <w:smallCaps/>
          <w:sz w:val="24"/>
          <w:szCs w:val="24"/>
        </w:rPr>
        <w:lastRenderedPageBreak/>
        <w:fldChar w:fldCharType="begin"/>
      </w:r>
      <w:r>
        <w:rPr>
          <w:smallCaps/>
          <w:sz w:val="24"/>
          <w:szCs w:val="24"/>
        </w:rPr>
        <w:instrText xml:space="preserve"> TOA \h \c "1" \p \f </w:instrText>
      </w:r>
      <w:r>
        <w:rPr>
          <w:smallCaps/>
          <w:sz w:val="24"/>
          <w:szCs w:val="24"/>
        </w:rPr>
        <w:fldChar w:fldCharType="separate"/>
      </w:r>
    </w:p>
    <w:p w14:paraId="3AAFED39" w14:textId="77777777" w:rsidR="007E406C" w:rsidRPr="007E406C" w:rsidRDefault="007E406C" w:rsidP="007E406C"/>
    <w:p w14:paraId="0E511C9A" w14:textId="257FF150" w:rsidR="00507F47" w:rsidRDefault="007E406C" w:rsidP="005A0B49">
      <w:pPr>
        <w:pStyle w:val="CVChapterBodyCopy"/>
      </w:pPr>
      <w:r>
        <w:rPr>
          <w:rFonts w:asciiTheme="minorHAnsi" w:hAnsiTheme="minorHAnsi" w:cs="Arial"/>
          <w:smallCaps/>
          <w:color w:val="auto"/>
          <w:sz w:val="24"/>
          <w:szCs w:val="24"/>
          <w:u w:val="single"/>
        </w:rPr>
        <w:fldChar w:fldCharType="end"/>
      </w:r>
    </w:p>
    <w:sectPr w:rsidR="00507F47" w:rsidSect="005A0B49">
      <w:headerReference w:type="even" r:id="rId197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Pavan Rasquinha" w:date="2019-10-11T11:04:00Z" w:initials="PR">
    <w:p w14:paraId="76F6BBBD" w14:textId="56AD4C26" w:rsidR="009A1785" w:rsidRDefault="009A1785">
      <w:pPr>
        <w:pStyle w:val="CommentText"/>
      </w:pPr>
      <w:r>
        <w:rPr>
          <w:rStyle w:val="CommentReference"/>
        </w:rPr>
        <w:annotationRef/>
      </w:r>
      <w:r>
        <w:t>Information to be validated by Navvis</w:t>
      </w:r>
    </w:p>
  </w:comment>
  <w:comment w:id="8" w:author="Pavan Rasquinha [2]" w:date="2019-10-31T19:37:00Z" w:initials="PR">
    <w:p w14:paraId="63B9AD47" w14:textId="121FD543" w:rsidR="009A1785" w:rsidRDefault="009A1785">
      <w:pPr>
        <w:pStyle w:val="CommentText"/>
      </w:pPr>
      <w:r>
        <w:rPr>
          <w:rStyle w:val="CommentReference"/>
        </w:rPr>
        <w:annotationRef/>
      </w:r>
      <w:r>
        <w:t>The module names are subject to change during the course of content development and shall be updated accordingly in this section.</w:t>
      </w:r>
    </w:p>
  </w:comment>
  <w:comment w:id="12" w:author="Pavan Rasquinha [2]" w:date="2019-11-08T11:55:00Z" w:initials="PR">
    <w:p w14:paraId="1373FC90" w14:textId="08630064" w:rsidR="009A1785" w:rsidRDefault="009A1785">
      <w:pPr>
        <w:pStyle w:val="CommentText"/>
      </w:pPr>
      <w:r>
        <w:rPr>
          <w:rStyle w:val="CommentReference"/>
        </w:rPr>
        <w:annotationRef/>
      </w:r>
      <w:r>
        <w:t>Replace the UEE icon as per the Navvis standard.</w:t>
      </w:r>
    </w:p>
  </w:comment>
  <w:comment w:id="13" w:author="Pavan Rasquinha [2]" w:date="2019-10-30T17:47:00Z" w:initials="PR">
    <w:p w14:paraId="70CC4079" w14:textId="28861740" w:rsidR="009A1785" w:rsidRDefault="009A1785">
      <w:pPr>
        <w:pStyle w:val="CommentText"/>
      </w:pPr>
      <w:r>
        <w:rPr>
          <w:rStyle w:val="CommentReference"/>
        </w:rPr>
        <w:annotationRef/>
      </w:r>
      <w:r>
        <w:t>Shall be changed to “Application” from “Coreo Application”</w:t>
      </w:r>
    </w:p>
  </w:comment>
  <w:comment w:id="16" w:author="Pavan Rasquinha [2]" w:date="2019-10-30T12:06:00Z" w:initials="PR">
    <w:p w14:paraId="62300169" w14:textId="453BA3AE" w:rsidR="009A1785" w:rsidRDefault="009A1785">
      <w:pPr>
        <w:pStyle w:val="CommentText"/>
      </w:pPr>
      <w:r>
        <w:rPr>
          <w:rStyle w:val="CommentReference"/>
        </w:rPr>
        <w:annotationRef/>
      </w:r>
      <w:r>
        <w:t>Make the app names generic in the final screen shot.</w:t>
      </w:r>
    </w:p>
  </w:comment>
  <w:comment w:id="18" w:author="Pavan Rasquinha" w:date="2019-10-18T19:23:00Z" w:initials="PR">
    <w:p w14:paraId="08D4C157" w14:textId="281DDEB1" w:rsidR="009A1785" w:rsidRDefault="009A1785">
      <w:pPr>
        <w:pStyle w:val="CommentText"/>
      </w:pPr>
      <w:r>
        <w:rPr>
          <w:rStyle w:val="CommentReference"/>
        </w:rPr>
        <w:annotationRef/>
      </w:r>
      <w:r>
        <w:t>Update the screen shot based on the changed UI.</w:t>
      </w:r>
    </w:p>
  </w:comment>
  <w:comment w:id="22" w:author="Pavan Rasquinha" w:date="2019-10-22T18:13:00Z" w:initials="PR">
    <w:p w14:paraId="4ED730AB" w14:textId="77777777" w:rsidR="009A1785" w:rsidRDefault="009A1785" w:rsidP="00842478">
      <w:pPr>
        <w:pStyle w:val="CommentText"/>
      </w:pPr>
      <w:r>
        <w:rPr>
          <w:rStyle w:val="CommentReference"/>
        </w:rPr>
        <w:annotationRef/>
      </w:r>
      <w:r>
        <w:t>Replace this with the new version of the screen shot</w:t>
      </w:r>
    </w:p>
    <w:p w14:paraId="3072EBC2" w14:textId="77777777" w:rsidR="009A1785" w:rsidRDefault="009A1785" w:rsidP="00842478">
      <w:pPr>
        <w:pStyle w:val="CommentText"/>
      </w:pPr>
    </w:p>
    <w:p w14:paraId="11363BA0" w14:textId="43CB50EF" w:rsidR="009A1785" w:rsidRDefault="009A1785" w:rsidP="00842478">
      <w:pPr>
        <w:pStyle w:val="CommentText"/>
      </w:pPr>
      <w:r>
        <w:t>Highlight the sections</w:t>
      </w:r>
    </w:p>
  </w:comment>
  <w:comment w:id="23" w:author="Pavan Rasquinha" w:date="2019-10-18T19:23:00Z" w:initials="PR">
    <w:p w14:paraId="246E1355" w14:textId="165A0C14" w:rsidR="009A1785" w:rsidRDefault="009A1785">
      <w:pPr>
        <w:pStyle w:val="CommentText"/>
      </w:pPr>
      <w:r>
        <w:rPr>
          <w:rStyle w:val="CommentReference"/>
        </w:rPr>
        <w:annotationRef/>
      </w:r>
      <w:r>
        <w:t>Replace this with the new version of the screen shot</w:t>
      </w:r>
    </w:p>
    <w:p w14:paraId="5886B785" w14:textId="0BBD6488" w:rsidR="009A1785" w:rsidRDefault="009A1785">
      <w:pPr>
        <w:pStyle w:val="CommentText"/>
      </w:pPr>
    </w:p>
    <w:p w14:paraId="7BC668A7" w14:textId="141EBA1E" w:rsidR="009A1785" w:rsidRDefault="009A1785">
      <w:pPr>
        <w:pStyle w:val="CommentText"/>
      </w:pPr>
      <w:r>
        <w:t>Highlight the sections</w:t>
      </w:r>
    </w:p>
  </w:comment>
  <w:comment w:id="46" w:author="Pavan Rasquinha [2]" w:date="2019-11-04T00:53:00Z" w:initials="PR">
    <w:p w14:paraId="06590DA8" w14:textId="55537EB9" w:rsidR="009A1785" w:rsidRDefault="009A1785" w:rsidP="00793175">
      <w:pPr>
        <w:pStyle w:val="CommentText"/>
      </w:pPr>
      <w:r>
        <w:rPr>
          <w:rStyle w:val="CommentReference"/>
        </w:rPr>
        <w:annotationRef/>
      </w:r>
      <w:r>
        <w:t>Include the URL for UE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6F6BBBD" w15:done="0"/>
  <w15:commentEx w15:paraId="63B9AD47" w15:done="0"/>
  <w15:commentEx w15:paraId="1373FC90" w15:done="0"/>
  <w15:commentEx w15:paraId="70CC4079" w15:done="0"/>
  <w15:commentEx w15:paraId="62300169" w15:done="0"/>
  <w15:commentEx w15:paraId="08D4C157" w15:done="0"/>
  <w15:commentEx w15:paraId="11363BA0" w15:done="0"/>
  <w15:commentEx w15:paraId="7BC668A7" w15:done="0"/>
  <w15:commentEx w15:paraId="06590DA8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42F15" w14:textId="77777777" w:rsidR="00736D0D" w:rsidRDefault="00736D0D" w:rsidP="000C403C">
      <w:pPr>
        <w:spacing w:after="0"/>
      </w:pPr>
      <w:r>
        <w:separator/>
      </w:r>
    </w:p>
  </w:endnote>
  <w:endnote w:type="continuationSeparator" w:id="0">
    <w:p w14:paraId="60EFF7DB" w14:textId="77777777" w:rsidR="00736D0D" w:rsidRDefault="00736D0D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ahoma"/>
    <w:charset w:val="00"/>
    <w:family w:val="auto"/>
    <w:pitch w:val="variable"/>
  </w:font>
  <w:font w:name="Helvetica Neue">
    <w:altName w:val="Malgun Gothic"/>
    <w:charset w:val="00"/>
    <w:family w:val="roman"/>
    <w:pitch w:val="variable"/>
  </w:font>
  <w:font w:name="Helvetica Neue Light">
    <w:altName w:val="Times New Roman"/>
    <w:charset w:val="00"/>
    <w:family w:val="roman"/>
    <w:pitch w:val="variable"/>
  </w:font>
  <w:font w:name="ヒラギノ角ゴ Pro W3">
    <w:charset w:val="00"/>
    <w:family w:val="auto"/>
    <w:pitch w:val="variable"/>
  </w:font>
  <w:font w:name="Helvetica Neue UltraLight">
    <w:altName w:val="Times New Roman"/>
    <w:charset w:val="00"/>
    <w:family w:val="roman"/>
    <w:pitch w:val="variable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entury Gothic" w:hAnsi="Century Gothic"/>
        <w:i/>
        <w:color w:val="7F7F7F" w:themeColor="text1" w:themeTint="80"/>
        <w:szCs w:val="24"/>
      </w:rPr>
      <w:id w:val="-786884995"/>
      <w:docPartObj>
        <w:docPartGallery w:val="Page Numbers (Bottom of Page)"/>
        <w:docPartUnique/>
      </w:docPartObj>
    </w:sdtPr>
    <w:sdtContent>
      <w:sdt>
        <w:sdtPr>
          <w:rPr>
            <w:rFonts w:ascii="Century Gothic" w:hAnsi="Century Gothic"/>
            <w:i/>
            <w:color w:val="7F7F7F" w:themeColor="text1" w:themeTint="80"/>
            <w:szCs w:val="24"/>
          </w:rPr>
          <w:id w:val="-43369466"/>
          <w:docPartObj>
            <w:docPartGallery w:val="Page Numbers (Top of Page)"/>
            <w:docPartUnique/>
          </w:docPartObj>
        </w:sdtPr>
        <w:sdtContent>
          <w:p w14:paraId="07E6B50B" w14:textId="77777777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38BC0EDC" w14:textId="77777777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2192D9AD" w14:textId="28B4A6B9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Confidential &amp; proprietary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Information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  <w:t xml:space="preserve">Page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PAGE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4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of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NUMPAGES 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49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entury Gothic" w:hAnsi="Century Gothic"/>
        <w:i/>
        <w:color w:val="7F7F7F" w:themeColor="text1" w:themeTint="80"/>
        <w:szCs w:val="24"/>
      </w:rPr>
      <w:id w:val="-433050146"/>
      <w:docPartObj>
        <w:docPartGallery w:val="Page Numbers (Bottom of Page)"/>
        <w:docPartUnique/>
      </w:docPartObj>
    </w:sdtPr>
    <w:sdtContent>
      <w:sdt>
        <w:sdtPr>
          <w:rPr>
            <w:rFonts w:ascii="Century Gothic" w:hAnsi="Century Gothic"/>
            <w:i/>
            <w:color w:val="7F7F7F" w:themeColor="text1" w:themeTint="80"/>
            <w:szCs w:val="24"/>
          </w:rPr>
          <w:id w:val="-303084085"/>
          <w:docPartObj>
            <w:docPartGallery w:val="Page Numbers (Top of Page)"/>
            <w:docPartUnique/>
          </w:docPartObj>
        </w:sdtPr>
        <w:sdtContent>
          <w:p w14:paraId="5D10B75D" w14:textId="77777777" w:rsidR="009A1785" w:rsidRPr="00125F01" w:rsidRDefault="009A1785" w:rsidP="00125F01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65575ABA" w14:textId="77777777" w:rsidR="009A1785" w:rsidRPr="00125F01" w:rsidRDefault="009A1785" w:rsidP="00125F01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3B87943F" w14:textId="606E0818" w:rsidR="009A1785" w:rsidRPr="00125F01" w:rsidRDefault="009A1785" w:rsidP="005F548F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Confidential &amp; P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roprietary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I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nformation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  <w:t xml:space="preserve">Page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PAGE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49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of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NUMPAGES 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59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entury Gothic" w:hAnsi="Century Gothic"/>
        <w:i/>
        <w:color w:val="7F7F7F" w:themeColor="text1" w:themeTint="80"/>
        <w:szCs w:val="24"/>
      </w:rPr>
      <w:id w:val="-1131249304"/>
      <w:docPartObj>
        <w:docPartGallery w:val="Page Numbers (Bottom of Page)"/>
        <w:docPartUnique/>
      </w:docPartObj>
    </w:sdtPr>
    <w:sdtContent>
      <w:sdt>
        <w:sdtPr>
          <w:rPr>
            <w:rFonts w:ascii="Century Gothic" w:hAnsi="Century Gothic"/>
            <w:i/>
            <w:color w:val="7F7F7F" w:themeColor="text1" w:themeTint="80"/>
            <w:szCs w:val="24"/>
          </w:rPr>
          <w:id w:val="-626391237"/>
          <w:docPartObj>
            <w:docPartGallery w:val="Page Numbers (Top of Page)"/>
            <w:docPartUnique/>
          </w:docPartObj>
        </w:sdtPr>
        <w:sdtContent>
          <w:p w14:paraId="59E2F3AE" w14:textId="77777777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72AB4368" w14:textId="77777777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2F45EDE2" w14:textId="6CBE2893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Confidential &amp; P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roprietary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Information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  <w:t xml:space="preserve">Page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PAGE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2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of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NUMPAGES 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59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</w:p>
        </w:sdtContent>
      </w:sdt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entury Gothic" w:hAnsi="Century Gothic"/>
        <w:i/>
        <w:color w:val="7F7F7F" w:themeColor="text1" w:themeTint="80"/>
        <w:szCs w:val="24"/>
      </w:rPr>
      <w:id w:val="509805665"/>
      <w:docPartObj>
        <w:docPartGallery w:val="Page Numbers (Bottom of Page)"/>
        <w:docPartUnique/>
      </w:docPartObj>
    </w:sdtPr>
    <w:sdtContent>
      <w:sdt>
        <w:sdtPr>
          <w:rPr>
            <w:rFonts w:ascii="Century Gothic" w:hAnsi="Century Gothic"/>
            <w:i/>
            <w:color w:val="7F7F7F" w:themeColor="text1" w:themeTint="80"/>
            <w:szCs w:val="24"/>
          </w:rPr>
          <w:id w:val="1145936460"/>
          <w:docPartObj>
            <w:docPartGallery w:val="Page Numbers (Top of Page)"/>
            <w:docPartUnique/>
          </w:docPartObj>
        </w:sdtPr>
        <w:sdtContent>
          <w:p w14:paraId="62533D65" w14:textId="77777777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2E672528" w14:textId="77777777" w:rsidR="009A1785" w:rsidRPr="00125F01" w:rsidRDefault="009A1785" w:rsidP="0000272E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6C9E5B33" w14:textId="3A06DA3B" w:rsidR="009A1785" w:rsidRPr="00125F01" w:rsidRDefault="009A1785" w:rsidP="005F548F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Confidential &amp; proprietary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Information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  <w:t xml:space="preserve">Page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PAGE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6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of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NUMPAGES 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59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</w:p>
        </w:sdtContent>
      </w:sdt>
    </w:sdtContent>
  </w:sdt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entury Gothic" w:hAnsi="Century Gothic"/>
        <w:i/>
        <w:color w:val="7F7F7F" w:themeColor="text1" w:themeTint="80"/>
        <w:szCs w:val="24"/>
      </w:rPr>
      <w:id w:val="-828668977"/>
      <w:docPartObj>
        <w:docPartGallery w:val="Page Numbers (Bottom of Page)"/>
        <w:docPartUnique/>
      </w:docPartObj>
    </w:sdtPr>
    <w:sdtContent>
      <w:sdt>
        <w:sdtPr>
          <w:rPr>
            <w:rFonts w:ascii="Century Gothic" w:hAnsi="Century Gothic"/>
            <w:i/>
            <w:color w:val="7F7F7F" w:themeColor="text1" w:themeTint="80"/>
            <w:szCs w:val="24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4DEAB04" w14:textId="77777777" w:rsidR="009A1785" w:rsidRPr="00125F01" w:rsidRDefault="009A1785" w:rsidP="00125F01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7D53ADDD" w14:textId="77777777" w:rsidR="009A1785" w:rsidRPr="00125F01" w:rsidRDefault="009A1785" w:rsidP="00125F01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</w:p>
          <w:p w14:paraId="17856E3B" w14:textId="65D68BF9" w:rsidR="009A1785" w:rsidRPr="00125F01" w:rsidRDefault="009A1785" w:rsidP="005F548F">
            <w:pPr>
              <w:pStyle w:val="Footer"/>
              <w:jc w:val="center"/>
              <w:rPr>
                <w:rFonts w:ascii="Century Gothic" w:hAnsi="Century Gothic"/>
                <w:i/>
                <w:color w:val="7F7F7F" w:themeColor="text1" w:themeTint="80"/>
                <w:szCs w:val="24"/>
              </w:rPr>
            </w:pP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Confidential &amp; P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roprietary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I</w:t>
            </w:r>
            <w:r w:rsidRPr="00CE5BE5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nformation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ab/>
              <w:t xml:space="preserve">Page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PAGE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50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 xml:space="preserve"> of 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begin"/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instrText xml:space="preserve"> NUMPAGES  </w:instrTex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separate"/>
            </w:r>
            <w:r w:rsidR="00CA7F0A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t>59</w:t>
            </w:r>
            <w:r w:rsidRPr="00125F01">
              <w:rPr>
                <w:rFonts w:ascii="Century Gothic" w:hAnsi="Century Gothic"/>
                <w:i/>
                <w:color w:val="7F7F7F" w:themeColor="text1" w:themeTint="8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D05A1" w14:textId="77777777" w:rsidR="00736D0D" w:rsidRDefault="00736D0D" w:rsidP="000C403C">
      <w:pPr>
        <w:spacing w:after="0"/>
      </w:pPr>
      <w:r>
        <w:separator/>
      </w:r>
    </w:p>
  </w:footnote>
  <w:footnote w:type="continuationSeparator" w:id="0">
    <w:p w14:paraId="61B5ED3F" w14:textId="77777777" w:rsidR="00736D0D" w:rsidRDefault="00736D0D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9BBB6" w14:textId="62EAD9B1" w:rsidR="009A1785" w:rsidRDefault="009A1785" w:rsidP="00783F8D">
    <w:r>
      <w:rPr>
        <w:noProof/>
      </w:rPr>
      <w:pict w14:anchorId="09F5BC21">
        <v:rect id="_x0000_s2335" style="position:absolute;margin-left:0;margin-top:-35.25pt;width:611.15pt;height:4.5pt;z-index:251654656;visibility:visible;mso-wrap-style:square;mso-width-percent:0;mso-wrap-distance-left:9pt;mso-wrap-distance-top:0;mso-wrap-distance-right:9pt;mso-wrap-distance-bottom:0;mso-position-horizontal-relative:page;mso-position-vertical-relative:text;mso-width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" fillcolor="#ea2e29" stroked="f">
          <w10:wrap anchorx="page"/>
        </v:rect>
      </w:pict>
    </w:r>
    <w:r>
      <w:rPr>
        <w:noProof/>
      </w:rPr>
      <w:pict w14:anchorId="36E7F38F">
        <v:shapetype id="_x0000_t202" coordsize="21600,21600" o:spt="202" path="m,l,21600r21600,l21600,xe">
          <v:stroke joinstyle="miter"/>
          <v:path gradientshapeok="t" o:connecttype="rect"/>
        </v:shapetype>
        <v:shape id="Text Box 504" o:spid="_x0000_s2338" type="#_x0000_t202" style="position:absolute;margin-left:142.5pt;margin-top:-4.5pt;width:146.9pt;height:21pt;z-index:251655680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" fillcolor="white [3201]" stroked="f" strokeweight=".5pt">
          <v:textbox style="mso-next-textbox:#Text Box 504">
            <w:txbxContent>
              <w:p w14:paraId="4A2A0A9C" w14:textId="3CAAD831" w:rsidR="009A1785" w:rsidRPr="00CE5BE5" w:rsidRDefault="009A1785" w:rsidP="002A7AFB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  <w:r>
                  <w:rPr>
                    <w:rFonts w:ascii="Century Gothic" w:hAnsi="Century Gothic"/>
                    <w:sz w:val="24"/>
                    <w:szCs w:val="24"/>
                  </w:rPr>
                  <w:t>Coreo UE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User</w:t>
                </w:r>
                <w:r>
                  <w:rPr>
                    <w:rFonts w:ascii="Century Gothic" w:hAnsi="Century Gothic"/>
                    <w:sz w:val="24"/>
                    <w:szCs w:val="24"/>
                  </w:rPr>
                  <w:t xml:space="preserve"> Guid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ide</w:t>
                </w:r>
                <w:r w:rsidRPr="00CE5BE5">
                  <w:rPr>
                    <w:rFonts w:ascii="Century Gothic" w:hAnsi="Century Gothic"/>
                    <w:b/>
                    <w:sz w:val="24"/>
                    <w:szCs w:val="24"/>
                  </w:rPr>
                  <w:t xml:space="preserve"> </w:t>
                </w:r>
              </w:p>
            </w:txbxContent>
          </v:textbox>
          <w10:wrap anchorx="margin"/>
        </v:shape>
      </w:pict>
    </w:r>
    <w:r>
      <w:rPr>
        <w:noProof/>
      </w:rPr>
      <w:pict w14:anchorId="4666AFB0">
        <v:shape id="Text Box 505" o:spid="_x0000_s2337" type="#_x0000_t202" style="position:absolute;margin-left:463.6pt;margin-top:-5.25pt;width:65.15pt;height:18.75pt;z-index:251656704;visibility:visible;mso-wrap-distance-left:9pt;mso-wrap-distance-top:0;mso-wrap-distance-right:9pt;mso-wrap-distance-bottom:0;mso-position-horizontal-relative:pag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" fillcolor="white [3201]" stroked="f" strokeweight=".5pt">
          <v:textbox style="mso-next-textbox:#Text Box 505">
            <w:txbxContent>
              <w:p w14:paraId="49E5D23F" w14:textId="4C76AD2F" w:rsidR="009A1785" w:rsidRPr="00CE5BE5" w:rsidRDefault="009A1785" w:rsidP="002A7AFB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</w:rPr>
                  <w:t>Nov</w:t>
                </w:r>
                <w:r w:rsidRPr="00CE5BE5">
                  <w:rPr>
                    <w:rFonts w:ascii="Century Gothic" w:hAnsi="Century Gothic"/>
                  </w:rPr>
                  <w:t xml:space="preserve"> 2019</w:t>
                </w:r>
              </w:p>
            </w:txbxContent>
          </v:textbox>
          <w10:wrap anchorx="page"/>
        </v:shape>
      </w:pict>
    </w:r>
    <w:r>
      <w:rPr>
        <w:noProof/>
        <w:lang w:val="en-IN" w:eastAsia="en-IN"/>
      </w:rPr>
      <w:drawing>
        <wp:anchor distT="0" distB="0" distL="114300" distR="114300" simplePos="0" relativeHeight="251646464" behindDoc="1" locked="0" layoutInCell="1" allowOverlap="1" wp14:anchorId="135DC458" wp14:editId="0D6C1A0D">
          <wp:simplePos x="0" y="0"/>
          <wp:positionH relativeFrom="margin">
            <wp:posOffset>0</wp:posOffset>
          </wp:positionH>
          <wp:positionV relativeFrom="paragraph">
            <wp:posOffset>-120650</wp:posOffset>
          </wp:positionV>
          <wp:extent cx="1189990" cy="292100"/>
          <wp:effectExtent l="0" t="0" r="0" b="0"/>
          <wp:wrapTopAndBottom/>
          <wp:docPr id="508" name="Picture 5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avvi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990" cy="292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956B7D" w14:textId="2A63DD72" w:rsidR="009A1785" w:rsidRDefault="009A1785" w:rsidP="00A31BE8">
    <w:r>
      <w:rPr>
        <w:noProof/>
        <w:lang w:val="en-IN" w:eastAsia="en-IN"/>
      </w:rPr>
      <w:pict w14:anchorId="4B76CFD2">
        <v:rect id="_x0000_s2373" style="position:absolute;margin-left:-19.5pt;margin-top:-35.85pt;width:647.9pt;height:5.5pt;z-index:251668992;visibility:visible;mso-wrap-style:square;mso-wrap-distance-left:9pt;mso-wrap-distance-top:0;mso-wrap-distance-right:9pt;mso-wrap-distance-bottom:0;mso-position-horizontal-relative:page;mso-position-vertical-relative:text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" fillcolor="#ea2e29" stroked="f">
          <w10:wrap anchorx="page"/>
        </v:rect>
      </w:pict>
    </w:r>
    <w:r>
      <w:rPr>
        <w:noProof/>
      </w:rPr>
      <w:pict w14:anchorId="409E6DF0">
        <v:shapetype id="_x0000_t202" coordsize="21600,21600" o:spt="202" path="m,l,21600r21600,l21600,xe">
          <v:stroke joinstyle="miter"/>
          <v:path gradientshapeok="t" o:connecttype="rect"/>
        </v:shapetype>
        <v:shape id="_x0000_s2344" type="#_x0000_t202" style="position:absolute;margin-left:463.6pt;margin-top:-5.25pt;width:65.15pt;height:18.75pt;z-index:251661824;visibility:visible;mso-wrap-distance-left:9pt;mso-wrap-distance-top:0;mso-wrap-distance-right:9pt;mso-wrap-distance-bottom:0;mso-position-horizontal-relative:pag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" fillcolor="white [3201]" stroked="f" strokeweight=".5pt">
          <v:textbox style="mso-next-textbox:#_x0000_s2344">
            <w:txbxContent>
              <w:p w14:paraId="2DAFBBFD" w14:textId="5C80C6BE" w:rsidR="009A1785" w:rsidRPr="00CE5BE5" w:rsidRDefault="009A1785" w:rsidP="00A31BE8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</w:rPr>
                  <w:t>Nov</w:t>
                </w:r>
                <w:r w:rsidRPr="00CE5BE5">
                  <w:rPr>
                    <w:rFonts w:ascii="Century Gothic" w:hAnsi="Century Gothic"/>
                  </w:rPr>
                  <w:t xml:space="preserve"> 2019</w:t>
                </w:r>
              </w:p>
            </w:txbxContent>
          </v:textbox>
          <w10:wrap anchorx="page"/>
        </v:shape>
      </w:pict>
    </w:r>
    <w:r>
      <w:rPr>
        <w:noProof/>
        <w:lang w:val="en-IN" w:eastAsia="en-IN"/>
      </w:rPr>
      <w:drawing>
        <wp:anchor distT="0" distB="0" distL="114300" distR="114300" simplePos="0" relativeHeight="251647488" behindDoc="1" locked="0" layoutInCell="1" allowOverlap="1" wp14:anchorId="1B496FC2" wp14:editId="07300C37">
          <wp:simplePos x="0" y="0"/>
          <wp:positionH relativeFrom="margin">
            <wp:posOffset>0</wp:posOffset>
          </wp:positionH>
          <wp:positionV relativeFrom="paragraph">
            <wp:posOffset>-120650</wp:posOffset>
          </wp:positionV>
          <wp:extent cx="1189990" cy="292100"/>
          <wp:effectExtent l="0" t="0" r="0" b="0"/>
          <wp:wrapTopAndBottom/>
          <wp:docPr id="510" name="Picture 5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avvi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990" cy="292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18EC75F1">
        <v:shape id="_x0000_s2343" type="#_x0000_t202" style="position:absolute;margin-left:153.75pt;margin-top:-6.5pt;width:175.4pt;height:23pt;z-index:251660800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" fillcolor="white [3201]" stroked="f" strokeweight=".5pt">
          <v:textbox style="mso-next-textbox:#_x0000_s2343">
            <w:txbxContent>
              <w:p w14:paraId="4D262450" w14:textId="77777777" w:rsidR="009A1785" w:rsidRPr="00CE5BE5" w:rsidRDefault="009A1785" w:rsidP="004A7697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  <w:r>
                  <w:rPr>
                    <w:rFonts w:ascii="Century Gothic" w:hAnsi="Century Gothic"/>
                    <w:sz w:val="24"/>
                    <w:szCs w:val="24"/>
                  </w:rPr>
                  <w:t>Coreo UE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User</w:t>
                </w:r>
                <w:r>
                  <w:rPr>
                    <w:rFonts w:ascii="Century Gothic" w:hAnsi="Century Gothic"/>
                    <w:sz w:val="24"/>
                    <w:szCs w:val="24"/>
                  </w:rPr>
                  <w:t xml:space="preserve"> Guid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Guide</w:t>
                </w:r>
                <w:r w:rsidRPr="00CE5BE5">
                  <w:rPr>
                    <w:rFonts w:ascii="Century Gothic" w:hAnsi="Century Gothic"/>
                    <w:b/>
                    <w:sz w:val="24"/>
                    <w:szCs w:val="24"/>
                  </w:rPr>
                  <w:t xml:space="preserve"> </w:t>
                </w:r>
              </w:p>
              <w:p w14:paraId="22457316" w14:textId="61B08D35" w:rsidR="009A1785" w:rsidRPr="00CE5BE5" w:rsidRDefault="009A1785" w:rsidP="00A31BE8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</w:p>
            </w:txbxContent>
          </v:textbox>
          <w10:wrap anchorx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9C9CB" w14:textId="3EEC357C" w:rsidR="009A1785" w:rsidRDefault="009A1785" w:rsidP="00F3416A">
    <w:r>
      <w:rPr>
        <w:noProof/>
      </w:rPr>
      <w:pict w14:anchorId="4B76CFD2">
        <v:rect id="Rectangle 7" o:spid="_x0000_s2331" style="position:absolute;margin-left:0;margin-top:-34.5pt;width:611.15pt;height:5pt;z-index:251651584;visibility:visible;mso-wrap-style:square;mso-width-percent:0;mso-wrap-distance-left:9pt;mso-wrap-distance-top:0;mso-wrap-distance-right:9pt;mso-wrap-distance-bottom:0;mso-position-horizontal-relative:page;mso-position-vertical-relative:text;mso-width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" fillcolor="#ea2e29" stroked="f">
          <w10:wrap anchorx="page"/>
        </v:rect>
      </w:pict>
    </w:r>
    <w:r>
      <w:rPr>
        <w:noProof/>
      </w:rPr>
      <w:pict w14:anchorId="6373629A">
        <v:shapetype id="_x0000_t202" coordsize="21600,21600" o:spt="202" path="m,l,21600r21600,l21600,xe">
          <v:stroke joinstyle="miter"/>
          <v:path gradientshapeok="t" o:connecttype="rect"/>
        </v:shapetype>
        <v:shape id="Text Box 500" o:spid="_x0000_s2333" type="#_x0000_t202" style="position:absolute;margin-left:153.75pt;margin-top:-4.75pt;width:143.95pt;height:28.8pt;z-index:251652608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" fillcolor="white [3201]" stroked="f" strokeweight=".5pt">
          <v:textbox style="mso-next-textbox:#Text Box 500">
            <w:txbxContent>
              <w:p w14:paraId="7F1077B2" w14:textId="49B4A7A2" w:rsidR="009A1785" w:rsidRPr="00CE5BE5" w:rsidRDefault="009A1785" w:rsidP="00077FA4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  <w:r>
                  <w:rPr>
                    <w:rFonts w:ascii="Century Gothic" w:hAnsi="Century Gothic"/>
                    <w:sz w:val="24"/>
                    <w:szCs w:val="24"/>
                  </w:rPr>
                  <w:t>Coreo UE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</w:t>
                </w:r>
                <w:r>
                  <w:rPr>
                    <w:rFonts w:ascii="Century Gothic" w:hAnsi="Century Gothic"/>
                    <w:sz w:val="24"/>
                    <w:szCs w:val="24"/>
                  </w:rPr>
                  <w:t xml:space="preserve">User 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>Guide</w:t>
                </w:r>
                <w:r w:rsidRPr="00CE5BE5">
                  <w:rPr>
                    <w:rFonts w:ascii="Century Gothic" w:hAnsi="Century Gothic"/>
                    <w:b/>
                    <w:sz w:val="24"/>
                    <w:szCs w:val="24"/>
                  </w:rPr>
                  <w:t xml:space="preserve"> </w:t>
                </w:r>
              </w:p>
              <w:p w14:paraId="29E9BACD" w14:textId="3CFEDB58" w:rsidR="009A1785" w:rsidRPr="00CE5BE5" w:rsidRDefault="009A1785" w:rsidP="00DA24BB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</w:p>
            </w:txbxContent>
          </v:textbox>
          <w10:wrap anchorx="margin"/>
        </v:shape>
      </w:pict>
    </w:r>
    <w:r>
      <w:rPr>
        <w:noProof/>
      </w:rPr>
      <w:pict w14:anchorId="5F591B04">
        <v:shape id="Text Box 499" o:spid="_x0000_s2334" type="#_x0000_t202" style="position:absolute;margin-left:460.5pt;margin-top:-4.75pt;width:70.4pt;height:24pt;z-index:251653632;visibility:visible;mso-wrap-distance-left:9pt;mso-wrap-distance-top:0;mso-wrap-distance-right:9pt;mso-wrap-distance-bottom:0;mso-position-horizontal-relative:pag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" fillcolor="white [3201]" stroked="f" strokeweight=".5pt">
          <v:textbox style="mso-next-textbox:#Text Box 499">
            <w:txbxContent>
              <w:p w14:paraId="5F2F0543" w14:textId="03EAC1FD" w:rsidR="009A1785" w:rsidRPr="00CE5BE5" w:rsidRDefault="009A1785" w:rsidP="00DA24BB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</w:rPr>
                  <w:t>Nov</w:t>
                </w:r>
                <w:r w:rsidRPr="00CE5BE5">
                  <w:rPr>
                    <w:rFonts w:ascii="Century Gothic" w:hAnsi="Century Gothic"/>
                  </w:rPr>
                  <w:t xml:space="preserve"> 2019</w:t>
                </w:r>
              </w:p>
            </w:txbxContent>
          </v:textbox>
          <w10:wrap anchorx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93E39" w14:textId="68391A74" w:rsidR="009A1785" w:rsidRDefault="009A1785" w:rsidP="00A31BE8">
    <w:r>
      <w:rPr>
        <w:noProof/>
      </w:rPr>
      <w:pict w14:anchorId="577B025F">
        <v:rect id="_x0000_s2339" style="position:absolute;margin-left:-3.75pt;margin-top:-36.1pt;width:614.9pt;height:4.4pt;z-index:251657728;visibility:visible;mso-wrap-style:square;mso-wrap-distance-left:9pt;mso-wrap-distance-top:0;mso-wrap-distance-right:9pt;mso-wrap-distance-bottom:0;mso-position-horizontal-relative:page;mso-position-vertical-relative:text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" fillcolor="#ea2e29" stroked="f">
          <w10:wrap anchorx="page"/>
        </v:rect>
      </w:pict>
    </w:r>
    <w:r>
      <w:rPr>
        <w:noProof/>
      </w:rPr>
      <w:pict w14:anchorId="75AC22CF">
        <v:shapetype id="_x0000_t202" coordsize="21600,21600" o:spt="202" path="m,l,21600r21600,l21600,xe">
          <v:stroke joinstyle="miter"/>
          <v:path gradientshapeok="t" o:connecttype="rect"/>
        </v:shapetype>
        <v:shape id="_x0000_s2341" type="#_x0000_t202" style="position:absolute;margin-left:463.6pt;margin-top:-5.25pt;width:65.15pt;height:18.75pt;z-index:251659776;visibility:visible;mso-wrap-distance-left:9pt;mso-wrap-distance-top:0;mso-wrap-distance-right:9pt;mso-wrap-distance-bottom:0;mso-position-horizontal-relative:pag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" fillcolor="white [3201]" stroked="f" strokeweight=".5pt">
          <v:textbox style="mso-next-textbox:#_x0000_s2341">
            <w:txbxContent>
              <w:p w14:paraId="2516DEF7" w14:textId="02A85B46" w:rsidR="009A1785" w:rsidRPr="00CE5BE5" w:rsidRDefault="009A1785" w:rsidP="00A31BE8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</w:rPr>
                  <w:t>Nov</w:t>
                </w:r>
                <w:r w:rsidRPr="00CE5BE5">
                  <w:rPr>
                    <w:rFonts w:ascii="Century Gothic" w:hAnsi="Century Gothic"/>
                  </w:rPr>
                  <w:t xml:space="preserve"> 2019</w:t>
                </w:r>
              </w:p>
            </w:txbxContent>
          </v:textbox>
          <w10:wrap anchorx="page"/>
        </v:shape>
      </w:pict>
    </w:r>
    <w:r>
      <w:rPr>
        <w:noProof/>
        <w:lang w:val="en-IN" w:eastAsia="en-IN"/>
      </w:rPr>
      <w:drawing>
        <wp:anchor distT="0" distB="0" distL="114300" distR="114300" simplePos="0" relativeHeight="251649536" behindDoc="1" locked="0" layoutInCell="1" allowOverlap="1" wp14:anchorId="57B4B4E5" wp14:editId="595142E4">
          <wp:simplePos x="0" y="0"/>
          <wp:positionH relativeFrom="margin">
            <wp:posOffset>0</wp:posOffset>
          </wp:positionH>
          <wp:positionV relativeFrom="paragraph">
            <wp:posOffset>-120650</wp:posOffset>
          </wp:positionV>
          <wp:extent cx="1189990" cy="292100"/>
          <wp:effectExtent l="0" t="0" r="0" b="0"/>
          <wp:wrapTopAndBottom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avvi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990" cy="292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67C04DF1">
        <v:shape id="_x0000_s2340" type="#_x0000_t202" style="position:absolute;margin-left:153.75pt;margin-top:-6.5pt;width:175.4pt;height:23pt;z-index:251658752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" fillcolor="white [3201]" stroked="f" strokeweight=".5pt">
          <v:textbox style="mso-next-textbox:#_x0000_s2340">
            <w:txbxContent>
              <w:p w14:paraId="79746525" w14:textId="6C8ADD43" w:rsidR="009A1785" w:rsidRPr="00CE5BE5" w:rsidRDefault="009A1785" w:rsidP="00A31BE8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  <w:r>
                  <w:rPr>
                    <w:rFonts w:ascii="Century Gothic" w:hAnsi="Century Gothic"/>
                    <w:sz w:val="24"/>
                    <w:szCs w:val="24"/>
                  </w:rPr>
                  <w:t>Coreo UE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User Guide</w:t>
                </w:r>
                <w:r w:rsidRPr="00CE5BE5">
                  <w:rPr>
                    <w:rFonts w:ascii="Century Gothic" w:hAnsi="Century Gothic"/>
                    <w:b/>
                    <w:sz w:val="24"/>
                    <w:szCs w:val="24"/>
                  </w:rPr>
                  <w:t xml:space="preserve"> </w:t>
                </w:r>
              </w:p>
            </w:txbxContent>
          </v:textbox>
          <w10:wrap anchorx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C724B" w14:textId="6102ACED" w:rsidR="009A1785" w:rsidRPr="00486B66" w:rsidRDefault="009A1785" w:rsidP="00486B66">
    <w:r>
      <w:rPr>
        <w:noProof/>
      </w:rPr>
      <w:pict w14:anchorId="64CB6A88">
        <v:shapetype id="_x0000_t202" coordsize="21600,21600" o:spt="202" path="m,l,21600r21600,l21600,xe">
          <v:stroke joinstyle="miter"/>
          <v:path gradientshapeok="t" o:connecttype="rect"/>
        </v:shapetype>
        <v:shape id="_x0000_s2354" type="#_x0000_t202" style="position:absolute;margin-left:153pt;margin-top:-4.5pt;width:136.4pt;height:21pt;z-index:251666944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" fillcolor="white [3201]" stroked="f" strokeweight=".5pt">
          <v:textbox style="mso-next-textbox:#_x0000_s2354">
            <w:txbxContent>
              <w:p w14:paraId="066345B6" w14:textId="77777777" w:rsidR="009A1785" w:rsidRPr="00CE5BE5" w:rsidRDefault="009A1785" w:rsidP="00486B66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  <w:r>
                  <w:rPr>
                    <w:rFonts w:ascii="Century Gothic" w:hAnsi="Century Gothic"/>
                    <w:sz w:val="24"/>
                    <w:szCs w:val="24"/>
                  </w:rPr>
                  <w:t>Coreo UE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User Guide</w:t>
                </w:r>
                <w:r w:rsidRPr="00CE5BE5">
                  <w:rPr>
                    <w:rFonts w:ascii="Century Gothic" w:hAnsi="Century Gothic"/>
                    <w:b/>
                    <w:sz w:val="24"/>
                    <w:szCs w:val="24"/>
                  </w:rPr>
                  <w:t xml:space="preserve"> </w:t>
                </w:r>
              </w:p>
            </w:txbxContent>
          </v:textbox>
          <w10:wrap anchorx="margin"/>
        </v:shape>
      </w:pict>
    </w:r>
    <w:r>
      <w:rPr>
        <w:noProof/>
      </w:rPr>
      <w:pict w14:anchorId="6AC2CCC1">
        <v:shape id="_x0000_s2355" type="#_x0000_t202" style="position:absolute;margin-left:463.6pt;margin-top:-5.25pt;width:65.15pt;height:18.75pt;z-index:251667968;visibility:visible;mso-wrap-distance-left:9pt;mso-wrap-distance-top:0;mso-wrap-distance-right:9pt;mso-wrap-distance-bottom:0;mso-position-horizontal-relative:pag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" fillcolor="white [3201]" stroked="f" strokeweight=".5pt">
          <v:textbox style="mso-next-textbox:#_x0000_s2355">
            <w:txbxContent>
              <w:p w14:paraId="2EE34D84" w14:textId="77777777" w:rsidR="009A1785" w:rsidRPr="00CE5BE5" w:rsidRDefault="009A1785" w:rsidP="00486B66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</w:rPr>
                  <w:t>Nov</w:t>
                </w:r>
                <w:r w:rsidRPr="00CE5BE5">
                  <w:rPr>
                    <w:rFonts w:ascii="Century Gothic" w:hAnsi="Century Gothic"/>
                  </w:rPr>
                  <w:t xml:space="preserve"> 2019</w:t>
                </w:r>
              </w:p>
            </w:txbxContent>
          </v:textbox>
          <w10:wrap anchorx="page"/>
        </v:shape>
      </w:pict>
    </w:r>
    <w:r>
      <w:rPr>
        <w:noProof/>
        <w:lang w:val="en-IN" w:eastAsia="en-IN"/>
      </w:rPr>
      <w:drawing>
        <wp:anchor distT="0" distB="0" distL="114300" distR="114300" simplePos="0" relativeHeight="251648512" behindDoc="1" locked="0" layoutInCell="1" allowOverlap="1" wp14:anchorId="1C7CF7A9" wp14:editId="1D80056A">
          <wp:simplePos x="0" y="0"/>
          <wp:positionH relativeFrom="margin">
            <wp:posOffset>0</wp:posOffset>
          </wp:positionH>
          <wp:positionV relativeFrom="paragraph">
            <wp:posOffset>-120650</wp:posOffset>
          </wp:positionV>
          <wp:extent cx="1189990" cy="292100"/>
          <wp:effectExtent l="0" t="0" r="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avvi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990" cy="292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4E35F0CA">
        <v:rect id="_x0000_s2353" style="position:absolute;margin-left:0;margin-top:-38.25pt;width:611.15pt;height:5.1pt;z-index:2516659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" fillcolor="#ea2e29" stroked="f">
          <w10:wrap anchorx="page"/>
        </v:rect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8A54D" w14:textId="026ECDB5" w:rsidR="009A1785" w:rsidRPr="00623C2A" w:rsidRDefault="009A1785" w:rsidP="00623C2A">
    <w:r>
      <w:rPr>
        <w:noProof/>
      </w:rPr>
      <w:pict w14:anchorId="653FE608">
        <v:shapetype id="_x0000_t202" coordsize="21600,21600" o:spt="202" path="m,l,21600r21600,l21600,xe">
          <v:stroke joinstyle="miter"/>
          <v:path gradientshapeok="t" o:connecttype="rect"/>
        </v:shapetype>
        <v:shape id="_x0000_s2352" type="#_x0000_t202" style="position:absolute;margin-left:463.6pt;margin-top:-5.25pt;width:65.15pt;height:18.75pt;z-index:251664896;visibility:visible;mso-wrap-distance-left:9pt;mso-wrap-distance-top:0;mso-wrap-distance-right:9pt;mso-wrap-distance-bottom:0;mso-position-horizontal-relative:pag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" fillcolor="white [3201]" stroked="f" strokeweight=".5pt">
          <v:textbox style="mso-next-textbox:#_x0000_s2352">
            <w:txbxContent>
              <w:p w14:paraId="2E4B9EED" w14:textId="77777777" w:rsidR="009A1785" w:rsidRPr="00CE5BE5" w:rsidRDefault="009A1785" w:rsidP="00623C2A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</w:rPr>
                  <w:t>Nov</w:t>
                </w:r>
                <w:r w:rsidRPr="00CE5BE5">
                  <w:rPr>
                    <w:rFonts w:ascii="Century Gothic" w:hAnsi="Century Gothic"/>
                  </w:rPr>
                  <w:t xml:space="preserve"> 2019</w:t>
                </w:r>
              </w:p>
            </w:txbxContent>
          </v:textbox>
          <w10:wrap anchorx="page"/>
        </v:shape>
      </w:pict>
    </w:r>
    <w:r>
      <w:rPr>
        <w:noProof/>
        <w:lang w:val="en-IN" w:eastAsia="en-IN"/>
      </w:rPr>
      <w:drawing>
        <wp:anchor distT="0" distB="0" distL="114300" distR="114300" simplePos="0" relativeHeight="251650560" behindDoc="1" locked="0" layoutInCell="1" allowOverlap="1" wp14:anchorId="255DABC6" wp14:editId="535C6C27">
          <wp:simplePos x="0" y="0"/>
          <wp:positionH relativeFrom="margin">
            <wp:posOffset>0</wp:posOffset>
          </wp:positionH>
          <wp:positionV relativeFrom="paragraph">
            <wp:posOffset>-120650</wp:posOffset>
          </wp:positionV>
          <wp:extent cx="1189990" cy="292100"/>
          <wp:effectExtent l="0" t="0" r="0" b="0"/>
          <wp:wrapTopAndBottom/>
          <wp:docPr id="468" name="Picture 4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avvi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990" cy="292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5F68A7B5">
        <v:shape id="_x0000_s2351" type="#_x0000_t202" style="position:absolute;margin-left:153.75pt;margin-top:-6.5pt;width:175.4pt;height:23pt;z-index:251663872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" fillcolor="white [3201]" stroked="f" strokeweight=".5pt">
          <v:textbox style="mso-next-textbox:#_x0000_s2351">
            <w:txbxContent>
              <w:p w14:paraId="350F0878" w14:textId="77777777" w:rsidR="009A1785" w:rsidRPr="00CE5BE5" w:rsidRDefault="009A1785" w:rsidP="00623C2A">
                <w:pPr>
                  <w:jc w:val="right"/>
                  <w:rPr>
                    <w:rFonts w:ascii="Century Gothic" w:hAnsi="Century Gothic"/>
                    <w:b/>
                    <w:sz w:val="24"/>
                    <w:szCs w:val="24"/>
                  </w:rPr>
                </w:pPr>
                <w:r>
                  <w:rPr>
                    <w:rFonts w:ascii="Century Gothic" w:hAnsi="Century Gothic"/>
                    <w:sz w:val="24"/>
                    <w:szCs w:val="24"/>
                  </w:rPr>
                  <w:t>Coreo UEE</w:t>
                </w:r>
                <w:r w:rsidRPr="00CE5BE5">
                  <w:rPr>
                    <w:rFonts w:ascii="Century Gothic" w:hAnsi="Century Gothic"/>
                    <w:sz w:val="24"/>
                    <w:szCs w:val="24"/>
                  </w:rPr>
                  <w:t xml:space="preserve"> Guide</w:t>
                </w:r>
                <w:r w:rsidRPr="00CE5BE5">
                  <w:rPr>
                    <w:rFonts w:ascii="Century Gothic" w:hAnsi="Century Gothic"/>
                    <w:b/>
                    <w:sz w:val="24"/>
                    <w:szCs w:val="24"/>
                  </w:rPr>
                  <w:t xml:space="preserve"> </w:t>
                </w:r>
              </w:p>
            </w:txbxContent>
          </v:textbox>
          <w10:wrap anchorx="margin"/>
        </v:shape>
      </w:pict>
    </w:r>
    <w:r>
      <w:rPr>
        <w:noProof/>
      </w:rPr>
      <w:pict w14:anchorId="4CF6ACAF">
        <v:rect id="_x0000_s2350" style="position:absolute;margin-left:0;margin-top:-38.25pt;width:611.15pt;height:5.1pt;z-index:2516628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" fillcolor="#ea2e29" stroked="f">
          <w10:wrap anchorx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85C08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C23C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F"/>
    <w:multiLevelType w:val="singleLevel"/>
    <w:tmpl w:val="302ECF62"/>
    <w:lvl w:ilvl="0">
      <w:start w:val="1"/>
      <w:numFmt w:val="decimal"/>
      <w:pStyle w:val="ListNumber2"/>
      <w:lvlText w:val="%1."/>
      <w:lvlJc w:val="left"/>
      <w:pPr>
        <w:tabs>
          <w:tab w:val="num" w:pos="810"/>
        </w:tabs>
        <w:ind w:left="810" w:hanging="360"/>
      </w:pPr>
    </w:lvl>
  </w:abstractNum>
  <w:abstractNum w:abstractNumId="3" w15:restartNumberingAfterBreak="0">
    <w:nsid w:val="FFFFFF80"/>
    <w:multiLevelType w:val="singleLevel"/>
    <w:tmpl w:val="74C87E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A9E38F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C306B5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F31E569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E24C12B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8" w15:restartNumberingAfterBreak="0">
    <w:nsid w:val="FFFFFF89"/>
    <w:multiLevelType w:val="singleLevel"/>
    <w:tmpl w:val="19BA3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E2145DF"/>
    <w:multiLevelType w:val="hybridMultilevel"/>
    <w:tmpl w:val="C338C8B8"/>
    <w:lvl w:ilvl="0" w:tplc="351614F4">
      <w:start w:val="1"/>
      <w:numFmt w:val="decimal"/>
      <w:pStyle w:val="CVFigureCaption"/>
      <w:lvlText w:val="Figure %1."/>
      <w:lvlJc w:val="left"/>
      <w:pPr>
        <w:ind w:left="1398" w:hanging="360"/>
      </w:pPr>
      <w:rPr>
        <w:rFonts w:hint="default"/>
        <w:caps/>
        <w:sz w:val="20"/>
      </w:rPr>
    </w:lvl>
    <w:lvl w:ilvl="1" w:tplc="40090019" w:tentative="1">
      <w:start w:val="1"/>
      <w:numFmt w:val="lowerLetter"/>
      <w:lvlText w:val="%2."/>
      <w:lvlJc w:val="left"/>
      <w:pPr>
        <w:ind w:left="2120" w:hanging="360"/>
      </w:pPr>
    </w:lvl>
    <w:lvl w:ilvl="2" w:tplc="4009001B" w:tentative="1">
      <w:start w:val="1"/>
      <w:numFmt w:val="lowerRoman"/>
      <w:lvlText w:val="%3."/>
      <w:lvlJc w:val="right"/>
      <w:pPr>
        <w:ind w:left="2840" w:hanging="180"/>
      </w:pPr>
    </w:lvl>
    <w:lvl w:ilvl="3" w:tplc="4009000F" w:tentative="1">
      <w:start w:val="1"/>
      <w:numFmt w:val="decimal"/>
      <w:lvlText w:val="%4."/>
      <w:lvlJc w:val="left"/>
      <w:pPr>
        <w:ind w:left="3560" w:hanging="360"/>
      </w:pPr>
    </w:lvl>
    <w:lvl w:ilvl="4" w:tplc="40090019" w:tentative="1">
      <w:start w:val="1"/>
      <w:numFmt w:val="lowerLetter"/>
      <w:lvlText w:val="%5."/>
      <w:lvlJc w:val="left"/>
      <w:pPr>
        <w:ind w:left="4280" w:hanging="360"/>
      </w:pPr>
    </w:lvl>
    <w:lvl w:ilvl="5" w:tplc="4009001B" w:tentative="1">
      <w:start w:val="1"/>
      <w:numFmt w:val="lowerRoman"/>
      <w:lvlText w:val="%6."/>
      <w:lvlJc w:val="right"/>
      <w:pPr>
        <w:ind w:left="5000" w:hanging="180"/>
      </w:pPr>
    </w:lvl>
    <w:lvl w:ilvl="6" w:tplc="4009000F" w:tentative="1">
      <w:start w:val="1"/>
      <w:numFmt w:val="decimal"/>
      <w:lvlText w:val="%7."/>
      <w:lvlJc w:val="left"/>
      <w:pPr>
        <w:ind w:left="5720" w:hanging="360"/>
      </w:pPr>
    </w:lvl>
    <w:lvl w:ilvl="7" w:tplc="40090019" w:tentative="1">
      <w:start w:val="1"/>
      <w:numFmt w:val="lowerLetter"/>
      <w:lvlText w:val="%8."/>
      <w:lvlJc w:val="left"/>
      <w:pPr>
        <w:ind w:left="6440" w:hanging="360"/>
      </w:pPr>
    </w:lvl>
    <w:lvl w:ilvl="8" w:tplc="40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0" w15:restartNumberingAfterBreak="0">
    <w:nsid w:val="34C814BD"/>
    <w:multiLevelType w:val="multilevel"/>
    <w:tmpl w:val="BAEED1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EF86EA1"/>
    <w:multiLevelType w:val="hybridMultilevel"/>
    <w:tmpl w:val="C41629F6"/>
    <w:lvl w:ilvl="0" w:tplc="524CB97C">
      <w:start w:val="1"/>
      <w:numFmt w:val="decimal"/>
      <w:pStyle w:val="ChapterBodyCopy-Step"/>
      <w:lvlText w:val="%1."/>
      <w:lvlJc w:val="left"/>
      <w:pPr>
        <w:ind w:left="720" w:hanging="360"/>
      </w:pPr>
      <w:rPr>
        <w:rFonts w:hint="default"/>
      </w:r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7815CB"/>
    <w:multiLevelType w:val="hybridMultilevel"/>
    <w:tmpl w:val="7C4C1732"/>
    <w:lvl w:ilvl="0" w:tplc="4470DF20">
      <w:start w:val="1"/>
      <w:numFmt w:val="decimal"/>
      <w:pStyle w:val="CVTableCaption"/>
      <w:lvlText w:val="Table %1."/>
      <w:lvlJc w:val="left"/>
      <w:pPr>
        <w:ind w:left="1555" w:hanging="360"/>
      </w:pPr>
      <w:rPr>
        <w:rFonts w:asciiTheme="minorHAnsi" w:hAnsiTheme="minorHAnsi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90019" w:tentative="1">
      <w:start w:val="1"/>
      <w:numFmt w:val="lowerLetter"/>
      <w:lvlText w:val="%2."/>
      <w:lvlJc w:val="left"/>
      <w:pPr>
        <w:ind w:left="2635" w:hanging="360"/>
      </w:pPr>
    </w:lvl>
    <w:lvl w:ilvl="2" w:tplc="0409001B" w:tentative="1">
      <w:start w:val="1"/>
      <w:numFmt w:val="lowerRoman"/>
      <w:lvlText w:val="%3."/>
      <w:lvlJc w:val="right"/>
      <w:pPr>
        <w:ind w:left="3355" w:hanging="180"/>
      </w:pPr>
    </w:lvl>
    <w:lvl w:ilvl="3" w:tplc="0409000F" w:tentative="1">
      <w:start w:val="1"/>
      <w:numFmt w:val="decimal"/>
      <w:lvlText w:val="%4."/>
      <w:lvlJc w:val="left"/>
      <w:pPr>
        <w:ind w:left="4075" w:hanging="360"/>
      </w:pPr>
    </w:lvl>
    <w:lvl w:ilvl="4" w:tplc="04090019" w:tentative="1">
      <w:start w:val="1"/>
      <w:numFmt w:val="lowerLetter"/>
      <w:lvlText w:val="%5."/>
      <w:lvlJc w:val="left"/>
      <w:pPr>
        <w:ind w:left="4795" w:hanging="360"/>
      </w:pPr>
    </w:lvl>
    <w:lvl w:ilvl="5" w:tplc="0409001B" w:tentative="1">
      <w:start w:val="1"/>
      <w:numFmt w:val="lowerRoman"/>
      <w:lvlText w:val="%6."/>
      <w:lvlJc w:val="right"/>
      <w:pPr>
        <w:ind w:left="5515" w:hanging="180"/>
      </w:pPr>
    </w:lvl>
    <w:lvl w:ilvl="6" w:tplc="0409000F" w:tentative="1">
      <w:start w:val="1"/>
      <w:numFmt w:val="decimal"/>
      <w:lvlText w:val="%7."/>
      <w:lvlJc w:val="left"/>
      <w:pPr>
        <w:ind w:left="6235" w:hanging="360"/>
      </w:pPr>
    </w:lvl>
    <w:lvl w:ilvl="7" w:tplc="04090019" w:tentative="1">
      <w:start w:val="1"/>
      <w:numFmt w:val="lowerLetter"/>
      <w:lvlText w:val="%8."/>
      <w:lvlJc w:val="left"/>
      <w:pPr>
        <w:ind w:left="6955" w:hanging="360"/>
      </w:pPr>
    </w:lvl>
    <w:lvl w:ilvl="8" w:tplc="0409001B" w:tentative="1">
      <w:start w:val="1"/>
      <w:numFmt w:val="lowerRoman"/>
      <w:lvlText w:val="%9."/>
      <w:lvlJc w:val="right"/>
      <w:pPr>
        <w:ind w:left="7675" w:hanging="180"/>
      </w:pPr>
    </w:lvl>
  </w:abstractNum>
  <w:abstractNum w:abstractNumId="13" w15:restartNumberingAfterBreak="0">
    <w:nsid w:val="4F7F03BD"/>
    <w:multiLevelType w:val="hybridMultilevel"/>
    <w:tmpl w:val="B5366182"/>
    <w:lvl w:ilvl="0" w:tplc="1A1C0AA6">
      <w:start w:val="1"/>
      <w:numFmt w:val="decimal"/>
      <w:pStyle w:val="CVChapterBodyCopy-Step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4FEE12F6"/>
    <w:multiLevelType w:val="hybridMultilevel"/>
    <w:tmpl w:val="01CA096E"/>
    <w:lvl w:ilvl="0" w:tplc="3FDAF374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D77A52"/>
    <w:multiLevelType w:val="hybridMultilevel"/>
    <w:tmpl w:val="FF1C9428"/>
    <w:lvl w:ilvl="0" w:tplc="37A400A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EE5212B"/>
    <w:multiLevelType w:val="singleLevel"/>
    <w:tmpl w:val="B65EA5B0"/>
    <w:lvl w:ilvl="0">
      <w:start w:val="1"/>
      <w:numFmt w:val="bullet"/>
      <w:pStyle w:val="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37A4E73"/>
    <w:multiLevelType w:val="hybridMultilevel"/>
    <w:tmpl w:val="07E2D42C"/>
    <w:lvl w:ilvl="0" w:tplc="20EA014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AD13A3"/>
    <w:multiLevelType w:val="multilevel"/>
    <w:tmpl w:val="0AC45136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7"/>
  </w:num>
  <w:num w:numId="2">
    <w:abstractNumId w:val="15"/>
  </w:num>
  <w:num w:numId="3">
    <w:abstractNumId w:val="8"/>
  </w:num>
  <w:num w:numId="4">
    <w:abstractNumId w:val="6"/>
  </w:num>
  <w:num w:numId="5">
    <w:abstractNumId w:val="7"/>
  </w:num>
  <w:num w:numId="6">
    <w:abstractNumId w:val="2"/>
  </w:num>
  <w:num w:numId="7">
    <w:abstractNumId w:val="5"/>
  </w:num>
  <w:num w:numId="8">
    <w:abstractNumId w:val="4"/>
  </w:num>
  <w:num w:numId="9">
    <w:abstractNumId w:val="3"/>
  </w:num>
  <w:num w:numId="10">
    <w:abstractNumId w:val="1"/>
  </w:num>
  <w:num w:numId="11">
    <w:abstractNumId w:val="10"/>
  </w:num>
  <w:num w:numId="12">
    <w:abstractNumId w:val="11"/>
  </w:num>
  <w:num w:numId="13">
    <w:abstractNumId w:val="14"/>
  </w:num>
  <w:num w:numId="14">
    <w:abstractNumId w:val="13"/>
  </w:num>
  <w:num w:numId="15">
    <w:abstractNumId w:val="18"/>
  </w:num>
  <w:num w:numId="16">
    <w:abstractNumId w:val="16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</w:num>
  <w:num w:numId="19">
    <w:abstractNumId w:val="12"/>
  </w:num>
  <w:num w:numId="20">
    <w:abstractNumId w:val="7"/>
    <w:lvlOverride w:ilvl="0">
      <w:startOverride w:val="1"/>
    </w:lvlOverride>
  </w:num>
  <w:num w:numId="21">
    <w:abstractNumId w:val="7"/>
    <w:lvlOverride w:ilvl="0">
      <w:startOverride w:val="1"/>
    </w:lvlOverride>
  </w:num>
  <w:num w:numId="22">
    <w:abstractNumId w:val="7"/>
    <w:lvlOverride w:ilvl="0">
      <w:startOverride w:val="1"/>
    </w:lvlOverride>
  </w:num>
  <w:num w:numId="23">
    <w:abstractNumId w:val="7"/>
    <w:lvlOverride w:ilvl="0">
      <w:startOverride w:val="1"/>
    </w:lvlOverride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  <w:num w:numId="26">
    <w:abstractNumId w:val="9"/>
  </w:num>
  <w:num w:numId="27">
    <w:abstractNumId w:val="7"/>
    <w:lvlOverride w:ilvl="0">
      <w:startOverride w:val="1"/>
    </w:lvlOverride>
  </w:num>
  <w:num w:numId="28">
    <w:abstractNumId w:val="7"/>
    <w:lvlOverride w:ilvl="0">
      <w:startOverride w:val="1"/>
    </w:lvlOverride>
  </w:num>
  <w:num w:numId="29">
    <w:abstractNumId w:val="7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0"/>
  </w:num>
  <w:num w:numId="32">
    <w:abstractNumId w:val="9"/>
    <w:lvlOverride w:ilvl="0">
      <w:startOverride w:val="1"/>
    </w:lvlOverride>
  </w:num>
  <w:num w:numId="33">
    <w:abstractNumId w:val="7"/>
    <w:lvlOverride w:ilvl="0">
      <w:startOverride w:val="1"/>
    </w:lvlOverride>
  </w:num>
  <w:num w:numId="34">
    <w:abstractNumId w:val="7"/>
    <w:lvlOverride w:ilvl="0">
      <w:startOverride w:val="1"/>
    </w:lvlOverride>
  </w:num>
  <w:numIdMacAtCleanup w:val="29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van Rasquinha">
    <w15:presenceInfo w15:providerId="None" w15:userId="Pavan Rasquinha"/>
  </w15:person>
  <w15:person w15:author="Pavan Rasquinha [2]">
    <w15:presenceInfo w15:providerId="AD" w15:userId="S-1-5-21-1164024106-3686691706-1789316388-43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activeWritingStyle w:appName="MSWord" w:lang="en-US" w:vendorID="64" w:dllVersion="131078" w:nlCheck="1" w:checkStyle="0"/>
  <w:activeWritingStyle w:appName="MSWord" w:lang="en-IN" w:vendorID="64" w:dllVersion="131078" w:nlCheck="1" w:checkStyle="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evenAndOddHeaders/>
  <w:drawingGridHorizontalSpacing w:val="11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374" style="mso-position-horizontal:center;mso-position-horizontal-relative:right-margin-area;mso-position-vertical:bottom;mso-position-vertical-relative:page;mso-height-percent:900;mso-height-relative:bottom-margin-area" fillcolor="none [3208]" strokecolor="none [1608]">
      <v:fill color="none [3208]"/>
      <v:stroke color="none [1608]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1NDAyMDAxszSztDRX0lEKTi0uzszPAykwNKkFAJ0CfXUtAAAA"/>
    <w:docVar w:name="_PubVPasteboard_" w:val="1"/>
  </w:docVars>
  <w:rsids>
    <w:rsidRoot w:val="001E2996"/>
    <w:rsid w:val="000001E3"/>
    <w:rsid w:val="00000EDC"/>
    <w:rsid w:val="0000272E"/>
    <w:rsid w:val="00002AC0"/>
    <w:rsid w:val="0000379C"/>
    <w:rsid w:val="00003966"/>
    <w:rsid w:val="00003B8B"/>
    <w:rsid w:val="000050FD"/>
    <w:rsid w:val="000056E4"/>
    <w:rsid w:val="00005C85"/>
    <w:rsid w:val="00006E04"/>
    <w:rsid w:val="000071E6"/>
    <w:rsid w:val="000071F8"/>
    <w:rsid w:val="00007383"/>
    <w:rsid w:val="00010077"/>
    <w:rsid w:val="0001019C"/>
    <w:rsid w:val="0001053D"/>
    <w:rsid w:val="00010F18"/>
    <w:rsid w:val="0001126C"/>
    <w:rsid w:val="000117CA"/>
    <w:rsid w:val="00011C39"/>
    <w:rsid w:val="00011FBC"/>
    <w:rsid w:val="000128BC"/>
    <w:rsid w:val="00012E3C"/>
    <w:rsid w:val="000132CF"/>
    <w:rsid w:val="000132F9"/>
    <w:rsid w:val="0001334D"/>
    <w:rsid w:val="0001382F"/>
    <w:rsid w:val="00014707"/>
    <w:rsid w:val="00014ABB"/>
    <w:rsid w:val="00015005"/>
    <w:rsid w:val="000151E1"/>
    <w:rsid w:val="0001522B"/>
    <w:rsid w:val="000160E9"/>
    <w:rsid w:val="0001633B"/>
    <w:rsid w:val="00016431"/>
    <w:rsid w:val="000167E5"/>
    <w:rsid w:val="00016E26"/>
    <w:rsid w:val="000175A8"/>
    <w:rsid w:val="00017725"/>
    <w:rsid w:val="00017C49"/>
    <w:rsid w:val="00020C47"/>
    <w:rsid w:val="000213EA"/>
    <w:rsid w:val="000217C1"/>
    <w:rsid w:val="000222F2"/>
    <w:rsid w:val="000224F2"/>
    <w:rsid w:val="00023AEA"/>
    <w:rsid w:val="00023D16"/>
    <w:rsid w:val="00024104"/>
    <w:rsid w:val="00025483"/>
    <w:rsid w:val="00026431"/>
    <w:rsid w:val="000264FE"/>
    <w:rsid w:val="00026BC6"/>
    <w:rsid w:val="00027263"/>
    <w:rsid w:val="00027FA8"/>
    <w:rsid w:val="00030ECD"/>
    <w:rsid w:val="000313E9"/>
    <w:rsid w:val="00031F9E"/>
    <w:rsid w:val="00032382"/>
    <w:rsid w:val="00032DF3"/>
    <w:rsid w:val="00032EA1"/>
    <w:rsid w:val="00033104"/>
    <w:rsid w:val="0003332B"/>
    <w:rsid w:val="000334E0"/>
    <w:rsid w:val="00033A8B"/>
    <w:rsid w:val="00035150"/>
    <w:rsid w:val="000353AF"/>
    <w:rsid w:val="00036077"/>
    <w:rsid w:val="000362E7"/>
    <w:rsid w:val="000368FF"/>
    <w:rsid w:val="00037BFD"/>
    <w:rsid w:val="00040B24"/>
    <w:rsid w:val="00041AC6"/>
    <w:rsid w:val="00043823"/>
    <w:rsid w:val="00043C0B"/>
    <w:rsid w:val="0004419E"/>
    <w:rsid w:val="00044373"/>
    <w:rsid w:val="0004537D"/>
    <w:rsid w:val="0004659D"/>
    <w:rsid w:val="000468FB"/>
    <w:rsid w:val="0004743A"/>
    <w:rsid w:val="0004773F"/>
    <w:rsid w:val="00047D1B"/>
    <w:rsid w:val="00047E49"/>
    <w:rsid w:val="00047EE2"/>
    <w:rsid w:val="0005017D"/>
    <w:rsid w:val="000502B5"/>
    <w:rsid w:val="00050F66"/>
    <w:rsid w:val="000529FD"/>
    <w:rsid w:val="00053DC4"/>
    <w:rsid w:val="00054117"/>
    <w:rsid w:val="00054460"/>
    <w:rsid w:val="00055012"/>
    <w:rsid w:val="00055A44"/>
    <w:rsid w:val="0006028F"/>
    <w:rsid w:val="00060308"/>
    <w:rsid w:val="00060E54"/>
    <w:rsid w:val="00061918"/>
    <w:rsid w:val="00061C54"/>
    <w:rsid w:val="00061FC6"/>
    <w:rsid w:val="000622E6"/>
    <w:rsid w:val="000624EC"/>
    <w:rsid w:val="000629A0"/>
    <w:rsid w:val="00062AF3"/>
    <w:rsid w:val="00062C42"/>
    <w:rsid w:val="00063A82"/>
    <w:rsid w:val="00063AF9"/>
    <w:rsid w:val="0006466D"/>
    <w:rsid w:val="00065310"/>
    <w:rsid w:val="00065DAD"/>
    <w:rsid w:val="0006641F"/>
    <w:rsid w:val="00066678"/>
    <w:rsid w:val="0006687C"/>
    <w:rsid w:val="000669BE"/>
    <w:rsid w:val="00067AAC"/>
    <w:rsid w:val="00067B0B"/>
    <w:rsid w:val="00070AA9"/>
    <w:rsid w:val="00070C96"/>
    <w:rsid w:val="00072036"/>
    <w:rsid w:val="00072C53"/>
    <w:rsid w:val="00072C91"/>
    <w:rsid w:val="00073083"/>
    <w:rsid w:val="000735DA"/>
    <w:rsid w:val="000739E3"/>
    <w:rsid w:val="00073B16"/>
    <w:rsid w:val="00073DF4"/>
    <w:rsid w:val="00074147"/>
    <w:rsid w:val="000747D6"/>
    <w:rsid w:val="000749E1"/>
    <w:rsid w:val="000749FD"/>
    <w:rsid w:val="00074C59"/>
    <w:rsid w:val="00075260"/>
    <w:rsid w:val="00075827"/>
    <w:rsid w:val="00075B78"/>
    <w:rsid w:val="00076436"/>
    <w:rsid w:val="000766ED"/>
    <w:rsid w:val="00076E85"/>
    <w:rsid w:val="00077FA4"/>
    <w:rsid w:val="000803D9"/>
    <w:rsid w:val="00080746"/>
    <w:rsid w:val="00080D9B"/>
    <w:rsid w:val="00080E07"/>
    <w:rsid w:val="00081092"/>
    <w:rsid w:val="00081574"/>
    <w:rsid w:val="000817D1"/>
    <w:rsid w:val="00081F9D"/>
    <w:rsid w:val="000824E2"/>
    <w:rsid w:val="00082532"/>
    <w:rsid w:val="000825AE"/>
    <w:rsid w:val="000831C3"/>
    <w:rsid w:val="0008392E"/>
    <w:rsid w:val="00085434"/>
    <w:rsid w:val="000854E6"/>
    <w:rsid w:val="000855D7"/>
    <w:rsid w:val="00085FD9"/>
    <w:rsid w:val="000865C5"/>
    <w:rsid w:val="000865D9"/>
    <w:rsid w:val="00086DAA"/>
    <w:rsid w:val="00087BE7"/>
    <w:rsid w:val="00087C59"/>
    <w:rsid w:val="0009107D"/>
    <w:rsid w:val="000910B1"/>
    <w:rsid w:val="000911B6"/>
    <w:rsid w:val="0009134A"/>
    <w:rsid w:val="00091989"/>
    <w:rsid w:val="000923FF"/>
    <w:rsid w:val="000924DE"/>
    <w:rsid w:val="00092CD5"/>
    <w:rsid w:val="000940EB"/>
    <w:rsid w:val="000943C6"/>
    <w:rsid w:val="000943EA"/>
    <w:rsid w:val="00094655"/>
    <w:rsid w:val="00094F08"/>
    <w:rsid w:val="00095DC0"/>
    <w:rsid w:val="000968AF"/>
    <w:rsid w:val="000970BC"/>
    <w:rsid w:val="000A009A"/>
    <w:rsid w:val="000A0213"/>
    <w:rsid w:val="000A04E4"/>
    <w:rsid w:val="000A092B"/>
    <w:rsid w:val="000A09F3"/>
    <w:rsid w:val="000A147F"/>
    <w:rsid w:val="000A171E"/>
    <w:rsid w:val="000A1B7B"/>
    <w:rsid w:val="000A1E2B"/>
    <w:rsid w:val="000A2232"/>
    <w:rsid w:val="000A4574"/>
    <w:rsid w:val="000A4A27"/>
    <w:rsid w:val="000A4C5F"/>
    <w:rsid w:val="000A569D"/>
    <w:rsid w:val="000A6795"/>
    <w:rsid w:val="000A7A12"/>
    <w:rsid w:val="000A7EAB"/>
    <w:rsid w:val="000B028F"/>
    <w:rsid w:val="000B05A9"/>
    <w:rsid w:val="000B0802"/>
    <w:rsid w:val="000B0B89"/>
    <w:rsid w:val="000B1563"/>
    <w:rsid w:val="000B1919"/>
    <w:rsid w:val="000B1929"/>
    <w:rsid w:val="000B303E"/>
    <w:rsid w:val="000B31B1"/>
    <w:rsid w:val="000B336F"/>
    <w:rsid w:val="000B3C1C"/>
    <w:rsid w:val="000B4293"/>
    <w:rsid w:val="000B47BA"/>
    <w:rsid w:val="000B4AA5"/>
    <w:rsid w:val="000B5113"/>
    <w:rsid w:val="000B511B"/>
    <w:rsid w:val="000B5622"/>
    <w:rsid w:val="000B5DF9"/>
    <w:rsid w:val="000B68A3"/>
    <w:rsid w:val="000B6ABD"/>
    <w:rsid w:val="000B735D"/>
    <w:rsid w:val="000B74ED"/>
    <w:rsid w:val="000C01E9"/>
    <w:rsid w:val="000C0422"/>
    <w:rsid w:val="000C2098"/>
    <w:rsid w:val="000C2F01"/>
    <w:rsid w:val="000C3ADF"/>
    <w:rsid w:val="000C3C1A"/>
    <w:rsid w:val="000C403C"/>
    <w:rsid w:val="000C4689"/>
    <w:rsid w:val="000C5214"/>
    <w:rsid w:val="000C5350"/>
    <w:rsid w:val="000C5443"/>
    <w:rsid w:val="000C598A"/>
    <w:rsid w:val="000C5A66"/>
    <w:rsid w:val="000C6615"/>
    <w:rsid w:val="000C6D08"/>
    <w:rsid w:val="000C71C5"/>
    <w:rsid w:val="000C7762"/>
    <w:rsid w:val="000C77F3"/>
    <w:rsid w:val="000C7A9A"/>
    <w:rsid w:val="000D173B"/>
    <w:rsid w:val="000D1855"/>
    <w:rsid w:val="000D1C1E"/>
    <w:rsid w:val="000D20ED"/>
    <w:rsid w:val="000D2986"/>
    <w:rsid w:val="000D3029"/>
    <w:rsid w:val="000D3A02"/>
    <w:rsid w:val="000D3B16"/>
    <w:rsid w:val="000D43D4"/>
    <w:rsid w:val="000D4C89"/>
    <w:rsid w:val="000D5091"/>
    <w:rsid w:val="000D50CB"/>
    <w:rsid w:val="000D54CD"/>
    <w:rsid w:val="000D559F"/>
    <w:rsid w:val="000D5DB3"/>
    <w:rsid w:val="000D6366"/>
    <w:rsid w:val="000D63F8"/>
    <w:rsid w:val="000D6AEA"/>
    <w:rsid w:val="000D6ED5"/>
    <w:rsid w:val="000D750C"/>
    <w:rsid w:val="000E021A"/>
    <w:rsid w:val="000E0711"/>
    <w:rsid w:val="000E0961"/>
    <w:rsid w:val="000E0B19"/>
    <w:rsid w:val="000E0DDA"/>
    <w:rsid w:val="000E11FE"/>
    <w:rsid w:val="000E14D7"/>
    <w:rsid w:val="000E206D"/>
    <w:rsid w:val="000E2119"/>
    <w:rsid w:val="000E21FD"/>
    <w:rsid w:val="000E2921"/>
    <w:rsid w:val="000E2B99"/>
    <w:rsid w:val="000E2BFE"/>
    <w:rsid w:val="000E42C4"/>
    <w:rsid w:val="000E4619"/>
    <w:rsid w:val="000E55C7"/>
    <w:rsid w:val="000E5A0A"/>
    <w:rsid w:val="000E5FDE"/>
    <w:rsid w:val="000E6646"/>
    <w:rsid w:val="000E6697"/>
    <w:rsid w:val="000F0308"/>
    <w:rsid w:val="000F068E"/>
    <w:rsid w:val="000F074A"/>
    <w:rsid w:val="000F09C8"/>
    <w:rsid w:val="000F0B46"/>
    <w:rsid w:val="000F0C35"/>
    <w:rsid w:val="000F1820"/>
    <w:rsid w:val="000F1AD0"/>
    <w:rsid w:val="000F1DC0"/>
    <w:rsid w:val="000F2124"/>
    <w:rsid w:val="000F2E69"/>
    <w:rsid w:val="000F33CB"/>
    <w:rsid w:val="000F3F30"/>
    <w:rsid w:val="000F4323"/>
    <w:rsid w:val="000F4CAD"/>
    <w:rsid w:val="000F5D86"/>
    <w:rsid w:val="000F64C6"/>
    <w:rsid w:val="0010003E"/>
    <w:rsid w:val="0010089D"/>
    <w:rsid w:val="001014EF"/>
    <w:rsid w:val="00101F9F"/>
    <w:rsid w:val="00102062"/>
    <w:rsid w:val="001020F6"/>
    <w:rsid w:val="00102551"/>
    <w:rsid w:val="001026AB"/>
    <w:rsid w:val="00102A39"/>
    <w:rsid w:val="00102BD8"/>
    <w:rsid w:val="00103064"/>
    <w:rsid w:val="001032CB"/>
    <w:rsid w:val="001039DB"/>
    <w:rsid w:val="00103A1B"/>
    <w:rsid w:val="00104BEE"/>
    <w:rsid w:val="001060F9"/>
    <w:rsid w:val="00106B6E"/>
    <w:rsid w:val="00106B73"/>
    <w:rsid w:val="00107177"/>
    <w:rsid w:val="001074CE"/>
    <w:rsid w:val="0010762B"/>
    <w:rsid w:val="001101AD"/>
    <w:rsid w:val="001101E2"/>
    <w:rsid w:val="00110608"/>
    <w:rsid w:val="0011167C"/>
    <w:rsid w:val="00111B88"/>
    <w:rsid w:val="00112238"/>
    <w:rsid w:val="001130DF"/>
    <w:rsid w:val="00113ABB"/>
    <w:rsid w:val="00113BED"/>
    <w:rsid w:val="001153B9"/>
    <w:rsid w:val="00115482"/>
    <w:rsid w:val="001170C4"/>
    <w:rsid w:val="00117866"/>
    <w:rsid w:val="00117E0C"/>
    <w:rsid w:val="0012083B"/>
    <w:rsid w:val="00120D19"/>
    <w:rsid w:val="00120D95"/>
    <w:rsid w:val="00121989"/>
    <w:rsid w:val="0012247F"/>
    <w:rsid w:val="001229D1"/>
    <w:rsid w:val="00122A79"/>
    <w:rsid w:val="00123412"/>
    <w:rsid w:val="00123738"/>
    <w:rsid w:val="00123A5E"/>
    <w:rsid w:val="00124D8E"/>
    <w:rsid w:val="0012552B"/>
    <w:rsid w:val="00125F01"/>
    <w:rsid w:val="0012657E"/>
    <w:rsid w:val="00126641"/>
    <w:rsid w:val="00126BB1"/>
    <w:rsid w:val="0012727E"/>
    <w:rsid w:val="001276AD"/>
    <w:rsid w:val="001300E4"/>
    <w:rsid w:val="0013207A"/>
    <w:rsid w:val="001320F8"/>
    <w:rsid w:val="001325AB"/>
    <w:rsid w:val="00134647"/>
    <w:rsid w:val="00134E34"/>
    <w:rsid w:val="00135B78"/>
    <w:rsid w:val="00135B7C"/>
    <w:rsid w:val="00135C36"/>
    <w:rsid w:val="00135E5E"/>
    <w:rsid w:val="00137D53"/>
    <w:rsid w:val="001407D7"/>
    <w:rsid w:val="00140806"/>
    <w:rsid w:val="001412C6"/>
    <w:rsid w:val="001417F5"/>
    <w:rsid w:val="001423C5"/>
    <w:rsid w:val="001428B9"/>
    <w:rsid w:val="00143068"/>
    <w:rsid w:val="0014332C"/>
    <w:rsid w:val="00143700"/>
    <w:rsid w:val="00143AB7"/>
    <w:rsid w:val="00143DF7"/>
    <w:rsid w:val="00143FF2"/>
    <w:rsid w:val="00144E3F"/>
    <w:rsid w:val="00144F39"/>
    <w:rsid w:val="001465D5"/>
    <w:rsid w:val="00146969"/>
    <w:rsid w:val="00146AEA"/>
    <w:rsid w:val="00146BF1"/>
    <w:rsid w:val="00147950"/>
    <w:rsid w:val="00150628"/>
    <w:rsid w:val="00150D3A"/>
    <w:rsid w:val="00150FA7"/>
    <w:rsid w:val="00151085"/>
    <w:rsid w:val="00151749"/>
    <w:rsid w:val="00151B7D"/>
    <w:rsid w:val="001522CF"/>
    <w:rsid w:val="00152877"/>
    <w:rsid w:val="00152DD7"/>
    <w:rsid w:val="00152FFE"/>
    <w:rsid w:val="00153031"/>
    <w:rsid w:val="001548E6"/>
    <w:rsid w:val="00155179"/>
    <w:rsid w:val="00155AAE"/>
    <w:rsid w:val="00155C56"/>
    <w:rsid w:val="001565F9"/>
    <w:rsid w:val="00156930"/>
    <w:rsid w:val="001569A5"/>
    <w:rsid w:val="001569DF"/>
    <w:rsid w:val="00157DB1"/>
    <w:rsid w:val="00160543"/>
    <w:rsid w:val="00161277"/>
    <w:rsid w:val="00161466"/>
    <w:rsid w:val="0016169B"/>
    <w:rsid w:val="0016172A"/>
    <w:rsid w:val="001618FF"/>
    <w:rsid w:val="00161958"/>
    <w:rsid w:val="00161D60"/>
    <w:rsid w:val="001622BF"/>
    <w:rsid w:val="00162518"/>
    <w:rsid w:val="001632AC"/>
    <w:rsid w:val="00163EAD"/>
    <w:rsid w:val="00164A37"/>
    <w:rsid w:val="00164B08"/>
    <w:rsid w:val="00165033"/>
    <w:rsid w:val="0016526F"/>
    <w:rsid w:val="001653EC"/>
    <w:rsid w:val="001656A3"/>
    <w:rsid w:val="001663F3"/>
    <w:rsid w:val="00166D2B"/>
    <w:rsid w:val="00166D66"/>
    <w:rsid w:val="00166FAB"/>
    <w:rsid w:val="0017011F"/>
    <w:rsid w:val="00170AD2"/>
    <w:rsid w:val="00170B1A"/>
    <w:rsid w:val="00170F14"/>
    <w:rsid w:val="00171706"/>
    <w:rsid w:val="001717F3"/>
    <w:rsid w:val="0017432C"/>
    <w:rsid w:val="00174FA9"/>
    <w:rsid w:val="001750EB"/>
    <w:rsid w:val="001760D7"/>
    <w:rsid w:val="001766FC"/>
    <w:rsid w:val="00176A0E"/>
    <w:rsid w:val="0017733D"/>
    <w:rsid w:val="0017798B"/>
    <w:rsid w:val="001803C7"/>
    <w:rsid w:val="00180DD1"/>
    <w:rsid w:val="001816D4"/>
    <w:rsid w:val="00181B59"/>
    <w:rsid w:val="001826C2"/>
    <w:rsid w:val="00182902"/>
    <w:rsid w:val="00184B15"/>
    <w:rsid w:val="0018525C"/>
    <w:rsid w:val="00186318"/>
    <w:rsid w:val="00186574"/>
    <w:rsid w:val="0018668F"/>
    <w:rsid w:val="001870CC"/>
    <w:rsid w:val="00190189"/>
    <w:rsid w:val="00190A2A"/>
    <w:rsid w:val="001913EF"/>
    <w:rsid w:val="0019354C"/>
    <w:rsid w:val="00193ACC"/>
    <w:rsid w:val="00193F30"/>
    <w:rsid w:val="001944D2"/>
    <w:rsid w:val="00194894"/>
    <w:rsid w:val="00195B8D"/>
    <w:rsid w:val="001962F1"/>
    <w:rsid w:val="0019667D"/>
    <w:rsid w:val="00196684"/>
    <w:rsid w:val="00196C83"/>
    <w:rsid w:val="0019724B"/>
    <w:rsid w:val="00197275"/>
    <w:rsid w:val="0019748D"/>
    <w:rsid w:val="00197CEA"/>
    <w:rsid w:val="001A0DAD"/>
    <w:rsid w:val="001A0DBB"/>
    <w:rsid w:val="001A156A"/>
    <w:rsid w:val="001A1EB1"/>
    <w:rsid w:val="001A28EE"/>
    <w:rsid w:val="001A2D77"/>
    <w:rsid w:val="001A321D"/>
    <w:rsid w:val="001A37F0"/>
    <w:rsid w:val="001A481B"/>
    <w:rsid w:val="001A4EA7"/>
    <w:rsid w:val="001A5347"/>
    <w:rsid w:val="001A5800"/>
    <w:rsid w:val="001A5889"/>
    <w:rsid w:val="001A64AB"/>
    <w:rsid w:val="001A67C3"/>
    <w:rsid w:val="001A7E87"/>
    <w:rsid w:val="001B2543"/>
    <w:rsid w:val="001B2940"/>
    <w:rsid w:val="001B306F"/>
    <w:rsid w:val="001B3CED"/>
    <w:rsid w:val="001B3FA9"/>
    <w:rsid w:val="001B4B67"/>
    <w:rsid w:val="001B4E61"/>
    <w:rsid w:val="001B4E71"/>
    <w:rsid w:val="001B600E"/>
    <w:rsid w:val="001B735D"/>
    <w:rsid w:val="001B7BBB"/>
    <w:rsid w:val="001C082F"/>
    <w:rsid w:val="001C0E9C"/>
    <w:rsid w:val="001C145D"/>
    <w:rsid w:val="001C15B0"/>
    <w:rsid w:val="001C188E"/>
    <w:rsid w:val="001C1F7B"/>
    <w:rsid w:val="001C20E7"/>
    <w:rsid w:val="001C251B"/>
    <w:rsid w:val="001C2BB2"/>
    <w:rsid w:val="001C3F83"/>
    <w:rsid w:val="001C46DB"/>
    <w:rsid w:val="001C4D2C"/>
    <w:rsid w:val="001C4F4F"/>
    <w:rsid w:val="001C5299"/>
    <w:rsid w:val="001C5435"/>
    <w:rsid w:val="001C575A"/>
    <w:rsid w:val="001C5B3C"/>
    <w:rsid w:val="001C5C8D"/>
    <w:rsid w:val="001C5CCC"/>
    <w:rsid w:val="001C5EAC"/>
    <w:rsid w:val="001C62E4"/>
    <w:rsid w:val="001C6669"/>
    <w:rsid w:val="001C6746"/>
    <w:rsid w:val="001C6B3D"/>
    <w:rsid w:val="001C6D78"/>
    <w:rsid w:val="001D05A6"/>
    <w:rsid w:val="001D0B18"/>
    <w:rsid w:val="001D1903"/>
    <w:rsid w:val="001D1B2E"/>
    <w:rsid w:val="001D1D64"/>
    <w:rsid w:val="001D3D54"/>
    <w:rsid w:val="001D3DEF"/>
    <w:rsid w:val="001D4599"/>
    <w:rsid w:val="001D5AB3"/>
    <w:rsid w:val="001D62E6"/>
    <w:rsid w:val="001D7397"/>
    <w:rsid w:val="001D7547"/>
    <w:rsid w:val="001D7683"/>
    <w:rsid w:val="001D774E"/>
    <w:rsid w:val="001D78E0"/>
    <w:rsid w:val="001D7A77"/>
    <w:rsid w:val="001D7BAA"/>
    <w:rsid w:val="001E02D8"/>
    <w:rsid w:val="001E126C"/>
    <w:rsid w:val="001E1362"/>
    <w:rsid w:val="001E1A15"/>
    <w:rsid w:val="001E1A99"/>
    <w:rsid w:val="001E1BE1"/>
    <w:rsid w:val="001E1E59"/>
    <w:rsid w:val="001E2996"/>
    <w:rsid w:val="001E2A48"/>
    <w:rsid w:val="001E3390"/>
    <w:rsid w:val="001E37F6"/>
    <w:rsid w:val="001E4AD4"/>
    <w:rsid w:val="001E4AD6"/>
    <w:rsid w:val="001E537F"/>
    <w:rsid w:val="001E5B08"/>
    <w:rsid w:val="001E5F84"/>
    <w:rsid w:val="001E5F8D"/>
    <w:rsid w:val="001E6C06"/>
    <w:rsid w:val="001E760B"/>
    <w:rsid w:val="001F04BB"/>
    <w:rsid w:val="001F149E"/>
    <w:rsid w:val="001F16E8"/>
    <w:rsid w:val="001F273E"/>
    <w:rsid w:val="001F28D6"/>
    <w:rsid w:val="001F29AE"/>
    <w:rsid w:val="001F322F"/>
    <w:rsid w:val="001F3782"/>
    <w:rsid w:val="001F3A6F"/>
    <w:rsid w:val="001F45AC"/>
    <w:rsid w:val="001F4CE1"/>
    <w:rsid w:val="001F4FFB"/>
    <w:rsid w:val="001F588C"/>
    <w:rsid w:val="001F6498"/>
    <w:rsid w:val="001F7134"/>
    <w:rsid w:val="001F7362"/>
    <w:rsid w:val="001F737F"/>
    <w:rsid w:val="001F7BD1"/>
    <w:rsid w:val="001F7DAD"/>
    <w:rsid w:val="002002F2"/>
    <w:rsid w:val="002003F6"/>
    <w:rsid w:val="0020085B"/>
    <w:rsid w:val="00201151"/>
    <w:rsid w:val="00201487"/>
    <w:rsid w:val="00201C5C"/>
    <w:rsid w:val="00202B4A"/>
    <w:rsid w:val="00202F6E"/>
    <w:rsid w:val="00203214"/>
    <w:rsid w:val="00203908"/>
    <w:rsid w:val="002046D1"/>
    <w:rsid w:val="00204D9D"/>
    <w:rsid w:val="00204F2D"/>
    <w:rsid w:val="002058B9"/>
    <w:rsid w:val="00205B44"/>
    <w:rsid w:val="00205EE2"/>
    <w:rsid w:val="00206199"/>
    <w:rsid w:val="00206445"/>
    <w:rsid w:val="00206812"/>
    <w:rsid w:val="00206BCE"/>
    <w:rsid w:val="00207512"/>
    <w:rsid w:val="0021066F"/>
    <w:rsid w:val="002110B9"/>
    <w:rsid w:val="002118B5"/>
    <w:rsid w:val="002119D5"/>
    <w:rsid w:val="00212F3B"/>
    <w:rsid w:val="0021327C"/>
    <w:rsid w:val="00213D3F"/>
    <w:rsid w:val="00215AAE"/>
    <w:rsid w:val="00215C2D"/>
    <w:rsid w:val="002163EC"/>
    <w:rsid w:val="0021641C"/>
    <w:rsid w:val="00216A21"/>
    <w:rsid w:val="00216A61"/>
    <w:rsid w:val="00216ED9"/>
    <w:rsid w:val="00216F4F"/>
    <w:rsid w:val="00217FFE"/>
    <w:rsid w:val="002202D9"/>
    <w:rsid w:val="00220570"/>
    <w:rsid w:val="00221D98"/>
    <w:rsid w:val="00221ED5"/>
    <w:rsid w:val="00222201"/>
    <w:rsid w:val="002226D3"/>
    <w:rsid w:val="00222E1E"/>
    <w:rsid w:val="00225BE1"/>
    <w:rsid w:val="0022758B"/>
    <w:rsid w:val="0023008E"/>
    <w:rsid w:val="00230920"/>
    <w:rsid w:val="002316DA"/>
    <w:rsid w:val="0023222D"/>
    <w:rsid w:val="002326A5"/>
    <w:rsid w:val="00232759"/>
    <w:rsid w:val="002330AD"/>
    <w:rsid w:val="0023318F"/>
    <w:rsid w:val="00233815"/>
    <w:rsid w:val="00234030"/>
    <w:rsid w:val="00234D51"/>
    <w:rsid w:val="00234F09"/>
    <w:rsid w:val="002351DF"/>
    <w:rsid w:val="002356B7"/>
    <w:rsid w:val="00235A9A"/>
    <w:rsid w:val="00235EC3"/>
    <w:rsid w:val="00236DD4"/>
    <w:rsid w:val="00237740"/>
    <w:rsid w:val="002377D1"/>
    <w:rsid w:val="00237EDD"/>
    <w:rsid w:val="002402BD"/>
    <w:rsid w:val="00240B21"/>
    <w:rsid w:val="00240D0C"/>
    <w:rsid w:val="002420BF"/>
    <w:rsid w:val="002425AB"/>
    <w:rsid w:val="0024263E"/>
    <w:rsid w:val="00242877"/>
    <w:rsid w:val="00242985"/>
    <w:rsid w:val="00242F81"/>
    <w:rsid w:val="00244479"/>
    <w:rsid w:val="00244C6D"/>
    <w:rsid w:val="002456C3"/>
    <w:rsid w:val="00245D94"/>
    <w:rsid w:val="0024605E"/>
    <w:rsid w:val="00246075"/>
    <w:rsid w:val="0024669C"/>
    <w:rsid w:val="00246871"/>
    <w:rsid w:val="00246D41"/>
    <w:rsid w:val="00246EBB"/>
    <w:rsid w:val="00247E45"/>
    <w:rsid w:val="0025067A"/>
    <w:rsid w:val="00250A70"/>
    <w:rsid w:val="00250EB7"/>
    <w:rsid w:val="0025191F"/>
    <w:rsid w:val="002519E5"/>
    <w:rsid w:val="00251E21"/>
    <w:rsid w:val="00251E22"/>
    <w:rsid w:val="00251FC7"/>
    <w:rsid w:val="00252FC2"/>
    <w:rsid w:val="002530F5"/>
    <w:rsid w:val="002532AE"/>
    <w:rsid w:val="00253ED3"/>
    <w:rsid w:val="00254EAE"/>
    <w:rsid w:val="0025672F"/>
    <w:rsid w:val="002567DF"/>
    <w:rsid w:val="00256BCF"/>
    <w:rsid w:val="00256F69"/>
    <w:rsid w:val="002570BF"/>
    <w:rsid w:val="002570DA"/>
    <w:rsid w:val="00257541"/>
    <w:rsid w:val="00257819"/>
    <w:rsid w:val="00260058"/>
    <w:rsid w:val="0026045F"/>
    <w:rsid w:val="002618AC"/>
    <w:rsid w:val="00263C26"/>
    <w:rsid w:val="00264540"/>
    <w:rsid w:val="00264C04"/>
    <w:rsid w:val="00264D48"/>
    <w:rsid w:val="002660F3"/>
    <w:rsid w:val="00266BF9"/>
    <w:rsid w:val="00266C3B"/>
    <w:rsid w:val="00267095"/>
    <w:rsid w:val="00267C36"/>
    <w:rsid w:val="00270FC0"/>
    <w:rsid w:val="00271FC3"/>
    <w:rsid w:val="0027242B"/>
    <w:rsid w:val="002724B1"/>
    <w:rsid w:val="002727C6"/>
    <w:rsid w:val="00272FF1"/>
    <w:rsid w:val="0027320B"/>
    <w:rsid w:val="00273D2F"/>
    <w:rsid w:val="00273F21"/>
    <w:rsid w:val="00274568"/>
    <w:rsid w:val="00274CC8"/>
    <w:rsid w:val="00274FA8"/>
    <w:rsid w:val="002758EB"/>
    <w:rsid w:val="002760FD"/>
    <w:rsid w:val="002765C3"/>
    <w:rsid w:val="0027669A"/>
    <w:rsid w:val="00276AAD"/>
    <w:rsid w:val="00276B94"/>
    <w:rsid w:val="002772DB"/>
    <w:rsid w:val="00280489"/>
    <w:rsid w:val="00280959"/>
    <w:rsid w:val="00281F3A"/>
    <w:rsid w:val="00282D6C"/>
    <w:rsid w:val="00283869"/>
    <w:rsid w:val="002839B2"/>
    <w:rsid w:val="00283F16"/>
    <w:rsid w:val="00283F8F"/>
    <w:rsid w:val="0028498E"/>
    <w:rsid w:val="00284B0E"/>
    <w:rsid w:val="002850A3"/>
    <w:rsid w:val="002859E7"/>
    <w:rsid w:val="00285D1C"/>
    <w:rsid w:val="00285F29"/>
    <w:rsid w:val="0028629F"/>
    <w:rsid w:val="002863D7"/>
    <w:rsid w:val="00287B6D"/>
    <w:rsid w:val="00290371"/>
    <w:rsid w:val="00290836"/>
    <w:rsid w:val="00290B83"/>
    <w:rsid w:val="00290C89"/>
    <w:rsid w:val="00291332"/>
    <w:rsid w:val="00291873"/>
    <w:rsid w:val="00291B6D"/>
    <w:rsid w:val="00291E73"/>
    <w:rsid w:val="0029224E"/>
    <w:rsid w:val="002925AB"/>
    <w:rsid w:val="00292846"/>
    <w:rsid w:val="00292911"/>
    <w:rsid w:val="00292A0F"/>
    <w:rsid w:val="00292D1B"/>
    <w:rsid w:val="00292E62"/>
    <w:rsid w:val="002932B4"/>
    <w:rsid w:val="0029395C"/>
    <w:rsid w:val="0029397F"/>
    <w:rsid w:val="00293A4A"/>
    <w:rsid w:val="00293BC8"/>
    <w:rsid w:val="00293CB3"/>
    <w:rsid w:val="0029438F"/>
    <w:rsid w:val="00294E5E"/>
    <w:rsid w:val="00294F58"/>
    <w:rsid w:val="0029521E"/>
    <w:rsid w:val="00295362"/>
    <w:rsid w:val="00295940"/>
    <w:rsid w:val="00295DC5"/>
    <w:rsid w:val="002975EF"/>
    <w:rsid w:val="00297895"/>
    <w:rsid w:val="002A025E"/>
    <w:rsid w:val="002A0E04"/>
    <w:rsid w:val="002A0E76"/>
    <w:rsid w:val="002A0FE5"/>
    <w:rsid w:val="002A1435"/>
    <w:rsid w:val="002A32B2"/>
    <w:rsid w:val="002A473D"/>
    <w:rsid w:val="002A4D45"/>
    <w:rsid w:val="002A4FFE"/>
    <w:rsid w:val="002A5326"/>
    <w:rsid w:val="002A55B3"/>
    <w:rsid w:val="002A58CD"/>
    <w:rsid w:val="002A6214"/>
    <w:rsid w:val="002A629D"/>
    <w:rsid w:val="002A653B"/>
    <w:rsid w:val="002A678D"/>
    <w:rsid w:val="002A6C8B"/>
    <w:rsid w:val="002A72F7"/>
    <w:rsid w:val="002A7412"/>
    <w:rsid w:val="002A7747"/>
    <w:rsid w:val="002A7AFB"/>
    <w:rsid w:val="002A7B98"/>
    <w:rsid w:val="002A7B9D"/>
    <w:rsid w:val="002B0141"/>
    <w:rsid w:val="002B0545"/>
    <w:rsid w:val="002B10BA"/>
    <w:rsid w:val="002B1725"/>
    <w:rsid w:val="002B1B7B"/>
    <w:rsid w:val="002B1E0C"/>
    <w:rsid w:val="002B2195"/>
    <w:rsid w:val="002B2892"/>
    <w:rsid w:val="002B36DC"/>
    <w:rsid w:val="002B3F4E"/>
    <w:rsid w:val="002B4011"/>
    <w:rsid w:val="002B44F5"/>
    <w:rsid w:val="002B480E"/>
    <w:rsid w:val="002B49A2"/>
    <w:rsid w:val="002B4D63"/>
    <w:rsid w:val="002B50E5"/>
    <w:rsid w:val="002B52B6"/>
    <w:rsid w:val="002B561A"/>
    <w:rsid w:val="002B68AB"/>
    <w:rsid w:val="002B6CEE"/>
    <w:rsid w:val="002B733E"/>
    <w:rsid w:val="002B7602"/>
    <w:rsid w:val="002B7B6C"/>
    <w:rsid w:val="002B7DD4"/>
    <w:rsid w:val="002C0376"/>
    <w:rsid w:val="002C0F30"/>
    <w:rsid w:val="002C14AC"/>
    <w:rsid w:val="002C1C60"/>
    <w:rsid w:val="002C1F99"/>
    <w:rsid w:val="002C2069"/>
    <w:rsid w:val="002C2247"/>
    <w:rsid w:val="002C2353"/>
    <w:rsid w:val="002C3715"/>
    <w:rsid w:val="002C45A5"/>
    <w:rsid w:val="002C5395"/>
    <w:rsid w:val="002C5517"/>
    <w:rsid w:val="002C571C"/>
    <w:rsid w:val="002C584C"/>
    <w:rsid w:val="002C59AE"/>
    <w:rsid w:val="002C5B33"/>
    <w:rsid w:val="002C5D63"/>
    <w:rsid w:val="002C6A4B"/>
    <w:rsid w:val="002C6B82"/>
    <w:rsid w:val="002C7254"/>
    <w:rsid w:val="002D0BE5"/>
    <w:rsid w:val="002D0C07"/>
    <w:rsid w:val="002D20C5"/>
    <w:rsid w:val="002D286C"/>
    <w:rsid w:val="002D2FC6"/>
    <w:rsid w:val="002D39C9"/>
    <w:rsid w:val="002D3A24"/>
    <w:rsid w:val="002D3AAC"/>
    <w:rsid w:val="002D3C5A"/>
    <w:rsid w:val="002D3C95"/>
    <w:rsid w:val="002D4393"/>
    <w:rsid w:val="002D4670"/>
    <w:rsid w:val="002D4BC8"/>
    <w:rsid w:val="002D4D7A"/>
    <w:rsid w:val="002D4D7F"/>
    <w:rsid w:val="002D4DA1"/>
    <w:rsid w:val="002D4DDA"/>
    <w:rsid w:val="002D4E63"/>
    <w:rsid w:val="002D533F"/>
    <w:rsid w:val="002D58D9"/>
    <w:rsid w:val="002D5A3A"/>
    <w:rsid w:val="002D5EF3"/>
    <w:rsid w:val="002D65CB"/>
    <w:rsid w:val="002D71B7"/>
    <w:rsid w:val="002D73DC"/>
    <w:rsid w:val="002D7E73"/>
    <w:rsid w:val="002E0476"/>
    <w:rsid w:val="002E054B"/>
    <w:rsid w:val="002E19B1"/>
    <w:rsid w:val="002E220E"/>
    <w:rsid w:val="002E2488"/>
    <w:rsid w:val="002E2708"/>
    <w:rsid w:val="002E2B32"/>
    <w:rsid w:val="002E47E8"/>
    <w:rsid w:val="002E4D60"/>
    <w:rsid w:val="002E51DF"/>
    <w:rsid w:val="002E549C"/>
    <w:rsid w:val="002E5C65"/>
    <w:rsid w:val="002E5D54"/>
    <w:rsid w:val="002E632B"/>
    <w:rsid w:val="002E6461"/>
    <w:rsid w:val="002E6C61"/>
    <w:rsid w:val="002E6E79"/>
    <w:rsid w:val="002E7B31"/>
    <w:rsid w:val="002F0536"/>
    <w:rsid w:val="002F058B"/>
    <w:rsid w:val="002F1296"/>
    <w:rsid w:val="002F13EB"/>
    <w:rsid w:val="002F1664"/>
    <w:rsid w:val="002F182F"/>
    <w:rsid w:val="002F220E"/>
    <w:rsid w:val="002F2742"/>
    <w:rsid w:val="002F2893"/>
    <w:rsid w:val="002F30AC"/>
    <w:rsid w:val="002F33F2"/>
    <w:rsid w:val="002F3435"/>
    <w:rsid w:val="002F3631"/>
    <w:rsid w:val="002F3645"/>
    <w:rsid w:val="002F3E23"/>
    <w:rsid w:val="002F4042"/>
    <w:rsid w:val="002F43CD"/>
    <w:rsid w:val="002F47B1"/>
    <w:rsid w:val="002F48C2"/>
    <w:rsid w:val="002F49D2"/>
    <w:rsid w:val="002F5D34"/>
    <w:rsid w:val="002F620F"/>
    <w:rsid w:val="002F680E"/>
    <w:rsid w:val="002F6816"/>
    <w:rsid w:val="002F6F0B"/>
    <w:rsid w:val="002F74C1"/>
    <w:rsid w:val="002F79F2"/>
    <w:rsid w:val="003008EB"/>
    <w:rsid w:val="00300E70"/>
    <w:rsid w:val="00301179"/>
    <w:rsid w:val="0030221D"/>
    <w:rsid w:val="00302554"/>
    <w:rsid w:val="00302ACE"/>
    <w:rsid w:val="0030303E"/>
    <w:rsid w:val="00303330"/>
    <w:rsid w:val="00303C01"/>
    <w:rsid w:val="003052DF"/>
    <w:rsid w:val="00306AB7"/>
    <w:rsid w:val="0030733E"/>
    <w:rsid w:val="00307419"/>
    <w:rsid w:val="003078F2"/>
    <w:rsid w:val="00307A33"/>
    <w:rsid w:val="00307A63"/>
    <w:rsid w:val="0031013F"/>
    <w:rsid w:val="00310272"/>
    <w:rsid w:val="00310706"/>
    <w:rsid w:val="003118B5"/>
    <w:rsid w:val="00311ED9"/>
    <w:rsid w:val="00312400"/>
    <w:rsid w:val="003124F2"/>
    <w:rsid w:val="0031261E"/>
    <w:rsid w:val="00314CC1"/>
    <w:rsid w:val="003155D9"/>
    <w:rsid w:val="00316455"/>
    <w:rsid w:val="003169B7"/>
    <w:rsid w:val="00317856"/>
    <w:rsid w:val="003178F6"/>
    <w:rsid w:val="00317E0F"/>
    <w:rsid w:val="00320680"/>
    <w:rsid w:val="0032215C"/>
    <w:rsid w:val="00322536"/>
    <w:rsid w:val="003227EF"/>
    <w:rsid w:val="00322F81"/>
    <w:rsid w:val="0032313D"/>
    <w:rsid w:val="00323996"/>
    <w:rsid w:val="00323CCC"/>
    <w:rsid w:val="00324230"/>
    <w:rsid w:val="00324520"/>
    <w:rsid w:val="00324ADE"/>
    <w:rsid w:val="003258AA"/>
    <w:rsid w:val="0032619F"/>
    <w:rsid w:val="00326851"/>
    <w:rsid w:val="00326A66"/>
    <w:rsid w:val="00326C2C"/>
    <w:rsid w:val="00326DA3"/>
    <w:rsid w:val="0032724A"/>
    <w:rsid w:val="003272A6"/>
    <w:rsid w:val="00327FD0"/>
    <w:rsid w:val="0033207E"/>
    <w:rsid w:val="003331AB"/>
    <w:rsid w:val="003332B9"/>
    <w:rsid w:val="00333B2F"/>
    <w:rsid w:val="00333C64"/>
    <w:rsid w:val="003344C1"/>
    <w:rsid w:val="003346B0"/>
    <w:rsid w:val="00335AC4"/>
    <w:rsid w:val="003364A0"/>
    <w:rsid w:val="003369D9"/>
    <w:rsid w:val="00336ADA"/>
    <w:rsid w:val="00336C22"/>
    <w:rsid w:val="003377FC"/>
    <w:rsid w:val="00337A92"/>
    <w:rsid w:val="00340334"/>
    <w:rsid w:val="00340341"/>
    <w:rsid w:val="0034073E"/>
    <w:rsid w:val="00340955"/>
    <w:rsid w:val="00340C96"/>
    <w:rsid w:val="00341995"/>
    <w:rsid w:val="00341BD3"/>
    <w:rsid w:val="00342407"/>
    <w:rsid w:val="00344FCE"/>
    <w:rsid w:val="0034600A"/>
    <w:rsid w:val="0034646D"/>
    <w:rsid w:val="003513AD"/>
    <w:rsid w:val="003515BE"/>
    <w:rsid w:val="00351887"/>
    <w:rsid w:val="003519F9"/>
    <w:rsid w:val="003522C3"/>
    <w:rsid w:val="00352B8A"/>
    <w:rsid w:val="00353E4F"/>
    <w:rsid w:val="0035432D"/>
    <w:rsid w:val="003545F2"/>
    <w:rsid w:val="00354992"/>
    <w:rsid w:val="00354B1F"/>
    <w:rsid w:val="003555D1"/>
    <w:rsid w:val="0035667A"/>
    <w:rsid w:val="00357A75"/>
    <w:rsid w:val="00360385"/>
    <w:rsid w:val="0036064A"/>
    <w:rsid w:val="0036096F"/>
    <w:rsid w:val="00361714"/>
    <w:rsid w:val="00361F7A"/>
    <w:rsid w:val="00362393"/>
    <w:rsid w:val="0036239C"/>
    <w:rsid w:val="00362532"/>
    <w:rsid w:val="0036282D"/>
    <w:rsid w:val="00363C8D"/>
    <w:rsid w:val="00364080"/>
    <w:rsid w:val="0036493C"/>
    <w:rsid w:val="00364C3E"/>
    <w:rsid w:val="0036524F"/>
    <w:rsid w:val="00365B16"/>
    <w:rsid w:val="00366125"/>
    <w:rsid w:val="0036665F"/>
    <w:rsid w:val="0036730F"/>
    <w:rsid w:val="0037159C"/>
    <w:rsid w:val="00372D22"/>
    <w:rsid w:val="00373073"/>
    <w:rsid w:val="00373923"/>
    <w:rsid w:val="00374E51"/>
    <w:rsid w:val="00374FFE"/>
    <w:rsid w:val="00375D58"/>
    <w:rsid w:val="00375EB5"/>
    <w:rsid w:val="00377216"/>
    <w:rsid w:val="0037776B"/>
    <w:rsid w:val="003778F9"/>
    <w:rsid w:val="00380991"/>
    <w:rsid w:val="00380B08"/>
    <w:rsid w:val="003812A9"/>
    <w:rsid w:val="003814D7"/>
    <w:rsid w:val="0038190E"/>
    <w:rsid w:val="00381AEB"/>
    <w:rsid w:val="00383A75"/>
    <w:rsid w:val="00383D25"/>
    <w:rsid w:val="003848E1"/>
    <w:rsid w:val="00384B22"/>
    <w:rsid w:val="003852A3"/>
    <w:rsid w:val="003860D6"/>
    <w:rsid w:val="00386AF1"/>
    <w:rsid w:val="00386CF8"/>
    <w:rsid w:val="003871C6"/>
    <w:rsid w:val="003879DC"/>
    <w:rsid w:val="00387A37"/>
    <w:rsid w:val="003904AC"/>
    <w:rsid w:val="00391D3A"/>
    <w:rsid w:val="00391F4E"/>
    <w:rsid w:val="00392986"/>
    <w:rsid w:val="00392F56"/>
    <w:rsid w:val="0039305A"/>
    <w:rsid w:val="003935BD"/>
    <w:rsid w:val="0039372B"/>
    <w:rsid w:val="0039402F"/>
    <w:rsid w:val="0039462F"/>
    <w:rsid w:val="0039467D"/>
    <w:rsid w:val="003948CD"/>
    <w:rsid w:val="00394C9E"/>
    <w:rsid w:val="00394EEA"/>
    <w:rsid w:val="003953E6"/>
    <w:rsid w:val="00395A96"/>
    <w:rsid w:val="003963BA"/>
    <w:rsid w:val="00396CE4"/>
    <w:rsid w:val="00396DB8"/>
    <w:rsid w:val="0039706A"/>
    <w:rsid w:val="003A1572"/>
    <w:rsid w:val="003A1876"/>
    <w:rsid w:val="003A1C3D"/>
    <w:rsid w:val="003A21A1"/>
    <w:rsid w:val="003A27A9"/>
    <w:rsid w:val="003A2BC0"/>
    <w:rsid w:val="003A2D3D"/>
    <w:rsid w:val="003A2DDD"/>
    <w:rsid w:val="003A2F2A"/>
    <w:rsid w:val="003A365B"/>
    <w:rsid w:val="003A3839"/>
    <w:rsid w:val="003A3D4E"/>
    <w:rsid w:val="003A400F"/>
    <w:rsid w:val="003A5061"/>
    <w:rsid w:val="003A5B09"/>
    <w:rsid w:val="003A61F8"/>
    <w:rsid w:val="003A6719"/>
    <w:rsid w:val="003A7B26"/>
    <w:rsid w:val="003B0203"/>
    <w:rsid w:val="003B132D"/>
    <w:rsid w:val="003B17D2"/>
    <w:rsid w:val="003B2012"/>
    <w:rsid w:val="003B21B5"/>
    <w:rsid w:val="003B3A0F"/>
    <w:rsid w:val="003B4088"/>
    <w:rsid w:val="003B41A1"/>
    <w:rsid w:val="003B4221"/>
    <w:rsid w:val="003B44D9"/>
    <w:rsid w:val="003B486D"/>
    <w:rsid w:val="003B57D1"/>
    <w:rsid w:val="003B594C"/>
    <w:rsid w:val="003B6147"/>
    <w:rsid w:val="003B6864"/>
    <w:rsid w:val="003B6B86"/>
    <w:rsid w:val="003B6F32"/>
    <w:rsid w:val="003B734D"/>
    <w:rsid w:val="003B7688"/>
    <w:rsid w:val="003B78D7"/>
    <w:rsid w:val="003C0672"/>
    <w:rsid w:val="003C0A72"/>
    <w:rsid w:val="003C2871"/>
    <w:rsid w:val="003C389A"/>
    <w:rsid w:val="003C3DFB"/>
    <w:rsid w:val="003C4E32"/>
    <w:rsid w:val="003C548D"/>
    <w:rsid w:val="003C59A3"/>
    <w:rsid w:val="003C5D20"/>
    <w:rsid w:val="003C6003"/>
    <w:rsid w:val="003C6084"/>
    <w:rsid w:val="003C7CCA"/>
    <w:rsid w:val="003C7F66"/>
    <w:rsid w:val="003D07A1"/>
    <w:rsid w:val="003D138D"/>
    <w:rsid w:val="003D1AF3"/>
    <w:rsid w:val="003D1BDD"/>
    <w:rsid w:val="003D1F0C"/>
    <w:rsid w:val="003D240C"/>
    <w:rsid w:val="003D30EF"/>
    <w:rsid w:val="003D38F7"/>
    <w:rsid w:val="003D4A71"/>
    <w:rsid w:val="003D4BEC"/>
    <w:rsid w:val="003D4C59"/>
    <w:rsid w:val="003D4D48"/>
    <w:rsid w:val="003D507D"/>
    <w:rsid w:val="003D5343"/>
    <w:rsid w:val="003D579F"/>
    <w:rsid w:val="003D583C"/>
    <w:rsid w:val="003D59E4"/>
    <w:rsid w:val="003D5AE0"/>
    <w:rsid w:val="003D611E"/>
    <w:rsid w:val="003D6388"/>
    <w:rsid w:val="003D7F43"/>
    <w:rsid w:val="003D7FEF"/>
    <w:rsid w:val="003E064B"/>
    <w:rsid w:val="003E0DFB"/>
    <w:rsid w:val="003E1755"/>
    <w:rsid w:val="003E20E1"/>
    <w:rsid w:val="003E23DD"/>
    <w:rsid w:val="003E33C5"/>
    <w:rsid w:val="003E34CC"/>
    <w:rsid w:val="003E3605"/>
    <w:rsid w:val="003E38D8"/>
    <w:rsid w:val="003E4AE3"/>
    <w:rsid w:val="003E4C1F"/>
    <w:rsid w:val="003E6143"/>
    <w:rsid w:val="003E65FE"/>
    <w:rsid w:val="003E6759"/>
    <w:rsid w:val="003E6DEE"/>
    <w:rsid w:val="003E7828"/>
    <w:rsid w:val="003E7871"/>
    <w:rsid w:val="003F0123"/>
    <w:rsid w:val="003F0816"/>
    <w:rsid w:val="003F0922"/>
    <w:rsid w:val="003F0BF5"/>
    <w:rsid w:val="003F288E"/>
    <w:rsid w:val="003F4224"/>
    <w:rsid w:val="003F42D3"/>
    <w:rsid w:val="003F4F28"/>
    <w:rsid w:val="003F6AC0"/>
    <w:rsid w:val="003F6E2F"/>
    <w:rsid w:val="003F7C2B"/>
    <w:rsid w:val="00400651"/>
    <w:rsid w:val="004010B1"/>
    <w:rsid w:val="004017D9"/>
    <w:rsid w:val="00401C63"/>
    <w:rsid w:val="00401CDB"/>
    <w:rsid w:val="0040337E"/>
    <w:rsid w:val="00403459"/>
    <w:rsid w:val="004034EF"/>
    <w:rsid w:val="00405AEE"/>
    <w:rsid w:val="00407198"/>
    <w:rsid w:val="00407230"/>
    <w:rsid w:val="00407C23"/>
    <w:rsid w:val="00410006"/>
    <w:rsid w:val="00410582"/>
    <w:rsid w:val="00410B04"/>
    <w:rsid w:val="00410C4A"/>
    <w:rsid w:val="00411695"/>
    <w:rsid w:val="00411729"/>
    <w:rsid w:val="0041185C"/>
    <w:rsid w:val="00412598"/>
    <w:rsid w:val="004134CC"/>
    <w:rsid w:val="004137B2"/>
    <w:rsid w:val="00414301"/>
    <w:rsid w:val="004143D2"/>
    <w:rsid w:val="00415618"/>
    <w:rsid w:val="00415771"/>
    <w:rsid w:val="00416064"/>
    <w:rsid w:val="00416795"/>
    <w:rsid w:val="00417A8B"/>
    <w:rsid w:val="00417F3C"/>
    <w:rsid w:val="0042040C"/>
    <w:rsid w:val="0042056F"/>
    <w:rsid w:val="004205BD"/>
    <w:rsid w:val="00420C11"/>
    <w:rsid w:val="00421AAD"/>
    <w:rsid w:val="0042306F"/>
    <w:rsid w:val="00423A7B"/>
    <w:rsid w:val="00423C3B"/>
    <w:rsid w:val="00424488"/>
    <w:rsid w:val="00424585"/>
    <w:rsid w:val="00424C00"/>
    <w:rsid w:val="004256B1"/>
    <w:rsid w:val="00425D12"/>
    <w:rsid w:val="00426932"/>
    <w:rsid w:val="00426E53"/>
    <w:rsid w:val="00426E75"/>
    <w:rsid w:val="00427673"/>
    <w:rsid w:val="00427F15"/>
    <w:rsid w:val="00427FCF"/>
    <w:rsid w:val="004300D7"/>
    <w:rsid w:val="004305C6"/>
    <w:rsid w:val="00433146"/>
    <w:rsid w:val="00433A03"/>
    <w:rsid w:val="00433B2A"/>
    <w:rsid w:val="00434A76"/>
    <w:rsid w:val="00435177"/>
    <w:rsid w:val="00435B92"/>
    <w:rsid w:val="004361EA"/>
    <w:rsid w:val="0043622B"/>
    <w:rsid w:val="004365BF"/>
    <w:rsid w:val="004367E7"/>
    <w:rsid w:val="00437D54"/>
    <w:rsid w:val="00437EE5"/>
    <w:rsid w:val="00440D6D"/>
    <w:rsid w:val="004412FA"/>
    <w:rsid w:val="00441904"/>
    <w:rsid w:val="00441CEB"/>
    <w:rsid w:val="00441FD6"/>
    <w:rsid w:val="0044207E"/>
    <w:rsid w:val="00443C47"/>
    <w:rsid w:val="00444CF6"/>
    <w:rsid w:val="004450BB"/>
    <w:rsid w:val="004450FE"/>
    <w:rsid w:val="00445F25"/>
    <w:rsid w:val="0044655F"/>
    <w:rsid w:val="00446FA5"/>
    <w:rsid w:val="00447487"/>
    <w:rsid w:val="0044760E"/>
    <w:rsid w:val="0045063C"/>
    <w:rsid w:val="00451F62"/>
    <w:rsid w:val="00452018"/>
    <w:rsid w:val="004528BE"/>
    <w:rsid w:val="00453135"/>
    <w:rsid w:val="00453903"/>
    <w:rsid w:val="00453D54"/>
    <w:rsid w:val="0045403A"/>
    <w:rsid w:val="00454249"/>
    <w:rsid w:val="004546C8"/>
    <w:rsid w:val="00455962"/>
    <w:rsid w:val="004565BE"/>
    <w:rsid w:val="0045782E"/>
    <w:rsid w:val="00457B85"/>
    <w:rsid w:val="004609AE"/>
    <w:rsid w:val="00460C7B"/>
    <w:rsid w:val="00460F95"/>
    <w:rsid w:val="0046107A"/>
    <w:rsid w:val="00461121"/>
    <w:rsid w:val="00461438"/>
    <w:rsid w:val="00461571"/>
    <w:rsid w:val="0046186F"/>
    <w:rsid w:val="00461E09"/>
    <w:rsid w:val="00461E91"/>
    <w:rsid w:val="00462BF6"/>
    <w:rsid w:val="00462FB4"/>
    <w:rsid w:val="004632E6"/>
    <w:rsid w:val="00463A86"/>
    <w:rsid w:val="0046427D"/>
    <w:rsid w:val="0046446F"/>
    <w:rsid w:val="00465502"/>
    <w:rsid w:val="00465DC0"/>
    <w:rsid w:val="00466989"/>
    <w:rsid w:val="00467746"/>
    <w:rsid w:val="0047026B"/>
    <w:rsid w:val="0047099E"/>
    <w:rsid w:val="00471009"/>
    <w:rsid w:val="0047132D"/>
    <w:rsid w:val="004724AE"/>
    <w:rsid w:val="0047339C"/>
    <w:rsid w:val="00473C7C"/>
    <w:rsid w:val="004740F8"/>
    <w:rsid w:val="00474865"/>
    <w:rsid w:val="00474B6C"/>
    <w:rsid w:val="00475126"/>
    <w:rsid w:val="0047550B"/>
    <w:rsid w:val="00475DD9"/>
    <w:rsid w:val="004766A3"/>
    <w:rsid w:val="00476D33"/>
    <w:rsid w:val="00477D79"/>
    <w:rsid w:val="004800F7"/>
    <w:rsid w:val="00480A61"/>
    <w:rsid w:val="0048131B"/>
    <w:rsid w:val="004814A8"/>
    <w:rsid w:val="0048188D"/>
    <w:rsid w:val="00482016"/>
    <w:rsid w:val="0048269F"/>
    <w:rsid w:val="00482F1E"/>
    <w:rsid w:val="00482FC4"/>
    <w:rsid w:val="0048310D"/>
    <w:rsid w:val="00483B37"/>
    <w:rsid w:val="0048433E"/>
    <w:rsid w:val="004845C1"/>
    <w:rsid w:val="00484703"/>
    <w:rsid w:val="00485134"/>
    <w:rsid w:val="00485295"/>
    <w:rsid w:val="0048536F"/>
    <w:rsid w:val="0048566F"/>
    <w:rsid w:val="00485DE3"/>
    <w:rsid w:val="00486A7A"/>
    <w:rsid w:val="00486B66"/>
    <w:rsid w:val="004877F7"/>
    <w:rsid w:val="0049237C"/>
    <w:rsid w:val="00492EF8"/>
    <w:rsid w:val="00493C2A"/>
    <w:rsid w:val="00494FAC"/>
    <w:rsid w:val="004952F1"/>
    <w:rsid w:val="004965BB"/>
    <w:rsid w:val="00497384"/>
    <w:rsid w:val="00497A18"/>
    <w:rsid w:val="00497CFC"/>
    <w:rsid w:val="004A066A"/>
    <w:rsid w:val="004A10CF"/>
    <w:rsid w:val="004A1324"/>
    <w:rsid w:val="004A137D"/>
    <w:rsid w:val="004A1AE9"/>
    <w:rsid w:val="004A1F5C"/>
    <w:rsid w:val="004A2046"/>
    <w:rsid w:val="004A2703"/>
    <w:rsid w:val="004A2880"/>
    <w:rsid w:val="004A3D06"/>
    <w:rsid w:val="004A3D23"/>
    <w:rsid w:val="004A3E48"/>
    <w:rsid w:val="004A412B"/>
    <w:rsid w:val="004A4616"/>
    <w:rsid w:val="004A4C95"/>
    <w:rsid w:val="004A5007"/>
    <w:rsid w:val="004A66E7"/>
    <w:rsid w:val="004A67B6"/>
    <w:rsid w:val="004A7697"/>
    <w:rsid w:val="004A77DD"/>
    <w:rsid w:val="004A7C70"/>
    <w:rsid w:val="004A7E7E"/>
    <w:rsid w:val="004A7FD4"/>
    <w:rsid w:val="004B0DE2"/>
    <w:rsid w:val="004B1DB3"/>
    <w:rsid w:val="004B2004"/>
    <w:rsid w:val="004B2EB7"/>
    <w:rsid w:val="004B35F4"/>
    <w:rsid w:val="004B3814"/>
    <w:rsid w:val="004B39F7"/>
    <w:rsid w:val="004B435A"/>
    <w:rsid w:val="004B4D2F"/>
    <w:rsid w:val="004B4F3A"/>
    <w:rsid w:val="004B5289"/>
    <w:rsid w:val="004B53C7"/>
    <w:rsid w:val="004B6644"/>
    <w:rsid w:val="004B69D7"/>
    <w:rsid w:val="004B6DAB"/>
    <w:rsid w:val="004B79E0"/>
    <w:rsid w:val="004B7B6D"/>
    <w:rsid w:val="004B7B9D"/>
    <w:rsid w:val="004C0A02"/>
    <w:rsid w:val="004C0B68"/>
    <w:rsid w:val="004C103C"/>
    <w:rsid w:val="004C11FC"/>
    <w:rsid w:val="004C328F"/>
    <w:rsid w:val="004C3CE8"/>
    <w:rsid w:val="004C5A53"/>
    <w:rsid w:val="004C65EC"/>
    <w:rsid w:val="004C6A45"/>
    <w:rsid w:val="004C6AE9"/>
    <w:rsid w:val="004C7BE1"/>
    <w:rsid w:val="004C7FE9"/>
    <w:rsid w:val="004D08E2"/>
    <w:rsid w:val="004D095C"/>
    <w:rsid w:val="004D0B87"/>
    <w:rsid w:val="004D1CBE"/>
    <w:rsid w:val="004D217E"/>
    <w:rsid w:val="004D264D"/>
    <w:rsid w:val="004D2A93"/>
    <w:rsid w:val="004D486B"/>
    <w:rsid w:val="004D4A01"/>
    <w:rsid w:val="004D4B3D"/>
    <w:rsid w:val="004D51AD"/>
    <w:rsid w:val="004D523E"/>
    <w:rsid w:val="004D6998"/>
    <w:rsid w:val="004D6CFE"/>
    <w:rsid w:val="004D73FB"/>
    <w:rsid w:val="004D7FBD"/>
    <w:rsid w:val="004E020E"/>
    <w:rsid w:val="004E093B"/>
    <w:rsid w:val="004E0C5E"/>
    <w:rsid w:val="004E0F3B"/>
    <w:rsid w:val="004E16A4"/>
    <w:rsid w:val="004E1EC9"/>
    <w:rsid w:val="004E2492"/>
    <w:rsid w:val="004E2C42"/>
    <w:rsid w:val="004E3275"/>
    <w:rsid w:val="004E3B2E"/>
    <w:rsid w:val="004E3E50"/>
    <w:rsid w:val="004E4135"/>
    <w:rsid w:val="004E46D5"/>
    <w:rsid w:val="004E661B"/>
    <w:rsid w:val="004E701E"/>
    <w:rsid w:val="004E76F7"/>
    <w:rsid w:val="004E790E"/>
    <w:rsid w:val="004F0163"/>
    <w:rsid w:val="004F0495"/>
    <w:rsid w:val="004F051E"/>
    <w:rsid w:val="004F0808"/>
    <w:rsid w:val="004F1EDF"/>
    <w:rsid w:val="004F229A"/>
    <w:rsid w:val="004F22D2"/>
    <w:rsid w:val="004F2335"/>
    <w:rsid w:val="004F277D"/>
    <w:rsid w:val="004F2790"/>
    <w:rsid w:val="004F2CD7"/>
    <w:rsid w:val="004F3ACD"/>
    <w:rsid w:val="004F4044"/>
    <w:rsid w:val="004F4559"/>
    <w:rsid w:val="004F4950"/>
    <w:rsid w:val="004F5226"/>
    <w:rsid w:val="004F589E"/>
    <w:rsid w:val="004F5FDE"/>
    <w:rsid w:val="004F62BB"/>
    <w:rsid w:val="004F6C1C"/>
    <w:rsid w:val="004F7C4C"/>
    <w:rsid w:val="005003C0"/>
    <w:rsid w:val="00500B32"/>
    <w:rsid w:val="00500EDE"/>
    <w:rsid w:val="00501CCD"/>
    <w:rsid w:val="0050211C"/>
    <w:rsid w:val="00502687"/>
    <w:rsid w:val="00502693"/>
    <w:rsid w:val="00502D6E"/>
    <w:rsid w:val="00502E88"/>
    <w:rsid w:val="0050378B"/>
    <w:rsid w:val="00503A0C"/>
    <w:rsid w:val="00503C44"/>
    <w:rsid w:val="00503FDF"/>
    <w:rsid w:val="0050460D"/>
    <w:rsid w:val="00504B18"/>
    <w:rsid w:val="00504FFA"/>
    <w:rsid w:val="0050549D"/>
    <w:rsid w:val="00506196"/>
    <w:rsid w:val="0050624E"/>
    <w:rsid w:val="00506589"/>
    <w:rsid w:val="005069B2"/>
    <w:rsid w:val="005074A4"/>
    <w:rsid w:val="005075E8"/>
    <w:rsid w:val="00507F47"/>
    <w:rsid w:val="0051032E"/>
    <w:rsid w:val="00511023"/>
    <w:rsid w:val="005115B4"/>
    <w:rsid w:val="00512422"/>
    <w:rsid w:val="00512F93"/>
    <w:rsid w:val="00512FFC"/>
    <w:rsid w:val="00513DB7"/>
    <w:rsid w:val="0051420E"/>
    <w:rsid w:val="0051426B"/>
    <w:rsid w:val="005143BA"/>
    <w:rsid w:val="00514759"/>
    <w:rsid w:val="00514B5C"/>
    <w:rsid w:val="00514F5C"/>
    <w:rsid w:val="0051585B"/>
    <w:rsid w:val="00516FCA"/>
    <w:rsid w:val="0051710E"/>
    <w:rsid w:val="005176A8"/>
    <w:rsid w:val="0051798A"/>
    <w:rsid w:val="00517EA1"/>
    <w:rsid w:val="00520AD1"/>
    <w:rsid w:val="00520FC4"/>
    <w:rsid w:val="00521388"/>
    <w:rsid w:val="00521AD6"/>
    <w:rsid w:val="00521EFB"/>
    <w:rsid w:val="00523F9D"/>
    <w:rsid w:val="005245C7"/>
    <w:rsid w:val="0052491E"/>
    <w:rsid w:val="00524C84"/>
    <w:rsid w:val="0052550F"/>
    <w:rsid w:val="00525573"/>
    <w:rsid w:val="00526A89"/>
    <w:rsid w:val="00526AE1"/>
    <w:rsid w:val="005277A8"/>
    <w:rsid w:val="005278F6"/>
    <w:rsid w:val="00531930"/>
    <w:rsid w:val="00532224"/>
    <w:rsid w:val="00532688"/>
    <w:rsid w:val="00532811"/>
    <w:rsid w:val="00532A5F"/>
    <w:rsid w:val="00532CD7"/>
    <w:rsid w:val="0053323F"/>
    <w:rsid w:val="005347A4"/>
    <w:rsid w:val="00534990"/>
    <w:rsid w:val="00534C6C"/>
    <w:rsid w:val="00534CF0"/>
    <w:rsid w:val="00534FC2"/>
    <w:rsid w:val="005356B6"/>
    <w:rsid w:val="00535C3E"/>
    <w:rsid w:val="00536E77"/>
    <w:rsid w:val="00536EB0"/>
    <w:rsid w:val="0053716A"/>
    <w:rsid w:val="00537554"/>
    <w:rsid w:val="00537876"/>
    <w:rsid w:val="00537DF4"/>
    <w:rsid w:val="00537F52"/>
    <w:rsid w:val="00540173"/>
    <w:rsid w:val="00540301"/>
    <w:rsid w:val="0054046F"/>
    <w:rsid w:val="00540990"/>
    <w:rsid w:val="00540CB9"/>
    <w:rsid w:val="00541697"/>
    <w:rsid w:val="00541C2A"/>
    <w:rsid w:val="00541F0C"/>
    <w:rsid w:val="0054251B"/>
    <w:rsid w:val="00542606"/>
    <w:rsid w:val="0054355C"/>
    <w:rsid w:val="005436FB"/>
    <w:rsid w:val="00544413"/>
    <w:rsid w:val="0054592E"/>
    <w:rsid w:val="00545ABC"/>
    <w:rsid w:val="00545ED3"/>
    <w:rsid w:val="00545FB6"/>
    <w:rsid w:val="00546028"/>
    <w:rsid w:val="00546148"/>
    <w:rsid w:val="0054733A"/>
    <w:rsid w:val="0054745F"/>
    <w:rsid w:val="00547D0D"/>
    <w:rsid w:val="005508F8"/>
    <w:rsid w:val="00550A5E"/>
    <w:rsid w:val="00550EBF"/>
    <w:rsid w:val="00550EC5"/>
    <w:rsid w:val="00551334"/>
    <w:rsid w:val="005516EE"/>
    <w:rsid w:val="00551CE4"/>
    <w:rsid w:val="00551F6C"/>
    <w:rsid w:val="00552F57"/>
    <w:rsid w:val="0055373D"/>
    <w:rsid w:val="0055395D"/>
    <w:rsid w:val="00554077"/>
    <w:rsid w:val="00554135"/>
    <w:rsid w:val="00554A3D"/>
    <w:rsid w:val="00554EE8"/>
    <w:rsid w:val="0055513D"/>
    <w:rsid w:val="00555186"/>
    <w:rsid w:val="0055525B"/>
    <w:rsid w:val="005559A4"/>
    <w:rsid w:val="00555A2F"/>
    <w:rsid w:val="00556282"/>
    <w:rsid w:val="00556F4B"/>
    <w:rsid w:val="00557992"/>
    <w:rsid w:val="00557996"/>
    <w:rsid w:val="0056035D"/>
    <w:rsid w:val="00561E17"/>
    <w:rsid w:val="00561F5C"/>
    <w:rsid w:val="0056249E"/>
    <w:rsid w:val="00562623"/>
    <w:rsid w:val="00562924"/>
    <w:rsid w:val="005631F8"/>
    <w:rsid w:val="0056390B"/>
    <w:rsid w:val="0056393F"/>
    <w:rsid w:val="00563B57"/>
    <w:rsid w:val="0056420C"/>
    <w:rsid w:val="005643E6"/>
    <w:rsid w:val="0056472B"/>
    <w:rsid w:val="00564B34"/>
    <w:rsid w:val="005656CC"/>
    <w:rsid w:val="005666A3"/>
    <w:rsid w:val="00566857"/>
    <w:rsid w:val="00566B0A"/>
    <w:rsid w:val="00570FBB"/>
    <w:rsid w:val="00571177"/>
    <w:rsid w:val="00571CC2"/>
    <w:rsid w:val="00571DDA"/>
    <w:rsid w:val="00571F8D"/>
    <w:rsid w:val="00572413"/>
    <w:rsid w:val="00572C30"/>
    <w:rsid w:val="00572E83"/>
    <w:rsid w:val="00573153"/>
    <w:rsid w:val="00573B0D"/>
    <w:rsid w:val="00574571"/>
    <w:rsid w:val="00574C8A"/>
    <w:rsid w:val="005750E4"/>
    <w:rsid w:val="00575B29"/>
    <w:rsid w:val="00575EF0"/>
    <w:rsid w:val="00576BF5"/>
    <w:rsid w:val="00577FB9"/>
    <w:rsid w:val="00580314"/>
    <w:rsid w:val="00580CE1"/>
    <w:rsid w:val="005811D3"/>
    <w:rsid w:val="00581C8E"/>
    <w:rsid w:val="00581CA2"/>
    <w:rsid w:val="00581F1A"/>
    <w:rsid w:val="00582974"/>
    <w:rsid w:val="00582E94"/>
    <w:rsid w:val="00583A0D"/>
    <w:rsid w:val="00583FDD"/>
    <w:rsid w:val="00584119"/>
    <w:rsid w:val="00584A46"/>
    <w:rsid w:val="00585C32"/>
    <w:rsid w:val="00586452"/>
    <w:rsid w:val="0058678B"/>
    <w:rsid w:val="00586C2D"/>
    <w:rsid w:val="0058769D"/>
    <w:rsid w:val="005876C2"/>
    <w:rsid w:val="005879AB"/>
    <w:rsid w:val="00587D17"/>
    <w:rsid w:val="00590035"/>
    <w:rsid w:val="005901AC"/>
    <w:rsid w:val="0059028D"/>
    <w:rsid w:val="005905DD"/>
    <w:rsid w:val="00591568"/>
    <w:rsid w:val="005920F1"/>
    <w:rsid w:val="00592367"/>
    <w:rsid w:val="00592664"/>
    <w:rsid w:val="005929AE"/>
    <w:rsid w:val="00592ADB"/>
    <w:rsid w:val="00592F72"/>
    <w:rsid w:val="00593953"/>
    <w:rsid w:val="00593ADE"/>
    <w:rsid w:val="005945E0"/>
    <w:rsid w:val="00595706"/>
    <w:rsid w:val="005958F5"/>
    <w:rsid w:val="005966CE"/>
    <w:rsid w:val="0059690B"/>
    <w:rsid w:val="00596AF4"/>
    <w:rsid w:val="00596D88"/>
    <w:rsid w:val="00596F02"/>
    <w:rsid w:val="00597557"/>
    <w:rsid w:val="0059758C"/>
    <w:rsid w:val="00597CD4"/>
    <w:rsid w:val="005A07D6"/>
    <w:rsid w:val="005A0B49"/>
    <w:rsid w:val="005A0C44"/>
    <w:rsid w:val="005A0C7A"/>
    <w:rsid w:val="005A0FFF"/>
    <w:rsid w:val="005A1302"/>
    <w:rsid w:val="005A1977"/>
    <w:rsid w:val="005A1C58"/>
    <w:rsid w:val="005A2146"/>
    <w:rsid w:val="005A39F9"/>
    <w:rsid w:val="005A3A65"/>
    <w:rsid w:val="005A3BF8"/>
    <w:rsid w:val="005A4139"/>
    <w:rsid w:val="005A4A8E"/>
    <w:rsid w:val="005A4B96"/>
    <w:rsid w:val="005A4C07"/>
    <w:rsid w:val="005A67BD"/>
    <w:rsid w:val="005A67BF"/>
    <w:rsid w:val="005A6C3E"/>
    <w:rsid w:val="005A79BC"/>
    <w:rsid w:val="005A7EBB"/>
    <w:rsid w:val="005B08BF"/>
    <w:rsid w:val="005B0965"/>
    <w:rsid w:val="005B1726"/>
    <w:rsid w:val="005B1B7C"/>
    <w:rsid w:val="005B1FEB"/>
    <w:rsid w:val="005B22C1"/>
    <w:rsid w:val="005B2D3A"/>
    <w:rsid w:val="005B2E14"/>
    <w:rsid w:val="005B365E"/>
    <w:rsid w:val="005B404B"/>
    <w:rsid w:val="005B4358"/>
    <w:rsid w:val="005B45AF"/>
    <w:rsid w:val="005B497B"/>
    <w:rsid w:val="005B4B4A"/>
    <w:rsid w:val="005B4F47"/>
    <w:rsid w:val="005B5683"/>
    <w:rsid w:val="005B6054"/>
    <w:rsid w:val="005B66D9"/>
    <w:rsid w:val="005B6996"/>
    <w:rsid w:val="005B7C74"/>
    <w:rsid w:val="005C0046"/>
    <w:rsid w:val="005C14B0"/>
    <w:rsid w:val="005C1742"/>
    <w:rsid w:val="005C2385"/>
    <w:rsid w:val="005C2BD8"/>
    <w:rsid w:val="005C2DA9"/>
    <w:rsid w:val="005C44A6"/>
    <w:rsid w:val="005C45AD"/>
    <w:rsid w:val="005C4EBA"/>
    <w:rsid w:val="005C6EBA"/>
    <w:rsid w:val="005C71CD"/>
    <w:rsid w:val="005C746F"/>
    <w:rsid w:val="005D0A79"/>
    <w:rsid w:val="005D1AFF"/>
    <w:rsid w:val="005D1B70"/>
    <w:rsid w:val="005D1CAB"/>
    <w:rsid w:val="005D1F4B"/>
    <w:rsid w:val="005D26F3"/>
    <w:rsid w:val="005D2A78"/>
    <w:rsid w:val="005D2B5F"/>
    <w:rsid w:val="005D36A7"/>
    <w:rsid w:val="005D3732"/>
    <w:rsid w:val="005D38D9"/>
    <w:rsid w:val="005D4273"/>
    <w:rsid w:val="005D4323"/>
    <w:rsid w:val="005D61AD"/>
    <w:rsid w:val="005D6334"/>
    <w:rsid w:val="005D69F8"/>
    <w:rsid w:val="005D6A9F"/>
    <w:rsid w:val="005D6C56"/>
    <w:rsid w:val="005D6C59"/>
    <w:rsid w:val="005D74B6"/>
    <w:rsid w:val="005D7634"/>
    <w:rsid w:val="005D7C6E"/>
    <w:rsid w:val="005D7D18"/>
    <w:rsid w:val="005E028B"/>
    <w:rsid w:val="005E03EB"/>
    <w:rsid w:val="005E1119"/>
    <w:rsid w:val="005E1875"/>
    <w:rsid w:val="005E1EE9"/>
    <w:rsid w:val="005E2707"/>
    <w:rsid w:val="005E3573"/>
    <w:rsid w:val="005E3775"/>
    <w:rsid w:val="005E38A0"/>
    <w:rsid w:val="005E3F95"/>
    <w:rsid w:val="005E4258"/>
    <w:rsid w:val="005E54C4"/>
    <w:rsid w:val="005E5B33"/>
    <w:rsid w:val="005E6D88"/>
    <w:rsid w:val="005E7006"/>
    <w:rsid w:val="005E744B"/>
    <w:rsid w:val="005E7CDD"/>
    <w:rsid w:val="005E7D5F"/>
    <w:rsid w:val="005F1D93"/>
    <w:rsid w:val="005F26CA"/>
    <w:rsid w:val="005F2B1E"/>
    <w:rsid w:val="005F319C"/>
    <w:rsid w:val="005F366A"/>
    <w:rsid w:val="005F4BC2"/>
    <w:rsid w:val="005F548F"/>
    <w:rsid w:val="005F562A"/>
    <w:rsid w:val="005F5A42"/>
    <w:rsid w:val="005F62E2"/>
    <w:rsid w:val="005F65C4"/>
    <w:rsid w:val="005F70DA"/>
    <w:rsid w:val="005F718F"/>
    <w:rsid w:val="005F7721"/>
    <w:rsid w:val="005F7B2A"/>
    <w:rsid w:val="006006B8"/>
    <w:rsid w:val="0060088F"/>
    <w:rsid w:val="006009EA"/>
    <w:rsid w:val="00600F9F"/>
    <w:rsid w:val="006018AD"/>
    <w:rsid w:val="00602850"/>
    <w:rsid w:val="00602E17"/>
    <w:rsid w:val="00602F1F"/>
    <w:rsid w:val="006033F2"/>
    <w:rsid w:val="00603A2E"/>
    <w:rsid w:val="00603EA6"/>
    <w:rsid w:val="00604107"/>
    <w:rsid w:val="00604411"/>
    <w:rsid w:val="0060491A"/>
    <w:rsid w:val="006053AA"/>
    <w:rsid w:val="0060557D"/>
    <w:rsid w:val="00605C28"/>
    <w:rsid w:val="00605F53"/>
    <w:rsid w:val="00605FE5"/>
    <w:rsid w:val="006063D0"/>
    <w:rsid w:val="006066A5"/>
    <w:rsid w:val="00606B60"/>
    <w:rsid w:val="00606C93"/>
    <w:rsid w:val="006100FC"/>
    <w:rsid w:val="0061035F"/>
    <w:rsid w:val="00611D97"/>
    <w:rsid w:val="00611E5A"/>
    <w:rsid w:val="00612D1B"/>
    <w:rsid w:val="00613F3A"/>
    <w:rsid w:val="00614BFF"/>
    <w:rsid w:val="006150F5"/>
    <w:rsid w:val="00617829"/>
    <w:rsid w:val="00617CB7"/>
    <w:rsid w:val="0062070F"/>
    <w:rsid w:val="00620767"/>
    <w:rsid w:val="00620A15"/>
    <w:rsid w:val="00620AF4"/>
    <w:rsid w:val="00621028"/>
    <w:rsid w:val="006216C4"/>
    <w:rsid w:val="00621F25"/>
    <w:rsid w:val="00621F90"/>
    <w:rsid w:val="006222AA"/>
    <w:rsid w:val="006224D8"/>
    <w:rsid w:val="0062340C"/>
    <w:rsid w:val="00623C2A"/>
    <w:rsid w:val="00623FD6"/>
    <w:rsid w:val="0062427E"/>
    <w:rsid w:val="00624783"/>
    <w:rsid w:val="00624D4F"/>
    <w:rsid w:val="006251DA"/>
    <w:rsid w:val="006255EA"/>
    <w:rsid w:val="00625962"/>
    <w:rsid w:val="00626206"/>
    <w:rsid w:val="006267BB"/>
    <w:rsid w:val="006269A9"/>
    <w:rsid w:val="006300EB"/>
    <w:rsid w:val="006301AE"/>
    <w:rsid w:val="00630592"/>
    <w:rsid w:val="00630BF6"/>
    <w:rsid w:val="00630F17"/>
    <w:rsid w:val="00631159"/>
    <w:rsid w:val="0063120D"/>
    <w:rsid w:val="006318F9"/>
    <w:rsid w:val="0063230C"/>
    <w:rsid w:val="00632436"/>
    <w:rsid w:val="0063416E"/>
    <w:rsid w:val="00635541"/>
    <w:rsid w:val="006359B7"/>
    <w:rsid w:val="00635B49"/>
    <w:rsid w:val="00635BF9"/>
    <w:rsid w:val="006365CB"/>
    <w:rsid w:val="00636999"/>
    <w:rsid w:val="00637104"/>
    <w:rsid w:val="00637A75"/>
    <w:rsid w:val="00640459"/>
    <w:rsid w:val="006408ED"/>
    <w:rsid w:val="00640C41"/>
    <w:rsid w:val="00641A59"/>
    <w:rsid w:val="006420B6"/>
    <w:rsid w:val="006425C9"/>
    <w:rsid w:val="0064279D"/>
    <w:rsid w:val="00642C79"/>
    <w:rsid w:val="00642CAB"/>
    <w:rsid w:val="00642FA9"/>
    <w:rsid w:val="0064353B"/>
    <w:rsid w:val="006438D9"/>
    <w:rsid w:val="006439F8"/>
    <w:rsid w:val="00643B96"/>
    <w:rsid w:val="00643D4C"/>
    <w:rsid w:val="006450F8"/>
    <w:rsid w:val="0064572D"/>
    <w:rsid w:val="0064589B"/>
    <w:rsid w:val="00645983"/>
    <w:rsid w:val="006459B1"/>
    <w:rsid w:val="00646401"/>
    <w:rsid w:val="006467A8"/>
    <w:rsid w:val="00646F5F"/>
    <w:rsid w:val="00647C49"/>
    <w:rsid w:val="00650435"/>
    <w:rsid w:val="006507A3"/>
    <w:rsid w:val="006508FC"/>
    <w:rsid w:val="00650B06"/>
    <w:rsid w:val="00650CBC"/>
    <w:rsid w:val="00650FEF"/>
    <w:rsid w:val="0065124F"/>
    <w:rsid w:val="00651392"/>
    <w:rsid w:val="0065140B"/>
    <w:rsid w:val="00651872"/>
    <w:rsid w:val="00651EAF"/>
    <w:rsid w:val="00652805"/>
    <w:rsid w:val="00652BAE"/>
    <w:rsid w:val="00654963"/>
    <w:rsid w:val="00654A8C"/>
    <w:rsid w:val="00654CFB"/>
    <w:rsid w:val="006552E2"/>
    <w:rsid w:val="006556AD"/>
    <w:rsid w:val="00655B91"/>
    <w:rsid w:val="00657049"/>
    <w:rsid w:val="00657F1F"/>
    <w:rsid w:val="006600B9"/>
    <w:rsid w:val="00660337"/>
    <w:rsid w:val="006603E9"/>
    <w:rsid w:val="00661255"/>
    <w:rsid w:val="006629E5"/>
    <w:rsid w:val="00663994"/>
    <w:rsid w:val="00663A80"/>
    <w:rsid w:val="00664C2E"/>
    <w:rsid w:val="00664FFF"/>
    <w:rsid w:val="00666A54"/>
    <w:rsid w:val="00666F3C"/>
    <w:rsid w:val="00667844"/>
    <w:rsid w:val="00667C11"/>
    <w:rsid w:val="00670113"/>
    <w:rsid w:val="00670182"/>
    <w:rsid w:val="00670AD1"/>
    <w:rsid w:val="006714EF"/>
    <w:rsid w:val="00671D37"/>
    <w:rsid w:val="00672491"/>
    <w:rsid w:val="00672B8E"/>
    <w:rsid w:val="0067408D"/>
    <w:rsid w:val="006759BC"/>
    <w:rsid w:val="00675B3E"/>
    <w:rsid w:val="00676A39"/>
    <w:rsid w:val="00677E60"/>
    <w:rsid w:val="00680302"/>
    <w:rsid w:val="00680358"/>
    <w:rsid w:val="0068046B"/>
    <w:rsid w:val="0068047A"/>
    <w:rsid w:val="0068167E"/>
    <w:rsid w:val="00681FF0"/>
    <w:rsid w:val="00682499"/>
    <w:rsid w:val="0068261B"/>
    <w:rsid w:val="006837C9"/>
    <w:rsid w:val="00684BEB"/>
    <w:rsid w:val="00685C45"/>
    <w:rsid w:val="00685FB4"/>
    <w:rsid w:val="00687DF7"/>
    <w:rsid w:val="00690DFF"/>
    <w:rsid w:val="006916BE"/>
    <w:rsid w:val="00691F20"/>
    <w:rsid w:val="00692400"/>
    <w:rsid w:val="0069282E"/>
    <w:rsid w:val="0069286A"/>
    <w:rsid w:val="006932BB"/>
    <w:rsid w:val="00695A36"/>
    <w:rsid w:val="0069615C"/>
    <w:rsid w:val="006965C8"/>
    <w:rsid w:val="00696C5C"/>
    <w:rsid w:val="00697716"/>
    <w:rsid w:val="00697C52"/>
    <w:rsid w:val="006A0A95"/>
    <w:rsid w:val="006A0D39"/>
    <w:rsid w:val="006A114C"/>
    <w:rsid w:val="006A149A"/>
    <w:rsid w:val="006A14DD"/>
    <w:rsid w:val="006A1E60"/>
    <w:rsid w:val="006A2125"/>
    <w:rsid w:val="006A230B"/>
    <w:rsid w:val="006A2FBF"/>
    <w:rsid w:val="006A3FCA"/>
    <w:rsid w:val="006A4AFD"/>
    <w:rsid w:val="006A4CED"/>
    <w:rsid w:val="006A50D4"/>
    <w:rsid w:val="006A5752"/>
    <w:rsid w:val="006A612E"/>
    <w:rsid w:val="006A67B4"/>
    <w:rsid w:val="006A6DAB"/>
    <w:rsid w:val="006A70BE"/>
    <w:rsid w:val="006A77DE"/>
    <w:rsid w:val="006B016C"/>
    <w:rsid w:val="006B04FF"/>
    <w:rsid w:val="006B091D"/>
    <w:rsid w:val="006B0945"/>
    <w:rsid w:val="006B24AF"/>
    <w:rsid w:val="006B2DC9"/>
    <w:rsid w:val="006B3206"/>
    <w:rsid w:val="006B4353"/>
    <w:rsid w:val="006B44C7"/>
    <w:rsid w:val="006B4C02"/>
    <w:rsid w:val="006B5673"/>
    <w:rsid w:val="006B59FF"/>
    <w:rsid w:val="006B6206"/>
    <w:rsid w:val="006B648C"/>
    <w:rsid w:val="006B662C"/>
    <w:rsid w:val="006B6A41"/>
    <w:rsid w:val="006B707C"/>
    <w:rsid w:val="006B709E"/>
    <w:rsid w:val="006B79AD"/>
    <w:rsid w:val="006C02C4"/>
    <w:rsid w:val="006C04D8"/>
    <w:rsid w:val="006C076A"/>
    <w:rsid w:val="006C0865"/>
    <w:rsid w:val="006C1381"/>
    <w:rsid w:val="006C154A"/>
    <w:rsid w:val="006C1720"/>
    <w:rsid w:val="006C253B"/>
    <w:rsid w:val="006C26B4"/>
    <w:rsid w:val="006C2721"/>
    <w:rsid w:val="006C3109"/>
    <w:rsid w:val="006C334F"/>
    <w:rsid w:val="006C4201"/>
    <w:rsid w:val="006C43B9"/>
    <w:rsid w:val="006C44B5"/>
    <w:rsid w:val="006C4D28"/>
    <w:rsid w:val="006C524B"/>
    <w:rsid w:val="006C53D6"/>
    <w:rsid w:val="006C649D"/>
    <w:rsid w:val="006C6D13"/>
    <w:rsid w:val="006C7356"/>
    <w:rsid w:val="006D09FF"/>
    <w:rsid w:val="006D0C96"/>
    <w:rsid w:val="006D0F15"/>
    <w:rsid w:val="006D106B"/>
    <w:rsid w:val="006D122C"/>
    <w:rsid w:val="006D192C"/>
    <w:rsid w:val="006D1C5B"/>
    <w:rsid w:val="006D1E36"/>
    <w:rsid w:val="006D266D"/>
    <w:rsid w:val="006D3A01"/>
    <w:rsid w:val="006D3D16"/>
    <w:rsid w:val="006D3E86"/>
    <w:rsid w:val="006D47AC"/>
    <w:rsid w:val="006D67DE"/>
    <w:rsid w:val="006D6A1C"/>
    <w:rsid w:val="006D6AC6"/>
    <w:rsid w:val="006D7267"/>
    <w:rsid w:val="006D726D"/>
    <w:rsid w:val="006D72BF"/>
    <w:rsid w:val="006D77E0"/>
    <w:rsid w:val="006D7911"/>
    <w:rsid w:val="006D79A1"/>
    <w:rsid w:val="006D7C18"/>
    <w:rsid w:val="006D7F74"/>
    <w:rsid w:val="006E02C4"/>
    <w:rsid w:val="006E0382"/>
    <w:rsid w:val="006E0592"/>
    <w:rsid w:val="006E0611"/>
    <w:rsid w:val="006E067A"/>
    <w:rsid w:val="006E09D0"/>
    <w:rsid w:val="006E09E6"/>
    <w:rsid w:val="006E11B5"/>
    <w:rsid w:val="006E13C2"/>
    <w:rsid w:val="006E142A"/>
    <w:rsid w:val="006E187D"/>
    <w:rsid w:val="006E21D1"/>
    <w:rsid w:val="006E229D"/>
    <w:rsid w:val="006E26B4"/>
    <w:rsid w:val="006E2FD0"/>
    <w:rsid w:val="006E3701"/>
    <w:rsid w:val="006E373A"/>
    <w:rsid w:val="006E39C4"/>
    <w:rsid w:val="006E4034"/>
    <w:rsid w:val="006E478F"/>
    <w:rsid w:val="006E697F"/>
    <w:rsid w:val="006E6B14"/>
    <w:rsid w:val="006E6E62"/>
    <w:rsid w:val="006E7639"/>
    <w:rsid w:val="006E7DC7"/>
    <w:rsid w:val="006F05C7"/>
    <w:rsid w:val="006F106E"/>
    <w:rsid w:val="006F1A7B"/>
    <w:rsid w:val="006F2218"/>
    <w:rsid w:val="006F22E5"/>
    <w:rsid w:val="006F28FF"/>
    <w:rsid w:val="006F2D15"/>
    <w:rsid w:val="006F3268"/>
    <w:rsid w:val="006F423B"/>
    <w:rsid w:val="006F4665"/>
    <w:rsid w:val="006F4743"/>
    <w:rsid w:val="006F4FE0"/>
    <w:rsid w:val="006F5745"/>
    <w:rsid w:val="006F5B2A"/>
    <w:rsid w:val="006F6FC8"/>
    <w:rsid w:val="006F731E"/>
    <w:rsid w:val="006F74AE"/>
    <w:rsid w:val="006F7704"/>
    <w:rsid w:val="006F7C43"/>
    <w:rsid w:val="006F7C8B"/>
    <w:rsid w:val="0070024D"/>
    <w:rsid w:val="007002D6"/>
    <w:rsid w:val="007008BE"/>
    <w:rsid w:val="007008F9"/>
    <w:rsid w:val="00700CD6"/>
    <w:rsid w:val="00701277"/>
    <w:rsid w:val="0070144A"/>
    <w:rsid w:val="00701B78"/>
    <w:rsid w:val="00701BE2"/>
    <w:rsid w:val="00701ECE"/>
    <w:rsid w:val="00702157"/>
    <w:rsid w:val="0070289E"/>
    <w:rsid w:val="00702E8D"/>
    <w:rsid w:val="00703069"/>
    <w:rsid w:val="007042AE"/>
    <w:rsid w:val="0070489F"/>
    <w:rsid w:val="00704D49"/>
    <w:rsid w:val="00705A54"/>
    <w:rsid w:val="007065A9"/>
    <w:rsid w:val="0070694F"/>
    <w:rsid w:val="007077D5"/>
    <w:rsid w:val="00707A7B"/>
    <w:rsid w:val="00707C76"/>
    <w:rsid w:val="00707EBE"/>
    <w:rsid w:val="00710CCC"/>
    <w:rsid w:val="00710DF6"/>
    <w:rsid w:val="00712099"/>
    <w:rsid w:val="007128C6"/>
    <w:rsid w:val="00712911"/>
    <w:rsid w:val="0071354F"/>
    <w:rsid w:val="00714302"/>
    <w:rsid w:val="007145BB"/>
    <w:rsid w:val="00715E27"/>
    <w:rsid w:val="00715FF9"/>
    <w:rsid w:val="0071641C"/>
    <w:rsid w:val="00716C6C"/>
    <w:rsid w:val="007206D6"/>
    <w:rsid w:val="007214DD"/>
    <w:rsid w:val="00721652"/>
    <w:rsid w:val="007227F5"/>
    <w:rsid w:val="007228D6"/>
    <w:rsid w:val="00723655"/>
    <w:rsid w:val="00723A72"/>
    <w:rsid w:val="007241BF"/>
    <w:rsid w:val="00724384"/>
    <w:rsid w:val="007254AF"/>
    <w:rsid w:val="00725943"/>
    <w:rsid w:val="00726075"/>
    <w:rsid w:val="007269CD"/>
    <w:rsid w:val="00726AD6"/>
    <w:rsid w:val="00726BDF"/>
    <w:rsid w:val="007274DA"/>
    <w:rsid w:val="007274EF"/>
    <w:rsid w:val="007277B4"/>
    <w:rsid w:val="007277C8"/>
    <w:rsid w:val="00727D8C"/>
    <w:rsid w:val="0073090E"/>
    <w:rsid w:val="00730E2B"/>
    <w:rsid w:val="0073213C"/>
    <w:rsid w:val="00732473"/>
    <w:rsid w:val="00732EA5"/>
    <w:rsid w:val="00733095"/>
    <w:rsid w:val="0073333D"/>
    <w:rsid w:val="00733700"/>
    <w:rsid w:val="007337DC"/>
    <w:rsid w:val="0073422A"/>
    <w:rsid w:val="007355FE"/>
    <w:rsid w:val="00735B0C"/>
    <w:rsid w:val="007364B6"/>
    <w:rsid w:val="007367D7"/>
    <w:rsid w:val="00736B20"/>
    <w:rsid w:val="00736D0D"/>
    <w:rsid w:val="0073714C"/>
    <w:rsid w:val="00737B9A"/>
    <w:rsid w:val="00737D1F"/>
    <w:rsid w:val="00737E14"/>
    <w:rsid w:val="007400B4"/>
    <w:rsid w:val="007409DA"/>
    <w:rsid w:val="00740C0E"/>
    <w:rsid w:val="007411AE"/>
    <w:rsid w:val="007412AA"/>
    <w:rsid w:val="00741644"/>
    <w:rsid w:val="00741EA9"/>
    <w:rsid w:val="007425B0"/>
    <w:rsid w:val="0074274E"/>
    <w:rsid w:val="00742D88"/>
    <w:rsid w:val="0074387C"/>
    <w:rsid w:val="007439A0"/>
    <w:rsid w:val="007442C5"/>
    <w:rsid w:val="007453CC"/>
    <w:rsid w:val="00745B87"/>
    <w:rsid w:val="00747042"/>
    <w:rsid w:val="00747349"/>
    <w:rsid w:val="007473E5"/>
    <w:rsid w:val="007476D0"/>
    <w:rsid w:val="00747DAB"/>
    <w:rsid w:val="00750B29"/>
    <w:rsid w:val="00750B48"/>
    <w:rsid w:val="00751063"/>
    <w:rsid w:val="007511E4"/>
    <w:rsid w:val="0075122D"/>
    <w:rsid w:val="00751FCD"/>
    <w:rsid w:val="00751FE4"/>
    <w:rsid w:val="00751FF6"/>
    <w:rsid w:val="00752EF0"/>
    <w:rsid w:val="00753036"/>
    <w:rsid w:val="007536C4"/>
    <w:rsid w:val="00753BD0"/>
    <w:rsid w:val="0075422B"/>
    <w:rsid w:val="007548FE"/>
    <w:rsid w:val="00755A39"/>
    <w:rsid w:val="007568DB"/>
    <w:rsid w:val="007569FB"/>
    <w:rsid w:val="00756C72"/>
    <w:rsid w:val="00756EF1"/>
    <w:rsid w:val="0075773B"/>
    <w:rsid w:val="00757789"/>
    <w:rsid w:val="00760F0F"/>
    <w:rsid w:val="00761602"/>
    <w:rsid w:val="007620F2"/>
    <w:rsid w:val="00762350"/>
    <w:rsid w:val="00764479"/>
    <w:rsid w:val="007649FE"/>
    <w:rsid w:val="00764F0D"/>
    <w:rsid w:val="00765247"/>
    <w:rsid w:val="007656BF"/>
    <w:rsid w:val="00767709"/>
    <w:rsid w:val="00767738"/>
    <w:rsid w:val="00767775"/>
    <w:rsid w:val="00770102"/>
    <w:rsid w:val="0077036B"/>
    <w:rsid w:val="0077054A"/>
    <w:rsid w:val="00771112"/>
    <w:rsid w:val="00771187"/>
    <w:rsid w:val="0077161A"/>
    <w:rsid w:val="007721C5"/>
    <w:rsid w:val="0077277A"/>
    <w:rsid w:val="007738A3"/>
    <w:rsid w:val="00773A26"/>
    <w:rsid w:val="007748C7"/>
    <w:rsid w:val="00774B5E"/>
    <w:rsid w:val="00780EB9"/>
    <w:rsid w:val="00780F1B"/>
    <w:rsid w:val="00781353"/>
    <w:rsid w:val="00781582"/>
    <w:rsid w:val="007815CB"/>
    <w:rsid w:val="007819FC"/>
    <w:rsid w:val="00781B07"/>
    <w:rsid w:val="00781D13"/>
    <w:rsid w:val="00781DEF"/>
    <w:rsid w:val="00781FDB"/>
    <w:rsid w:val="00782CC1"/>
    <w:rsid w:val="007830A6"/>
    <w:rsid w:val="00783E02"/>
    <w:rsid w:val="00783F8D"/>
    <w:rsid w:val="0078738C"/>
    <w:rsid w:val="0078796F"/>
    <w:rsid w:val="00787CC5"/>
    <w:rsid w:val="00787FBF"/>
    <w:rsid w:val="00791831"/>
    <w:rsid w:val="00791A2E"/>
    <w:rsid w:val="007924EB"/>
    <w:rsid w:val="00792F02"/>
    <w:rsid w:val="0079309A"/>
    <w:rsid w:val="00793175"/>
    <w:rsid w:val="00793C23"/>
    <w:rsid w:val="00793D54"/>
    <w:rsid w:val="007941E4"/>
    <w:rsid w:val="007942CC"/>
    <w:rsid w:val="007947AE"/>
    <w:rsid w:val="00794C43"/>
    <w:rsid w:val="00795315"/>
    <w:rsid w:val="0079541D"/>
    <w:rsid w:val="007955D7"/>
    <w:rsid w:val="0079667E"/>
    <w:rsid w:val="0079674E"/>
    <w:rsid w:val="00796E79"/>
    <w:rsid w:val="00797197"/>
    <w:rsid w:val="00797515"/>
    <w:rsid w:val="007979B2"/>
    <w:rsid w:val="007A07D3"/>
    <w:rsid w:val="007A0893"/>
    <w:rsid w:val="007A0C21"/>
    <w:rsid w:val="007A1078"/>
    <w:rsid w:val="007A14A3"/>
    <w:rsid w:val="007A20A1"/>
    <w:rsid w:val="007A31F3"/>
    <w:rsid w:val="007A3306"/>
    <w:rsid w:val="007A3800"/>
    <w:rsid w:val="007A383F"/>
    <w:rsid w:val="007A5F62"/>
    <w:rsid w:val="007A68BB"/>
    <w:rsid w:val="007A6A6F"/>
    <w:rsid w:val="007A6B12"/>
    <w:rsid w:val="007A6C33"/>
    <w:rsid w:val="007A6D5D"/>
    <w:rsid w:val="007A6EDB"/>
    <w:rsid w:val="007A72C7"/>
    <w:rsid w:val="007B02D3"/>
    <w:rsid w:val="007B05B8"/>
    <w:rsid w:val="007B0B93"/>
    <w:rsid w:val="007B0FDB"/>
    <w:rsid w:val="007B1424"/>
    <w:rsid w:val="007B2072"/>
    <w:rsid w:val="007B2783"/>
    <w:rsid w:val="007B36F7"/>
    <w:rsid w:val="007B3C47"/>
    <w:rsid w:val="007B4BDC"/>
    <w:rsid w:val="007B5318"/>
    <w:rsid w:val="007B5AC8"/>
    <w:rsid w:val="007B5AEB"/>
    <w:rsid w:val="007B5FD4"/>
    <w:rsid w:val="007B6029"/>
    <w:rsid w:val="007B65C4"/>
    <w:rsid w:val="007B68E3"/>
    <w:rsid w:val="007B740F"/>
    <w:rsid w:val="007B749E"/>
    <w:rsid w:val="007B753B"/>
    <w:rsid w:val="007B7671"/>
    <w:rsid w:val="007C01E5"/>
    <w:rsid w:val="007C05AD"/>
    <w:rsid w:val="007C08EB"/>
    <w:rsid w:val="007C201B"/>
    <w:rsid w:val="007C210D"/>
    <w:rsid w:val="007C2BAB"/>
    <w:rsid w:val="007C3224"/>
    <w:rsid w:val="007C393E"/>
    <w:rsid w:val="007C4350"/>
    <w:rsid w:val="007C4690"/>
    <w:rsid w:val="007C5FDE"/>
    <w:rsid w:val="007C744B"/>
    <w:rsid w:val="007C771A"/>
    <w:rsid w:val="007C7806"/>
    <w:rsid w:val="007C7CA0"/>
    <w:rsid w:val="007D10E7"/>
    <w:rsid w:val="007D1848"/>
    <w:rsid w:val="007D2F59"/>
    <w:rsid w:val="007D2F60"/>
    <w:rsid w:val="007D2F95"/>
    <w:rsid w:val="007D31CC"/>
    <w:rsid w:val="007D3BCE"/>
    <w:rsid w:val="007D49D5"/>
    <w:rsid w:val="007D5257"/>
    <w:rsid w:val="007D52E4"/>
    <w:rsid w:val="007D61F6"/>
    <w:rsid w:val="007D6627"/>
    <w:rsid w:val="007D6C50"/>
    <w:rsid w:val="007D7396"/>
    <w:rsid w:val="007D7AC3"/>
    <w:rsid w:val="007D7C4B"/>
    <w:rsid w:val="007D7FA4"/>
    <w:rsid w:val="007E07EE"/>
    <w:rsid w:val="007E0FBC"/>
    <w:rsid w:val="007E1940"/>
    <w:rsid w:val="007E1BFD"/>
    <w:rsid w:val="007E1E56"/>
    <w:rsid w:val="007E21EE"/>
    <w:rsid w:val="007E2E5F"/>
    <w:rsid w:val="007E39EC"/>
    <w:rsid w:val="007E3D9C"/>
    <w:rsid w:val="007E3DC0"/>
    <w:rsid w:val="007E406C"/>
    <w:rsid w:val="007E451B"/>
    <w:rsid w:val="007E4A66"/>
    <w:rsid w:val="007E4B0B"/>
    <w:rsid w:val="007E4B7A"/>
    <w:rsid w:val="007E5202"/>
    <w:rsid w:val="007E582B"/>
    <w:rsid w:val="007E5C26"/>
    <w:rsid w:val="007E6E55"/>
    <w:rsid w:val="007E7065"/>
    <w:rsid w:val="007E785D"/>
    <w:rsid w:val="007E7B89"/>
    <w:rsid w:val="007F1A94"/>
    <w:rsid w:val="007F2514"/>
    <w:rsid w:val="007F2534"/>
    <w:rsid w:val="007F25E1"/>
    <w:rsid w:val="007F2AB2"/>
    <w:rsid w:val="007F2AE2"/>
    <w:rsid w:val="007F32E9"/>
    <w:rsid w:val="007F3350"/>
    <w:rsid w:val="007F35B1"/>
    <w:rsid w:val="007F381E"/>
    <w:rsid w:val="007F3CD8"/>
    <w:rsid w:val="007F3FC0"/>
    <w:rsid w:val="007F5B5A"/>
    <w:rsid w:val="007F5DD4"/>
    <w:rsid w:val="007F71C5"/>
    <w:rsid w:val="007F7281"/>
    <w:rsid w:val="007F7295"/>
    <w:rsid w:val="008006C6"/>
    <w:rsid w:val="0080075C"/>
    <w:rsid w:val="0080075E"/>
    <w:rsid w:val="0080093C"/>
    <w:rsid w:val="00800D85"/>
    <w:rsid w:val="00800F08"/>
    <w:rsid w:val="00801C3A"/>
    <w:rsid w:val="00801E05"/>
    <w:rsid w:val="00801FCD"/>
    <w:rsid w:val="00802B46"/>
    <w:rsid w:val="00803285"/>
    <w:rsid w:val="008033AE"/>
    <w:rsid w:val="0080431D"/>
    <w:rsid w:val="00805A25"/>
    <w:rsid w:val="008068BC"/>
    <w:rsid w:val="00806BCE"/>
    <w:rsid w:val="00806F0A"/>
    <w:rsid w:val="00807CCA"/>
    <w:rsid w:val="00811A4F"/>
    <w:rsid w:val="008120FC"/>
    <w:rsid w:val="00812104"/>
    <w:rsid w:val="00812139"/>
    <w:rsid w:val="0081214B"/>
    <w:rsid w:val="00812311"/>
    <w:rsid w:val="0081262C"/>
    <w:rsid w:val="00812DAC"/>
    <w:rsid w:val="00812E72"/>
    <w:rsid w:val="00813076"/>
    <w:rsid w:val="0081321F"/>
    <w:rsid w:val="0081394F"/>
    <w:rsid w:val="0081432F"/>
    <w:rsid w:val="008146DE"/>
    <w:rsid w:val="00815000"/>
    <w:rsid w:val="00815011"/>
    <w:rsid w:val="0081502D"/>
    <w:rsid w:val="00815292"/>
    <w:rsid w:val="00815838"/>
    <w:rsid w:val="00816B25"/>
    <w:rsid w:val="00817087"/>
    <w:rsid w:val="00817B32"/>
    <w:rsid w:val="00817C7A"/>
    <w:rsid w:val="008200ED"/>
    <w:rsid w:val="0082085F"/>
    <w:rsid w:val="00820A0E"/>
    <w:rsid w:val="00820AB6"/>
    <w:rsid w:val="008216DD"/>
    <w:rsid w:val="0082170F"/>
    <w:rsid w:val="00821954"/>
    <w:rsid w:val="00821CE2"/>
    <w:rsid w:val="008222D1"/>
    <w:rsid w:val="00822A5B"/>
    <w:rsid w:val="00823228"/>
    <w:rsid w:val="00823245"/>
    <w:rsid w:val="00823753"/>
    <w:rsid w:val="008239DD"/>
    <w:rsid w:val="00823CD6"/>
    <w:rsid w:val="008240CB"/>
    <w:rsid w:val="00824871"/>
    <w:rsid w:val="00826424"/>
    <w:rsid w:val="00826988"/>
    <w:rsid w:val="00826D06"/>
    <w:rsid w:val="00826E20"/>
    <w:rsid w:val="00826E69"/>
    <w:rsid w:val="008304DD"/>
    <w:rsid w:val="008322BA"/>
    <w:rsid w:val="00832842"/>
    <w:rsid w:val="00832C86"/>
    <w:rsid w:val="00833FFA"/>
    <w:rsid w:val="0083472A"/>
    <w:rsid w:val="008347B9"/>
    <w:rsid w:val="00834BF8"/>
    <w:rsid w:val="00834C73"/>
    <w:rsid w:val="00834CD8"/>
    <w:rsid w:val="00835315"/>
    <w:rsid w:val="008363B3"/>
    <w:rsid w:val="00836DB9"/>
    <w:rsid w:val="00837190"/>
    <w:rsid w:val="0083758C"/>
    <w:rsid w:val="00837702"/>
    <w:rsid w:val="00837E21"/>
    <w:rsid w:val="008401F9"/>
    <w:rsid w:val="008401FB"/>
    <w:rsid w:val="00840CFA"/>
    <w:rsid w:val="0084108D"/>
    <w:rsid w:val="008422E2"/>
    <w:rsid w:val="0084239E"/>
    <w:rsid w:val="00842478"/>
    <w:rsid w:val="00843B43"/>
    <w:rsid w:val="00844CB9"/>
    <w:rsid w:val="00844CCC"/>
    <w:rsid w:val="0084503D"/>
    <w:rsid w:val="008455EF"/>
    <w:rsid w:val="00845822"/>
    <w:rsid w:val="00846086"/>
    <w:rsid w:val="008462DA"/>
    <w:rsid w:val="00847096"/>
    <w:rsid w:val="008470DC"/>
    <w:rsid w:val="0084787F"/>
    <w:rsid w:val="008500CF"/>
    <w:rsid w:val="00851ED3"/>
    <w:rsid w:val="00852A79"/>
    <w:rsid w:val="008536FC"/>
    <w:rsid w:val="00854508"/>
    <w:rsid w:val="00854C29"/>
    <w:rsid w:val="00854D39"/>
    <w:rsid w:val="008550AC"/>
    <w:rsid w:val="008559C2"/>
    <w:rsid w:val="00855F26"/>
    <w:rsid w:val="008563B4"/>
    <w:rsid w:val="008569A3"/>
    <w:rsid w:val="00857687"/>
    <w:rsid w:val="008576AB"/>
    <w:rsid w:val="00857C9D"/>
    <w:rsid w:val="00860284"/>
    <w:rsid w:val="008605BD"/>
    <w:rsid w:val="00860A35"/>
    <w:rsid w:val="00860A94"/>
    <w:rsid w:val="00860C95"/>
    <w:rsid w:val="008615DA"/>
    <w:rsid w:val="0086184F"/>
    <w:rsid w:val="00861908"/>
    <w:rsid w:val="00862142"/>
    <w:rsid w:val="00862E1E"/>
    <w:rsid w:val="00862E38"/>
    <w:rsid w:val="0086415F"/>
    <w:rsid w:val="00864406"/>
    <w:rsid w:val="00864467"/>
    <w:rsid w:val="00864B70"/>
    <w:rsid w:val="00865AAF"/>
    <w:rsid w:val="00865CB6"/>
    <w:rsid w:val="00866759"/>
    <w:rsid w:val="00867255"/>
    <w:rsid w:val="0087034F"/>
    <w:rsid w:val="00870862"/>
    <w:rsid w:val="00872490"/>
    <w:rsid w:val="008727DC"/>
    <w:rsid w:val="00872E55"/>
    <w:rsid w:val="00873934"/>
    <w:rsid w:val="00873B64"/>
    <w:rsid w:val="00874E88"/>
    <w:rsid w:val="00874FDF"/>
    <w:rsid w:val="00875522"/>
    <w:rsid w:val="00875E42"/>
    <w:rsid w:val="00876EEF"/>
    <w:rsid w:val="008778C5"/>
    <w:rsid w:val="00877CDA"/>
    <w:rsid w:val="00877DBC"/>
    <w:rsid w:val="00880E24"/>
    <w:rsid w:val="00880E35"/>
    <w:rsid w:val="0088205D"/>
    <w:rsid w:val="00882D1D"/>
    <w:rsid w:val="00882DD1"/>
    <w:rsid w:val="00883770"/>
    <w:rsid w:val="00883F8A"/>
    <w:rsid w:val="008841B7"/>
    <w:rsid w:val="008842DA"/>
    <w:rsid w:val="00884658"/>
    <w:rsid w:val="0088481A"/>
    <w:rsid w:val="00884B96"/>
    <w:rsid w:val="00885476"/>
    <w:rsid w:val="00885FD8"/>
    <w:rsid w:val="00886051"/>
    <w:rsid w:val="0088615C"/>
    <w:rsid w:val="008862F6"/>
    <w:rsid w:val="00886DE6"/>
    <w:rsid w:val="008900DD"/>
    <w:rsid w:val="00890990"/>
    <w:rsid w:val="00891606"/>
    <w:rsid w:val="00891D50"/>
    <w:rsid w:val="008924BD"/>
    <w:rsid w:val="008924F9"/>
    <w:rsid w:val="00892D15"/>
    <w:rsid w:val="00892DD8"/>
    <w:rsid w:val="00893852"/>
    <w:rsid w:val="00893C81"/>
    <w:rsid w:val="008941AE"/>
    <w:rsid w:val="00894445"/>
    <w:rsid w:val="008947AA"/>
    <w:rsid w:val="008948C4"/>
    <w:rsid w:val="00894E36"/>
    <w:rsid w:val="00894F1A"/>
    <w:rsid w:val="00895BD8"/>
    <w:rsid w:val="00896ABF"/>
    <w:rsid w:val="00896CC0"/>
    <w:rsid w:val="00896CCA"/>
    <w:rsid w:val="00897173"/>
    <w:rsid w:val="00897EF9"/>
    <w:rsid w:val="00897FF7"/>
    <w:rsid w:val="008A00C2"/>
    <w:rsid w:val="008A1039"/>
    <w:rsid w:val="008A1345"/>
    <w:rsid w:val="008A1878"/>
    <w:rsid w:val="008A1B58"/>
    <w:rsid w:val="008A266A"/>
    <w:rsid w:val="008A3046"/>
    <w:rsid w:val="008A4F5B"/>
    <w:rsid w:val="008A52A9"/>
    <w:rsid w:val="008A5471"/>
    <w:rsid w:val="008A552D"/>
    <w:rsid w:val="008A5E04"/>
    <w:rsid w:val="008A5F5D"/>
    <w:rsid w:val="008A6BEE"/>
    <w:rsid w:val="008A6EBF"/>
    <w:rsid w:val="008A72FA"/>
    <w:rsid w:val="008A7D1E"/>
    <w:rsid w:val="008B0D75"/>
    <w:rsid w:val="008B0DF3"/>
    <w:rsid w:val="008B1F49"/>
    <w:rsid w:val="008B2497"/>
    <w:rsid w:val="008B2681"/>
    <w:rsid w:val="008B3572"/>
    <w:rsid w:val="008B3892"/>
    <w:rsid w:val="008B4C69"/>
    <w:rsid w:val="008B57DC"/>
    <w:rsid w:val="008B5AC4"/>
    <w:rsid w:val="008B622A"/>
    <w:rsid w:val="008B641D"/>
    <w:rsid w:val="008B6431"/>
    <w:rsid w:val="008B6EEA"/>
    <w:rsid w:val="008B7931"/>
    <w:rsid w:val="008B7A03"/>
    <w:rsid w:val="008B7B46"/>
    <w:rsid w:val="008B7CD8"/>
    <w:rsid w:val="008C0682"/>
    <w:rsid w:val="008C1187"/>
    <w:rsid w:val="008C1336"/>
    <w:rsid w:val="008C1527"/>
    <w:rsid w:val="008C22DC"/>
    <w:rsid w:val="008C2918"/>
    <w:rsid w:val="008C2C8D"/>
    <w:rsid w:val="008C2EA4"/>
    <w:rsid w:val="008C34CA"/>
    <w:rsid w:val="008C3634"/>
    <w:rsid w:val="008C379E"/>
    <w:rsid w:val="008C3A0A"/>
    <w:rsid w:val="008C4545"/>
    <w:rsid w:val="008C490F"/>
    <w:rsid w:val="008C4B10"/>
    <w:rsid w:val="008C4FD4"/>
    <w:rsid w:val="008C5170"/>
    <w:rsid w:val="008C5798"/>
    <w:rsid w:val="008C5CD1"/>
    <w:rsid w:val="008C6008"/>
    <w:rsid w:val="008C6169"/>
    <w:rsid w:val="008C6BA4"/>
    <w:rsid w:val="008C6D9E"/>
    <w:rsid w:val="008C6E43"/>
    <w:rsid w:val="008C77AA"/>
    <w:rsid w:val="008C7CB4"/>
    <w:rsid w:val="008D0485"/>
    <w:rsid w:val="008D05C1"/>
    <w:rsid w:val="008D06C9"/>
    <w:rsid w:val="008D15F9"/>
    <w:rsid w:val="008D1A86"/>
    <w:rsid w:val="008D2251"/>
    <w:rsid w:val="008D2257"/>
    <w:rsid w:val="008D24CB"/>
    <w:rsid w:val="008D26E1"/>
    <w:rsid w:val="008D28A6"/>
    <w:rsid w:val="008D2A85"/>
    <w:rsid w:val="008D2F05"/>
    <w:rsid w:val="008D4229"/>
    <w:rsid w:val="008D459E"/>
    <w:rsid w:val="008D485F"/>
    <w:rsid w:val="008D5385"/>
    <w:rsid w:val="008D5796"/>
    <w:rsid w:val="008D58D5"/>
    <w:rsid w:val="008D6E82"/>
    <w:rsid w:val="008D74A8"/>
    <w:rsid w:val="008E0459"/>
    <w:rsid w:val="008E063B"/>
    <w:rsid w:val="008E1330"/>
    <w:rsid w:val="008E147A"/>
    <w:rsid w:val="008E18B2"/>
    <w:rsid w:val="008E1AA5"/>
    <w:rsid w:val="008E292A"/>
    <w:rsid w:val="008E2BF0"/>
    <w:rsid w:val="008E30E4"/>
    <w:rsid w:val="008E3678"/>
    <w:rsid w:val="008E37FB"/>
    <w:rsid w:val="008E3826"/>
    <w:rsid w:val="008E4579"/>
    <w:rsid w:val="008E466A"/>
    <w:rsid w:val="008E7505"/>
    <w:rsid w:val="008E7844"/>
    <w:rsid w:val="008E7A68"/>
    <w:rsid w:val="008E7C0A"/>
    <w:rsid w:val="008F0814"/>
    <w:rsid w:val="008F0903"/>
    <w:rsid w:val="008F0928"/>
    <w:rsid w:val="008F136F"/>
    <w:rsid w:val="008F2149"/>
    <w:rsid w:val="008F266C"/>
    <w:rsid w:val="008F2D03"/>
    <w:rsid w:val="008F414F"/>
    <w:rsid w:val="008F5104"/>
    <w:rsid w:val="008F6CE1"/>
    <w:rsid w:val="008F799E"/>
    <w:rsid w:val="008F7B9E"/>
    <w:rsid w:val="00900538"/>
    <w:rsid w:val="00900613"/>
    <w:rsid w:val="00900670"/>
    <w:rsid w:val="00900998"/>
    <w:rsid w:val="00900C6B"/>
    <w:rsid w:val="00900D8B"/>
    <w:rsid w:val="009015D2"/>
    <w:rsid w:val="00901D77"/>
    <w:rsid w:val="00901DC6"/>
    <w:rsid w:val="00902050"/>
    <w:rsid w:val="00902A05"/>
    <w:rsid w:val="0090310C"/>
    <w:rsid w:val="009035A4"/>
    <w:rsid w:val="009036AF"/>
    <w:rsid w:val="00903A0B"/>
    <w:rsid w:val="00903F08"/>
    <w:rsid w:val="00904563"/>
    <w:rsid w:val="00904F6D"/>
    <w:rsid w:val="00904FB1"/>
    <w:rsid w:val="00905A64"/>
    <w:rsid w:val="00905BA6"/>
    <w:rsid w:val="00905BF6"/>
    <w:rsid w:val="00905DD8"/>
    <w:rsid w:val="00905F40"/>
    <w:rsid w:val="00906537"/>
    <w:rsid w:val="0090712A"/>
    <w:rsid w:val="009078B1"/>
    <w:rsid w:val="00907920"/>
    <w:rsid w:val="00910230"/>
    <w:rsid w:val="00910567"/>
    <w:rsid w:val="00910C76"/>
    <w:rsid w:val="00910FC3"/>
    <w:rsid w:val="00911756"/>
    <w:rsid w:val="00911898"/>
    <w:rsid w:val="0091231E"/>
    <w:rsid w:val="00912820"/>
    <w:rsid w:val="009132FE"/>
    <w:rsid w:val="00914566"/>
    <w:rsid w:val="00914659"/>
    <w:rsid w:val="009149CD"/>
    <w:rsid w:val="00914D61"/>
    <w:rsid w:val="00916454"/>
    <w:rsid w:val="00916E34"/>
    <w:rsid w:val="00917D18"/>
    <w:rsid w:val="009202E8"/>
    <w:rsid w:val="0092055D"/>
    <w:rsid w:val="00920626"/>
    <w:rsid w:val="009207BC"/>
    <w:rsid w:val="00920AE0"/>
    <w:rsid w:val="00920BB5"/>
    <w:rsid w:val="0092197F"/>
    <w:rsid w:val="00921E12"/>
    <w:rsid w:val="009223FB"/>
    <w:rsid w:val="009241BF"/>
    <w:rsid w:val="00924471"/>
    <w:rsid w:val="00924584"/>
    <w:rsid w:val="00924776"/>
    <w:rsid w:val="00924A4C"/>
    <w:rsid w:val="00924B5A"/>
    <w:rsid w:val="00924D08"/>
    <w:rsid w:val="00925D16"/>
    <w:rsid w:val="00925D2A"/>
    <w:rsid w:val="0092674E"/>
    <w:rsid w:val="009269F2"/>
    <w:rsid w:val="00926C80"/>
    <w:rsid w:val="00927015"/>
    <w:rsid w:val="009278C8"/>
    <w:rsid w:val="009302C7"/>
    <w:rsid w:val="00930C94"/>
    <w:rsid w:val="0093183D"/>
    <w:rsid w:val="00931C9A"/>
    <w:rsid w:val="00931E7E"/>
    <w:rsid w:val="00932169"/>
    <w:rsid w:val="0093242A"/>
    <w:rsid w:val="00932737"/>
    <w:rsid w:val="00932C2E"/>
    <w:rsid w:val="009334FF"/>
    <w:rsid w:val="00933D25"/>
    <w:rsid w:val="0093470E"/>
    <w:rsid w:val="0093687F"/>
    <w:rsid w:val="0093717E"/>
    <w:rsid w:val="00937632"/>
    <w:rsid w:val="009376D4"/>
    <w:rsid w:val="00937A12"/>
    <w:rsid w:val="00941124"/>
    <w:rsid w:val="00941185"/>
    <w:rsid w:val="00942389"/>
    <w:rsid w:val="00942A4D"/>
    <w:rsid w:val="009432B4"/>
    <w:rsid w:val="00943471"/>
    <w:rsid w:val="009434B1"/>
    <w:rsid w:val="009438CD"/>
    <w:rsid w:val="0094431D"/>
    <w:rsid w:val="00944B11"/>
    <w:rsid w:val="00945081"/>
    <w:rsid w:val="009452C7"/>
    <w:rsid w:val="009467FA"/>
    <w:rsid w:val="00946E8E"/>
    <w:rsid w:val="009470D7"/>
    <w:rsid w:val="0094734F"/>
    <w:rsid w:val="0095114D"/>
    <w:rsid w:val="0095116D"/>
    <w:rsid w:val="0095156E"/>
    <w:rsid w:val="00951586"/>
    <w:rsid w:val="009516BD"/>
    <w:rsid w:val="00952249"/>
    <w:rsid w:val="009524EA"/>
    <w:rsid w:val="009525DC"/>
    <w:rsid w:val="009529F7"/>
    <w:rsid w:val="00952DDB"/>
    <w:rsid w:val="009530DB"/>
    <w:rsid w:val="0095336C"/>
    <w:rsid w:val="0095420A"/>
    <w:rsid w:val="0095455D"/>
    <w:rsid w:val="0095466B"/>
    <w:rsid w:val="00954677"/>
    <w:rsid w:val="00954706"/>
    <w:rsid w:val="00954843"/>
    <w:rsid w:val="00954BFE"/>
    <w:rsid w:val="00955956"/>
    <w:rsid w:val="00956E9C"/>
    <w:rsid w:val="00957E02"/>
    <w:rsid w:val="00960E35"/>
    <w:rsid w:val="00962165"/>
    <w:rsid w:val="009631EB"/>
    <w:rsid w:val="009638D1"/>
    <w:rsid w:val="00963C61"/>
    <w:rsid w:val="00963DD5"/>
    <w:rsid w:val="00964616"/>
    <w:rsid w:val="00964629"/>
    <w:rsid w:val="00964DF8"/>
    <w:rsid w:val="00964FDB"/>
    <w:rsid w:val="0096511D"/>
    <w:rsid w:val="00965239"/>
    <w:rsid w:val="00965A30"/>
    <w:rsid w:val="00966C7D"/>
    <w:rsid w:val="00967813"/>
    <w:rsid w:val="00970054"/>
    <w:rsid w:val="009703AD"/>
    <w:rsid w:val="00970B9C"/>
    <w:rsid w:val="00972A17"/>
    <w:rsid w:val="00972C8F"/>
    <w:rsid w:val="009732A4"/>
    <w:rsid w:val="0097365D"/>
    <w:rsid w:val="00973A13"/>
    <w:rsid w:val="00973A21"/>
    <w:rsid w:val="009744A4"/>
    <w:rsid w:val="00974583"/>
    <w:rsid w:val="00974A6F"/>
    <w:rsid w:val="00974AF6"/>
    <w:rsid w:val="00974BBF"/>
    <w:rsid w:val="0097537E"/>
    <w:rsid w:val="00975B8F"/>
    <w:rsid w:val="00975BCE"/>
    <w:rsid w:val="00975E86"/>
    <w:rsid w:val="00975FE5"/>
    <w:rsid w:val="0097687A"/>
    <w:rsid w:val="00976A06"/>
    <w:rsid w:val="00976BF7"/>
    <w:rsid w:val="00976CA1"/>
    <w:rsid w:val="0097779A"/>
    <w:rsid w:val="009806A8"/>
    <w:rsid w:val="00980EA3"/>
    <w:rsid w:val="00980FA0"/>
    <w:rsid w:val="00981B97"/>
    <w:rsid w:val="00981FFC"/>
    <w:rsid w:val="00983097"/>
    <w:rsid w:val="009833AA"/>
    <w:rsid w:val="00984DD1"/>
    <w:rsid w:val="009863C0"/>
    <w:rsid w:val="0098657E"/>
    <w:rsid w:val="009865EE"/>
    <w:rsid w:val="00986A80"/>
    <w:rsid w:val="00986AFC"/>
    <w:rsid w:val="00986C18"/>
    <w:rsid w:val="00986F32"/>
    <w:rsid w:val="009875C9"/>
    <w:rsid w:val="00990669"/>
    <w:rsid w:val="009909C3"/>
    <w:rsid w:val="00990A4F"/>
    <w:rsid w:val="00991421"/>
    <w:rsid w:val="009917D1"/>
    <w:rsid w:val="00991885"/>
    <w:rsid w:val="00992907"/>
    <w:rsid w:val="00992B04"/>
    <w:rsid w:val="00993219"/>
    <w:rsid w:val="0099352E"/>
    <w:rsid w:val="00993FC7"/>
    <w:rsid w:val="00995017"/>
    <w:rsid w:val="0099626E"/>
    <w:rsid w:val="009967C1"/>
    <w:rsid w:val="009968DF"/>
    <w:rsid w:val="00996AE2"/>
    <w:rsid w:val="00996EE1"/>
    <w:rsid w:val="009978A2"/>
    <w:rsid w:val="00997F65"/>
    <w:rsid w:val="009A0E58"/>
    <w:rsid w:val="009A1756"/>
    <w:rsid w:val="009A1785"/>
    <w:rsid w:val="009A2506"/>
    <w:rsid w:val="009A25FD"/>
    <w:rsid w:val="009A299C"/>
    <w:rsid w:val="009A3689"/>
    <w:rsid w:val="009A5375"/>
    <w:rsid w:val="009A5520"/>
    <w:rsid w:val="009A5AC8"/>
    <w:rsid w:val="009A5F06"/>
    <w:rsid w:val="009A6CD8"/>
    <w:rsid w:val="009A7B41"/>
    <w:rsid w:val="009A7B66"/>
    <w:rsid w:val="009A7E72"/>
    <w:rsid w:val="009A7E8C"/>
    <w:rsid w:val="009A7F21"/>
    <w:rsid w:val="009A7FB0"/>
    <w:rsid w:val="009B04B7"/>
    <w:rsid w:val="009B0E2E"/>
    <w:rsid w:val="009B1035"/>
    <w:rsid w:val="009B1347"/>
    <w:rsid w:val="009B1732"/>
    <w:rsid w:val="009B17EA"/>
    <w:rsid w:val="009B23B9"/>
    <w:rsid w:val="009B2972"/>
    <w:rsid w:val="009B2DA1"/>
    <w:rsid w:val="009B2FBC"/>
    <w:rsid w:val="009B30BE"/>
    <w:rsid w:val="009B427C"/>
    <w:rsid w:val="009B4B78"/>
    <w:rsid w:val="009B50DF"/>
    <w:rsid w:val="009B55AB"/>
    <w:rsid w:val="009B5A9E"/>
    <w:rsid w:val="009B6452"/>
    <w:rsid w:val="009B6DCC"/>
    <w:rsid w:val="009B7658"/>
    <w:rsid w:val="009B76ED"/>
    <w:rsid w:val="009B7A00"/>
    <w:rsid w:val="009B7DEB"/>
    <w:rsid w:val="009C004A"/>
    <w:rsid w:val="009C04CB"/>
    <w:rsid w:val="009C12AA"/>
    <w:rsid w:val="009C1FB5"/>
    <w:rsid w:val="009C26A5"/>
    <w:rsid w:val="009C2B31"/>
    <w:rsid w:val="009C39C2"/>
    <w:rsid w:val="009C47F9"/>
    <w:rsid w:val="009C5151"/>
    <w:rsid w:val="009C51C0"/>
    <w:rsid w:val="009C5FAD"/>
    <w:rsid w:val="009C63C3"/>
    <w:rsid w:val="009C642B"/>
    <w:rsid w:val="009C64BB"/>
    <w:rsid w:val="009C6FA9"/>
    <w:rsid w:val="009C7481"/>
    <w:rsid w:val="009C76AC"/>
    <w:rsid w:val="009C7DE5"/>
    <w:rsid w:val="009D02EC"/>
    <w:rsid w:val="009D0E6B"/>
    <w:rsid w:val="009D1645"/>
    <w:rsid w:val="009D1BE1"/>
    <w:rsid w:val="009D1EB1"/>
    <w:rsid w:val="009D24F2"/>
    <w:rsid w:val="009D2649"/>
    <w:rsid w:val="009D2953"/>
    <w:rsid w:val="009D2AA1"/>
    <w:rsid w:val="009D32D2"/>
    <w:rsid w:val="009D3520"/>
    <w:rsid w:val="009D3CC2"/>
    <w:rsid w:val="009D466E"/>
    <w:rsid w:val="009D48A0"/>
    <w:rsid w:val="009D4926"/>
    <w:rsid w:val="009D5078"/>
    <w:rsid w:val="009D50A9"/>
    <w:rsid w:val="009D52E0"/>
    <w:rsid w:val="009D54DA"/>
    <w:rsid w:val="009D54F7"/>
    <w:rsid w:val="009D59BA"/>
    <w:rsid w:val="009D6171"/>
    <w:rsid w:val="009D627D"/>
    <w:rsid w:val="009D62A9"/>
    <w:rsid w:val="009D62E0"/>
    <w:rsid w:val="009D649B"/>
    <w:rsid w:val="009D68F7"/>
    <w:rsid w:val="009D6FAD"/>
    <w:rsid w:val="009D7954"/>
    <w:rsid w:val="009E07EF"/>
    <w:rsid w:val="009E0FE2"/>
    <w:rsid w:val="009E1B2A"/>
    <w:rsid w:val="009E1C0A"/>
    <w:rsid w:val="009E2E94"/>
    <w:rsid w:val="009E3543"/>
    <w:rsid w:val="009E358B"/>
    <w:rsid w:val="009E47B5"/>
    <w:rsid w:val="009E49AC"/>
    <w:rsid w:val="009E4C8C"/>
    <w:rsid w:val="009E5813"/>
    <w:rsid w:val="009E5F75"/>
    <w:rsid w:val="009E6677"/>
    <w:rsid w:val="009E6FA9"/>
    <w:rsid w:val="009E73B4"/>
    <w:rsid w:val="009F0A1D"/>
    <w:rsid w:val="009F174F"/>
    <w:rsid w:val="009F1C1A"/>
    <w:rsid w:val="009F272D"/>
    <w:rsid w:val="009F27A9"/>
    <w:rsid w:val="009F2B48"/>
    <w:rsid w:val="009F394D"/>
    <w:rsid w:val="009F3AE3"/>
    <w:rsid w:val="009F3B98"/>
    <w:rsid w:val="009F3CD9"/>
    <w:rsid w:val="009F41CE"/>
    <w:rsid w:val="009F4701"/>
    <w:rsid w:val="009F5B91"/>
    <w:rsid w:val="009F6561"/>
    <w:rsid w:val="009F690A"/>
    <w:rsid w:val="009F6B2B"/>
    <w:rsid w:val="009F6C15"/>
    <w:rsid w:val="009F6EBC"/>
    <w:rsid w:val="009F78AD"/>
    <w:rsid w:val="009F7D3A"/>
    <w:rsid w:val="00A00D3F"/>
    <w:rsid w:val="00A01184"/>
    <w:rsid w:val="00A01464"/>
    <w:rsid w:val="00A02291"/>
    <w:rsid w:val="00A023CE"/>
    <w:rsid w:val="00A03B02"/>
    <w:rsid w:val="00A03FFE"/>
    <w:rsid w:val="00A04CF9"/>
    <w:rsid w:val="00A04EAA"/>
    <w:rsid w:val="00A04EE0"/>
    <w:rsid w:val="00A05262"/>
    <w:rsid w:val="00A057D4"/>
    <w:rsid w:val="00A05F43"/>
    <w:rsid w:val="00A06412"/>
    <w:rsid w:val="00A0680A"/>
    <w:rsid w:val="00A07357"/>
    <w:rsid w:val="00A07CDE"/>
    <w:rsid w:val="00A108FD"/>
    <w:rsid w:val="00A10D55"/>
    <w:rsid w:val="00A12413"/>
    <w:rsid w:val="00A12F0C"/>
    <w:rsid w:val="00A130DC"/>
    <w:rsid w:val="00A139A5"/>
    <w:rsid w:val="00A140B1"/>
    <w:rsid w:val="00A1583F"/>
    <w:rsid w:val="00A15840"/>
    <w:rsid w:val="00A15E80"/>
    <w:rsid w:val="00A161D1"/>
    <w:rsid w:val="00A16642"/>
    <w:rsid w:val="00A16E55"/>
    <w:rsid w:val="00A16F80"/>
    <w:rsid w:val="00A1775E"/>
    <w:rsid w:val="00A177E1"/>
    <w:rsid w:val="00A17A69"/>
    <w:rsid w:val="00A20809"/>
    <w:rsid w:val="00A2080D"/>
    <w:rsid w:val="00A208C0"/>
    <w:rsid w:val="00A20D83"/>
    <w:rsid w:val="00A20E11"/>
    <w:rsid w:val="00A211BB"/>
    <w:rsid w:val="00A215B2"/>
    <w:rsid w:val="00A22391"/>
    <w:rsid w:val="00A2289D"/>
    <w:rsid w:val="00A22B3A"/>
    <w:rsid w:val="00A22D57"/>
    <w:rsid w:val="00A2400D"/>
    <w:rsid w:val="00A24206"/>
    <w:rsid w:val="00A24398"/>
    <w:rsid w:val="00A24BA2"/>
    <w:rsid w:val="00A257F8"/>
    <w:rsid w:val="00A258F4"/>
    <w:rsid w:val="00A260AB"/>
    <w:rsid w:val="00A263DF"/>
    <w:rsid w:val="00A26994"/>
    <w:rsid w:val="00A26C40"/>
    <w:rsid w:val="00A279F8"/>
    <w:rsid w:val="00A27B1B"/>
    <w:rsid w:val="00A3016E"/>
    <w:rsid w:val="00A309BB"/>
    <w:rsid w:val="00A31BE8"/>
    <w:rsid w:val="00A3223E"/>
    <w:rsid w:val="00A32285"/>
    <w:rsid w:val="00A32BF7"/>
    <w:rsid w:val="00A32D1D"/>
    <w:rsid w:val="00A32D48"/>
    <w:rsid w:val="00A3328C"/>
    <w:rsid w:val="00A335FF"/>
    <w:rsid w:val="00A3474D"/>
    <w:rsid w:val="00A35888"/>
    <w:rsid w:val="00A35FB8"/>
    <w:rsid w:val="00A3639F"/>
    <w:rsid w:val="00A36640"/>
    <w:rsid w:val="00A3668B"/>
    <w:rsid w:val="00A3744C"/>
    <w:rsid w:val="00A37519"/>
    <w:rsid w:val="00A37523"/>
    <w:rsid w:val="00A378FD"/>
    <w:rsid w:val="00A40286"/>
    <w:rsid w:val="00A411E0"/>
    <w:rsid w:val="00A4125B"/>
    <w:rsid w:val="00A42339"/>
    <w:rsid w:val="00A426B8"/>
    <w:rsid w:val="00A42E73"/>
    <w:rsid w:val="00A44AA2"/>
    <w:rsid w:val="00A45970"/>
    <w:rsid w:val="00A459F3"/>
    <w:rsid w:val="00A45C81"/>
    <w:rsid w:val="00A4656E"/>
    <w:rsid w:val="00A46964"/>
    <w:rsid w:val="00A469C2"/>
    <w:rsid w:val="00A4780A"/>
    <w:rsid w:val="00A50435"/>
    <w:rsid w:val="00A5084B"/>
    <w:rsid w:val="00A510DE"/>
    <w:rsid w:val="00A51766"/>
    <w:rsid w:val="00A517C5"/>
    <w:rsid w:val="00A51B22"/>
    <w:rsid w:val="00A51CBA"/>
    <w:rsid w:val="00A52238"/>
    <w:rsid w:val="00A5246A"/>
    <w:rsid w:val="00A52614"/>
    <w:rsid w:val="00A52762"/>
    <w:rsid w:val="00A5287D"/>
    <w:rsid w:val="00A52998"/>
    <w:rsid w:val="00A529BF"/>
    <w:rsid w:val="00A52A04"/>
    <w:rsid w:val="00A53A57"/>
    <w:rsid w:val="00A546F7"/>
    <w:rsid w:val="00A547F2"/>
    <w:rsid w:val="00A55014"/>
    <w:rsid w:val="00A5531E"/>
    <w:rsid w:val="00A55D88"/>
    <w:rsid w:val="00A55E0B"/>
    <w:rsid w:val="00A55FC2"/>
    <w:rsid w:val="00A56581"/>
    <w:rsid w:val="00A57990"/>
    <w:rsid w:val="00A57E2C"/>
    <w:rsid w:val="00A57F64"/>
    <w:rsid w:val="00A60BC1"/>
    <w:rsid w:val="00A61AB1"/>
    <w:rsid w:val="00A620A2"/>
    <w:rsid w:val="00A629F1"/>
    <w:rsid w:val="00A62A20"/>
    <w:rsid w:val="00A64934"/>
    <w:rsid w:val="00A66078"/>
    <w:rsid w:val="00A66409"/>
    <w:rsid w:val="00A66B48"/>
    <w:rsid w:val="00A67334"/>
    <w:rsid w:val="00A67FF3"/>
    <w:rsid w:val="00A707D0"/>
    <w:rsid w:val="00A70C4E"/>
    <w:rsid w:val="00A70C61"/>
    <w:rsid w:val="00A71122"/>
    <w:rsid w:val="00A713CB"/>
    <w:rsid w:val="00A71EBE"/>
    <w:rsid w:val="00A72370"/>
    <w:rsid w:val="00A7297B"/>
    <w:rsid w:val="00A72D45"/>
    <w:rsid w:val="00A735C4"/>
    <w:rsid w:val="00A7548E"/>
    <w:rsid w:val="00A75A99"/>
    <w:rsid w:val="00A75EAE"/>
    <w:rsid w:val="00A7617B"/>
    <w:rsid w:val="00A769FF"/>
    <w:rsid w:val="00A76A11"/>
    <w:rsid w:val="00A771BE"/>
    <w:rsid w:val="00A77B30"/>
    <w:rsid w:val="00A80083"/>
    <w:rsid w:val="00A8014D"/>
    <w:rsid w:val="00A81198"/>
    <w:rsid w:val="00A81C99"/>
    <w:rsid w:val="00A826AB"/>
    <w:rsid w:val="00A82D40"/>
    <w:rsid w:val="00A82DF5"/>
    <w:rsid w:val="00A830C8"/>
    <w:rsid w:val="00A83580"/>
    <w:rsid w:val="00A8366B"/>
    <w:rsid w:val="00A841CF"/>
    <w:rsid w:val="00A84533"/>
    <w:rsid w:val="00A847F4"/>
    <w:rsid w:val="00A84B3F"/>
    <w:rsid w:val="00A84F6D"/>
    <w:rsid w:val="00A8511B"/>
    <w:rsid w:val="00A8512A"/>
    <w:rsid w:val="00A85409"/>
    <w:rsid w:val="00A86241"/>
    <w:rsid w:val="00A86B2D"/>
    <w:rsid w:val="00A87299"/>
    <w:rsid w:val="00A875B7"/>
    <w:rsid w:val="00A8768B"/>
    <w:rsid w:val="00A9008D"/>
    <w:rsid w:val="00A9138E"/>
    <w:rsid w:val="00A92033"/>
    <w:rsid w:val="00A9219C"/>
    <w:rsid w:val="00A928A5"/>
    <w:rsid w:val="00A929EF"/>
    <w:rsid w:val="00A92A15"/>
    <w:rsid w:val="00A93996"/>
    <w:rsid w:val="00A939DA"/>
    <w:rsid w:val="00A943DA"/>
    <w:rsid w:val="00A94AB9"/>
    <w:rsid w:val="00A94F3D"/>
    <w:rsid w:val="00A961D7"/>
    <w:rsid w:val="00A96F29"/>
    <w:rsid w:val="00A96FDC"/>
    <w:rsid w:val="00A979FF"/>
    <w:rsid w:val="00A97A41"/>
    <w:rsid w:val="00A97F51"/>
    <w:rsid w:val="00AA014A"/>
    <w:rsid w:val="00AA0A50"/>
    <w:rsid w:val="00AA0AC9"/>
    <w:rsid w:val="00AA1347"/>
    <w:rsid w:val="00AA1537"/>
    <w:rsid w:val="00AA1909"/>
    <w:rsid w:val="00AA211A"/>
    <w:rsid w:val="00AA219D"/>
    <w:rsid w:val="00AA3145"/>
    <w:rsid w:val="00AA3822"/>
    <w:rsid w:val="00AA50B4"/>
    <w:rsid w:val="00AA5223"/>
    <w:rsid w:val="00AA5284"/>
    <w:rsid w:val="00AA7260"/>
    <w:rsid w:val="00AA7328"/>
    <w:rsid w:val="00AA7594"/>
    <w:rsid w:val="00AA78AF"/>
    <w:rsid w:val="00AA7A59"/>
    <w:rsid w:val="00AB0C60"/>
    <w:rsid w:val="00AB1102"/>
    <w:rsid w:val="00AB11F0"/>
    <w:rsid w:val="00AB132E"/>
    <w:rsid w:val="00AB13A4"/>
    <w:rsid w:val="00AB1816"/>
    <w:rsid w:val="00AB21BF"/>
    <w:rsid w:val="00AB3047"/>
    <w:rsid w:val="00AB38A1"/>
    <w:rsid w:val="00AB393C"/>
    <w:rsid w:val="00AB405B"/>
    <w:rsid w:val="00AB4FEE"/>
    <w:rsid w:val="00AB544E"/>
    <w:rsid w:val="00AB5874"/>
    <w:rsid w:val="00AB5ADD"/>
    <w:rsid w:val="00AB5D6A"/>
    <w:rsid w:val="00AB6093"/>
    <w:rsid w:val="00AB7FDE"/>
    <w:rsid w:val="00AC0851"/>
    <w:rsid w:val="00AC0B77"/>
    <w:rsid w:val="00AC13F7"/>
    <w:rsid w:val="00AC23A1"/>
    <w:rsid w:val="00AC244A"/>
    <w:rsid w:val="00AC25C8"/>
    <w:rsid w:val="00AC273F"/>
    <w:rsid w:val="00AC294C"/>
    <w:rsid w:val="00AC3ACC"/>
    <w:rsid w:val="00AC4F69"/>
    <w:rsid w:val="00AC5E1C"/>
    <w:rsid w:val="00AC70D4"/>
    <w:rsid w:val="00AC719D"/>
    <w:rsid w:val="00AD05D1"/>
    <w:rsid w:val="00AD0973"/>
    <w:rsid w:val="00AD14B9"/>
    <w:rsid w:val="00AD1FD5"/>
    <w:rsid w:val="00AD2DD2"/>
    <w:rsid w:val="00AD3353"/>
    <w:rsid w:val="00AD403A"/>
    <w:rsid w:val="00AD4059"/>
    <w:rsid w:val="00AD4ADC"/>
    <w:rsid w:val="00AD4B6B"/>
    <w:rsid w:val="00AD5017"/>
    <w:rsid w:val="00AD5200"/>
    <w:rsid w:val="00AD5EFC"/>
    <w:rsid w:val="00AD656A"/>
    <w:rsid w:val="00AD7195"/>
    <w:rsid w:val="00AD7804"/>
    <w:rsid w:val="00AD7AF9"/>
    <w:rsid w:val="00AD7D97"/>
    <w:rsid w:val="00AE0E4B"/>
    <w:rsid w:val="00AE184C"/>
    <w:rsid w:val="00AE1BC8"/>
    <w:rsid w:val="00AE1ED5"/>
    <w:rsid w:val="00AE2375"/>
    <w:rsid w:val="00AE2C11"/>
    <w:rsid w:val="00AE3F7F"/>
    <w:rsid w:val="00AE40AC"/>
    <w:rsid w:val="00AE4454"/>
    <w:rsid w:val="00AE4907"/>
    <w:rsid w:val="00AE5B14"/>
    <w:rsid w:val="00AE61E2"/>
    <w:rsid w:val="00AE7113"/>
    <w:rsid w:val="00AE787B"/>
    <w:rsid w:val="00AE7C01"/>
    <w:rsid w:val="00AE7E20"/>
    <w:rsid w:val="00AF0517"/>
    <w:rsid w:val="00AF1318"/>
    <w:rsid w:val="00AF26F0"/>
    <w:rsid w:val="00AF2D8F"/>
    <w:rsid w:val="00AF3A60"/>
    <w:rsid w:val="00AF3A67"/>
    <w:rsid w:val="00AF3C36"/>
    <w:rsid w:val="00AF4788"/>
    <w:rsid w:val="00AF4B94"/>
    <w:rsid w:val="00AF4E2A"/>
    <w:rsid w:val="00AF574C"/>
    <w:rsid w:val="00AF6397"/>
    <w:rsid w:val="00AF649B"/>
    <w:rsid w:val="00AF6AE1"/>
    <w:rsid w:val="00AF6B64"/>
    <w:rsid w:val="00B00386"/>
    <w:rsid w:val="00B0042C"/>
    <w:rsid w:val="00B01C2A"/>
    <w:rsid w:val="00B021FD"/>
    <w:rsid w:val="00B02B83"/>
    <w:rsid w:val="00B035A6"/>
    <w:rsid w:val="00B03681"/>
    <w:rsid w:val="00B0393B"/>
    <w:rsid w:val="00B03F68"/>
    <w:rsid w:val="00B04712"/>
    <w:rsid w:val="00B05058"/>
    <w:rsid w:val="00B06958"/>
    <w:rsid w:val="00B06A40"/>
    <w:rsid w:val="00B10323"/>
    <w:rsid w:val="00B10C2F"/>
    <w:rsid w:val="00B11F32"/>
    <w:rsid w:val="00B1251D"/>
    <w:rsid w:val="00B127CD"/>
    <w:rsid w:val="00B13329"/>
    <w:rsid w:val="00B13E79"/>
    <w:rsid w:val="00B14388"/>
    <w:rsid w:val="00B1443A"/>
    <w:rsid w:val="00B14AA4"/>
    <w:rsid w:val="00B1501A"/>
    <w:rsid w:val="00B157A2"/>
    <w:rsid w:val="00B15D12"/>
    <w:rsid w:val="00B16F2D"/>
    <w:rsid w:val="00B177F3"/>
    <w:rsid w:val="00B17EDD"/>
    <w:rsid w:val="00B21192"/>
    <w:rsid w:val="00B223E3"/>
    <w:rsid w:val="00B22B7D"/>
    <w:rsid w:val="00B22C01"/>
    <w:rsid w:val="00B22F95"/>
    <w:rsid w:val="00B231E5"/>
    <w:rsid w:val="00B233F8"/>
    <w:rsid w:val="00B23564"/>
    <w:rsid w:val="00B23810"/>
    <w:rsid w:val="00B23D58"/>
    <w:rsid w:val="00B24062"/>
    <w:rsid w:val="00B24954"/>
    <w:rsid w:val="00B24AAC"/>
    <w:rsid w:val="00B250AE"/>
    <w:rsid w:val="00B25817"/>
    <w:rsid w:val="00B26668"/>
    <w:rsid w:val="00B302C5"/>
    <w:rsid w:val="00B30319"/>
    <w:rsid w:val="00B31635"/>
    <w:rsid w:val="00B31741"/>
    <w:rsid w:val="00B319C7"/>
    <w:rsid w:val="00B31EFB"/>
    <w:rsid w:val="00B32B31"/>
    <w:rsid w:val="00B3335F"/>
    <w:rsid w:val="00B35444"/>
    <w:rsid w:val="00B35529"/>
    <w:rsid w:val="00B3553B"/>
    <w:rsid w:val="00B35559"/>
    <w:rsid w:val="00B3588D"/>
    <w:rsid w:val="00B36943"/>
    <w:rsid w:val="00B36F52"/>
    <w:rsid w:val="00B37288"/>
    <w:rsid w:val="00B40174"/>
    <w:rsid w:val="00B40CD9"/>
    <w:rsid w:val="00B41072"/>
    <w:rsid w:val="00B4199C"/>
    <w:rsid w:val="00B41CD9"/>
    <w:rsid w:val="00B42AE1"/>
    <w:rsid w:val="00B42D0F"/>
    <w:rsid w:val="00B4431B"/>
    <w:rsid w:val="00B445EF"/>
    <w:rsid w:val="00B44D03"/>
    <w:rsid w:val="00B44D8E"/>
    <w:rsid w:val="00B44DFF"/>
    <w:rsid w:val="00B46151"/>
    <w:rsid w:val="00B468EE"/>
    <w:rsid w:val="00B46FA2"/>
    <w:rsid w:val="00B47708"/>
    <w:rsid w:val="00B47BC5"/>
    <w:rsid w:val="00B47CD5"/>
    <w:rsid w:val="00B47F43"/>
    <w:rsid w:val="00B50CF4"/>
    <w:rsid w:val="00B511D7"/>
    <w:rsid w:val="00B527E7"/>
    <w:rsid w:val="00B52A2E"/>
    <w:rsid w:val="00B52BFD"/>
    <w:rsid w:val="00B53218"/>
    <w:rsid w:val="00B53472"/>
    <w:rsid w:val="00B535FA"/>
    <w:rsid w:val="00B55DF0"/>
    <w:rsid w:val="00B567F9"/>
    <w:rsid w:val="00B56D9F"/>
    <w:rsid w:val="00B60358"/>
    <w:rsid w:val="00B60E83"/>
    <w:rsid w:val="00B61011"/>
    <w:rsid w:val="00B610C0"/>
    <w:rsid w:val="00B619B2"/>
    <w:rsid w:val="00B62685"/>
    <w:rsid w:val="00B62E41"/>
    <w:rsid w:val="00B62EA2"/>
    <w:rsid w:val="00B63F71"/>
    <w:rsid w:val="00B63FC0"/>
    <w:rsid w:val="00B6495F"/>
    <w:rsid w:val="00B64990"/>
    <w:rsid w:val="00B649CE"/>
    <w:rsid w:val="00B6557C"/>
    <w:rsid w:val="00B65C25"/>
    <w:rsid w:val="00B65FFC"/>
    <w:rsid w:val="00B668BC"/>
    <w:rsid w:val="00B6695B"/>
    <w:rsid w:val="00B66B0D"/>
    <w:rsid w:val="00B66DDC"/>
    <w:rsid w:val="00B66E02"/>
    <w:rsid w:val="00B67028"/>
    <w:rsid w:val="00B6777C"/>
    <w:rsid w:val="00B67B4A"/>
    <w:rsid w:val="00B67C26"/>
    <w:rsid w:val="00B67C9B"/>
    <w:rsid w:val="00B70685"/>
    <w:rsid w:val="00B71ED6"/>
    <w:rsid w:val="00B720E6"/>
    <w:rsid w:val="00B72DDC"/>
    <w:rsid w:val="00B7444F"/>
    <w:rsid w:val="00B7471C"/>
    <w:rsid w:val="00B74725"/>
    <w:rsid w:val="00B7535A"/>
    <w:rsid w:val="00B75A69"/>
    <w:rsid w:val="00B76609"/>
    <w:rsid w:val="00B76A9F"/>
    <w:rsid w:val="00B80C25"/>
    <w:rsid w:val="00B80D49"/>
    <w:rsid w:val="00B81389"/>
    <w:rsid w:val="00B8192C"/>
    <w:rsid w:val="00B828D6"/>
    <w:rsid w:val="00B82A32"/>
    <w:rsid w:val="00B82E65"/>
    <w:rsid w:val="00B83FB5"/>
    <w:rsid w:val="00B847F4"/>
    <w:rsid w:val="00B8480D"/>
    <w:rsid w:val="00B850B4"/>
    <w:rsid w:val="00B85167"/>
    <w:rsid w:val="00B8633E"/>
    <w:rsid w:val="00B864A2"/>
    <w:rsid w:val="00B86DAE"/>
    <w:rsid w:val="00B877AA"/>
    <w:rsid w:val="00B87E7C"/>
    <w:rsid w:val="00B903CC"/>
    <w:rsid w:val="00B90B33"/>
    <w:rsid w:val="00B91479"/>
    <w:rsid w:val="00B91863"/>
    <w:rsid w:val="00B91BBA"/>
    <w:rsid w:val="00B92EF5"/>
    <w:rsid w:val="00B93119"/>
    <w:rsid w:val="00B93403"/>
    <w:rsid w:val="00B9550F"/>
    <w:rsid w:val="00B96C4D"/>
    <w:rsid w:val="00B9723A"/>
    <w:rsid w:val="00B973FD"/>
    <w:rsid w:val="00B97569"/>
    <w:rsid w:val="00B975A1"/>
    <w:rsid w:val="00B97A76"/>
    <w:rsid w:val="00B97C38"/>
    <w:rsid w:val="00BA042C"/>
    <w:rsid w:val="00BA0660"/>
    <w:rsid w:val="00BA0AB6"/>
    <w:rsid w:val="00BA0FB8"/>
    <w:rsid w:val="00BA1461"/>
    <w:rsid w:val="00BA15F2"/>
    <w:rsid w:val="00BA2283"/>
    <w:rsid w:val="00BA479E"/>
    <w:rsid w:val="00BA55C5"/>
    <w:rsid w:val="00BA5A3A"/>
    <w:rsid w:val="00BA72D9"/>
    <w:rsid w:val="00BA7816"/>
    <w:rsid w:val="00BA7B50"/>
    <w:rsid w:val="00BA7C42"/>
    <w:rsid w:val="00BB080E"/>
    <w:rsid w:val="00BB0AA9"/>
    <w:rsid w:val="00BB0BD4"/>
    <w:rsid w:val="00BB11E4"/>
    <w:rsid w:val="00BB1211"/>
    <w:rsid w:val="00BB18E8"/>
    <w:rsid w:val="00BB28FF"/>
    <w:rsid w:val="00BB29AD"/>
    <w:rsid w:val="00BB31FF"/>
    <w:rsid w:val="00BB46CD"/>
    <w:rsid w:val="00BB48AF"/>
    <w:rsid w:val="00BB4DFE"/>
    <w:rsid w:val="00BB4FBC"/>
    <w:rsid w:val="00BB5568"/>
    <w:rsid w:val="00BB68A5"/>
    <w:rsid w:val="00BB6A8D"/>
    <w:rsid w:val="00BB7310"/>
    <w:rsid w:val="00BB7846"/>
    <w:rsid w:val="00BB789F"/>
    <w:rsid w:val="00BB7AA4"/>
    <w:rsid w:val="00BC0097"/>
    <w:rsid w:val="00BC02FD"/>
    <w:rsid w:val="00BC0B9A"/>
    <w:rsid w:val="00BC0C6A"/>
    <w:rsid w:val="00BC0C6D"/>
    <w:rsid w:val="00BC19A6"/>
    <w:rsid w:val="00BC1E4E"/>
    <w:rsid w:val="00BC315A"/>
    <w:rsid w:val="00BC3A3F"/>
    <w:rsid w:val="00BC467A"/>
    <w:rsid w:val="00BC47B4"/>
    <w:rsid w:val="00BC4BCF"/>
    <w:rsid w:val="00BC536A"/>
    <w:rsid w:val="00BC793F"/>
    <w:rsid w:val="00BC7C01"/>
    <w:rsid w:val="00BC7D9C"/>
    <w:rsid w:val="00BD0351"/>
    <w:rsid w:val="00BD05F3"/>
    <w:rsid w:val="00BD07E8"/>
    <w:rsid w:val="00BD0C5F"/>
    <w:rsid w:val="00BD1AB5"/>
    <w:rsid w:val="00BD1E0A"/>
    <w:rsid w:val="00BD2244"/>
    <w:rsid w:val="00BD257A"/>
    <w:rsid w:val="00BD25AC"/>
    <w:rsid w:val="00BD2773"/>
    <w:rsid w:val="00BD3080"/>
    <w:rsid w:val="00BD3C05"/>
    <w:rsid w:val="00BD4103"/>
    <w:rsid w:val="00BD448C"/>
    <w:rsid w:val="00BD458C"/>
    <w:rsid w:val="00BD4738"/>
    <w:rsid w:val="00BD4B3F"/>
    <w:rsid w:val="00BD4F63"/>
    <w:rsid w:val="00BD53ED"/>
    <w:rsid w:val="00BD5717"/>
    <w:rsid w:val="00BD582B"/>
    <w:rsid w:val="00BD5A4C"/>
    <w:rsid w:val="00BD6340"/>
    <w:rsid w:val="00BD6928"/>
    <w:rsid w:val="00BD746B"/>
    <w:rsid w:val="00BD7CC9"/>
    <w:rsid w:val="00BE002C"/>
    <w:rsid w:val="00BE0738"/>
    <w:rsid w:val="00BE0B07"/>
    <w:rsid w:val="00BE11F5"/>
    <w:rsid w:val="00BE12C5"/>
    <w:rsid w:val="00BE134F"/>
    <w:rsid w:val="00BE23BB"/>
    <w:rsid w:val="00BE2471"/>
    <w:rsid w:val="00BE2957"/>
    <w:rsid w:val="00BE3D1D"/>
    <w:rsid w:val="00BE5370"/>
    <w:rsid w:val="00BE57DE"/>
    <w:rsid w:val="00BE6007"/>
    <w:rsid w:val="00BE75B7"/>
    <w:rsid w:val="00BE77AF"/>
    <w:rsid w:val="00BE7873"/>
    <w:rsid w:val="00BF020B"/>
    <w:rsid w:val="00BF025D"/>
    <w:rsid w:val="00BF0A7B"/>
    <w:rsid w:val="00BF1925"/>
    <w:rsid w:val="00BF1FDC"/>
    <w:rsid w:val="00BF2075"/>
    <w:rsid w:val="00BF21B6"/>
    <w:rsid w:val="00BF244B"/>
    <w:rsid w:val="00BF26A4"/>
    <w:rsid w:val="00BF2CD2"/>
    <w:rsid w:val="00BF3780"/>
    <w:rsid w:val="00BF478D"/>
    <w:rsid w:val="00BF488E"/>
    <w:rsid w:val="00BF4D40"/>
    <w:rsid w:val="00BF55D1"/>
    <w:rsid w:val="00BF5765"/>
    <w:rsid w:val="00BF5D09"/>
    <w:rsid w:val="00BF6380"/>
    <w:rsid w:val="00BF6427"/>
    <w:rsid w:val="00BF76BC"/>
    <w:rsid w:val="00C00050"/>
    <w:rsid w:val="00C0044C"/>
    <w:rsid w:val="00C01302"/>
    <w:rsid w:val="00C01AA6"/>
    <w:rsid w:val="00C01B66"/>
    <w:rsid w:val="00C024C0"/>
    <w:rsid w:val="00C02D54"/>
    <w:rsid w:val="00C02E50"/>
    <w:rsid w:val="00C032BA"/>
    <w:rsid w:val="00C0546B"/>
    <w:rsid w:val="00C054C5"/>
    <w:rsid w:val="00C05B9E"/>
    <w:rsid w:val="00C068E0"/>
    <w:rsid w:val="00C07146"/>
    <w:rsid w:val="00C07AB7"/>
    <w:rsid w:val="00C1152F"/>
    <w:rsid w:val="00C12D00"/>
    <w:rsid w:val="00C13737"/>
    <w:rsid w:val="00C13B4E"/>
    <w:rsid w:val="00C13B63"/>
    <w:rsid w:val="00C1513F"/>
    <w:rsid w:val="00C15512"/>
    <w:rsid w:val="00C15607"/>
    <w:rsid w:val="00C17AA3"/>
    <w:rsid w:val="00C2063A"/>
    <w:rsid w:val="00C21359"/>
    <w:rsid w:val="00C21A6A"/>
    <w:rsid w:val="00C23876"/>
    <w:rsid w:val="00C23EE4"/>
    <w:rsid w:val="00C24951"/>
    <w:rsid w:val="00C27065"/>
    <w:rsid w:val="00C27261"/>
    <w:rsid w:val="00C2783F"/>
    <w:rsid w:val="00C278BE"/>
    <w:rsid w:val="00C278CC"/>
    <w:rsid w:val="00C30CE3"/>
    <w:rsid w:val="00C312C9"/>
    <w:rsid w:val="00C31340"/>
    <w:rsid w:val="00C31931"/>
    <w:rsid w:val="00C31B81"/>
    <w:rsid w:val="00C3201B"/>
    <w:rsid w:val="00C32611"/>
    <w:rsid w:val="00C3289D"/>
    <w:rsid w:val="00C32A9B"/>
    <w:rsid w:val="00C33169"/>
    <w:rsid w:val="00C34076"/>
    <w:rsid w:val="00C348D9"/>
    <w:rsid w:val="00C35B7F"/>
    <w:rsid w:val="00C36FE6"/>
    <w:rsid w:val="00C370FB"/>
    <w:rsid w:val="00C37823"/>
    <w:rsid w:val="00C37A85"/>
    <w:rsid w:val="00C37F2A"/>
    <w:rsid w:val="00C40D26"/>
    <w:rsid w:val="00C411D3"/>
    <w:rsid w:val="00C413AA"/>
    <w:rsid w:val="00C41432"/>
    <w:rsid w:val="00C415EB"/>
    <w:rsid w:val="00C41650"/>
    <w:rsid w:val="00C41F05"/>
    <w:rsid w:val="00C41F2A"/>
    <w:rsid w:val="00C42F95"/>
    <w:rsid w:val="00C438CF"/>
    <w:rsid w:val="00C439A1"/>
    <w:rsid w:val="00C44235"/>
    <w:rsid w:val="00C4423E"/>
    <w:rsid w:val="00C44F33"/>
    <w:rsid w:val="00C4529F"/>
    <w:rsid w:val="00C45B8F"/>
    <w:rsid w:val="00C46051"/>
    <w:rsid w:val="00C462FD"/>
    <w:rsid w:val="00C47752"/>
    <w:rsid w:val="00C47A2D"/>
    <w:rsid w:val="00C505F0"/>
    <w:rsid w:val="00C50A86"/>
    <w:rsid w:val="00C510A5"/>
    <w:rsid w:val="00C51194"/>
    <w:rsid w:val="00C51817"/>
    <w:rsid w:val="00C52C50"/>
    <w:rsid w:val="00C5363B"/>
    <w:rsid w:val="00C53DE1"/>
    <w:rsid w:val="00C54562"/>
    <w:rsid w:val="00C55230"/>
    <w:rsid w:val="00C55848"/>
    <w:rsid w:val="00C55A4D"/>
    <w:rsid w:val="00C55FE5"/>
    <w:rsid w:val="00C56DEB"/>
    <w:rsid w:val="00C56F2D"/>
    <w:rsid w:val="00C56F38"/>
    <w:rsid w:val="00C57E7D"/>
    <w:rsid w:val="00C607BE"/>
    <w:rsid w:val="00C61212"/>
    <w:rsid w:val="00C61F30"/>
    <w:rsid w:val="00C642A3"/>
    <w:rsid w:val="00C659CB"/>
    <w:rsid w:val="00C65D13"/>
    <w:rsid w:val="00C66D8D"/>
    <w:rsid w:val="00C6773C"/>
    <w:rsid w:val="00C677B1"/>
    <w:rsid w:val="00C700BC"/>
    <w:rsid w:val="00C703DB"/>
    <w:rsid w:val="00C708FD"/>
    <w:rsid w:val="00C70CFD"/>
    <w:rsid w:val="00C711AA"/>
    <w:rsid w:val="00C71F20"/>
    <w:rsid w:val="00C720ED"/>
    <w:rsid w:val="00C7253D"/>
    <w:rsid w:val="00C725DC"/>
    <w:rsid w:val="00C72F62"/>
    <w:rsid w:val="00C73748"/>
    <w:rsid w:val="00C73A93"/>
    <w:rsid w:val="00C73B39"/>
    <w:rsid w:val="00C73DB7"/>
    <w:rsid w:val="00C744F2"/>
    <w:rsid w:val="00C74BB8"/>
    <w:rsid w:val="00C7552E"/>
    <w:rsid w:val="00C75A57"/>
    <w:rsid w:val="00C75C46"/>
    <w:rsid w:val="00C75E5F"/>
    <w:rsid w:val="00C75F31"/>
    <w:rsid w:val="00C77E51"/>
    <w:rsid w:val="00C81A3D"/>
    <w:rsid w:val="00C81D25"/>
    <w:rsid w:val="00C82907"/>
    <w:rsid w:val="00C82CF7"/>
    <w:rsid w:val="00C82D2F"/>
    <w:rsid w:val="00C83164"/>
    <w:rsid w:val="00C8350B"/>
    <w:rsid w:val="00C83E62"/>
    <w:rsid w:val="00C844F7"/>
    <w:rsid w:val="00C84A69"/>
    <w:rsid w:val="00C84CB7"/>
    <w:rsid w:val="00C84D4A"/>
    <w:rsid w:val="00C84E72"/>
    <w:rsid w:val="00C852C4"/>
    <w:rsid w:val="00C85891"/>
    <w:rsid w:val="00C85903"/>
    <w:rsid w:val="00C87321"/>
    <w:rsid w:val="00C91121"/>
    <w:rsid w:val="00C9207C"/>
    <w:rsid w:val="00C921B7"/>
    <w:rsid w:val="00C926F3"/>
    <w:rsid w:val="00C92F5C"/>
    <w:rsid w:val="00C93999"/>
    <w:rsid w:val="00C93A3A"/>
    <w:rsid w:val="00C93D69"/>
    <w:rsid w:val="00C94025"/>
    <w:rsid w:val="00C94200"/>
    <w:rsid w:val="00C9445A"/>
    <w:rsid w:val="00C95D56"/>
    <w:rsid w:val="00C95E31"/>
    <w:rsid w:val="00C96D78"/>
    <w:rsid w:val="00C96E5D"/>
    <w:rsid w:val="00C96EA8"/>
    <w:rsid w:val="00C97CD8"/>
    <w:rsid w:val="00C97FAB"/>
    <w:rsid w:val="00CA0171"/>
    <w:rsid w:val="00CA0760"/>
    <w:rsid w:val="00CA080E"/>
    <w:rsid w:val="00CA087D"/>
    <w:rsid w:val="00CA13A9"/>
    <w:rsid w:val="00CA1443"/>
    <w:rsid w:val="00CA19B9"/>
    <w:rsid w:val="00CA1A50"/>
    <w:rsid w:val="00CA20A8"/>
    <w:rsid w:val="00CA3191"/>
    <w:rsid w:val="00CA3580"/>
    <w:rsid w:val="00CA4553"/>
    <w:rsid w:val="00CA5682"/>
    <w:rsid w:val="00CA57E9"/>
    <w:rsid w:val="00CA5B0E"/>
    <w:rsid w:val="00CA6030"/>
    <w:rsid w:val="00CA6DA1"/>
    <w:rsid w:val="00CA70EF"/>
    <w:rsid w:val="00CA711E"/>
    <w:rsid w:val="00CA7126"/>
    <w:rsid w:val="00CA7F0A"/>
    <w:rsid w:val="00CB05BA"/>
    <w:rsid w:val="00CB0BA7"/>
    <w:rsid w:val="00CB1135"/>
    <w:rsid w:val="00CB12BA"/>
    <w:rsid w:val="00CB1F89"/>
    <w:rsid w:val="00CB26E6"/>
    <w:rsid w:val="00CB2C15"/>
    <w:rsid w:val="00CB2D08"/>
    <w:rsid w:val="00CB3163"/>
    <w:rsid w:val="00CB386B"/>
    <w:rsid w:val="00CB3A76"/>
    <w:rsid w:val="00CB5FFD"/>
    <w:rsid w:val="00CB6193"/>
    <w:rsid w:val="00CB63AD"/>
    <w:rsid w:val="00CB6ACD"/>
    <w:rsid w:val="00CB6E62"/>
    <w:rsid w:val="00CB7AEE"/>
    <w:rsid w:val="00CC01F2"/>
    <w:rsid w:val="00CC107C"/>
    <w:rsid w:val="00CC1308"/>
    <w:rsid w:val="00CC14B3"/>
    <w:rsid w:val="00CC1CC0"/>
    <w:rsid w:val="00CC1E20"/>
    <w:rsid w:val="00CC215B"/>
    <w:rsid w:val="00CC2223"/>
    <w:rsid w:val="00CC24B0"/>
    <w:rsid w:val="00CC2DBF"/>
    <w:rsid w:val="00CC38FD"/>
    <w:rsid w:val="00CC4633"/>
    <w:rsid w:val="00CC58D4"/>
    <w:rsid w:val="00CC5E27"/>
    <w:rsid w:val="00CC62D3"/>
    <w:rsid w:val="00CC6ABA"/>
    <w:rsid w:val="00CC77A2"/>
    <w:rsid w:val="00CC7950"/>
    <w:rsid w:val="00CC7E73"/>
    <w:rsid w:val="00CD01C2"/>
    <w:rsid w:val="00CD0A3E"/>
    <w:rsid w:val="00CD0D8A"/>
    <w:rsid w:val="00CD1240"/>
    <w:rsid w:val="00CD1323"/>
    <w:rsid w:val="00CD177C"/>
    <w:rsid w:val="00CD379E"/>
    <w:rsid w:val="00CD3DA0"/>
    <w:rsid w:val="00CD3F31"/>
    <w:rsid w:val="00CD463D"/>
    <w:rsid w:val="00CD4AA3"/>
    <w:rsid w:val="00CD4BBD"/>
    <w:rsid w:val="00CD54CF"/>
    <w:rsid w:val="00CD5972"/>
    <w:rsid w:val="00CD6180"/>
    <w:rsid w:val="00CD6369"/>
    <w:rsid w:val="00CD642A"/>
    <w:rsid w:val="00CD6A18"/>
    <w:rsid w:val="00CD6AFB"/>
    <w:rsid w:val="00CD6D8B"/>
    <w:rsid w:val="00CD71A3"/>
    <w:rsid w:val="00CE12E4"/>
    <w:rsid w:val="00CE1593"/>
    <w:rsid w:val="00CE15D7"/>
    <w:rsid w:val="00CE18A3"/>
    <w:rsid w:val="00CE2204"/>
    <w:rsid w:val="00CE29C8"/>
    <w:rsid w:val="00CE2C22"/>
    <w:rsid w:val="00CE3B8A"/>
    <w:rsid w:val="00CE4B49"/>
    <w:rsid w:val="00CE5CB9"/>
    <w:rsid w:val="00CE618A"/>
    <w:rsid w:val="00CE695D"/>
    <w:rsid w:val="00CE6C48"/>
    <w:rsid w:val="00CE7417"/>
    <w:rsid w:val="00CE7AF2"/>
    <w:rsid w:val="00CF1655"/>
    <w:rsid w:val="00CF1B80"/>
    <w:rsid w:val="00CF23C5"/>
    <w:rsid w:val="00CF250A"/>
    <w:rsid w:val="00CF251A"/>
    <w:rsid w:val="00CF2D8A"/>
    <w:rsid w:val="00CF3499"/>
    <w:rsid w:val="00CF37F9"/>
    <w:rsid w:val="00CF3DD8"/>
    <w:rsid w:val="00CF47AD"/>
    <w:rsid w:val="00CF48E0"/>
    <w:rsid w:val="00CF58E4"/>
    <w:rsid w:val="00CF7777"/>
    <w:rsid w:val="00CF7A1C"/>
    <w:rsid w:val="00CF7E48"/>
    <w:rsid w:val="00CF7EAC"/>
    <w:rsid w:val="00CF7EE2"/>
    <w:rsid w:val="00D00282"/>
    <w:rsid w:val="00D007F7"/>
    <w:rsid w:val="00D00B82"/>
    <w:rsid w:val="00D00C2C"/>
    <w:rsid w:val="00D01BCD"/>
    <w:rsid w:val="00D02E11"/>
    <w:rsid w:val="00D03039"/>
    <w:rsid w:val="00D0395D"/>
    <w:rsid w:val="00D03B0B"/>
    <w:rsid w:val="00D03E0B"/>
    <w:rsid w:val="00D04DE6"/>
    <w:rsid w:val="00D0582D"/>
    <w:rsid w:val="00D05C45"/>
    <w:rsid w:val="00D0668F"/>
    <w:rsid w:val="00D0755F"/>
    <w:rsid w:val="00D0787A"/>
    <w:rsid w:val="00D1050D"/>
    <w:rsid w:val="00D105C8"/>
    <w:rsid w:val="00D1164D"/>
    <w:rsid w:val="00D1193D"/>
    <w:rsid w:val="00D12DC0"/>
    <w:rsid w:val="00D12E74"/>
    <w:rsid w:val="00D12EAE"/>
    <w:rsid w:val="00D137F5"/>
    <w:rsid w:val="00D14361"/>
    <w:rsid w:val="00D14B96"/>
    <w:rsid w:val="00D14E6E"/>
    <w:rsid w:val="00D14EC5"/>
    <w:rsid w:val="00D157DD"/>
    <w:rsid w:val="00D15AA1"/>
    <w:rsid w:val="00D15B0D"/>
    <w:rsid w:val="00D17446"/>
    <w:rsid w:val="00D175D1"/>
    <w:rsid w:val="00D1772D"/>
    <w:rsid w:val="00D209BC"/>
    <w:rsid w:val="00D21713"/>
    <w:rsid w:val="00D2177F"/>
    <w:rsid w:val="00D21A96"/>
    <w:rsid w:val="00D21F95"/>
    <w:rsid w:val="00D22C44"/>
    <w:rsid w:val="00D23843"/>
    <w:rsid w:val="00D23E52"/>
    <w:rsid w:val="00D240F5"/>
    <w:rsid w:val="00D24206"/>
    <w:rsid w:val="00D2441D"/>
    <w:rsid w:val="00D24543"/>
    <w:rsid w:val="00D249AF"/>
    <w:rsid w:val="00D24DAE"/>
    <w:rsid w:val="00D24DBE"/>
    <w:rsid w:val="00D25301"/>
    <w:rsid w:val="00D2661E"/>
    <w:rsid w:val="00D26FBE"/>
    <w:rsid w:val="00D27BBE"/>
    <w:rsid w:val="00D318EB"/>
    <w:rsid w:val="00D31F0E"/>
    <w:rsid w:val="00D326C7"/>
    <w:rsid w:val="00D32A54"/>
    <w:rsid w:val="00D32D8D"/>
    <w:rsid w:val="00D33716"/>
    <w:rsid w:val="00D33EA3"/>
    <w:rsid w:val="00D342EB"/>
    <w:rsid w:val="00D3500E"/>
    <w:rsid w:val="00D35D52"/>
    <w:rsid w:val="00D361D2"/>
    <w:rsid w:val="00D36579"/>
    <w:rsid w:val="00D37C5B"/>
    <w:rsid w:val="00D4022B"/>
    <w:rsid w:val="00D4039F"/>
    <w:rsid w:val="00D41013"/>
    <w:rsid w:val="00D42172"/>
    <w:rsid w:val="00D4260C"/>
    <w:rsid w:val="00D43578"/>
    <w:rsid w:val="00D43AC0"/>
    <w:rsid w:val="00D444D7"/>
    <w:rsid w:val="00D457E0"/>
    <w:rsid w:val="00D45F2B"/>
    <w:rsid w:val="00D4616C"/>
    <w:rsid w:val="00D46864"/>
    <w:rsid w:val="00D47340"/>
    <w:rsid w:val="00D476CF"/>
    <w:rsid w:val="00D47CF3"/>
    <w:rsid w:val="00D500EF"/>
    <w:rsid w:val="00D503E1"/>
    <w:rsid w:val="00D50557"/>
    <w:rsid w:val="00D50A29"/>
    <w:rsid w:val="00D50AAB"/>
    <w:rsid w:val="00D50BE1"/>
    <w:rsid w:val="00D51423"/>
    <w:rsid w:val="00D51908"/>
    <w:rsid w:val="00D52936"/>
    <w:rsid w:val="00D53C57"/>
    <w:rsid w:val="00D543BF"/>
    <w:rsid w:val="00D5559E"/>
    <w:rsid w:val="00D5563A"/>
    <w:rsid w:val="00D5610B"/>
    <w:rsid w:val="00D56285"/>
    <w:rsid w:val="00D563E0"/>
    <w:rsid w:val="00D565F6"/>
    <w:rsid w:val="00D56D01"/>
    <w:rsid w:val="00D5728D"/>
    <w:rsid w:val="00D578E1"/>
    <w:rsid w:val="00D60378"/>
    <w:rsid w:val="00D61B64"/>
    <w:rsid w:val="00D61D87"/>
    <w:rsid w:val="00D61E1B"/>
    <w:rsid w:val="00D61EEA"/>
    <w:rsid w:val="00D6241C"/>
    <w:rsid w:val="00D63443"/>
    <w:rsid w:val="00D639A9"/>
    <w:rsid w:val="00D63F8C"/>
    <w:rsid w:val="00D64965"/>
    <w:rsid w:val="00D65484"/>
    <w:rsid w:val="00D65584"/>
    <w:rsid w:val="00D65C6C"/>
    <w:rsid w:val="00D6604C"/>
    <w:rsid w:val="00D662D2"/>
    <w:rsid w:val="00D66A03"/>
    <w:rsid w:val="00D66C37"/>
    <w:rsid w:val="00D66F98"/>
    <w:rsid w:val="00D67457"/>
    <w:rsid w:val="00D702CC"/>
    <w:rsid w:val="00D708F7"/>
    <w:rsid w:val="00D70E3F"/>
    <w:rsid w:val="00D71860"/>
    <w:rsid w:val="00D732E0"/>
    <w:rsid w:val="00D73843"/>
    <w:rsid w:val="00D73AA1"/>
    <w:rsid w:val="00D73E19"/>
    <w:rsid w:val="00D742A3"/>
    <w:rsid w:val="00D74449"/>
    <w:rsid w:val="00D7461E"/>
    <w:rsid w:val="00D755BB"/>
    <w:rsid w:val="00D7629E"/>
    <w:rsid w:val="00D7632D"/>
    <w:rsid w:val="00D76E97"/>
    <w:rsid w:val="00D7712C"/>
    <w:rsid w:val="00D7724F"/>
    <w:rsid w:val="00D81594"/>
    <w:rsid w:val="00D81E00"/>
    <w:rsid w:val="00D82642"/>
    <w:rsid w:val="00D8294E"/>
    <w:rsid w:val="00D82B1A"/>
    <w:rsid w:val="00D82C72"/>
    <w:rsid w:val="00D82FEC"/>
    <w:rsid w:val="00D83029"/>
    <w:rsid w:val="00D83431"/>
    <w:rsid w:val="00D84797"/>
    <w:rsid w:val="00D848C0"/>
    <w:rsid w:val="00D86C82"/>
    <w:rsid w:val="00D86CFD"/>
    <w:rsid w:val="00D86F7B"/>
    <w:rsid w:val="00D87C66"/>
    <w:rsid w:val="00D87CCC"/>
    <w:rsid w:val="00D902E2"/>
    <w:rsid w:val="00D90CE8"/>
    <w:rsid w:val="00D9110C"/>
    <w:rsid w:val="00D9132D"/>
    <w:rsid w:val="00D91474"/>
    <w:rsid w:val="00D91636"/>
    <w:rsid w:val="00D91795"/>
    <w:rsid w:val="00D91DFF"/>
    <w:rsid w:val="00D91E8B"/>
    <w:rsid w:val="00D922F8"/>
    <w:rsid w:val="00D92CB2"/>
    <w:rsid w:val="00D92CDE"/>
    <w:rsid w:val="00D93C11"/>
    <w:rsid w:val="00D9418F"/>
    <w:rsid w:val="00D94207"/>
    <w:rsid w:val="00D94C3B"/>
    <w:rsid w:val="00D94DC2"/>
    <w:rsid w:val="00D94DF3"/>
    <w:rsid w:val="00D94FCB"/>
    <w:rsid w:val="00D95068"/>
    <w:rsid w:val="00D9588C"/>
    <w:rsid w:val="00D95912"/>
    <w:rsid w:val="00D95CC0"/>
    <w:rsid w:val="00D96049"/>
    <w:rsid w:val="00D96104"/>
    <w:rsid w:val="00D96124"/>
    <w:rsid w:val="00D962E3"/>
    <w:rsid w:val="00D9635D"/>
    <w:rsid w:val="00D96667"/>
    <w:rsid w:val="00D96B02"/>
    <w:rsid w:val="00D97770"/>
    <w:rsid w:val="00D97F47"/>
    <w:rsid w:val="00D97FDB"/>
    <w:rsid w:val="00DA0796"/>
    <w:rsid w:val="00DA0840"/>
    <w:rsid w:val="00DA0B2B"/>
    <w:rsid w:val="00DA0B98"/>
    <w:rsid w:val="00DA1075"/>
    <w:rsid w:val="00DA11B1"/>
    <w:rsid w:val="00DA1568"/>
    <w:rsid w:val="00DA1D4E"/>
    <w:rsid w:val="00DA203E"/>
    <w:rsid w:val="00DA24BB"/>
    <w:rsid w:val="00DA2848"/>
    <w:rsid w:val="00DA3606"/>
    <w:rsid w:val="00DA3889"/>
    <w:rsid w:val="00DA3CE7"/>
    <w:rsid w:val="00DA41D9"/>
    <w:rsid w:val="00DA464B"/>
    <w:rsid w:val="00DA484D"/>
    <w:rsid w:val="00DA4F8A"/>
    <w:rsid w:val="00DA5ED2"/>
    <w:rsid w:val="00DA6E69"/>
    <w:rsid w:val="00DA6FDB"/>
    <w:rsid w:val="00DA7066"/>
    <w:rsid w:val="00DA784E"/>
    <w:rsid w:val="00DA7A32"/>
    <w:rsid w:val="00DA7AEF"/>
    <w:rsid w:val="00DA7B6A"/>
    <w:rsid w:val="00DB0360"/>
    <w:rsid w:val="00DB1052"/>
    <w:rsid w:val="00DB3FC5"/>
    <w:rsid w:val="00DB3FC9"/>
    <w:rsid w:val="00DB5013"/>
    <w:rsid w:val="00DB53D4"/>
    <w:rsid w:val="00DB57B2"/>
    <w:rsid w:val="00DB57BB"/>
    <w:rsid w:val="00DB5B42"/>
    <w:rsid w:val="00DB5D87"/>
    <w:rsid w:val="00DB5FE9"/>
    <w:rsid w:val="00DB636C"/>
    <w:rsid w:val="00DB64B6"/>
    <w:rsid w:val="00DB69D8"/>
    <w:rsid w:val="00DB6C33"/>
    <w:rsid w:val="00DB6CD3"/>
    <w:rsid w:val="00DB6FF5"/>
    <w:rsid w:val="00DB713F"/>
    <w:rsid w:val="00DB7C9B"/>
    <w:rsid w:val="00DB7D2E"/>
    <w:rsid w:val="00DB7F62"/>
    <w:rsid w:val="00DC08D6"/>
    <w:rsid w:val="00DC0C72"/>
    <w:rsid w:val="00DC0CAF"/>
    <w:rsid w:val="00DC0EFC"/>
    <w:rsid w:val="00DC1DB6"/>
    <w:rsid w:val="00DC39FE"/>
    <w:rsid w:val="00DC3A89"/>
    <w:rsid w:val="00DC4011"/>
    <w:rsid w:val="00DC485F"/>
    <w:rsid w:val="00DC49B0"/>
    <w:rsid w:val="00DC4C20"/>
    <w:rsid w:val="00DC5D42"/>
    <w:rsid w:val="00DC60AC"/>
    <w:rsid w:val="00DC647D"/>
    <w:rsid w:val="00DC66BA"/>
    <w:rsid w:val="00DC728D"/>
    <w:rsid w:val="00DC7372"/>
    <w:rsid w:val="00DC7472"/>
    <w:rsid w:val="00DD0FC5"/>
    <w:rsid w:val="00DD1764"/>
    <w:rsid w:val="00DD2623"/>
    <w:rsid w:val="00DD27AD"/>
    <w:rsid w:val="00DD292C"/>
    <w:rsid w:val="00DD2967"/>
    <w:rsid w:val="00DD3531"/>
    <w:rsid w:val="00DD3DDA"/>
    <w:rsid w:val="00DD3F61"/>
    <w:rsid w:val="00DD3FDF"/>
    <w:rsid w:val="00DD40B0"/>
    <w:rsid w:val="00DD52C5"/>
    <w:rsid w:val="00DD6643"/>
    <w:rsid w:val="00DD679F"/>
    <w:rsid w:val="00DD6DBE"/>
    <w:rsid w:val="00DD7539"/>
    <w:rsid w:val="00DD770C"/>
    <w:rsid w:val="00DE06C2"/>
    <w:rsid w:val="00DE14E2"/>
    <w:rsid w:val="00DE393F"/>
    <w:rsid w:val="00DE3C3E"/>
    <w:rsid w:val="00DE530F"/>
    <w:rsid w:val="00DE54AD"/>
    <w:rsid w:val="00DE5ACC"/>
    <w:rsid w:val="00DE5C00"/>
    <w:rsid w:val="00DE5E4F"/>
    <w:rsid w:val="00DE6532"/>
    <w:rsid w:val="00DE6AFD"/>
    <w:rsid w:val="00DE6FB1"/>
    <w:rsid w:val="00DE73E1"/>
    <w:rsid w:val="00DE7760"/>
    <w:rsid w:val="00DF09C1"/>
    <w:rsid w:val="00DF0D9E"/>
    <w:rsid w:val="00DF22C1"/>
    <w:rsid w:val="00DF22F2"/>
    <w:rsid w:val="00DF2532"/>
    <w:rsid w:val="00DF27C4"/>
    <w:rsid w:val="00DF2AA7"/>
    <w:rsid w:val="00DF2AC0"/>
    <w:rsid w:val="00DF2C8B"/>
    <w:rsid w:val="00DF2D2D"/>
    <w:rsid w:val="00DF3757"/>
    <w:rsid w:val="00DF409E"/>
    <w:rsid w:val="00DF4109"/>
    <w:rsid w:val="00DF4931"/>
    <w:rsid w:val="00DF49FC"/>
    <w:rsid w:val="00DF4A05"/>
    <w:rsid w:val="00DF4ED1"/>
    <w:rsid w:val="00DF5513"/>
    <w:rsid w:val="00DF5A88"/>
    <w:rsid w:val="00DF635A"/>
    <w:rsid w:val="00DF6F4E"/>
    <w:rsid w:val="00DF721A"/>
    <w:rsid w:val="00DF7250"/>
    <w:rsid w:val="00DF76F6"/>
    <w:rsid w:val="00DF78D7"/>
    <w:rsid w:val="00DF7C6E"/>
    <w:rsid w:val="00E00C5A"/>
    <w:rsid w:val="00E014E9"/>
    <w:rsid w:val="00E015AE"/>
    <w:rsid w:val="00E0165D"/>
    <w:rsid w:val="00E01F3A"/>
    <w:rsid w:val="00E029A2"/>
    <w:rsid w:val="00E02B76"/>
    <w:rsid w:val="00E0325F"/>
    <w:rsid w:val="00E04F13"/>
    <w:rsid w:val="00E051D7"/>
    <w:rsid w:val="00E05651"/>
    <w:rsid w:val="00E05A56"/>
    <w:rsid w:val="00E06485"/>
    <w:rsid w:val="00E06A24"/>
    <w:rsid w:val="00E07281"/>
    <w:rsid w:val="00E074D0"/>
    <w:rsid w:val="00E07F72"/>
    <w:rsid w:val="00E106ED"/>
    <w:rsid w:val="00E10A2D"/>
    <w:rsid w:val="00E10A6E"/>
    <w:rsid w:val="00E11378"/>
    <w:rsid w:val="00E117B0"/>
    <w:rsid w:val="00E12202"/>
    <w:rsid w:val="00E1351E"/>
    <w:rsid w:val="00E15653"/>
    <w:rsid w:val="00E156E8"/>
    <w:rsid w:val="00E15DF2"/>
    <w:rsid w:val="00E1613F"/>
    <w:rsid w:val="00E16913"/>
    <w:rsid w:val="00E16CE3"/>
    <w:rsid w:val="00E17221"/>
    <w:rsid w:val="00E172B8"/>
    <w:rsid w:val="00E20737"/>
    <w:rsid w:val="00E209E3"/>
    <w:rsid w:val="00E21233"/>
    <w:rsid w:val="00E212C7"/>
    <w:rsid w:val="00E213A1"/>
    <w:rsid w:val="00E22145"/>
    <w:rsid w:val="00E2275C"/>
    <w:rsid w:val="00E2337D"/>
    <w:rsid w:val="00E233FF"/>
    <w:rsid w:val="00E235E3"/>
    <w:rsid w:val="00E237CA"/>
    <w:rsid w:val="00E238F0"/>
    <w:rsid w:val="00E25989"/>
    <w:rsid w:val="00E25D2D"/>
    <w:rsid w:val="00E2613B"/>
    <w:rsid w:val="00E2623E"/>
    <w:rsid w:val="00E26520"/>
    <w:rsid w:val="00E269FD"/>
    <w:rsid w:val="00E27960"/>
    <w:rsid w:val="00E27AF7"/>
    <w:rsid w:val="00E30025"/>
    <w:rsid w:val="00E3022F"/>
    <w:rsid w:val="00E310B0"/>
    <w:rsid w:val="00E31EC0"/>
    <w:rsid w:val="00E32D76"/>
    <w:rsid w:val="00E3360B"/>
    <w:rsid w:val="00E3363E"/>
    <w:rsid w:val="00E33684"/>
    <w:rsid w:val="00E34C96"/>
    <w:rsid w:val="00E34D5A"/>
    <w:rsid w:val="00E34D76"/>
    <w:rsid w:val="00E350A6"/>
    <w:rsid w:val="00E350ED"/>
    <w:rsid w:val="00E351AD"/>
    <w:rsid w:val="00E35341"/>
    <w:rsid w:val="00E360B7"/>
    <w:rsid w:val="00E37290"/>
    <w:rsid w:val="00E37322"/>
    <w:rsid w:val="00E373B9"/>
    <w:rsid w:val="00E374EE"/>
    <w:rsid w:val="00E378C5"/>
    <w:rsid w:val="00E37D6D"/>
    <w:rsid w:val="00E37EE1"/>
    <w:rsid w:val="00E40581"/>
    <w:rsid w:val="00E4063A"/>
    <w:rsid w:val="00E40D1F"/>
    <w:rsid w:val="00E417F1"/>
    <w:rsid w:val="00E41B3E"/>
    <w:rsid w:val="00E424BE"/>
    <w:rsid w:val="00E42730"/>
    <w:rsid w:val="00E427A1"/>
    <w:rsid w:val="00E44D34"/>
    <w:rsid w:val="00E452FC"/>
    <w:rsid w:val="00E45591"/>
    <w:rsid w:val="00E45DA8"/>
    <w:rsid w:val="00E45E4B"/>
    <w:rsid w:val="00E4613E"/>
    <w:rsid w:val="00E4681E"/>
    <w:rsid w:val="00E46890"/>
    <w:rsid w:val="00E46A51"/>
    <w:rsid w:val="00E46DE7"/>
    <w:rsid w:val="00E46E15"/>
    <w:rsid w:val="00E470A9"/>
    <w:rsid w:val="00E474AA"/>
    <w:rsid w:val="00E476C7"/>
    <w:rsid w:val="00E502EC"/>
    <w:rsid w:val="00E50359"/>
    <w:rsid w:val="00E5055D"/>
    <w:rsid w:val="00E50DE6"/>
    <w:rsid w:val="00E51435"/>
    <w:rsid w:val="00E515D2"/>
    <w:rsid w:val="00E51AEA"/>
    <w:rsid w:val="00E51F7F"/>
    <w:rsid w:val="00E52429"/>
    <w:rsid w:val="00E533B4"/>
    <w:rsid w:val="00E536C8"/>
    <w:rsid w:val="00E5370C"/>
    <w:rsid w:val="00E539CC"/>
    <w:rsid w:val="00E53A61"/>
    <w:rsid w:val="00E53DA9"/>
    <w:rsid w:val="00E53F84"/>
    <w:rsid w:val="00E545DD"/>
    <w:rsid w:val="00E553F4"/>
    <w:rsid w:val="00E554B3"/>
    <w:rsid w:val="00E555B8"/>
    <w:rsid w:val="00E55946"/>
    <w:rsid w:val="00E56670"/>
    <w:rsid w:val="00E56B32"/>
    <w:rsid w:val="00E5715E"/>
    <w:rsid w:val="00E571A4"/>
    <w:rsid w:val="00E572E4"/>
    <w:rsid w:val="00E57728"/>
    <w:rsid w:val="00E57972"/>
    <w:rsid w:val="00E60094"/>
    <w:rsid w:val="00E60141"/>
    <w:rsid w:val="00E60AA8"/>
    <w:rsid w:val="00E60B62"/>
    <w:rsid w:val="00E61134"/>
    <w:rsid w:val="00E615A7"/>
    <w:rsid w:val="00E617B2"/>
    <w:rsid w:val="00E61B42"/>
    <w:rsid w:val="00E61DE9"/>
    <w:rsid w:val="00E61E11"/>
    <w:rsid w:val="00E62006"/>
    <w:rsid w:val="00E6245C"/>
    <w:rsid w:val="00E62494"/>
    <w:rsid w:val="00E626CE"/>
    <w:rsid w:val="00E63D57"/>
    <w:rsid w:val="00E63E8E"/>
    <w:rsid w:val="00E64664"/>
    <w:rsid w:val="00E64F6B"/>
    <w:rsid w:val="00E6524D"/>
    <w:rsid w:val="00E652C1"/>
    <w:rsid w:val="00E65921"/>
    <w:rsid w:val="00E66063"/>
    <w:rsid w:val="00E660D5"/>
    <w:rsid w:val="00E665C2"/>
    <w:rsid w:val="00E665F5"/>
    <w:rsid w:val="00E66F6F"/>
    <w:rsid w:val="00E67132"/>
    <w:rsid w:val="00E6723B"/>
    <w:rsid w:val="00E6738B"/>
    <w:rsid w:val="00E67B0D"/>
    <w:rsid w:val="00E67CA2"/>
    <w:rsid w:val="00E70CA2"/>
    <w:rsid w:val="00E71F6B"/>
    <w:rsid w:val="00E72DB1"/>
    <w:rsid w:val="00E730C9"/>
    <w:rsid w:val="00E7331E"/>
    <w:rsid w:val="00E7332C"/>
    <w:rsid w:val="00E7349D"/>
    <w:rsid w:val="00E737C5"/>
    <w:rsid w:val="00E74372"/>
    <w:rsid w:val="00E746F8"/>
    <w:rsid w:val="00E74EE1"/>
    <w:rsid w:val="00E750BA"/>
    <w:rsid w:val="00E751CC"/>
    <w:rsid w:val="00E75598"/>
    <w:rsid w:val="00E75F4F"/>
    <w:rsid w:val="00E7646F"/>
    <w:rsid w:val="00E768F1"/>
    <w:rsid w:val="00E771D4"/>
    <w:rsid w:val="00E77AE5"/>
    <w:rsid w:val="00E77BBC"/>
    <w:rsid w:val="00E8010D"/>
    <w:rsid w:val="00E80241"/>
    <w:rsid w:val="00E806C5"/>
    <w:rsid w:val="00E80A70"/>
    <w:rsid w:val="00E815BC"/>
    <w:rsid w:val="00E81C46"/>
    <w:rsid w:val="00E81FA7"/>
    <w:rsid w:val="00E827E5"/>
    <w:rsid w:val="00E82F0B"/>
    <w:rsid w:val="00E83F06"/>
    <w:rsid w:val="00E8489D"/>
    <w:rsid w:val="00E84A51"/>
    <w:rsid w:val="00E84DEC"/>
    <w:rsid w:val="00E8524F"/>
    <w:rsid w:val="00E86530"/>
    <w:rsid w:val="00E86945"/>
    <w:rsid w:val="00E86A6E"/>
    <w:rsid w:val="00E8700A"/>
    <w:rsid w:val="00E87271"/>
    <w:rsid w:val="00E872C2"/>
    <w:rsid w:val="00E87558"/>
    <w:rsid w:val="00E9018D"/>
    <w:rsid w:val="00E90219"/>
    <w:rsid w:val="00E9046B"/>
    <w:rsid w:val="00E90A49"/>
    <w:rsid w:val="00E90D53"/>
    <w:rsid w:val="00E919EE"/>
    <w:rsid w:val="00E91C46"/>
    <w:rsid w:val="00E922D6"/>
    <w:rsid w:val="00E9278B"/>
    <w:rsid w:val="00E92E16"/>
    <w:rsid w:val="00E93789"/>
    <w:rsid w:val="00E93828"/>
    <w:rsid w:val="00E93E85"/>
    <w:rsid w:val="00E942B4"/>
    <w:rsid w:val="00E9453B"/>
    <w:rsid w:val="00E954DA"/>
    <w:rsid w:val="00E961D3"/>
    <w:rsid w:val="00E968B5"/>
    <w:rsid w:val="00E96B3A"/>
    <w:rsid w:val="00E9781E"/>
    <w:rsid w:val="00EA063F"/>
    <w:rsid w:val="00EA0848"/>
    <w:rsid w:val="00EA0BFF"/>
    <w:rsid w:val="00EA114E"/>
    <w:rsid w:val="00EA1918"/>
    <w:rsid w:val="00EA1979"/>
    <w:rsid w:val="00EA1C5F"/>
    <w:rsid w:val="00EA1FE4"/>
    <w:rsid w:val="00EA205E"/>
    <w:rsid w:val="00EA230C"/>
    <w:rsid w:val="00EA252A"/>
    <w:rsid w:val="00EA347B"/>
    <w:rsid w:val="00EA3B5F"/>
    <w:rsid w:val="00EA3F5E"/>
    <w:rsid w:val="00EA4325"/>
    <w:rsid w:val="00EA455F"/>
    <w:rsid w:val="00EA45E1"/>
    <w:rsid w:val="00EA4902"/>
    <w:rsid w:val="00EA50AC"/>
    <w:rsid w:val="00EA5500"/>
    <w:rsid w:val="00EB07D7"/>
    <w:rsid w:val="00EB0835"/>
    <w:rsid w:val="00EB0D13"/>
    <w:rsid w:val="00EB1862"/>
    <w:rsid w:val="00EB1A79"/>
    <w:rsid w:val="00EB2CAC"/>
    <w:rsid w:val="00EB2D16"/>
    <w:rsid w:val="00EB37E2"/>
    <w:rsid w:val="00EB3880"/>
    <w:rsid w:val="00EB426E"/>
    <w:rsid w:val="00EB4947"/>
    <w:rsid w:val="00EB4A49"/>
    <w:rsid w:val="00EB4AA8"/>
    <w:rsid w:val="00EB5096"/>
    <w:rsid w:val="00EB5A45"/>
    <w:rsid w:val="00EB63BA"/>
    <w:rsid w:val="00EB64D4"/>
    <w:rsid w:val="00EB6B3E"/>
    <w:rsid w:val="00EB79CD"/>
    <w:rsid w:val="00EC0C59"/>
    <w:rsid w:val="00EC0E5B"/>
    <w:rsid w:val="00EC10FE"/>
    <w:rsid w:val="00EC16E4"/>
    <w:rsid w:val="00EC2354"/>
    <w:rsid w:val="00EC27E7"/>
    <w:rsid w:val="00EC2AE0"/>
    <w:rsid w:val="00EC2FDB"/>
    <w:rsid w:val="00EC3438"/>
    <w:rsid w:val="00EC3C29"/>
    <w:rsid w:val="00EC4262"/>
    <w:rsid w:val="00EC521D"/>
    <w:rsid w:val="00EC54E5"/>
    <w:rsid w:val="00EC5759"/>
    <w:rsid w:val="00EC5D0C"/>
    <w:rsid w:val="00EC5D89"/>
    <w:rsid w:val="00EC74A4"/>
    <w:rsid w:val="00EC7650"/>
    <w:rsid w:val="00EC79A4"/>
    <w:rsid w:val="00EC7A36"/>
    <w:rsid w:val="00EC7E53"/>
    <w:rsid w:val="00ED090E"/>
    <w:rsid w:val="00ED115B"/>
    <w:rsid w:val="00ED161D"/>
    <w:rsid w:val="00ED2092"/>
    <w:rsid w:val="00ED2974"/>
    <w:rsid w:val="00ED35A0"/>
    <w:rsid w:val="00ED364B"/>
    <w:rsid w:val="00ED36EB"/>
    <w:rsid w:val="00ED3D6F"/>
    <w:rsid w:val="00ED4243"/>
    <w:rsid w:val="00ED5216"/>
    <w:rsid w:val="00ED54C5"/>
    <w:rsid w:val="00ED6632"/>
    <w:rsid w:val="00ED6FEF"/>
    <w:rsid w:val="00ED7220"/>
    <w:rsid w:val="00ED725E"/>
    <w:rsid w:val="00EE1032"/>
    <w:rsid w:val="00EE1552"/>
    <w:rsid w:val="00EE1983"/>
    <w:rsid w:val="00EE1E4C"/>
    <w:rsid w:val="00EE1F89"/>
    <w:rsid w:val="00EE2EAA"/>
    <w:rsid w:val="00EE3AAD"/>
    <w:rsid w:val="00EE3D53"/>
    <w:rsid w:val="00EE4BA5"/>
    <w:rsid w:val="00EE5324"/>
    <w:rsid w:val="00EE5B60"/>
    <w:rsid w:val="00EE5D44"/>
    <w:rsid w:val="00EE6712"/>
    <w:rsid w:val="00EF0D84"/>
    <w:rsid w:val="00EF0E01"/>
    <w:rsid w:val="00EF0E99"/>
    <w:rsid w:val="00EF14A8"/>
    <w:rsid w:val="00EF233E"/>
    <w:rsid w:val="00EF252F"/>
    <w:rsid w:val="00EF27E0"/>
    <w:rsid w:val="00EF2C58"/>
    <w:rsid w:val="00EF3B85"/>
    <w:rsid w:val="00EF4B91"/>
    <w:rsid w:val="00EF58D6"/>
    <w:rsid w:val="00EF654D"/>
    <w:rsid w:val="00EF6CCE"/>
    <w:rsid w:val="00EF7511"/>
    <w:rsid w:val="00EF79E6"/>
    <w:rsid w:val="00EF7F10"/>
    <w:rsid w:val="00EF7F40"/>
    <w:rsid w:val="00F0018F"/>
    <w:rsid w:val="00F00AF8"/>
    <w:rsid w:val="00F022B4"/>
    <w:rsid w:val="00F02B1E"/>
    <w:rsid w:val="00F0340D"/>
    <w:rsid w:val="00F03D43"/>
    <w:rsid w:val="00F03E36"/>
    <w:rsid w:val="00F044FE"/>
    <w:rsid w:val="00F04A4D"/>
    <w:rsid w:val="00F04BF9"/>
    <w:rsid w:val="00F04E26"/>
    <w:rsid w:val="00F04E6F"/>
    <w:rsid w:val="00F05340"/>
    <w:rsid w:val="00F07136"/>
    <w:rsid w:val="00F07AD8"/>
    <w:rsid w:val="00F07BC3"/>
    <w:rsid w:val="00F07F2B"/>
    <w:rsid w:val="00F07FAD"/>
    <w:rsid w:val="00F10003"/>
    <w:rsid w:val="00F11F87"/>
    <w:rsid w:val="00F14E1C"/>
    <w:rsid w:val="00F15FB9"/>
    <w:rsid w:val="00F1762B"/>
    <w:rsid w:val="00F176C8"/>
    <w:rsid w:val="00F1785C"/>
    <w:rsid w:val="00F208A2"/>
    <w:rsid w:val="00F20BC3"/>
    <w:rsid w:val="00F21ACD"/>
    <w:rsid w:val="00F22113"/>
    <w:rsid w:val="00F2226C"/>
    <w:rsid w:val="00F226F3"/>
    <w:rsid w:val="00F22C96"/>
    <w:rsid w:val="00F23A63"/>
    <w:rsid w:val="00F24819"/>
    <w:rsid w:val="00F249CD"/>
    <w:rsid w:val="00F24F57"/>
    <w:rsid w:val="00F255CF"/>
    <w:rsid w:val="00F25A47"/>
    <w:rsid w:val="00F26360"/>
    <w:rsid w:val="00F263D7"/>
    <w:rsid w:val="00F26846"/>
    <w:rsid w:val="00F26F22"/>
    <w:rsid w:val="00F27169"/>
    <w:rsid w:val="00F27204"/>
    <w:rsid w:val="00F27996"/>
    <w:rsid w:val="00F27A1A"/>
    <w:rsid w:val="00F27CE6"/>
    <w:rsid w:val="00F3000F"/>
    <w:rsid w:val="00F303FF"/>
    <w:rsid w:val="00F30682"/>
    <w:rsid w:val="00F30FB9"/>
    <w:rsid w:val="00F30FD6"/>
    <w:rsid w:val="00F3103B"/>
    <w:rsid w:val="00F312E1"/>
    <w:rsid w:val="00F3154A"/>
    <w:rsid w:val="00F3244D"/>
    <w:rsid w:val="00F336E6"/>
    <w:rsid w:val="00F33896"/>
    <w:rsid w:val="00F3416A"/>
    <w:rsid w:val="00F34321"/>
    <w:rsid w:val="00F343F1"/>
    <w:rsid w:val="00F34875"/>
    <w:rsid w:val="00F348C5"/>
    <w:rsid w:val="00F34BEE"/>
    <w:rsid w:val="00F35A4C"/>
    <w:rsid w:val="00F362EC"/>
    <w:rsid w:val="00F3658A"/>
    <w:rsid w:val="00F36B81"/>
    <w:rsid w:val="00F40526"/>
    <w:rsid w:val="00F410A5"/>
    <w:rsid w:val="00F414A4"/>
    <w:rsid w:val="00F42185"/>
    <w:rsid w:val="00F424D6"/>
    <w:rsid w:val="00F428CE"/>
    <w:rsid w:val="00F42990"/>
    <w:rsid w:val="00F43934"/>
    <w:rsid w:val="00F43A77"/>
    <w:rsid w:val="00F441D6"/>
    <w:rsid w:val="00F44205"/>
    <w:rsid w:val="00F4453F"/>
    <w:rsid w:val="00F4466B"/>
    <w:rsid w:val="00F447D3"/>
    <w:rsid w:val="00F47022"/>
    <w:rsid w:val="00F47A51"/>
    <w:rsid w:val="00F50C7E"/>
    <w:rsid w:val="00F51EDF"/>
    <w:rsid w:val="00F52192"/>
    <w:rsid w:val="00F52483"/>
    <w:rsid w:val="00F52C4A"/>
    <w:rsid w:val="00F53128"/>
    <w:rsid w:val="00F53A76"/>
    <w:rsid w:val="00F541E7"/>
    <w:rsid w:val="00F544FD"/>
    <w:rsid w:val="00F54A83"/>
    <w:rsid w:val="00F54DDC"/>
    <w:rsid w:val="00F55CDF"/>
    <w:rsid w:val="00F567F3"/>
    <w:rsid w:val="00F569E2"/>
    <w:rsid w:val="00F5767F"/>
    <w:rsid w:val="00F57736"/>
    <w:rsid w:val="00F57876"/>
    <w:rsid w:val="00F6019D"/>
    <w:rsid w:val="00F6070F"/>
    <w:rsid w:val="00F607E9"/>
    <w:rsid w:val="00F60A9B"/>
    <w:rsid w:val="00F61AA4"/>
    <w:rsid w:val="00F62762"/>
    <w:rsid w:val="00F627F2"/>
    <w:rsid w:val="00F628AB"/>
    <w:rsid w:val="00F62C26"/>
    <w:rsid w:val="00F6348D"/>
    <w:rsid w:val="00F63559"/>
    <w:rsid w:val="00F636D4"/>
    <w:rsid w:val="00F63937"/>
    <w:rsid w:val="00F63C0E"/>
    <w:rsid w:val="00F64A04"/>
    <w:rsid w:val="00F65351"/>
    <w:rsid w:val="00F65E55"/>
    <w:rsid w:val="00F6746B"/>
    <w:rsid w:val="00F675A9"/>
    <w:rsid w:val="00F676BA"/>
    <w:rsid w:val="00F71355"/>
    <w:rsid w:val="00F7163F"/>
    <w:rsid w:val="00F7178F"/>
    <w:rsid w:val="00F7311A"/>
    <w:rsid w:val="00F7314A"/>
    <w:rsid w:val="00F73563"/>
    <w:rsid w:val="00F738C2"/>
    <w:rsid w:val="00F73FA5"/>
    <w:rsid w:val="00F74D53"/>
    <w:rsid w:val="00F750CF"/>
    <w:rsid w:val="00F75762"/>
    <w:rsid w:val="00F75C3C"/>
    <w:rsid w:val="00F75C40"/>
    <w:rsid w:val="00F76199"/>
    <w:rsid w:val="00F764B2"/>
    <w:rsid w:val="00F768A0"/>
    <w:rsid w:val="00F807B1"/>
    <w:rsid w:val="00F81714"/>
    <w:rsid w:val="00F81AFE"/>
    <w:rsid w:val="00F83B92"/>
    <w:rsid w:val="00F83E35"/>
    <w:rsid w:val="00F83EE9"/>
    <w:rsid w:val="00F83FBB"/>
    <w:rsid w:val="00F841AA"/>
    <w:rsid w:val="00F844AE"/>
    <w:rsid w:val="00F85304"/>
    <w:rsid w:val="00F85316"/>
    <w:rsid w:val="00F855E7"/>
    <w:rsid w:val="00F8571C"/>
    <w:rsid w:val="00F8617D"/>
    <w:rsid w:val="00F86968"/>
    <w:rsid w:val="00F86B06"/>
    <w:rsid w:val="00F86ED4"/>
    <w:rsid w:val="00F878B0"/>
    <w:rsid w:val="00F87BE6"/>
    <w:rsid w:val="00F9024B"/>
    <w:rsid w:val="00F903B2"/>
    <w:rsid w:val="00F90B4F"/>
    <w:rsid w:val="00F90C6F"/>
    <w:rsid w:val="00F90F0A"/>
    <w:rsid w:val="00F9115C"/>
    <w:rsid w:val="00F91310"/>
    <w:rsid w:val="00F91568"/>
    <w:rsid w:val="00F93E8E"/>
    <w:rsid w:val="00F9412D"/>
    <w:rsid w:val="00F94356"/>
    <w:rsid w:val="00F9482B"/>
    <w:rsid w:val="00F950E1"/>
    <w:rsid w:val="00F953A8"/>
    <w:rsid w:val="00F957D4"/>
    <w:rsid w:val="00F95F32"/>
    <w:rsid w:val="00F961A7"/>
    <w:rsid w:val="00F9635A"/>
    <w:rsid w:val="00F96866"/>
    <w:rsid w:val="00F969EE"/>
    <w:rsid w:val="00F96E43"/>
    <w:rsid w:val="00F976EB"/>
    <w:rsid w:val="00F9796A"/>
    <w:rsid w:val="00F97E1A"/>
    <w:rsid w:val="00FA0391"/>
    <w:rsid w:val="00FA1639"/>
    <w:rsid w:val="00FA18B5"/>
    <w:rsid w:val="00FA2722"/>
    <w:rsid w:val="00FA290E"/>
    <w:rsid w:val="00FA2F08"/>
    <w:rsid w:val="00FA3C13"/>
    <w:rsid w:val="00FA41DB"/>
    <w:rsid w:val="00FA4D5C"/>
    <w:rsid w:val="00FA4DF3"/>
    <w:rsid w:val="00FA4E30"/>
    <w:rsid w:val="00FA4E86"/>
    <w:rsid w:val="00FA553C"/>
    <w:rsid w:val="00FA55E1"/>
    <w:rsid w:val="00FA5858"/>
    <w:rsid w:val="00FA616C"/>
    <w:rsid w:val="00FA795A"/>
    <w:rsid w:val="00FB079F"/>
    <w:rsid w:val="00FB19A9"/>
    <w:rsid w:val="00FB2963"/>
    <w:rsid w:val="00FB2B6E"/>
    <w:rsid w:val="00FB366C"/>
    <w:rsid w:val="00FB36FD"/>
    <w:rsid w:val="00FB3995"/>
    <w:rsid w:val="00FB3A81"/>
    <w:rsid w:val="00FB4B47"/>
    <w:rsid w:val="00FB5736"/>
    <w:rsid w:val="00FB5936"/>
    <w:rsid w:val="00FB5AE4"/>
    <w:rsid w:val="00FB6CB3"/>
    <w:rsid w:val="00FB6F55"/>
    <w:rsid w:val="00FB7BB5"/>
    <w:rsid w:val="00FC04CE"/>
    <w:rsid w:val="00FC0E9F"/>
    <w:rsid w:val="00FC149F"/>
    <w:rsid w:val="00FC17EA"/>
    <w:rsid w:val="00FC18BB"/>
    <w:rsid w:val="00FC29D2"/>
    <w:rsid w:val="00FC3435"/>
    <w:rsid w:val="00FC37EE"/>
    <w:rsid w:val="00FC38CB"/>
    <w:rsid w:val="00FC538A"/>
    <w:rsid w:val="00FC6CA5"/>
    <w:rsid w:val="00FC6F07"/>
    <w:rsid w:val="00FD0121"/>
    <w:rsid w:val="00FD0411"/>
    <w:rsid w:val="00FD13E8"/>
    <w:rsid w:val="00FD1435"/>
    <w:rsid w:val="00FD1C44"/>
    <w:rsid w:val="00FD2F01"/>
    <w:rsid w:val="00FD2F39"/>
    <w:rsid w:val="00FD2F3F"/>
    <w:rsid w:val="00FD364F"/>
    <w:rsid w:val="00FD37C3"/>
    <w:rsid w:val="00FD3CD2"/>
    <w:rsid w:val="00FD3DC4"/>
    <w:rsid w:val="00FD45F5"/>
    <w:rsid w:val="00FD4966"/>
    <w:rsid w:val="00FD51FF"/>
    <w:rsid w:val="00FD5A9B"/>
    <w:rsid w:val="00FD6DAB"/>
    <w:rsid w:val="00FD6EC8"/>
    <w:rsid w:val="00FD7A19"/>
    <w:rsid w:val="00FE0AEC"/>
    <w:rsid w:val="00FE0E49"/>
    <w:rsid w:val="00FE1D7C"/>
    <w:rsid w:val="00FE1E89"/>
    <w:rsid w:val="00FE2621"/>
    <w:rsid w:val="00FE2D78"/>
    <w:rsid w:val="00FE2DA2"/>
    <w:rsid w:val="00FE2E1A"/>
    <w:rsid w:val="00FE3124"/>
    <w:rsid w:val="00FE31E0"/>
    <w:rsid w:val="00FE46A3"/>
    <w:rsid w:val="00FE4B3A"/>
    <w:rsid w:val="00FE5230"/>
    <w:rsid w:val="00FE5D2D"/>
    <w:rsid w:val="00FE6818"/>
    <w:rsid w:val="00FE6F68"/>
    <w:rsid w:val="00FE6F95"/>
    <w:rsid w:val="00FE7F75"/>
    <w:rsid w:val="00FF0020"/>
    <w:rsid w:val="00FF0C4A"/>
    <w:rsid w:val="00FF0D2F"/>
    <w:rsid w:val="00FF1E23"/>
    <w:rsid w:val="00FF3D94"/>
    <w:rsid w:val="00FF3E38"/>
    <w:rsid w:val="00FF67C6"/>
    <w:rsid w:val="00FF7085"/>
    <w:rsid w:val="00FF72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74" style="mso-position-horizontal:center;mso-position-horizontal-relative:right-margin-area;mso-position-vertical:bottom;mso-position-vertical-relative:page;mso-height-percent:900;mso-height-relative:bottom-margin-area" fillcolor="none [3208]" strokecolor="none [1608]">
      <v:fill color="none [3208]"/>
      <v:stroke color="none [1608]"/>
    </o:shapedefaults>
    <o:shapelayout v:ext="edit">
      <o:idmap v:ext="edit" data="1"/>
      <o:rules v:ext="edit">
        <o:r id="V:Rule1" type="connector" idref="#Straight Connector 493"/>
      </o:rules>
    </o:shapelayout>
  </w:shapeDefaults>
  <w:decimalSymbol w:val="."/>
  <w:listSeparator w:val=","/>
  <w14:docId w14:val="5A4A8DBF"/>
  <w15:docId w15:val="{569575B2-F785-4BB6-855E-4F31902AD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Arial"/>
        <w:sz w:val="17"/>
        <w:szCs w:val="17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3E8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E90219"/>
    <w:pPr>
      <w:keepNext/>
      <w:keepLines/>
      <w:numPr>
        <w:numId w:val="15"/>
      </w:numPr>
      <w:pBdr>
        <w:bottom w:val="single" w:sz="4" w:space="1" w:color="auto"/>
      </w:pBdr>
      <w:spacing w:before="360" w:after="240"/>
      <w:ind w:left="357" w:hanging="357"/>
      <w:outlineLvl w:val="0"/>
    </w:pPr>
    <w:rPr>
      <w:rFonts w:asciiTheme="majorHAnsi" w:eastAsiaTheme="majorEastAsia" w:hAnsiTheme="majorHAnsi" w:cstheme="majorBidi"/>
      <w:b/>
      <w:color w:val="17365D" w:themeColor="text2" w:themeShade="BF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0219"/>
    <w:pPr>
      <w:keepNext/>
      <w:keepLines/>
      <w:widowControl w:val="0"/>
      <w:numPr>
        <w:ilvl w:val="1"/>
        <w:numId w:val="15"/>
      </w:numPr>
      <w:tabs>
        <w:tab w:val="left" w:pos="450"/>
      </w:tabs>
      <w:spacing w:before="360" w:after="140" w:line="240" w:lineRule="atLeast"/>
      <w:ind w:left="431" w:hanging="431"/>
      <w:outlineLvl w:val="1"/>
    </w:pPr>
    <w:rPr>
      <w:rFonts w:ascii="Calibri" w:eastAsiaTheme="majorEastAsia" w:hAnsi="Calibri" w:cs="Arial"/>
      <w:b/>
      <w:color w:val="17365D" w:themeColor="text2" w:themeShade="BF"/>
      <w:sz w:val="28"/>
      <w:szCs w:val="28"/>
    </w:rPr>
  </w:style>
  <w:style w:type="paragraph" w:styleId="Heading3">
    <w:name w:val="heading 3"/>
    <w:aliases w:val="3,H3,H31"/>
    <w:basedOn w:val="Normal"/>
    <w:next w:val="Normal"/>
    <w:link w:val="Heading3Char"/>
    <w:unhideWhenUsed/>
    <w:qFormat/>
    <w:rsid w:val="00166FAB"/>
    <w:pPr>
      <w:keepNext/>
      <w:keepLines/>
      <w:numPr>
        <w:ilvl w:val="2"/>
        <w:numId w:val="1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H41"/>
    <w:basedOn w:val="Normal"/>
    <w:next w:val="Normal"/>
    <w:link w:val="Heading4Char"/>
    <w:unhideWhenUsed/>
    <w:qFormat/>
    <w:rsid w:val="004877F7"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11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11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11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11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11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0219"/>
    <w:rPr>
      <w:rFonts w:asciiTheme="majorHAnsi" w:eastAsiaTheme="majorEastAsia" w:hAnsiTheme="majorHAnsi" w:cstheme="majorBidi"/>
      <w:b/>
      <w:color w:val="17365D" w:themeColor="text2" w:themeShade="BF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90219"/>
    <w:rPr>
      <w:rFonts w:ascii="Calibri" w:eastAsiaTheme="majorEastAsia" w:hAnsi="Calibri"/>
      <w:b/>
      <w:color w:val="17365D" w:themeColor="text2" w:themeShade="BF"/>
      <w:sz w:val="28"/>
      <w:szCs w:val="28"/>
    </w:rPr>
  </w:style>
  <w:style w:type="character" w:customStyle="1" w:styleId="Heading3Char">
    <w:name w:val="Heading 3 Char"/>
    <w:aliases w:val="3 Char,H3 Char,H31 Char"/>
    <w:basedOn w:val="DefaultParagraphFont"/>
    <w:link w:val="Heading3"/>
    <w:rsid w:val="00166FAB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aliases w:val="H41 Char"/>
    <w:basedOn w:val="DefaultParagraphFont"/>
    <w:link w:val="Heading4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9132D"/>
    <w:pPr>
      <w:tabs>
        <w:tab w:val="center" w:pos="5040"/>
        <w:tab w:val="right" w:pos="9000"/>
        <w:tab w:val="right" w:pos="14760"/>
      </w:tabs>
      <w:spacing w:after="0" w:line="240" w:lineRule="auto"/>
      <w:jc w:val="right"/>
    </w:pPr>
    <w:rPr>
      <w:rFonts w:ascii="Arial" w:eastAsia="Times New Roman" w:hAnsi="Arial" w:cs="Arial"/>
      <w:noProof/>
      <w:sz w:val="17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132D"/>
    <w:rPr>
      <w:rFonts w:ascii="Arial" w:eastAsia="Times New Roman" w:hAnsi="Arial"/>
      <w:noProof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99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2356B7"/>
    <w:pPr>
      <w:spacing w:before="120" w:after="120"/>
    </w:pPr>
    <w:rPr>
      <w:rFonts w:ascii="Calibri" w:hAnsi="Calibr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356B7"/>
    <w:pPr>
      <w:spacing w:after="0"/>
      <w:ind w:left="220"/>
    </w:pPr>
    <w:rPr>
      <w:rFonts w:asciiTheme="majorHAnsi" w:hAnsiTheme="majorHAnsi"/>
      <w:b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356B7"/>
    <w:pPr>
      <w:spacing w:after="0"/>
      <w:ind w:left="440"/>
    </w:pPr>
    <w:rPr>
      <w:rFonts w:ascii="Calibri" w:hAnsi="Calibri"/>
      <w:b/>
      <w:iCs/>
      <w:smallCaps/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  <w:ind w:left="176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C7552E"/>
    <w:pPr>
      <w:spacing w:before="120" w:after="120" w:line="252" w:lineRule="auto"/>
    </w:pPr>
    <w:rPr>
      <w:rFonts w:ascii="Calibri" w:hAnsi="Calibri"/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</w:rPr>
  </w:style>
  <w:style w:type="paragraph" w:customStyle="1" w:styleId="ChartHeaderInformation">
    <w:name w:val="Chart Header Information"/>
    <w:basedOn w:val="Normal"/>
    <w:qFormat/>
    <w:rsid w:val="00F541E7"/>
    <w:pPr>
      <w:spacing w:before="120" w:after="120" w:line="240" w:lineRule="auto"/>
      <w:jc w:val="center"/>
    </w:pPr>
    <w:rPr>
      <w:rFonts w:ascii="Franklin Gothic Medium" w:hAnsi="Franklin Gothic Medium"/>
      <w:b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78796F"/>
    <w:pPr>
      <w:numPr>
        <w:numId w:val="1"/>
      </w:numPr>
      <w:spacing w:before="60" w:after="60"/>
      <w:ind w:left="317" w:hanging="288"/>
    </w:pPr>
  </w:style>
  <w:style w:type="paragraph" w:customStyle="1" w:styleId="ChapterBodyCopy-Step">
    <w:name w:val="Chapter Body Copy - Step"/>
    <w:basedOn w:val="ChapterBodyCopy"/>
    <w:qFormat/>
    <w:rsid w:val="003B486D"/>
    <w:pPr>
      <w:numPr>
        <w:numId w:val="12"/>
      </w:numPr>
      <w:spacing w:before="60" w:after="60" w:line="300" w:lineRule="auto"/>
      <w:ind w:left="714" w:hanging="357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F343F1"/>
    <w:pPr>
      <w:numPr>
        <w:ilvl w:val="1"/>
      </w:numPr>
      <w:spacing w:before="40" w:after="40"/>
      <w:ind w:left="1037" w:hanging="357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E051D7"/>
    <w:pPr>
      <w:numPr>
        <w:numId w:val="2"/>
      </w:numPr>
      <w:ind w:left="357" w:hanging="357"/>
    </w:pPr>
    <w:rPr>
      <w:b/>
    </w:rPr>
  </w:style>
  <w:style w:type="table" w:customStyle="1" w:styleId="LightShading1">
    <w:name w:val="Light Shading1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B82A32"/>
    <w:pPr>
      <w:numPr>
        <w:numId w:val="3"/>
      </w:numPr>
      <w:spacing w:before="120" w:after="120" w:line="240" w:lineRule="auto"/>
      <w:ind w:left="357" w:hanging="357"/>
    </w:pPr>
    <w:rPr>
      <w:rFonts w:ascii="Calibri" w:hAnsi="Calibri"/>
    </w:rPr>
  </w:style>
  <w:style w:type="paragraph" w:styleId="ListBullet2">
    <w:name w:val="List Bullet 2"/>
    <w:basedOn w:val="Normal"/>
    <w:uiPriority w:val="99"/>
    <w:unhideWhenUsed/>
    <w:rsid w:val="00C7552E"/>
    <w:pPr>
      <w:numPr>
        <w:numId w:val="4"/>
      </w:numPr>
      <w:spacing w:after="120" w:line="240" w:lineRule="atLeast"/>
      <w:ind w:left="714" w:hanging="357"/>
    </w:pPr>
    <w:rPr>
      <w:rFonts w:ascii="Calibri" w:hAnsi="Calibri"/>
    </w:rPr>
  </w:style>
  <w:style w:type="paragraph" w:styleId="ListNumber">
    <w:name w:val="List Number"/>
    <w:basedOn w:val="Normal"/>
    <w:uiPriority w:val="99"/>
    <w:unhideWhenUsed/>
    <w:rsid w:val="005E2707"/>
    <w:pPr>
      <w:numPr>
        <w:numId w:val="5"/>
      </w:numPr>
      <w:spacing w:before="120" w:after="240" w:line="240" w:lineRule="auto"/>
    </w:pPr>
    <w:rPr>
      <w:rFonts w:ascii="Calibri" w:hAnsi="Calibri"/>
    </w:rPr>
  </w:style>
  <w:style w:type="paragraph" w:styleId="ListNumber2">
    <w:name w:val="List Number 2"/>
    <w:basedOn w:val="Normal"/>
    <w:autoRedefine/>
    <w:uiPriority w:val="99"/>
    <w:unhideWhenUsed/>
    <w:qFormat/>
    <w:rsid w:val="00D25301"/>
    <w:pPr>
      <w:numPr>
        <w:numId w:val="6"/>
      </w:numPr>
      <w:spacing w:after="120" w:line="240" w:lineRule="auto"/>
      <w:ind w:left="792"/>
      <w:jc w:val="both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 w:line="240" w:lineRule="auto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</w:rPr>
  </w:style>
  <w:style w:type="paragraph" w:customStyle="1" w:styleId="CVHeaderTitlepage">
    <w:name w:val="CV Header Title page"/>
    <w:basedOn w:val="PageHeaders"/>
    <w:qFormat/>
    <w:rsid w:val="007E785D"/>
    <w:pPr>
      <w:tabs>
        <w:tab w:val="center" w:pos="4680"/>
        <w:tab w:val="right" w:pos="9000"/>
      </w:tabs>
      <w:spacing w:after="60"/>
      <w:ind w:left="-360" w:right="-360"/>
    </w:pPr>
    <w:rPr>
      <w:rFonts w:ascii="Arial Narrow" w:eastAsia="Times New Roman" w:hAnsi="Arial Narrow" w:cs="Arial"/>
      <w:b w:val="0"/>
      <w:color w:val="002060"/>
      <w:spacing w:val="20"/>
      <w:sz w:val="36"/>
      <w:lang w:eastAsia="ja-JP"/>
    </w:rPr>
  </w:style>
  <w:style w:type="paragraph" w:customStyle="1" w:styleId="CVTitle">
    <w:name w:val="CV Title"/>
    <w:basedOn w:val="Title1"/>
    <w:qFormat/>
    <w:rsid w:val="000D6AEA"/>
    <w:pPr>
      <w:spacing w:before="240" w:after="240"/>
      <w:jc w:val="center"/>
    </w:pPr>
    <w:rPr>
      <w:rFonts w:asciiTheme="majorHAnsi" w:hAnsiTheme="majorHAnsi"/>
      <w:color w:val="632423" w:themeColor="accent2" w:themeShade="80"/>
      <w:spacing w:val="0"/>
      <w:sz w:val="56"/>
    </w:rPr>
  </w:style>
  <w:style w:type="paragraph" w:customStyle="1" w:styleId="CVSubtitle">
    <w:name w:val="CV Subtitle"/>
    <w:basedOn w:val="Subtitle"/>
    <w:qFormat/>
    <w:rsid w:val="0030303E"/>
    <w:pPr>
      <w:spacing w:before="360" w:after="0" w:line="240" w:lineRule="auto"/>
      <w:ind w:left="2160"/>
    </w:pPr>
    <w:rPr>
      <w:b/>
      <w:color w:val="943634" w:themeColor="accent2" w:themeShade="BF"/>
    </w:rPr>
  </w:style>
  <w:style w:type="paragraph" w:customStyle="1" w:styleId="CVFrontMatter">
    <w:name w:val="CV Front Matter"/>
    <w:basedOn w:val="FrontMatter"/>
    <w:qFormat/>
    <w:rsid w:val="003272A6"/>
    <w:pPr>
      <w:jc w:val="center"/>
    </w:pPr>
    <w:rPr>
      <w:color w:val="auto"/>
    </w:rPr>
  </w:style>
  <w:style w:type="paragraph" w:customStyle="1" w:styleId="CVTOCHeading">
    <w:name w:val="CV TOC Heading"/>
    <w:qFormat/>
    <w:rsid w:val="000E2921"/>
    <w:pPr>
      <w:jc w:val="center"/>
    </w:pPr>
    <w:rPr>
      <w:rFonts w:asciiTheme="majorHAnsi" w:eastAsiaTheme="minorHAnsi" w:hAnsiTheme="majorHAnsi" w:cstheme="minorBidi"/>
      <w:b/>
      <w:color w:val="632423" w:themeColor="accent2" w:themeShade="80"/>
      <w:sz w:val="32"/>
      <w:szCs w:val="22"/>
    </w:rPr>
  </w:style>
  <w:style w:type="paragraph" w:styleId="MessageHeader">
    <w:name w:val="Message Header"/>
    <w:basedOn w:val="Normal"/>
    <w:link w:val="MessageHeaderChar"/>
    <w:uiPriority w:val="99"/>
    <w:unhideWhenUsed/>
    <w:rsid w:val="005404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404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customStyle="1" w:styleId="CVPageHeadersLeft">
    <w:name w:val="CV Page Headers Left"/>
    <w:basedOn w:val="PageHeaders"/>
    <w:qFormat/>
    <w:rsid w:val="00B828D6"/>
    <w:pPr>
      <w:jc w:val="left"/>
    </w:pPr>
    <w:rPr>
      <w:rFonts w:asciiTheme="majorHAnsi" w:hAnsiTheme="majorHAnsi"/>
      <w:b w:val="0"/>
      <w:caps w:val="0"/>
    </w:rPr>
  </w:style>
  <w:style w:type="character" w:customStyle="1" w:styleId="CVPageHeader-BodyLeft">
    <w:name w:val="CV Page Header -  Body Left"/>
    <w:basedOn w:val="Heading4Char"/>
    <w:uiPriority w:val="1"/>
    <w:qFormat/>
    <w:rsid w:val="00E172B8"/>
    <w:rPr>
      <w:rFonts w:ascii="Franklin Gothic Book" w:eastAsiaTheme="majorEastAsia" w:hAnsi="Franklin Gothic Book" w:cstheme="majorBidi"/>
      <w:b w:val="0"/>
      <w:bCs/>
      <w:i w:val="0"/>
      <w:iCs/>
      <w:dstrike w:val="0"/>
      <w:color w:val="auto"/>
      <w:sz w:val="26"/>
      <w:szCs w:val="22"/>
      <w:vertAlign w:val="baseline"/>
    </w:rPr>
  </w:style>
  <w:style w:type="paragraph" w:styleId="NoSpacing">
    <w:name w:val="No Spacing"/>
    <w:link w:val="NoSpacingChar"/>
    <w:uiPriority w:val="1"/>
    <w:qFormat/>
    <w:rsid w:val="00035150"/>
    <w:rPr>
      <w:rFonts w:asciiTheme="minorHAnsi" w:eastAsiaTheme="minorEastAsia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AE7C01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035150"/>
    <w:rPr>
      <w:rFonts w:asciiTheme="minorHAnsi" w:eastAsiaTheme="minorEastAsia" w:hAnsiTheme="minorHAnsi" w:cstheme="minorBidi"/>
      <w:sz w:val="22"/>
      <w:szCs w:val="22"/>
    </w:rPr>
  </w:style>
  <w:style w:type="paragraph" w:customStyle="1" w:styleId="CVHeading2">
    <w:name w:val="CV Heading 2"/>
    <w:basedOn w:val="Heading2"/>
    <w:qFormat/>
    <w:rsid w:val="0095466B"/>
  </w:style>
  <w:style w:type="paragraph" w:customStyle="1" w:styleId="CVChapterBodyCopy">
    <w:name w:val="CV Chapter Body Copy"/>
    <w:basedOn w:val="ChapterBodyCopy"/>
    <w:qFormat/>
    <w:rsid w:val="009A1785"/>
    <w:pPr>
      <w:spacing w:line="264" w:lineRule="auto"/>
    </w:pPr>
  </w:style>
  <w:style w:type="paragraph" w:customStyle="1" w:styleId="CVChapterBodyCopyIndent1">
    <w:name w:val="CV Chapter Body Copy Indent 1"/>
    <w:basedOn w:val="ChapterBodyCopyIndent"/>
    <w:qFormat/>
    <w:rsid w:val="00747042"/>
    <w:pPr>
      <w:spacing w:before="0" w:line="240" w:lineRule="auto"/>
      <w:ind w:left="360"/>
    </w:pPr>
  </w:style>
  <w:style w:type="paragraph" w:customStyle="1" w:styleId="CVChapterBodyCopyIndent2">
    <w:name w:val="CV Chapter Body Copy Indent 2"/>
    <w:basedOn w:val="ChapterBodyCopyIndent"/>
    <w:qFormat/>
    <w:rsid w:val="00C413AA"/>
    <w:pPr>
      <w:spacing w:before="0" w:line="240" w:lineRule="auto"/>
      <w:ind w:left="737"/>
    </w:pPr>
  </w:style>
  <w:style w:type="paragraph" w:customStyle="1" w:styleId="CVChapterBodyCopy-StepIndent1">
    <w:name w:val="CV Chapter Body Copy - Step Indent 1"/>
    <w:basedOn w:val="ListNumber2"/>
    <w:qFormat/>
    <w:rsid w:val="00341995"/>
    <w:pPr>
      <w:spacing w:before="60" w:after="60" w:line="252" w:lineRule="auto"/>
    </w:pPr>
  </w:style>
  <w:style w:type="paragraph" w:customStyle="1" w:styleId="CVChapterBodyCopy-Step">
    <w:name w:val="CV Chapter Body Copy - Step"/>
    <w:basedOn w:val="ListNumber"/>
    <w:autoRedefine/>
    <w:qFormat/>
    <w:rsid w:val="00B02B83"/>
    <w:pPr>
      <w:numPr>
        <w:numId w:val="14"/>
      </w:numPr>
    </w:pPr>
  </w:style>
  <w:style w:type="paragraph" w:styleId="ListNumber3">
    <w:name w:val="List Number 3"/>
    <w:basedOn w:val="Normal"/>
    <w:uiPriority w:val="99"/>
    <w:unhideWhenUsed/>
    <w:rsid w:val="007C393E"/>
    <w:pPr>
      <w:numPr>
        <w:numId w:val="13"/>
      </w:numPr>
      <w:spacing w:after="120" w:line="360" w:lineRule="auto"/>
      <w:ind w:left="1077" w:hanging="357"/>
      <w:contextualSpacing/>
    </w:pPr>
  </w:style>
  <w:style w:type="paragraph" w:customStyle="1" w:styleId="CVChapterBodyCopyStepIndent3">
    <w:name w:val="CV Chapter Body Copy Step Indent 3"/>
    <w:basedOn w:val="ListNumber3"/>
    <w:next w:val="ListNumber3"/>
    <w:qFormat/>
    <w:rsid w:val="004A67B6"/>
  </w:style>
  <w:style w:type="paragraph" w:styleId="ListContinue">
    <w:name w:val="List Continue"/>
    <w:basedOn w:val="Normal"/>
    <w:uiPriority w:val="99"/>
    <w:unhideWhenUsed/>
    <w:rsid w:val="0076524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E1119"/>
    <w:pPr>
      <w:spacing w:after="120"/>
      <w:ind w:left="720"/>
      <w:contextualSpacing/>
    </w:pPr>
  </w:style>
  <w:style w:type="paragraph" w:styleId="ListNumber4">
    <w:name w:val="List Number 4"/>
    <w:basedOn w:val="Normal"/>
    <w:uiPriority w:val="99"/>
    <w:unhideWhenUsed/>
    <w:rsid w:val="00F43934"/>
    <w:pPr>
      <w:numPr>
        <w:numId w:val="10"/>
      </w:numPr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D9132D"/>
    <w:pPr>
      <w:spacing w:after="0"/>
      <w:ind w:left="440" w:hanging="220"/>
    </w:pPr>
    <w:rPr>
      <w:sz w:val="18"/>
      <w:szCs w:val="18"/>
    </w:rPr>
  </w:style>
  <w:style w:type="paragraph" w:customStyle="1" w:styleId="CVFrontMatter2">
    <w:name w:val="CV Front Matter 2"/>
    <w:basedOn w:val="CVFrontMatter"/>
    <w:qFormat/>
    <w:rsid w:val="00AC294C"/>
    <w:pPr>
      <w:jc w:val="left"/>
    </w:pPr>
  </w:style>
  <w:style w:type="paragraph" w:customStyle="1" w:styleId="CVHeader-TOC">
    <w:name w:val="CV Header - TOC"/>
    <w:qFormat/>
    <w:rsid w:val="000E2921"/>
    <w:rPr>
      <w:rFonts w:ascii="Calibri" w:eastAsia="Times New Roman" w:hAnsi="Calibri"/>
      <w:b/>
      <w:spacing w:val="20"/>
      <w:sz w:val="18"/>
      <w:szCs w:val="22"/>
      <w:lang w:eastAsia="ja-JP"/>
    </w:rPr>
  </w:style>
  <w:style w:type="paragraph" w:customStyle="1" w:styleId="CVPageHeader-BodyRight">
    <w:name w:val="CV Page Header - Body Right"/>
    <w:basedOn w:val="PageHeaders"/>
    <w:qFormat/>
    <w:rsid w:val="00E60B62"/>
    <w:pPr>
      <w:jc w:val="left"/>
    </w:pPr>
    <w:rPr>
      <w:rFonts w:asciiTheme="majorHAnsi" w:hAnsiTheme="majorHAnsi"/>
      <w:b w:val="0"/>
      <w:caps w:val="0"/>
    </w:rPr>
  </w:style>
  <w:style w:type="paragraph" w:customStyle="1" w:styleId="CVHeading-Preface">
    <w:name w:val="CV Heading - Preface"/>
    <w:basedOn w:val="CVTOCHeading"/>
    <w:qFormat/>
    <w:rsid w:val="00A92A15"/>
    <w:pPr>
      <w:shd w:val="clear" w:color="auto" w:fill="FFFFFF" w:themeFill="background1"/>
      <w:jc w:val="left"/>
    </w:pPr>
    <w:rPr>
      <w:color w:val="17365D" w:themeColor="text2" w:themeShade="BF"/>
      <w:sz w:val="36"/>
    </w:rPr>
  </w:style>
  <w:style w:type="paragraph" w:customStyle="1" w:styleId="CVPrefaceTitle">
    <w:name w:val="CV Preface Title"/>
    <w:basedOn w:val="CVTitle"/>
    <w:qFormat/>
    <w:rsid w:val="00DD52C5"/>
    <w:pPr>
      <w:jc w:val="left"/>
    </w:pPr>
    <w:rPr>
      <w:b/>
      <w:sz w:val="36"/>
    </w:rPr>
  </w:style>
  <w:style w:type="paragraph" w:customStyle="1" w:styleId="CVOddpageFooter">
    <w:name w:val="CV Odd page Footer"/>
    <w:basedOn w:val="Footer"/>
    <w:qFormat/>
    <w:rsid w:val="00290836"/>
    <w:pPr>
      <w:pBdr>
        <w:top w:val="single" w:sz="4" w:space="1" w:color="D9D9D9" w:themeColor="background1" w:themeShade="D9"/>
      </w:pBdr>
    </w:pPr>
    <w:rPr>
      <w:color w:val="7F7F7F" w:themeColor="background1" w:themeShade="7F"/>
      <w:spacing w:val="60"/>
    </w:rPr>
  </w:style>
  <w:style w:type="paragraph" w:customStyle="1" w:styleId="CVFigure">
    <w:name w:val="CV Figure"/>
    <w:basedOn w:val="Normal"/>
    <w:qFormat/>
    <w:rsid w:val="006D122C"/>
    <w:pPr>
      <w:spacing w:before="160" w:after="0" w:line="240" w:lineRule="auto"/>
      <w:ind w:left="397" w:right="289"/>
      <w:jc w:val="center"/>
    </w:pPr>
    <w:rPr>
      <w:noProof/>
      <w:lang w:val="en-IN" w:eastAsia="en-IN"/>
    </w:rPr>
  </w:style>
  <w:style w:type="paragraph" w:customStyle="1" w:styleId="CVFigureCaption">
    <w:name w:val="CV Figure Caption"/>
    <w:basedOn w:val="CVFigure"/>
    <w:qFormat/>
    <w:rsid w:val="006D122C"/>
    <w:pPr>
      <w:numPr>
        <w:numId w:val="26"/>
      </w:numPr>
      <w:spacing w:before="120" w:after="120" w:line="276" w:lineRule="auto"/>
      <w:ind w:left="681" w:right="0" w:hanging="284"/>
    </w:pPr>
    <w:rPr>
      <w:b/>
      <w:smallCaps/>
    </w:rPr>
  </w:style>
  <w:style w:type="paragraph" w:customStyle="1" w:styleId="CVHeading3">
    <w:name w:val="CV Heading 3"/>
    <w:basedOn w:val="Heading3"/>
    <w:qFormat/>
    <w:rsid w:val="00276B94"/>
    <w:pPr>
      <w:spacing w:after="120"/>
      <w:ind w:left="505" w:hanging="505"/>
    </w:pPr>
    <w:rPr>
      <w:color w:val="244061" w:themeColor="accent1" w:themeShade="80"/>
    </w:rPr>
  </w:style>
  <w:style w:type="paragraph" w:customStyle="1" w:styleId="CVCalloutNote">
    <w:name w:val="CV Callout Note"/>
    <w:basedOn w:val="CalloutBlockCopyNote"/>
    <w:qFormat/>
    <w:rsid w:val="00701ECE"/>
    <w:pPr>
      <w:ind w:left="0"/>
    </w:pPr>
    <w:rPr>
      <w:color w:val="17365D" w:themeColor="text2" w:themeShade="BF"/>
    </w:rPr>
  </w:style>
  <w:style w:type="paragraph" w:customStyle="1" w:styleId="CVStepa-ChapterBodyCopy">
    <w:name w:val="CV Step a - Chapter Body Copy"/>
    <w:basedOn w:val="ChapterBodyCopy-Stepa"/>
    <w:qFormat/>
    <w:rsid w:val="00BE57DE"/>
  </w:style>
  <w:style w:type="paragraph" w:styleId="ListBullet3">
    <w:name w:val="List Bullet 3"/>
    <w:basedOn w:val="Normal"/>
    <w:uiPriority w:val="99"/>
    <w:unhideWhenUsed/>
    <w:rsid w:val="008C3634"/>
    <w:pPr>
      <w:numPr>
        <w:numId w:val="7"/>
      </w:numPr>
      <w:spacing w:after="120" w:line="288" w:lineRule="auto"/>
      <w:ind w:left="1049" w:hanging="357"/>
      <w:contextualSpacing/>
    </w:pPr>
  </w:style>
  <w:style w:type="paragraph" w:styleId="ListBullet4">
    <w:name w:val="List Bullet 4"/>
    <w:basedOn w:val="Normal"/>
    <w:uiPriority w:val="99"/>
    <w:unhideWhenUsed/>
    <w:rsid w:val="004F2335"/>
    <w:pPr>
      <w:numPr>
        <w:numId w:val="8"/>
      </w:numPr>
      <w:ind w:left="1378" w:hanging="357"/>
      <w:contextualSpacing/>
    </w:pPr>
  </w:style>
  <w:style w:type="paragraph" w:styleId="ListBullet5">
    <w:name w:val="List Bullet 5"/>
    <w:basedOn w:val="Normal"/>
    <w:uiPriority w:val="99"/>
    <w:unhideWhenUsed/>
    <w:rsid w:val="004F0495"/>
    <w:pPr>
      <w:numPr>
        <w:numId w:val="9"/>
      </w:numPr>
      <w:contextualSpacing/>
    </w:pPr>
  </w:style>
  <w:style w:type="paragraph" w:customStyle="1" w:styleId="CVTableHeader">
    <w:name w:val="CV Table Header"/>
    <w:basedOn w:val="ChartHeaderInformation"/>
    <w:qFormat/>
    <w:rsid w:val="004F0495"/>
  </w:style>
  <w:style w:type="paragraph" w:customStyle="1" w:styleId="CVTableCaption">
    <w:name w:val="CV Table Caption"/>
    <w:basedOn w:val="CVFigureCaption"/>
    <w:qFormat/>
    <w:rsid w:val="00882D1D"/>
    <w:pPr>
      <w:numPr>
        <w:numId w:val="19"/>
      </w:numPr>
      <w:jc w:val="left"/>
    </w:pPr>
  </w:style>
  <w:style w:type="paragraph" w:customStyle="1" w:styleId="CVGlossaryHeading">
    <w:name w:val="CV Glossary Heading"/>
    <w:basedOn w:val="CVHeading-Preface"/>
    <w:qFormat/>
    <w:rsid w:val="008C5798"/>
    <w:pPr>
      <w:framePr w:wrap="notBeside" w:hAnchor="text"/>
      <w:spacing w:before="360" w:after="120"/>
      <w:ind w:left="397"/>
    </w:pPr>
  </w:style>
  <w:style w:type="paragraph" w:customStyle="1" w:styleId="CVIndexHeading">
    <w:name w:val="CV Index Heading"/>
    <w:basedOn w:val="CVHeading-Preface"/>
    <w:qFormat/>
    <w:rsid w:val="000940EB"/>
    <w:pPr>
      <w:framePr w:wrap="notBeside" w:hAnchor="text"/>
      <w:shd w:val="clear" w:color="auto" w:fill="F5E3E3"/>
      <w:spacing w:before="360" w:after="240"/>
      <w:ind w:left="397"/>
    </w:pPr>
  </w:style>
  <w:style w:type="paragraph" w:customStyle="1" w:styleId="CVTabletext">
    <w:name w:val="CV Table text"/>
    <w:basedOn w:val="ChartBodyCopy"/>
    <w:qFormat/>
    <w:rsid w:val="004740F8"/>
    <w:rPr>
      <w:sz w:val="22"/>
    </w:rPr>
  </w:style>
  <w:style w:type="paragraph" w:customStyle="1" w:styleId="CVFrontMatter3">
    <w:name w:val="CV Front Matter 3"/>
    <w:basedOn w:val="Normal"/>
    <w:qFormat/>
    <w:rsid w:val="006E6E62"/>
    <w:pPr>
      <w:spacing w:after="0" w:line="240" w:lineRule="auto"/>
      <w:jc w:val="center"/>
    </w:pPr>
    <w:rPr>
      <w:rFonts w:ascii="Times New Roman" w:hAnsi="Times New Roman" w:cs="Times New Roman"/>
      <w:sz w:val="20"/>
      <w:szCs w:val="20"/>
    </w:rPr>
  </w:style>
  <w:style w:type="paragraph" w:customStyle="1" w:styleId="CVEvenpageFooter">
    <w:name w:val="CV Even page Footer"/>
    <w:basedOn w:val="CVOddpageFooter"/>
    <w:qFormat/>
    <w:rsid w:val="000D54CD"/>
    <w:pPr>
      <w:jc w:val="left"/>
    </w:pPr>
  </w:style>
  <w:style w:type="paragraph" w:styleId="List">
    <w:name w:val="List"/>
    <w:basedOn w:val="Normal"/>
    <w:uiPriority w:val="99"/>
    <w:unhideWhenUsed/>
    <w:rsid w:val="007F5B5A"/>
    <w:pPr>
      <w:ind w:left="283" w:hanging="283"/>
      <w:contextualSpacing/>
    </w:pPr>
  </w:style>
  <w:style w:type="paragraph" w:customStyle="1" w:styleId="CVBodylistbullet">
    <w:name w:val="CV Body list bullet"/>
    <w:basedOn w:val="ChapterBodyCopy-Bullet"/>
    <w:qFormat/>
    <w:rsid w:val="00C53DE1"/>
    <w:pPr>
      <w:ind w:left="811" w:hanging="357"/>
    </w:pPr>
  </w:style>
  <w:style w:type="paragraph" w:customStyle="1" w:styleId="CVspacebeforetable">
    <w:name w:val="CV space before table"/>
    <w:basedOn w:val="Normal"/>
    <w:qFormat/>
    <w:rsid w:val="00531930"/>
    <w:rPr>
      <w:sz w:val="2"/>
    </w:rPr>
  </w:style>
  <w:style w:type="paragraph" w:customStyle="1" w:styleId="CVChapterBodyCopyIndent3">
    <w:name w:val="CV Chapter Body Copy Indent 3"/>
    <w:basedOn w:val="CVChapterBodyCopyIndent2"/>
    <w:qFormat/>
    <w:rsid w:val="00EC2FDB"/>
    <w:pPr>
      <w:ind w:left="794"/>
    </w:pPr>
  </w:style>
  <w:style w:type="paragraph" w:styleId="ListContinue3">
    <w:name w:val="List Continue 3"/>
    <w:basedOn w:val="Normal"/>
    <w:uiPriority w:val="99"/>
    <w:unhideWhenUsed/>
    <w:rsid w:val="00295940"/>
    <w:pPr>
      <w:spacing w:after="120"/>
      <w:ind w:left="849"/>
      <w:contextualSpacing/>
    </w:pPr>
  </w:style>
  <w:style w:type="paragraph" w:styleId="ListContinue5">
    <w:name w:val="List Continue 5"/>
    <w:basedOn w:val="Normal"/>
    <w:uiPriority w:val="99"/>
    <w:unhideWhenUsed/>
    <w:rsid w:val="003B594C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unhideWhenUsed/>
    <w:rsid w:val="008948C4"/>
    <w:pPr>
      <w:spacing w:after="0" w:line="240" w:lineRule="auto"/>
      <w:ind w:left="1021"/>
      <w:contextualSpacing/>
    </w:pPr>
  </w:style>
  <w:style w:type="character" w:styleId="BookTitle">
    <w:name w:val="Book Title"/>
    <w:basedOn w:val="DefaultParagraphFont"/>
    <w:uiPriority w:val="33"/>
    <w:qFormat/>
    <w:rsid w:val="00FE0AEC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84108D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84108D"/>
    <w:rPr>
      <w:i/>
      <w:iCs/>
      <w:color w:val="4F81BD" w:themeColor="accent1"/>
    </w:rPr>
  </w:style>
  <w:style w:type="paragraph" w:customStyle="1" w:styleId="CVPrefacesubtitles">
    <w:name w:val="CV Preface sub titles"/>
    <w:basedOn w:val="CommentSubject"/>
    <w:qFormat/>
    <w:rsid w:val="006E26B4"/>
    <w:pPr>
      <w:spacing w:after="120"/>
    </w:pPr>
    <w:rPr>
      <w:rFonts w:ascii="Calibri" w:hAnsi="Calibri"/>
      <w:color w:val="1F497D" w:themeColor="text2"/>
      <w:sz w:val="28"/>
    </w:rPr>
  </w:style>
  <w:style w:type="paragraph" w:styleId="NormalWeb">
    <w:name w:val="Normal (Web)"/>
    <w:basedOn w:val="Normal"/>
    <w:uiPriority w:val="99"/>
    <w:semiHidden/>
    <w:unhideWhenUsed/>
    <w:rsid w:val="007002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odyText3">
    <w:name w:val="Body Text 3"/>
    <w:basedOn w:val="Normal"/>
    <w:link w:val="BodyText3Char"/>
    <w:uiPriority w:val="99"/>
    <w:unhideWhenUsed/>
    <w:rsid w:val="007E582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7E582B"/>
    <w:rPr>
      <w:rFonts w:asciiTheme="minorHAnsi" w:eastAsiaTheme="minorHAnsi" w:hAnsiTheme="minorHAnsi" w:cstheme="minorBidi"/>
      <w:sz w:val="16"/>
      <w:szCs w:val="16"/>
    </w:rPr>
  </w:style>
  <w:style w:type="paragraph" w:customStyle="1" w:styleId="CVBodylistbullet2">
    <w:name w:val="CV Body list bullet 2"/>
    <w:basedOn w:val="CVBodylistbullet"/>
    <w:qFormat/>
    <w:rsid w:val="002A0E76"/>
    <w:pPr>
      <w:ind w:left="1152" w:hanging="360"/>
    </w:pPr>
  </w:style>
  <w:style w:type="paragraph" w:customStyle="1" w:styleId="CVFigureCoverpage">
    <w:name w:val="CV Figure Cover page"/>
    <w:basedOn w:val="CVFigure"/>
    <w:qFormat/>
    <w:rsid w:val="00D97770"/>
    <w:pPr>
      <w:spacing w:before="0"/>
    </w:pPr>
    <w:rPr>
      <w:lang w:val="en-US" w:eastAsia="en-US"/>
    </w:rPr>
  </w:style>
  <w:style w:type="paragraph" w:customStyle="1" w:styleId="CVHeading1Underline">
    <w:name w:val="CV Heading 1 Underline"/>
    <w:basedOn w:val="Heading1"/>
    <w:qFormat/>
    <w:rsid w:val="00C439A1"/>
    <w:pPr>
      <w:spacing w:before="120"/>
    </w:pPr>
  </w:style>
  <w:style w:type="paragraph" w:customStyle="1" w:styleId="Bullet2">
    <w:name w:val="Bullet 2"/>
    <w:basedOn w:val="Normal"/>
    <w:rsid w:val="00047EE2"/>
    <w:pPr>
      <w:keepLines/>
      <w:numPr>
        <w:numId w:val="16"/>
      </w:numPr>
      <w:tabs>
        <w:tab w:val="left" w:pos="360"/>
        <w:tab w:val="left" w:pos="450"/>
      </w:tabs>
      <w:spacing w:before="60" w:after="0" w:line="240" w:lineRule="auto"/>
      <w:ind w:left="720"/>
      <w:jc w:val="both"/>
    </w:pPr>
    <w:rPr>
      <w:rFonts w:ascii="Tahoma" w:eastAsia="Times New Roman" w:hAnsi="Tahoma" w:cs="Times New Roman"/>
      <w:color w:val="000000"/>
      <w:sz w:val="20"/>
      <w:szCs w:val="24"/>
    </w:rPr>
  </w:style>
  <w:style w:type="paragraph" w:customStyle="1" w:styleId="Whitechartheaderinformation">
    <w:name w:val="White chart header information"/>
    <w:basedOn w:val="ChartHeaderInformation"/>
    <w:qFormat/>
    <w:rsid w:val="001944D2"/>
    <w:rPr>
      <w:color w:val="FFFFFF" w:themeColor="background1"/>
    </w:rPr>
  </w:style>
  <w:style w:type="paragraph" w:customStyle="1" w:styleId="ExhibitnewCVTitle">
    <w:name w:val="Exhibit new CV Title"/>
    <w:basedOn w:val="CVTitle"/>
    <w:qFormat/>
    <w:rsid w:val="00126641"/>
    <w:rPr>
      <w:color w:val="365F91" w:themeColor="accent1" w:themeShade="BF"/>
    </w:rPr>
  </w:style>
  <w:style w:type="paragraph" w:customStyle="1" w:styleId="CVTitle1">
    <w:name w:val="CV Title 1"/>
    <w:basedOn w:val="CVTitle"/>
    <w:qFormat/>
    <w:rsid w:val="00C8350B"/>
    <w:pPr>
      <w:spacing w:after="120"/>
      <w:ind w:left="-720"/>
    </w:pPr>
    <w:rPr>
      <w:noProof/>
      <w:sz w:val="72"/>
    </w:rPr>
  </w:style>
  <w:style w:type="paragraph" w:customStyle="1" w:styleId="CVNavHeader">
    <w:name w:val="CV Nav Header"/>
    <w:basedOn w:val="Normal"/>
    <w:qFormat/>
    <w:rsid w:val="0029438F"/>
    <w:pPr>
      <w:spacing w:after="120" w:line="240" w:lineRule="auto"/>
    </w:pPr>
    <w:rPr>
      <w:b/>
      <w:sz w:val="36"/>
    </w:rPr>
  </w:style>
  <w:style w:type="paragraph" w:customStyle="1" w:styleId="CVFrontMatterBrown">
    <w:name w:val="CV Front Matter Brown"/>
    <w:basedOn w:val="CVFrontMatter2"/>
    <w:qFormat/>
    <w:rsid w:val="00DF4931"/>
    <w:rPr>
      <w:b/>
      <w:color w:val="17365D" w:themeColor="text2" w:themeShade="BF"/>
    </w:rPr>
  </w:style>
  <w:style w:type="paragraph" w:styleId="List2">
    <w:name w:val="List 2"/>
    <w:basedOn w:val="Normal"/>
    <w:uiPriority w:val="99"/>
    <w:unhideWhenUsed/>
    <w:rsid w:val="00C72F62"/>
    <w:pPr>
      <w:spacing w:after="120"/>
      <w:ind w:left="720" w:hanging="360"/>
      <w:contextualSpacing/>
    </w:pPr>
    <w:rPr>
      <w:rFonts w:ascii="Calibri" w:hAnsi="Calibri"/>
    </w:rPr>
  </w:style>
  <w:style w:type="paragraph" w:customStyle="1" w:styleId="PrefacevewCVTitle">
    <w:name w:val="Preface vew CV Title"/>
    <w:basedOn w:val="ExhibitnewCVTitle"/>
    <w:qFormat/>
    <w:rsid w:val="00B62EA2"/>
    <w:pPr>
      <w:jc w:val="left"/>
    </w:pPr>
    <w:rPr>
      <w:sz w:val="48"/>
    </w:rPr>
  </w:style>
  <w:style w:type="paragraph" w:customStyle="1" w:styleId="CVTabletextblue">
    <w:name w:val="CV Table text blue"/>
    <w:basedOn w:val="CVTabletext"/>
    <w:qFormat/>
    <w:rsid w:val="008F266C"/>
    <w:pPr>
      <w:jc w:val="center"/>
    </w:pPr>
    <w:rPr>
      <w:b/>
      <w:color w:val="160EB2"/>
    </w:rPr>
  </w:style>
  <w:style w:type="paragraph" w:customStyle="1" w:styleId="CVTableTextred">
    <w:name w:val="CV Table Text red"/>
    <w:basedOn w:val="CVTabletextblue"/>
    <w:qFormat/>
    <w:rsid w:val="006D192C"/>
    <w:rPr>
      <w:color w:val="FF0000"/>
    </w:rPr>
  </w:style>
  <w:style w:type="paragraph" w:styleId="Index1">
    <w:name w:val="index 1"/>
    <w:basedOn w:val="Normal"/>
    <w:next w:val="Normal"/>
    <w:autoRedefine/>
    <w:uiPriority w:val="99"/>
    <w:unhideWhenUsed/>
    <w:rsid w:val="00E652C1"/>
    <w:pPr>
      <w:spacing w:after="0"/>
      <w:ind w:left="22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E942B4"/>
    <w:pPr>
      <w:spacing w:after="0"/>
      <w:ind w:left="660" w:hanging="22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E942B4"/>
    <w:pPr>
      <w:spacing w:after="0"/>
      <w:ind w:left="880" w:hanging="22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E942B4"/>
    <w:pPr>
      <w:spacing w:after="0"/>
      <w:ind w:left="1100" w:hanging="22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E942B4"/>
    <w:pPr>
      <w:spacing w:after="0"/>
      <w:ind w:left="1320" w:hanging="22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E942B4"/>
    <w:pPr>
      <w:spacing w:after="0"/>
      <w:ind w:left="1540" w:hanging="22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E942B4"/>
    <w:pPr>
      <w:spacing w:after="0"/>
      <w:ind w:left="1760" w:hanging="22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E942B4"/>
    <w:pPr>
      <w:spacing w:after="0"/>
      <w:ind w:left="1980" w:hanging="220"/>
    </w:pPr>
    <w:rPr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E942B4"/>
    <w:pPr>
      <w:pBdr>
        <w:top w:val="single" w:sz="12" w:space="0" w:color="auto"/>
      </w:pBdr>
      <w:spacing w:before="360" w:after="240"/>
    </w:pPr>
    <w:rPr>
      <w:b/>
      <w:bCs/>
      <w:i/>
      <w:iCs/>
      <w:sz w:val="26"/>
      <w:szCs w:val="26"/>
    </w:rPr>
  </w:style>
  <w:style w:type="paragraph" w:styleId="TOAHeading">
    <w:name w:val="toa heading"/>
    <w:basedOn w:val="Normal"/>
    <w:next w:val="Normal"/>
    <w:uiPriority w:val="99"/>
    <w:unhideWhenUsed/>
    <w:rsid w:val="007E406C"/>
    <w:pPr>
      <w:spacing w:before="120" w:after="120"/>
    </w:pPr>
    <w:rPr>
      <w:rFonts w:cs="Arial"/>
      <w:sz w:val="20"/>
      <w:szCs w:val="20"/>
      <w:u w:val="single"/>
    </w:rPr>
  </w:style>
  <w:style w:type="paragraph" w:styleId="TableofAuthorities">
    <w:name w:val="table of authorities"/>
    <w:basedOn w:val="Normal"/>
    <w:next w:val="Normal"/>
    <w:uiPriority w:val="99"/>
    <w:unhideWhenUsed/>
    <w:rsid w:val="007E406C"/>
    <w:pPr>
      <w:spacing w:after="0"/>
      <w:ind w:left="220" w:hanging="2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36.bin"/><Relationship Id="rId21" Type="http://schemas.openxmlformats.org/officeDocument/2006/relationships/footer" Target="footer3.xml"/><Relationship Id="rId42" Type="http://schemas.openxmlformats.org/officeDocument/2006/relationships/image" Target="media/image24.png"/><Relationship Id="rId63" Type="http://schemas.openxmlformats.org/officeDocument/2006/relationships/oleObject" Target="embeddings/oleObject9.bin"/><Relationship Id="rId84" Type="http://schemas.openxmlformats.org/officeDocument/2006/relationships/image" Target="media/image47.png"/><Relationship Id="rId138" Type="http://schemas.openxmlformats.org/officeDocument/2006/relationships/image" Target="media/image75.png"/><Relationship Id="rId159" Type="http://schemas.openxmlformats.org/officeDocument/2006/relationships/image" Target="media/image94.png"/><Relationship Id="rId170" Type="http://schemas.openxmlformats.org/officeDocument/2006/relationships/image" Target="media/image104.png"/><Relationship Id="rId191" Type="http://schemas.openxmlformats.org/officeDocument/2006/relationships/hyperlink" Target="http://www.navvishealthcare.com/" TargetMode="External"/><Relationship Id="rId107" Type="http://schemas.openxmlformats.org/officeDocument/2006/relationships/oleObject" Target="embeddings/oleObject31.bin"/><Relationship Id="rId11" Type="http://schemas.openxmlformats.org/officeDocument/2006/relationships/image" Target="media/image4.png"/><Relationship Id="rId32" Type="http://schemas.openxmlformats.org/officeDocument/2006/relationships/image" Target="media/image16.png"/><Relationship Id="rId53" Type="http://schemas.openxmlformats.org/officeDocument/2006/relationships/image" Target="media/image31.png"/><Relationship Id="rId74" Type="http://schemas.openxmlformats.org/officeDocument/2006/relationships/image" Target="media/image42.png"/><Relationship Id="rId128" Type="http://schemas.openxmlformats.org/officeDocument/2006/relationships/image" Target="media/image69.png"/><Relationship Id="rId149" Type="http://schemas.openxmlformats.org/officeDocument/2006/relationships/image" Target="media/image85.png"/><Relationship Id="rId5" Type="http://schemas.openxmlformats.org/officeDocument/2006/relationships/webSettings" Target="webSettings.xml"/><Relationship Id="rId95" Type="http://schemas.openxmlformats.org/officeDocument/2006/relationships/oleObject" Target="embeddings/oleObject25.bin"/><Relationship Id="rId160" Type="http://schemas.openxmlformats.org/officeDocument/2006/relationships/image" Target="media/image95.png"/><Relationship Id="rId181" Type="http://schemas.openxmlformats.org/officeDocument/2006/relationships/oleObject" Target="embeddings/oleObject48.bin"/><Relationship Id="rId22" Type="http://schemas.openxmlformats.org/officeDocument/2006/relationships/image" Target="media/image7.png"/><Relationship Id="rId43" Type="http://schemas.openxmlformats.org/officeDocument/2006/relationships/oleObject" Target="embeddings/oleObject1.bin"/><Relationship Id="rId64" Type="http://schemas.openxmlformats.org/officeDocument/2006/relationships/image" Target="media/image37.png"/><Relationship Id="rId118" Type="http://schemas.openxmlformats.org/officeDocument/2006/relationships/image" Target="media/image64.png"/><Relationship Id="rId139" Type="http://schemas.openxmlformats.org/officeDocument/2006/relationships/image" Target="media/image76.png"/><Relationship Id="rId85" Type="http://schemas.openxmlformats.org/officeDocument/2006/relationships/oleObject" Target="embeddings/oleObject20.bin"/><Relationship Id="rId150" Type="http://schemas.openxmlformats.org/officeDocument/2006/relationships/image" Target="media/image86.png"/><Relationship Id="rId171" Type="http://schemas.openxmlformats.org/officeDocument/2006/relationships/image" Target="media/image105.png"/><Relationship Id="rId192" Type="http://schemas.openxmlformats.org/officeDocument/2006/relationships/hyperlink" Target="http://www.linkedin.com/company/navvishealthcare" TargetMode="External"/><Relationship Id="rId12" Type="http://schemas.openxmlformats.org/officeDocument/2006/relationships/image" Target="media/image5.emf"/><Relationship Id="rId33" Type="http://schemas.openxmlformats.org/officeDocument/2006/relationships/image" Target="media/image17.png"/><Relationship Id="rId108" Type="http://schemas.openxmlformats.org/officeDocument/2006/relationships/image" Target="media/image59.png"/><Relationship Id="rId129" Type="http://schemas.openxmlformats.org/officeDocument/2006/relationships/oleObject" Target="embeddings/oleObject42.bin"/><Relationship Id="rId54" Type="http://schemas.openxmlformats.org/officeDocument/2006/relationships/oleObject" Target="embeddings/oleObject5.bin"/><Relationship Id="rId75" Type="http://schemas.openxmlformats.org/officeDocument/2006/relationships/oleObject" Target="embeddings/oleObject15.bin"/><Relationship Id="rId96" Type="http://schemas.openxmlformats.org/officeDocument/2006/relationships/image" Target="media/image53.png"/><Relationship Id="rId140" Type="http://schemas.openxmlformats.org/officeDocument/2006/relationships/image" Target="media/image77.png"/><Relationship Id="rId161" Type="http://schemas.openxmlformats.org/officeDocument/2006/relationships/image" Target="media/image96.png"/><Relationship Id="rId182" Type="http://schemas.openxmlformats.org/officeDocument/2006/relationships/image" Target="media/image115.png"/><Relationship Id="rId6" Type="http://schemas.openxmlformats.org/officeDocument/2006/relationships/footnotes" Target="footnotes.xml"/><Relationship Id="rId23" Type="http://schemas.openxmlformats.org/officeDocument/2006/relationships/image" Target="media/image8.emf"/><Relationship Id="rId119" Type="http://schemas.openxmlformats.org/officeDocument/2006/relationships/oleObject" Target="embeddings/oleObject37.bin"/><Relationship Id="rId44" Type="http://schemas.openxmlformats.org/officeDocument/2006/relationships/image" Target="media/image25.jpg"/><Relationship Id="rId65" Type="http://schemas.openxmlformats.org/officeDocument/2006/relationships/oleObject" Target="embeddings/oleObject10.bin"/><Relationship Id="rId86" Type="http://schemas.openxmlformats.org/officeDocument/2006/relationships/image" Target="media/image48.png"/><Relationship Id="rId130" Type="http://schemas.openxmlformats.org/officeDocument/2006/relationships/image" Target="media/image70.png"/><Relationship Id="rId151" Type="http://schemas.openxmlformats.org/officeDocument/2006/relationships/image" Target="media/image87.png"/><Relationship Id="rId172" Type="http://schemas.openxmlformats.org/officeDocument/2006/relationships/image" Target="media/image106.png"/><Relationship Id="rId193" Type="http://schemas.openxmlformats.org/officeDocument/2006/relationships/hyperlink" Target="http://www.pitchbook.com/profiles/company/88126-75" TargetMode="External"/><Relationship Id="rId13" Type="http://schemas.openxmlformats.org/officeDocument/2006/relationships/header" Target="header1.xml"/><Relationship Id="rId109" Type="http://schemas.openxmlformats.org/officeDocument/2006/relationships/oleObject" Target="embeddings/oleObject32.bin"/><Relationship Id="rId34" Type="http://schemas.openxmlformats.org/officeDocument/2006/relationships/hyperlink" Target="https://navvis.oktapreview.com/" TargetMode="External"/><Relationship Id="rId55" Type="http://schemas.openxmlformats.org/officeDocument/2006/relationships/image" Target="media/image32.png"/><Relationship Id="rId76" Type="http://schemas.openxmlformats.org/officeDocument/2006/relationships/image" Target="media/image43.png"/><Relationship Id="rId97" Type="http://schemas.openxmlformats.org/officeDocument/2006/relationships/oleObject" Target="embeddings/oleObject26.bin"/><Relationship Id="rId120" Type="http://schemas.openxmlformats.org/officeDocument/2006/relationships/image" Target="media/image65.png"/><Relationship Id="rId141" Type="http://schemas.openxmlformats.org/officeDocument/2006/relationships/image" Target="media/image78.png"/><Relationship Id="rId7" Type="http://schemas.openxmlformats.org/officeDocument/2006/relationships/endnotes" Target="endnotes.xml"/><Relationship Id="rId71" Type="http://schemas.openxmlformats.org/officeDocument/2006/relationships/oleObject" Target="embeddings/oleObject13.bin"/><Relationship Id="rId92" Type="http://schemas.openxmlformats.org/officeDocument/2006/relationships/image" Target="media/image51.png"/><Relationship Id="rId162" Type="http://schemas.openxmlformats.org/officeDocument/2006/relationships/image" Target="media/image97.png"/><Relationship Id="rId183" Type="http://schemas.openxmlformats.org/officeDocument/2006/relationships/oleObject" Target="embeddings/oleObject49.bin"/><Relationship Id="rId2" Type="http://schemas.openxmlformats.org/officeDocument/2006/relationships/numbering" Target="numbering.xml"/><Relationship Id="rId29" Type="http://schemas.openxmlformats.org/officeDocument/2006/relationships/image" Target="media/image13.png"/><Relationship Id="rId24" Type="http://schemas.openxmlformats.org/officeDocument/2006/relationships/image" Target="media/image9.emf"/><Relationship Id="rId40" Type="http://schemas.openxmlformats.org/officeDocument/2006/relationships/image" Target="media/image22.png"/><Relationship Id="rId45" Type="http://schemas.openxmlformats.org/officeDocument/2006/relationships/image" Target="media/image26.jpg"/><Relationship Id="rId66" Type="http://schemas.openxmlformats.org/officeDocument/2006/relationships/image" Target="media/image38.png"/><Relationship Id="rId87" Type="http://schemas.openxmlformats.org/officeDocument/2006/relationships/oleObject" Target="embeddings/oleObject21.bin"/><Relationship Id="rId110" Type="http://schemas.openxmlformats.org/officeDocument/2006/relationships/image" Target="media/image60.png"/><Relationship Id="rId115" Type="http://schemas.openxmlformats.org/officeDocument/2006/relationships/oleObject" Target="embeddings/oleObject35.bin"/><Relationship Id="rId131" Type="http://schemas.openxmlformats.org/officeDocument/2006/relationships/oleObject" Target="embeddings/oleObject43.bin"/><Relationship Id="rId136" Type="http://schemas.openxmlformats.org/officeDocument/2006/relationships/image" Target="media/image73.png"/><Relationship Id="rId157" Type="http://schemas.openxmlformats.org/officeDocument/2006/relationships/image" Target="media/image92.png"/><Relationship Id="rId178" Type="http://schemas.openxmlformats.org/officeDocument/2006/relationships/image" Target="media/image112.png"/><Relationship Id="rId61" Type="http://schemas.openxmlformats.org/officeDocument/2006/relationships/oleObject" Target="embeddings/oleObject8.bin"/><Relationship Id="rId82" Type="http://schemas.openxmlformats.org/officeDocument/2006/relationships/image" Target="media/image46.png"/><Relationship Id="rId152" Type="http://schemas.openxmlformats.org/officeDocument/2006/relationships/oleObject" Target="embeddings/oleObject46.bin"/><Relationship Id="rId173" Type="http://schemas.openxmlformats.org/officeDocument/2006/relationships/image" Target="media/image107.png"/><Relationship Id="rId194" Type="http://schemas.openxmlformats.org/officeDocument/2006/relationships/hyperlink" Target="http://www.crunchbase.com/organization/navvis-company" TargetMode="External"/><Relationship Id="rId199" Type="http://schemas.microsoft.com/office/2011/relationships/people" Target="people.xml"/><Relationship Id="rId19" Type="http://schemas.microsoft.com/office/2011/relationships/commentsExtended" Target="commentsExtended.xml"/><Relationship Id="rId14" Type="http://schemas.openxmlformats.org/officeDocument/2006/relationships/header" Target="header2.xml"/><Relationship Id="rId30" Type="http://schemas.openxmlformats.org/officeDocument/2006/relationships/image" Target="media/image14.png"/><Relationship Id="rId35" Type="http://schemas.openxmlformats.org/officeDocument/2006/relationships/image" Target="media/image18.png"/><Relationship Id="rId56" Type="http://schemas.openxmlformats.org/officeDocument/2006/relationships/oleObject" Target="embeddings/oleObject6.bin"/><Relationship Id="rId77" Type="http://schemas.openxmlformats.org/officeDocument/2006/relationships/oleObject" Target="embeddings/oleObject16.bin"/><Relationship Id="rId100" Type="http://schemas.openxmlformats.org/officeDocument/2006/relationships/image" Target="media/image55.png"/><Relationship Id="rId105" Type="http://schemas.openxmlformats.org/officeDocument/2006/relationships/oleObject" Target="embeddings/oleObject30.bin"/><Relationship Id="rId126" Type="http://schemas.openxmlformats.org/officeDocument/2006/relationships/image" Target="media/image68.png"/><Relationship Id="rId147" Type="http://schemas.openxmlformats.org/officeDocument/2006/relationships/image" Target="media/image83.png"/><Relationship Id="rId168" Type="http://schemas.openxmlformats.org/officeDocument/2006/relationships/image" Target="media/image102.png"/><Relationship Id="rId8" Type="http://schemas.openxmlformats.org/officeDocument/2006/relationships/image" Target="media/image1.jpeg"/><Relationship Id="rId51" Type="http://schemas.openxmlformats.org/officeDocument/2006/relationships/image" Target="media/image30.png"/><Relationship Id="rId72" Type="http://schemas.openxmlformats.org/officeDocument/2006/relationships/image" Target="media/image41.png"/><Relationship Id="rId93" Type="http://schemas.openxmlformats.org/officeDocument/2006/relationships/oleObject" Target="embeddings/oleObject24.bin"/><Relationship Id="rId98" Type="http://schemas.openxmlformats.org/officeDocument/2006/relationships/image" Target="media/image54.png"/><Relationship Id="rId121" Type="http://schemas.openxmlformats.org/officeDocument/2006/relationships/oleObject" Target="embeddings/oleObject38.bin"/><Relationship Id="rId142" Type="http://schemas.openxmlformats.org/officeDocument/2006/relationships/image" Target="media/image79.png"/><Relationship Id="rId163" Type="http://schemas.openxmlformats.org/officeDocument/2006/relationships/image" Target="media/image98.png"/><Relationship Id="rId184" Type="http://schemas.openxmlformats.org/officeDocument/2006/relationships/image" Target="media/image116.png"/><Relationship Id="rId189" Type="http://schemas.openxmlformats.org/officeDocument/2006/relationships/image" Target="media/image118.png"/><Relationship Id="rId3" Type="http://schemas.openxmlformats.org/officeDocument/2006/relationships/styles" Target="styles.xml"/><Relationship Id="rId25" Type="http://schemas.openxmlformats.org/officeDocument/2006/relationships/footer" Target="footer4.xml"/><Relationship Id="rId46" Type="http://schemas.openxmlformats.org/officeDocument/2006/relationships/image" Target="media/image27.jpg"/><Relationship Id="rId67" Type="http://schemas.openxmlformats.org/officeDocument/2006/relationships/oleObject" Target="embeddings/oleObject11.bin"/><Relationship Id="rId116" Type="http://schemas.openxmlformats.org/officeDocument/2006/relationships/image" Target="media/image63.png"/><Relationship Id="rId137" Type="http://schemas.openxmlformats.org/officeDocument/2006/relationships/image" Target="media/image74.png"/><Relationship Id="rId158" Type="http://schemas.openxmlformats.org/officeDocument/2006/relationships/image" Target="media/image93.png"/><Relationship Id="rId20" Type="http://schemas.openxmlformats.org/officeDocument/2006/relationships/header" Target="header4.xml"/><Relationship Id="rId41" Type="http://schemas.openxmlformats.org/officeDocument/2006/relationships/image" Target="media/image23.jpg"/><Relationship Id="rId62" Type="http://schemas.openxmlformats.org/officeDocument/2006/relationships/image" Target="media/image36.png"/><Relationship Id="rId83" Type="http://schemas.openxmlformats.org/officeDocument/2006/relationships/oleObject" Target="embeddings/oleObject19.bin"/><Relationship Id="rId88" Type="http://schemas.openxmlformats.org/officeDocument/2006/relationships/image" Target="media/image49.png"/><Relationship Id="rId111" Type="http://schemas.openxmlformats.org/officeDocument/2006/relationships/oleObject" Target="embeddings/oleObject33.bin"/><Relationship Id="rId132" Type="http://schemas.openxmlformats.org/officeDocument/2006/relationships/image" Target="media/image71.png"/><Relationship Id="rId153" Type="http://schemas.openxmlformats.org/officeDocument/2006/relationships/image" Target="media/image88.png"/><Relationship Id="rId174" Type="http://schemas.openxmlformats.org/officeDocument/2006/relationships/image" Target="media/image108.png"/><Relationship Id="rId179" Type="http://schemas.openxmlformats.org/officeDocument/2006/relationships/image" Target="media/image113.png"/><Relationship Id="rId195" Type="http://schemas.openxmlformats.org/officeDocument/2006/relationships/hyperlink" Target="http://www.healthcareitnews.com/blog/defining-population-health" TargetMode="External"/><Relationship Id="rId190" Type="http://schemas.openxmlformats.org/officeDocument/2006/relationships/footer" Target="footer5.xml"/><Relationship Id="rId15" Type="http://schemas.openxmlformats.org/officeDocument/2006/relationships/footer" Target="footer1.xml"/><Relationship Id="rId36" Type="http://schemas.openxmlformats.org/officeDocument/2006/relationships/image" Target="media/image19.png"/><Relationship Id="rId57" Type="http://schemas.openxmlformats.org/officeDocument/2006/relationships/image" Target="media/image33.png"/><Relationship Id="rId106" Type="http://schemas.openxmlformats.org/officeDocument/2006/relationships/image" Target="media/image58.png"/><Relationship Id="rId127" Type="http://schemas.openxmlformats.org/officeDocument/2006/relationships/oleObject" Target="embeddings/oleObject41.bin"/><Relationship Id="rId10" Type="http://schemas.openxmlformats.org/officeDocument/2006/relationships/image" Target="media/image3.png"/><Relationship Id="rId31" Type="http://schemas.openxmlformats.org/officeDocument/2006/relationships/image" Target="media/image15.png"/><Relationship Id="rId52" Type="http://schemas.openxmlformats.org/officeDocument/2006/relationships/oleObject" Target="embeddings/oleObject4.bin"/><Relationship Id="rId73" Type="http://schemas.openxmlformats.org/officeDocument/2006/relationships/oleObject" Target="embeddings/oleObject14.bin"/><Relationship Id="rId78" Type="http://schemas.openxmlformats.org/officeDocument/2006/relationships/image" Target="media/image44.png"/><Relationship Id="rId94" Type="http://schemas.openxmlformats.org/officeDocument/2006/relationships/image" Target="media/image52.png"/><Relationship Id="rId99" Type="http://schemas.openxmlformats.org/officeDocument/2006/relationships/oleObject" Target="embeddings/oleObject27.bin"/><Relationship Id="rId101" Type="http://schemas.openxmlformats.org/officeDocument/2006/relationships/oleObject" Target="embeddings/oleObject28.bin"/><Relationship Id="rId122" Type="http://schemas.openxmlformats.org/officeDocument/2006/relationships/image" Target="media/image66.png"/><Relationship Id="rId143" Type="http://schemas.openxmlformats.org/officeDocument/2006/relationships/image" Target="media/image80.png"/><Relationship Id="rId148" Type="http://schemas.openxmlformats.org/officeDocument/2006/relationships/image" Target="media/image84.png"/><Relationship Id="rId164" Type="http://schemas.openxmlformats.org/officeDocument/2006/relationships/image" Target="media/image99.png"/><Relationship Id="rId169" Type="http://schemas.openxmlformats.org/officeDocument/2006/relationships/image" Target="media/image103.png"/><Relationship Id="rId185" Type="http://schemas.openxmlformats.org/officeDocument/2006/relationships/oleObject" Target="embeddings/oleObject50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14.png"/><Relationship Id="rId26" Type="http://schemas.openxmlformats.org/officeDocument/2006/relationships/image" Target="media/image10.jpg"/><Relationship Id="rId47" Type="http://schemas.openxmlformats.org/officeDocument/2006/relationships/image" Target="media/image28.png"/><Relationship Id="rId68" Type="http://schemas.openxmlformats.org/officeDocument/2006/relationships/image" Target="media/image39.png"/><Relationship Id="rId89" Type="http://schemas.openxmlformats.org/officeDocument/2006/relationships/oleObject" Target="embeddings/oleObject22.bin"/><Relationship Id="rId112" Type="http://schemas.openxmlformats.org/officeDocument/2006/relationships/image" Target="media/image61.png"/><Relationship Id="rId133" Type="http://schemas.openxmlformats.org/officeDocument/2006/relationships/oleObject" Target="embeddings/oleObject44.bin"/><Relationship Id="rId154" Type="http://schemas.openxmlformats.org/officeDocument/2006/relationships/image" Target="media/image89.png"/><Relationship Id="rId175" Type="http://schemas.openxmlformats.org/officeDocument/2006/relationships/image" Target="media/image109.png"/><Relationship Id="rId196" Type="http://schemas.openxmlformats.org/officeDocument/2006/relationships/header" Target="header5.xml"/><Relationship Id="rId200" Type="http://schemas.openxmlformats.org/officeDocument/2006/relationships/theme" Target="theme/theme1.xml"/><Relationship Id="rId16" Type="http://schemas.openxmlformats.org/officeDocument/2006/relationships/footer" Target="footer2.xml"/><Relationship Id="rId37" Type="http://schemas.openxmlformats.org/officeDocument/2006/relationships/hyperlink" Target="https://navvis.oktapreview.com/" TargetMode="External"/><Relationship Id="rId58" Type="http://schemas.openxmlformats.org/officeDocument/2006/relationships/oleObject" Target="embeddings/oleObject7.bin"/><Relationship Id="rId79" Type="http://schemas.openxmlformats.org/officeDocument/2006/relationships/oleObject" Target="embeddings/oleObject17.bin"/><Relationship Id="rId102" Type="http://schemas.openxmlformats.org/officeDocument/2006/relationships/image" Target="media/image56.png"/><Relationship Id="rId123" Type="http://schemas.openxmlformats.org/officeDocument/2006/relationships/oleObject" Target="embeddings/oleObject39.bin"/><Relationship Id="rId144" Type="http://schemas.microsoft.com/office/2007/relationships/hdphoto" Target="media/hdphoto1.wdp"/><Relationship Id="rId90" Type="http://schemas.openxmlformats.org/officeDocument/2006/relationships/image" Target="media/image50.png"/><Relationship Id="rId165" Type="http://schemas.openxmlformats.org/officeDocument/2006/relationships/oleObject" Target="embeddings/oleObject47.bin"/><Relationship Id="rId186" Type="http://schemas.openxmlformats.org/officeDocument/2006/relationships/oleObject" Target="embeddings/oleObject51.bin"/><Relationship Id="rId27" Type="http://schemas.openxmlformats.org/officeDocument/2006/relationships/image" Target="media/image11.jpg"/><Relationship Id="rId48" Type="http://schemas.openxmlformats.org/officeDocument/2006/relationships/oleObject" Target="embeddings/oleObject2.bin"/><Relationship Id="rId69" Type="http://schemas.openxmlformats.org/officeDocument/2006/relationships/oleObject" Target="embeddings/oleObject12.bin"/><Relationship Id="rId113" Type="http://schemas.openxmlformats.org/officeDocument/2006/relationships/oleObject" Target="embeddings/oleObject34.bin"/><Relationship Id="rId134" Type="http://schemas.openxmlformats.org/officeDocument/2006/relationships/image" Target="media/image72.png"/><Relationship Id="rId80" Type="http://schemas.openxmlformats.org/officeDocument/2006/relationships/image" Target="media/image45.png"/><Relationship Id="rId155" Type="http://schemas.openxmlformats.org/officeDocument/2006/relationships/image" Target="media/image90.png"/><Relationship Id="rId176" Type="http://schemas.openxmlformats.org/officeDocument/2006/relationships/image" Target="media/image110.png"/><Relationship Id="rId197" Type="http://schemas.openxmlformats.org/officeDocument/2006/relationships/header" Target="header6.xml"/><Relationship Id="rId17" Type="http://schemas.openxmlformats.org/officeDocument/2006/relationships/header" Target="header3.xml"/><Relationship Id="rId38" Type="http://schemas.openxmlformats.org/officeDocument/2006/relationships/image" Target="media/image20.png"/><Relationship Id="rId59" Type="http://schemas.openxmlformats.org/officeDocument/2006/relationships/image" Target="media/image34.png"/><Relationship Id="rId103" Type="http://schemas.openxmlformats.org/officeDocument/2006/relationships/oleObject" Target="embeddings/oleObject29.bin"/><Relationship Id="rId124" Type="http://schemas.openxmlformats.org/officeDocument/2006/relationships/image" Target="media/image67.png"/><Relationship Id="rId70" Type="http://schemas.openxmlformats.org/officeDocument/2006/relationships/image" Target="media/image40.png"/><Relationship Id="rId91" Type="http://schemas.openxmlformats.org/officeDocument/2006/relationships/oleObject" Target="embeddings/oleObject23.bin"/><Relationship Id="rId145" Type="http://schemas.openxmlformats.org/officeDocument/2006/relationships/image" Target="media/image81.png"/><Relationship Id="rId166" Type="http://schemas.openxmlformats.org/officeDocument/2006/relationships/image" Target="media/image100.png"/><Relationship Id="rId187" Type="http://schemas.openxmlformats.org/officeDocument/2006/relationships/image" Target="media/image117.png"/><Relationship Id="rId1" Type="http://schemas.openxmlformats.org/officeDocument/2006/relationships/customXml" Target="../customXml/item1.xml"/><Relationship Id="rId28" Type="http://schemas.openxmlformats.org/officeDocument/2006/relationships/image" Target="media/image12.png"/><Relationship Id="rId49" Type="http://schemas.openxmlformats.org/officeDocument/2006/relationships/image" Target="media/image29.png"/><Relationship Id="rId114" Type="http://schemas.openxmlformats.org/officeDocument/2006/relationships/image" Target="media/image62.png"/><Relationship Id="rId60" Type="http://schemas.openxmlformats.org/officeDocument/2006/relationships/image" Target="media/image35.png"/><Relationship Id="rId81" Type="http://schemas.openxmlformats.org/officeDocument/2006/relationships/oleObject" Target="embeddings/oleObject18.bin"/><Relationship Id="rId135" Type="http://schemas.openxmlformats.org/officeDocument/2006/relationships/oleObject" Target="embeddings/oleObject45.bin"/><Relationship Id="rId156" Type="http://schemas.openxmlformats.org/officeDocument/2006/relationships/image" Target="media/image91.png"/><Relationship Id="rId177" Type="http://schemas.openxmlformats.org/officeDocument/2006/relationships/image" Target="media/image111.png"/><Relationship Id="rId198" Type="http://schemas.openxmlformats.org/officeDocument/2006/relationships/fontTable" Target="fontTable.xml"/><Relationship Id="rId18" Type="http://schemas.openxmlformats.org/officeDocument/2006/relationships/comments" Target="comments.xml"/><Relationship Id="rId39" Type="http://schemas.openxmlformats.org/officeDocument/2006/relationships/image" Target="media/image21.png"/><Relationship Id="rId50" Type="http://schemas.openxmlformats.org/officeDocument/2006/relationships/oleObject" Target="embeddings/oleObject3.bin"/><Relationship Id="rId104" Type="http://schemas.openxmlformats.org/officeDocument/2006/relationships/image" Target="media/image57.png"/><Relationship Id="rId125" Type="http://schemas.openxmlformats.org/officeDocument/2006/relationships/oleObject" Target="embeddings/oleObject40.bin"/><Relationship Id="rId146" Type="http://schemas.openxmlformats.org/officeDocument/2006/relationships/image" Target="media/image82.png"/><Relationship Id="rId167" Type="http://schemas.openxmlformats.org/officeDocument/2006/relationships/image" Target="media/image101.png"/><Relationship Id="rId188" Type="http://schemas.openxmlformats.org/officeDocument/2006/relationships/oleObject" Target="embeddings/oleObject5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BFB13E-A1ED-4A7A-AF5A-E8FA193CB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96</TotalTime>
  <Pages>59</Pages>
  <Words>6732</Words>
  <Characters>38373</Characters>
  <Application>Microsoft Office Word</Application>
  <DocSecurity>0</DocSecurity>
  <Lines>319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Guide</vt:lpstr>
    </vt:vector>
  </TitlesOfParts>
  <Company/>
  <LinksUpToDate>false</LinksUpToDate>
  <CharactersWithSpaces>4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</dc:title>
  <cp:lastModifiedBy>Pavan Rasquinha</cp:lastModifiedBy>
  <cp:revision>2502</cp:revision>
  <cp:lastPrinted>2019-10-07T19:36:00Z</cp:lastPrinted>
  <dcterms:created xsi:type="dcterms:W3CDTF">2019-09-27T13:11:00Z</dcterms:created>
  <dcterms:modified xsi:type="dcterms:W3CDTF">2019-11-11T01:30:00Z</dcterms:modified>
</cp:coreProperties>
</file>